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7FAB89" w14:textId="226F3488" w:rsidR="000D4110" w:rsidRDefault="00DF7D9D" w:rsidP="00DF7D9D">
      <w:pPr>
        <w:pStyle w:val="Title"/>
        <w:jc w:val="center"/>
        <w:rPr>
          <w:lang w:val="en-US"/>
        </w:rPr>
      </w:pPr>
      <w:r>
        <w:rPr>
          <w:lang w:val="en-US"/>
        </w:rPr>
        <w:t>Machine Learning Algorithms</w:t>
      </w:r>
    </w:p>
    <w:p w14:paraId="1C5CF364" w14:textId="77777777" w:rsidR="00DF7D9D" w:rsidRDefault="00DF7D9D" w:rsidP="00DF7D9D">
      <w:pPr>
        <w:rPr>
          <w:lang w:val="en-US"/>
        </w:rPr>
      </w:pPr>
    </w:p>
    <w:p w14:paraId="42F79E9A" w14:textId="05F199B6" w:rsidR="00DF7D9D" w:rsidRDefault="003269C2" w:rsidP="00DF7D9D">
      <w:pPr>
        <w:rPr>
          <w:rFonts w:ascii="Segoe UI" w:hAnsi="Segoe UI" w:cs="Segoe UI"/>
          <w:color w:val="333333"/>
          <w:shd w:val="clear" w:color="auto" w:fill="FFFFFF"/>
        </w:rPr>
      </w:pPr>
      <w:r>
        <w:rPr>
          <w:rFonts w:ascii="Segoe UI" w:hAnsi="Segoe UI" w:cs="Segoe UI"/>
          <w:color w:val="333333"/>
          <w:shd w:val="clear" w:color="auto" w:fill="FFFFFF"/>
        </w:rPr>
        <w:t>Machine Learning Algorithm can be broadly classified into three types:</w:t>
      </w:r>
    </w:p>
    <w:p w14:paraId="56DD9F41" w14:textId="0DB05756" w:rsidR="00E43058" w:rsidRPr="00E43058" w:rsidRDefault="00E43058" w:rsidP="00E43058">
      <w:pPr>
        <w:numPr>
          <w:ilvl w:val="0"/>
          <w:numId w:val="1"/>
        </w:numPr>
        <w:shd w:val="clear" w:color="auto" w:fill="FFFFFF"/>
        <w:spacing w:before="60" w:after="100" w:afterAutospacing="1" w:line="375" w:lineRule="atLeast"/>
        <w:jc w:val="both"/>
        <w:rPr>
          <w:rFonts w:ascii="Segoe UI" w:eastAsia="Times New Roman" w:hAnsi="Segoe UI" w:cs="Segoe UI"/>
          <w:color w:val="000000"/>
          <w:kern w:val="0"/>
          <w:sz w:val="24"/>
          <w:szCs w:val="24"/>
          <w:lang w:eastAsia="en-IN"/>
          <w14:ligatures w14:val="none"/>
        </w:rPr>
      </w:pPr>
      <w:r w:rsidRPr="00E43058">
        <w:rPr>
          <w:rFonts w:ascii="Segoe UI" w:eastAsia="Times New Roman" w:hAnsi="Segoe UI" w:cs="Segoe UI"/>
          <w:b/>
          <w:bCs/>
          <w:color w:val="000000"/>
          <w:kern w:val="0"/>
          <w:sz w:val="24"/>
          <w:szCs w:val="24"/>
          <w:lang w:eastAsia="en-IN"/>
          <w14:ligatures w14:val="none"/>
        </w:rPr>
        <w:t>Supervised Learning Algorithms</w:t>
      </w:r>
    </w:p>
    <w:p w14:paraId="0F336505" w14:textId="77777777" w:rsidR="00E43058" w:rsidRPr="00E43058" w:rsidRDefault="00E43058" w:rsidP="00E43058">
      <w:pPr>
        <w:numPr>
          <w:ilvl w:val="0"/>
          <w:numId w:val="1"/>
        </w:numPr>
        <w:shd w:val="clear" w:color="auto" w:fill="FFFFFF"/>
        <w:spacing w:before="60" w:after="100" w:afterAutospacing="1" w:line="375" w:lineRule="atLeast"/>
        <w:jc w:val="both"/>
        <w:rPr>
          <w:rFonts w:ascii="Segoe UI" w:eastAsia="Times New Roman" w:hAnsi="Segoe UI" w:cs="Segoe UI"/>
          <w:color w:val="000000"/>
          <w:kern w:val="0"/>
          <w:sz w:val="24"/>
          <w:szCs w:val="24"/>
          <w:lang w:eastAsia="en-IN"/>
          <w14:ligatures w14:val="none"/>
        </w:rPr>
      </w:pPr>
      <w:r w:rsidRPr="00E43058">
        <w:rPr>
          <w:rFonts w:ascii="Segoe UI" w:eastAsia="Times New Roman" w:hAnsi="Segoe UI" w:cs="Segoe UI"/>
          <w:b/>
          <w:bCs/>
          <w:color w:val="000000"/>
          <w:kern w:val="0"/>
          <w:sz w:val="24"/>
          <w:szCs w:val="24"/>
          <w:lang w:eastAsia="en-IN"/>
          <w14:ligatures w14:val="none"/>
        </w:rPr>
        <w:t>Unsupervised Learning Algorithms</w:t>
      </w:r>
    </w:p>
    <w:p w14:paraId="41B73394" w14:textId="77777777" w:rsidR="00E43058" w:rsidRPr="00E43058" w:rsidRDefault="00E43058" w:rsidP="00E43058">
      <w:pPr>
        <w:numPr>
          <w:ilvl w:val="0"/>
          <w:numId w:val="1"/>
        </w:numPr>
        <w:shd w:val="clear" w:color="auto" w:fill="FFFFFF"/>
        <w:spacing w:before="60" w:after="100" w:afterAutospacing="1" w:line="375" w:lineRule="atLeast"/>
        <w:jc w:val="both"/>
        <w:rPr>
          <w:rFonts w:ascii="Segoe UI" w:eastAsia="Times New Roman" w:hAnsi="Segoe UI" w:cs="Segoe UI"/>
          <w:color w:val="000000"/>
          <w:kern w:val="0"/>
          <w:sz w:val="24"/>
          <w:szCs w:val="24"/>
          <w:lang w:eastAsia="en-IN"/>
          <w14:ligatures w14:val="none"/>
        </w:rPr>
      </w:pPr>
      <w:r w:rsidRPr="00E43058">
        <w:rPr>
          <w:rFonts w:ascii="Segoe UI" w:eastAsia="Times New Roman" w:hAnsi="Segoe UI" w:cs="Segoe UI"/>
          <w:b/>
          <w:bCs/>
          <w:color w:val="000000"/>
          <w:kern w:val="0"/>
          <w:sz w:val="24"/>
          <w:szCs w:val="24"/>
          <w:lang w:eastAsia="en-IN"/>
          <w14:ligatures w14:val="none"/>
        </w:rPr>
        <w:t>Reinforcement Learning algorithm</w:t>
      </w:r>
    </w:p>
    <w:p w14:paraId="14A1AD49" w14:textId="6EC57EEB" w:rsidR="003269C2" w:rsidRDefault="00062942" w:rsidP="000D0137">
      <w:pPr>
        <w:spacing w:line="240" w:lineRule="auto"/>
        <w:rPr>
          <w:lang w:val="en-US"/>
        </w:rPr>
      </w:pPr>
      <w:r w:rsidRPr="00062942">
        <w:rPr>
          <w:noProof/>
        </w:rPr>
        <w:drawing>
          <wp:inline distT="0" distB="0" distL="0" distR="0" wp14:anchorId="1AA17058" wp14:editId="025454B4">
            <wp:extent cx="9745133" cy="5078312"/>
            <wp:effectExtent l="0" t="0" r="27940" b="0"/>
            <wp:docPr id="1629875497" name="Diagram 1">
              <a:extLst xmlns:a="http://schemas.openxmlformats.org/drawingml/2006/main">
                <a:ext uri="{FF2B5EF4-FFF2-40B4-BE49-F238E27FC236}">
                  <a16:creationId xmlns:a16="http://schemas.microsoft.com/office/drawing/2014/main" id="{C963D2B7-BCCE-A346-388D-31F89677625A}"/>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 r:lo="rId6" r:qs="rId7" r:cs="rId8"/>
              </a:graphicData>
            </a:graphic>
          </wp:inline>
        </w:drawing>
      </w:r>
    </w:p>
    <w:p w14:paraId="250577D5" w14:textId="77777777" w:rsidR="000B725D" w:rsidRPr="00F60A79" w:rsidRDefault="000B725D" w:rsidP="00DF7D9D">
      <w:pPr>
        <w:rPr>
          <w:b/>
          <w:bCs/>
          <w:color w:val="000000" w:themeColor="text1"/>
          <w:lang w:val="en-US"/>
        </w:rPr>
      </w:pPr>
    </w:p>
    <w:p w14:paraId="0171A4E4" w14:textId="43EE9926" w:rsidR="000B725D" w:rsidRPr="00F60A79" w:rsidRDefault="000B725D" w:rsidP="0024043F">
      <w:pPr>
        <w:pStyle w:val="Heading1"/>
        <w:rPr>
          <w:b/>
          <w:bCs/>
          <w:color w:val="000000" w:themeColor="text1"/>
          <w:lang w:val="en-US"/>
        </w:rPr>
      </w:pPr>
      <w:r w:rsidRPr="00F60A79">
        <w:rPr>
          <w:b/>
          <w:bCs/>
          <w:color w:val="000000" w:themeColor="text1"/>
          <w:highlight w:val="magenta"/>
          <w:lang w:val="en-US"/>
        </w:rPr>
        <w:t>Regression analysis in Machine Learning</w:t>
      </w:r>
      <w:r w:rsidRPr="00F60A79">
        <w:rPr>
          <w:b/>
          <w:bCs/>
          <w:color w:val="000000" w:themeColor="text1"/>
          <w:lang w:val="en-US"/>
        </w:rPr>
        <w:t xml:space="preserve"> </w:t>
      </w:r>
    </w:p>
    <w:p w14:paraId="539BC4F6" w14:textId="37CE4810" w:rsidR="000B725D" w:rsidRDefault="0024043F" w:rsidP="0024043F">
      <w:pPr>
        <w:pStyle w:val="Heading2"/>
        <w:rPr>
          <w:lang w:val="en-US"/>
        </w:rPr>
      </w:pPr>
      <w:r w:rsidRPr="0096254D">
        <w:rPr>
          <w:highlight w:val="green"/>
          <w:lang w:val="en-US"/>
        </w:rPr>
        <w:t>What is regression?</w:t>
      </w:r>
    </w:p>
    <w:p w14:paraId="1538FFE0" w14:textId="045BD90C" w:rsidR="0024043F" w:rsidRDefault="0040412C" w:rsidP="0024043F">
      <w:pPr>
        <w:rPr>
          <w:rFonts w:ascii="Segoe UI" w:hAnsi="Segoe UI" w:cs="Segoe UI"/>
          <w:color w:val="333333"/>
          <w:shd w:val="clear" w:color="auto" w:fill="FFFFFF"/>
        </w:rPr>
      </w:pPr>
      <w:r>
        <w:rPr>
          <w:rFonts w:ascii="Segoe UI" w:hAnsi="Segoe UI" w:cs="Segoe UI"/>
          <w:color w:val="333333"/>
          <w:shd w:val="clear" w:color="auto" w:fill="FFFFFF"/>
        </w:rPr>
        <w:t>Regression analysis is a statistical method to model the relationship between a dependent (target) and independent (predictor) variables with one or more independent variables. More specifically, Regression analysis helps us to understand how the value of the dependent variable is changing corresponding to an independent variable when other independent variables are held fixed</w:t>
      </w:r>
    </w:p>
    <w:p w14:paraId="0338DDB7" w14:textId="77777777" w:rsidR="00A222FA" w:rsidRDefault="00A222FA" w:rsidP="00A222FA">
      <w:pPr>
        <w:pStyle w:val="Heading2"/>
      </w:pPr>
      <w:r w:rsidRPr="0096254D">
        <w:rPr>
          <w:highlight w:val="green"/>
        </w:rPr>
        <w:t>Terminologies Related to the Regression Analysis:</w:t>
      </w:r>
    </w:p>
    <w:p w14:paraId="581A27E3" w14:textId="77777777" w:rsidR="00A222FA" w:rsidRPr="00A222FA" w:rsidRDefault="00A222FA" w:rsidP="00A222FA">
      <w:pPr>
        <w:numPr>
          <w:ilvl w:val="0"/>
          <w:numId w:val="2"/>
        </w:numPr>
        <w:shd w:val="clear" w:color="auto" w:fill="FFFFFF"/>
        <w:spacing w:before="60" w:after="100" w:afterAutospacing="1" w:line="375" w:lineRule="atLeast"/>
        <w:jc w:val="both"/>
        <w:rPr>
          <w:rFonts w:ascii="Segoe UI" w:eastAsia="Times New Roman" w:hAnsi="Segoe UI" w:cs="Segoe UI"/>
          <w:color w:val="000000"/>
          <w:kern w:val="0"/>
          <w:sz w:val="24"/>
          <w:szCs w:val="24"/>
          <w:lang w:eastAsia="en-IN"/>
          <w14:ligatures w14:val="none"/>
        </w:rPr>
      </w:pPr>
      <w:r w:rsidRPr="00A222FA">
        <w:rPr>
          <w:rFonts w:ascii="Segoe UI" w:eastAsia="Times New Roman" w:hAnsi="Segoe UI" w:cs="Segoe UI"/>
          <w:b/>
          <w:bCs/>
          <w:color w:val="000000"/>
          <w:kern w:val="0"/>
          <w:sz w:val="24"/>
          <w:szCs w:val="24"/>
          <w:lang w:eastAsia="en-IN"/>
          <w14:ligatures w14:val="none"/>
        </w:rPr>
        <w:t>Dependent Variable:</w:t>
      </w:r>
      <w:r w:rsidRPr="00A222FA">
        <w:rPr>
          <w:rFonts w:ascii="Segoe UI" w:eastAsia="Times New Roman" w:hAnsi="Segoe UI" w:cs="Segoe UI"/>
          <w:color w:val="000000"/>
          <w:kern w:val="0"/>
          <w:sz w:val="24"/>
          <w:szCs w:val="24"/>
          <w:lang w:eastAsia="en-IN"/>
          <w14:ligatures w14:val="none"/>
        </w:rPr>
        <w:t> The main factor in Regression analysis which we want to predict or understand is called the dependent variable. It is also called </w:t>
      </w:r>
      <w:r w:rsidRPr="00A222FA">
        <w:rPr>
          <w:rFonts w:ascii="Segoe UI" w:eastAsia="Times New Roman" w:hAnsi="Segoe UI" w:cs="Segoe UI"/>
          <w:b/>
          <w:bCs/>
          <w:color w:val="000000"/>
          <w:kern w:val="0"/>
          <w:sz w:val="24"/>
          <w:szCs w:val="24"/>
          <w:lang w:eastAsia="en-IN"/>
          <w14:ligatures w14:val="none"/>
        </w:rPr>
        <w:t>target variable</w:t>
      </w:r>
      <w:r w:rsidRPr="00A222FA">
        <w:rPr>
          <w:rFonts w:ascii="Segoe UI" w:eastAsia="Times New Roman" w:hAnsi="Segoe UI" w:cs="Segoe UI"/>
          <w:color w:val="000000"/>
          <w:kern w:val="0"/>
          <w:sz w:val="24"/>
          <w:szCs w:val="24"/>
          <w:lang w:eastAsia="en-IN"/>
          <w14:ligatures w14:val="none"/>
        </w:rPr>
        <w:t>.</w:t>
      </w:r>
    </w:p>
    <w:p w14:paraId="7E792613" w14:textId="77777777" w:rsidR="00A222FA" w:rsidRPr="00A222FA" w:rsidRDefault="00A222FA" w:rsidP="00A222FA">
      <w:pPr>
        <w:numPr>
          <w:ilvl w:val="0"/>
          <w:numId w:val="2"/>
        </w:numPr>
        <w:shd w:val="clear" w:color="auto" w:fill="FFFFFF"/>
        <w:spacing w:before="60" w:after="100" w:afterAutospacing="1" w:line="375" w:lineRule="atLeast"/>
        <w:jc w:val="both"/>
        <w:rPr>
          <w:rFonts w:ascii="Segoe UI" w:eastAsia="Times New Roman" w:hAnsi="Segoe UI" w:cs="Segoe UI"/>
          <w:color w:val="000000"/>
          <w:kern w:val="0"/>
          <w:sz w:val="24"/>
          <w:szCs w:val="24"/>
          <w:lang w:eastAsia="en-IN"/>
          <w14:ligatures w14:val="none"/>
        </w:rPr>
      </w:pPr>
      <w:r w:rsidRPr="00A222FA">
        <w:rPr>
          <w:rFonts w:ascii="Segoe UI" w:eastAsia="Times New Roman" w:hAnsi="Segoe UI" w:cs="Segoe UI"/>
          <w:b/>
          <w:bCs/>
          <w:color w:val="000000"/>
          <w:kern w:val="0"/>
          <w:sz w:val="24"/>
          <w:szCs w:val="24"/>
          <w:lang w:eastAsia="en-IN"/>
          <w14:ligatures w14:val="none"/>
        </w:rPr>
        <w:t>Independent Variable:</w:t>
      </w:r>
      <w:r w:rsidRPr="00A222FA">
        <w:rPr>
          <w:rFonts w:ascii="Segoe UI" w:eastAsia="Times New Roman" w:hAnsi="Segoe UI" w:cs="Segoe UI"/>
          <w:color w:val="000000"/>
          <w:kern w:val="0"/>
          <w:sz w:val="24"/>
          <w:szCs w:val="24"/>
          <w:lang w:eastAsia="en-IN"/>
          <w14:ligatures w14:val="none"/>
        </w:rPr>
        <w:t> The factors which affect the dependent variables or which are used to predict the values of the dependent variables are called independent variable, also called as a </w:t>
      </w:r>
      <w:r w:rsidRPr="00A222FA">
        <w:rPr>
          <w:rFonts w:ascii="Segoe UI" w:eastAsia="Times New Roman" w:hAnsi="Segoe UI" w:cs="Segoe UI"/>
          <w:b/>
          <w:bCs/>
          <w:color w:val="000000"/>
          <w:kern w:val="0"/>
          <w:sz w:val="24"/>
          <w:szCs w:val="24"/>
          <w:lang w:eastAsia="en-IN"/>
          <w14:ligatures w14:val="none"/>
        </w:rPr>
        <w:t>predictor</w:t>
      </w:r>
      <w:r w:rsidRPr="00A222FA">
        <w:rPr>
          <w:rFonts w:ascii="Segoe UI" w:eastAsia="Times New Roman" w:hAnsi="Segoe UI" w:cs="Segoe UI"/>
          <w:color w:val="000000"/>
          <w:kern w:val="0"/>
          <w:sz w:val="24"/>
          <w:szCs w:val="24"/>
          <w:lang w:eastAsia="en-IN"/>
          <w14:ligatures w14:val="none"/>
        </w:rPr>
        <w:t>.</w:t>
      </w:r>
    </w:p>
    <w:p w14:paraId="08B6955A" w14:textId="77777777" w:rsidR="00A222FA" w:rsidRPr="00A222FA" w:rsidRDefault="00A222FA" w:rsidP="00A222FA">
      <w:pPr>
        <w:numPr>
          <w:ilvl w:val="0"/>
          <w:numId w:val="2"/>
        </w:numPr>
        <w:shd w:val="clear" w:color="auto" w:fill="FFFFFF"/>
        <w:spacing w:before="60" w:after="100" w:afterAutospacing="1" w:line="375" w:lineRule="atLeast"/>
        <w:jc w:val="both"/>
        <w:rPr>
          <w:rFonts w:ascii="Segoe UI" w:eastAsia="Times New Roman" w:hAnsi="Segoe UI" w:cs="Segoe UI"/>
          <w:color w:val="000000"/>
          <w:kern w:val="0"/>
          <w:sz w:val="24"/>
          <w:szCs w:val="24"/>
          <w:lang w:eastAsia="en-IN"/>
          <w14:ligatures w14:val="none"/>
        </w:rPr>
      </w:pPr>
      <w:r w:rsidRPr="00A222FA">
        <w:rPr>
          <w:rFonts w:ascii="Segoe UI" w:eastAsia="Times New Roman" w:hAnsi="Segoe UI" w:cs="Segoe UI"/>
          <w:b/>
          <w:bCs/>
          <w:color w:val="000000"/>
          <w:kern w:val="0"/>
          <w:sz w:val="24"/>
          <w:szCs w:val="24"/>
          <w:lang w:eastAsia="en-IN"/>
          <w14:ligatures w14:val="none"/>
        </w:rPr>
        <w:t>Outliers:</w:t>
      </w:r>
      <w:r w:rsidRPr="00A222FA">
        <w:rPr>
          <w:rFonts w:ascii="Segoe UI" w:eastAsia="Times New Roman" w:hAnsi="Segoe UI" w:cs="Segoe UI"/>
          <w:color w:val="000000"/>
          <w:kern w:val="0"/>
          <w:sz w:val="24"/>
          <w:szCs w:val="24"/>
          <w:lang w:eastAsia="en-IN"/>
          <w14:ligatures w14:val="none"/>
        </w:rPr>
        <w:t> Outlier is an observation which contains either very low value or very high value in comparison to other observed values. An outlier may hamper the result, so it should be avoided.</w:t>
      </w:r>
    </w:p>
    <w:p w14:paraId="5F8C4747" w14:textId="77777777" w:rsidR="00A222FA" w:rsidRPr="00A222FA" w:rsidRDefault="00A222FA" w:rsidP="00A222FA">
      <w:pPr>
        <w:numPr>
          <w:ilvl w:val="0"/>
          <w:numId w:val="2"/>
        </w:numPr>
        <w:shd w:val="clear" w:color="auto" w:fill="FFFFFF"/>
        <w:spacing w:before="60" w:after="100" w:afterAutospacing="1" w:line="375" w:lineRule="atLeast"/>
        <w:jc w:val="both"/>
        <w:rPr>
          <w:rFonts w:ascii="Segoe UI" w:eastAsia="Times New Roman" w:hAnsi="Segoe UI" w:cs="Segoe UI"/>
          <w:color w:val="000000"/>
          <w:kern w:val="0"/>
          <w:sz w:val="24"/>
          <w:szCs w:val="24"/>
          <w:lang w:eastAsia="en-IN"/>
          <w14:ligatures w14:val="none"/>
        </w:rPr>
      </w:pPr>
      <w:r w:rsidRPr="00A222FA">
        <w:rPr>
          <w:rFonts w:ascii="Segoe UI" w:eastAsia="Times New Roman" w:hAnsi="Segoe UI" w:cs="Segoe UI"/>
          <w:b/>
          <w:bCs/>
          <w:color w:val="000000"/>
          <w:kern w:val="0"/>
          <w:sz w:val="24"/>
          <w:szCs w:val="24"/>
          <w:lang w:eastAsia="en-IN"/>
          <w14:ligatures w14:val="none"/>
        </w:rPr>
        <w:t>Multicollinearity:</w:t>
      </w:r>
      <w:r w:rsidRPr="00A222FA">
        <w:rPr>
          <w:rFonts w:ascii="Segoe UI" w:eastAsia="Times New Roman" w:hAnsi="Segoe UI" w:cs="Segoe UI"/>
          <w:color w:val="000000"/>
          <w:kern w:val="0"/>
          <w:sz w:val="24"/>
          <w:szCs w:val="24"/>
          <w:lang w:eastAsia="en-IN"/>
          <w14:ligatures w14:val="none"/>
        </w:rPr>
        <w:t> If the independent variables are highly correlated with each other than other variables, then such condition is called Multicollinearity. It should not be present in the dataset, because it creates problem while ranking the most affecting variable.</w:t>
      </w:r>
    </w:p>
    <w:p w14:paraId="239767BB" w14:textId="77777777" w:rsidR="00A222FA" w:rsidRPr="00A222FA" w:rsidRDefault="00A222FA" w:rsidP="00A222FA">
      <w:pPr>
        <w:numPr>
          <w:ilvl w:val="0"/>
          <w:numId w:val="2"/>
        </w:numPr>
        <w:shd w:val="clear" w:color="auto" w:fill="FFFFFF"/>
        <w:spacing w:before="60" w:after="100" w:afterAutospacing="1" w:line="375" w:lineRule="atLeast"/>
        <w:jc w:val="both"/>
        <w:rPr>
          <w:rFonts w:ascii="Segoe UI" w:eastAsia="Times New Roman" w:hAnsi="Segoe UI" w:cs="Segoe UI"/>
          <w:color w:val="000000"/>
          <w:kern w:val="0"/>
          <w:sz w:val="24"/>
          <w:szCs w:val="24"/>
          <w:lang w:eastAsia="en-IN"/>
          <w14:ligatures w14:val="none"/>
        </w:rPr>
      </w:pPr>
      <w:r w:rsidRPr="00A222FA">
        <w:rPr>
          <w:rFonts w:ascii="Segoe UI" w:eastAsia="Times New Roman" w:hAnsi="Segoe UI" w:cs="Segoe UI"/>
          <w:b/>
          <w:bCs/>
          <w:color w:val="000000"/>
          <w:kern w:val="0"/>
          <w:sz w:val="24"/>
          <w:szCs w:val="24"/>
          <w:lang w:eastAsia="en-IN"/>
          <w14:ligatures w14:val="none"/>
        </w:rPr>
        <w:t>Underfitting and Overfitting:</w:t>
      </w:r>
      <w:r w:rsidRPr="00A222FA">
        <w:rPr>
          <w:rFonts w:ascii="Segoe UI" w:eastAsia="Times New Roman" w:hAnsi="Segoe UI" w:cs="Segoe UI"/>
          <w:color w:val="000000"/>
          <w:kern w:val="0"/>
          <w:sz w:val="24"/>
          <w:szCs w:val="24"/>
          <w:lang w:eastAsia="en-IN"/>
          <w14:ligatures w14:val="none"/>
        </w:rPr>
        <w:t> If our algorithm works well with the training dataset but not well with test dataset, then such problem is called </w:t>
      </w:r>
      <w:r w:rsidRPr="00A222FA">
        <w:rPr>
          <w:rFonts w:ascii="Segoe UI" w:eastAsia="Times New Roman" w:hAnsi="Segoe UI" w:cs="Segoe UI"/>
          <w:b/>
          <w:bCs/>
          <w:color w:val="000000"/>
          <w:kern w:val="0"/>
          <w:sz w:val="24"/>
          <w:szCs w:val="24"/>
          <w:lang w:eastAsia="en-IN"/>
          <w14:ligatures w14:val="none"/>
        </w:rPr>
        <w:t>Overfitting</w:t>
      </w:r>
      <w:r w:rsidRPr="00A222FA">
        <w:rPr>
          <w:rFonts w:ascii="Segoe UI" w:eastAsia="Times New Roman" w:hAnsi="Segoe UI" w:cs="Segoe UI"/>
          <w:color w:val="000000"/>
          <w:kern w:val="0"/>
          <w:sz w:val="24"/>
          <w:szCs w:val="24"/>
          <w:lang w:eastAsia="en-IN"/>
          <w14:ligatures w14:val="none"/>
        </w:rPr>
        <w:t>. And if our algorithm does not perform well even with training dataset, then such problem is called </w:t>
      </w:r>
      <w:r w:rsidRPr="00A222FA">
        <w:rPr>
          <w:rFonts w:ascii="Segoe UI" w:eastAsia="Times New Roman" w:hAnsi="Segoe UI" w:cs="Segoe UI"/>
          <w:b/>
          <w:bCs/>
          <w:color w:val="000000"/>
          <w:kern w:val="0"/>
          <w:sz w:val="24"/>
          <w:szCs w:val="24"/>
          <w:lang w:eastAsia="en-IN"/>
          <w14:ligatures w14:val="none"/>
        </w:rPr>
        <w:t>underfitting</w:t>
      </w:r>
      <w:r w:rsidRPr="00A222FA">
        <w:rPr>
          <w:rFonts w:ascii="Segoe UI" w:eastAsia="Times New Roman" w:hAnsi="Segoe UI" w:cs="Segoe UI"/>
          <w:color w:val="000000"/>
          <w:kern w:val="0"/>
          <w:sz w:val="24"/>
          <w:szCs w:val="24"/>
          <w:lang w:eastAsia="en-IN"/>
          <w14:ligatures w14:val="none"/>
        </w:rPr>
        <w:t>.</w:t>
      </w:r>
    </w:p>
    <w:p w14:paraId="286FD7F8" w14:textId="77777777" w:rsidR="00F46025" w:rsidRDefault="00F46025" w:rsidP="00F46025">
      <w:pPr>
        <w:pStyle w:val="Heading2"/>
      </w:pPr>
      <w:r w:rsidRPr="00012FA0">
        <w:rPr>
          <w:highlight w:val="green"/>
        </w:rPr>
        <w:t>Types of Regression</w:t>
      </w:r>
    </w:p>
    <w:p w14:paraId="292A2415" w14:textId="1999A23B" w:rsidR="00F46025" w:rsidRPr="00F46025" w:rsidRDefault="005E6AAE" w:rsidP="00821760">
      <w:pPr>
        <w:spacing w:line="240" w:lineRule="auto"/>
      </w:pPr>
      <w:r w:rsidRPr="005E6AAE">
        <w:rPr>
          <w:noProof/>
        </w:rPr>
        <w:drawing>
          <wp:inline distT="0" distB="0" distL="0" distR="0" wp14:anchorId="35F1795E" wp14:editId="0BC9CD04">
            <wp:extent cx="4135619" cy="1200329"/>
            <wp:effectExtent l="0" t="38100" r="0" b="57150"/>
            <wp:docPr id="868988331" name="Diagram 1">
              <a:extLst xmlns:a="http://schemas.openxmlformats.org/drawingml/2006/main">
                <a:ext uri="{FF2B5EF4-FFF2-40B4-BE49-F238E27FC236}">
                  <a16:creationId xmlns:a16="http://schemas.microsoft.com/office/drawing/2014/main" id="{31001741-C20A-2806-06A8-D176D3DC2545}"/>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6B465BE0" w14:textId="77777777" w:rsidR="00A222FA" w:rsidRPr="00A222FA" w:rsidRDefault="00A222FA" w:rsidP="00A222FA"/>
    <w:p w14:paraId="0487A19B" w14:textId="4F8291B7" w:rsidR="0024043F" w:rsidRDefault="00015C33" w:rsidP="00015C33">
      <w:pPr>
        <w:pStyle w:val="Heading3"/>
        <w:rPr>
          <w:lang w:val="en-US"/>
        </w:rPr>
      </w:pPr>
      <w:r w:rsidRPr="00012FA0">
        <w:rPr>
          <w:highlight w:val="yellow"/>
          <w:lang w:val="en-US"/>
        </w:rPr>
        <w:t>Linear Regression</w:t>
      </w:r>
    </w:p>
    <w:p w14:paraId="21BE8FC9" w14:textId="77777777" w:rsidR="00015C33" w:rsidRPr="00015C33" w:rsidRDefault="00015C33" w:rsidP="00015C33">
      <w:pPr>
        <w:numPr>
          <w:ilvl w:val="0"/>
          <w:numId w:val="4"/>
        </w:numPr>
        <w:shd w:val="clear" w:color="auto" w:fill="FFFFFF"/>
        <w:spacing w:before="60" w:after="100" w:afterAutospacing="1" w:line="375" w:lineRule="atLeast"/>
        <w:jc w:val="both"/>
        <w:rPr>
          <w:rFonts w:ascii="Segoe UI" w:eastAsia="Times New Roman" w:hAnsi="Segoe UI" w:cs="Segoe UI"/>
          <w:color w:val="000000"/>
          <w:kern w:val="0"/>
          <w:sz w:val="24"/>
          <w:szCs w:val="24"/>
          <w:lang w:eastAsia="en-IN"/>
          <w14:ligatures w14:val="none"/>
        </w:rPr>
      </w:pPr>
      <w:r w:rsidRPr="00015C33">
        <w:rPr>
          <w:rFonts w:ascii="Segoe UI" w:eastAsia="Times New Roman" w:hAnsi="Segoe UI" w:cs="Segoe UI"/>
          <w:color w:val="000000"/>
          <w:kern w:val="0"/>
          <w:sz w:val="24"/>
          <w:szCs w:val="24"/>
          <w:lang w:eastAsia="en-IN"/>
          <w14:ligatures w14:val="none"/>
        </w:rPr>
        <w:t>Linear regression is a statistical regression method which is used for predictive analysis.</w:t>
      </w:r>
    </w:p>
    <w:p w14:paraId="269EE172" w14:textId="77777777" w:rsidR="00015C33" w:rsidRPr="00015C33" w:rsidRDefault="00015C33" w:rsidP="00015C33">
      <w:pPr>
        <w:numPr>
          <w:ilvl w:val="0"/>
          <w:numId w:val="4"/>
        </w:numPr>
        <w:shd w:val="clear" w:color="auto" w:fill="FFFFFF"/>
        <w:spacing w:before="60" w:after="100" w:afterAutospacing="1" w:line="375" w:lineRule="atLeast"/>
        <w:jc w:val="both"/>
        <w:rPr>
          <w:rFonts w:ascii="Segoe UI" w:eastAsia="Times New Roman" w:hAnsi="Segoe UI" w:cs="Segoe UI"/>
          <w:color w:val="000000"/>
          <w:kern w:val="0"/>
          <w:sz w:val="24"/>
          <w:szCs w:val="24"/>
          <w:lang w:eastAsia="en-IN"/>
          <w14:ligatures w14:val="none"/>
        </w:rPr>
      </w:pPr>
      <w:r w:rsidRPr="00015C33">
        <w:rPr>
          <w:rFonts w:ascii="Segoe UI" w:eastAsia="Times New Roman" w:hAnsi="Segoe UI" w:cs="Segoe UI"/>
          <w:color w:val="000000"/>
          <w:kern w:val="0"/>
          <w:sz w:val="24"/>
          <w:szCs w:val="24"/>
          <w:lang w:eastAsia="en-IN"/>
          <w14:ligatures w14:val="none"/>
        </w:rPr>
        <w:t>It is one of the very simple and easy algorithms which works on regression and shows the relationship between the continuous variables.</w:t>
      </w:r>
    </w:p>
    <w:p w14:paraId="383B9A92" w14:textId="77777777" w:rsidR="00015C33" w:rsidRPr="00015C33" w:rsidRDefault="00015C33" w:rsidP="00015C33">
      <w:pPr>
        <w:numPr>
          <w:ilvl w:val="0"/>
          <w:numId w:val="4"/>
        </w:numPr>
        <w:shd w:val="clear" w:color="auto" w:fill="FFFFFF"/>
        <w:spacing w:before="60" w:after="100" w:afterAutospacing="1" w:line="375" w:lineRule="atLeast"/>
        <w:jc w:val="both"/>
        <w:rPr>
          <w:rFonts w:ascii="Segoe UI" w:eastAsia="Times New Roman" w:hAnsi="Segoe UI" w:cs="Segoe UI"/>
          <w:color w:val="000000"/>
          <w:kern w:val="0"/>
          <w:sz w:val="24"/>
          <w:szCs w:val="24"/>
          <w:lang w:eastAsia="en-IN"/>
          <w14:ligatures w14:val="none"/>
        </w:rPr>
      </w:pPr>
      <w:r w:rsidRPr="00015C33">
        <w:rPr>
          <w:rFonts w:ascii="Segoe UI" w:eastAsia="Times New Roman" w:hAnsi="Segoe UI" w:cs="Segoe UI"/>
          <w:color w:val="000000"/>
          <w:kern w:val="0"/>
          <w:sz w:val="24"/>
          <w:szCs w:val="24"/>
          <w:lang w:eastAsia="en-IN"/>
          <w14:ligatures w14:val="none"/>
        </w:rPr>
        <w:t>It is used for solving the regression problem in machine learning.</w:t>
      </w:r>
    </w:p>
    <w:p w14:paraId="61A5A9CE" w14:textId="77777777" w:rsidR="00015C33" w:rsidRPr="00015C33" w:rsidRDefault="00015C33" w:rsidP="00015C33">
      <w:pPr>
        <w:numPr>
          <w:ilvl w:val="0"/>
          <w:numId w:val="4"/>
        </w:numPr>
        <w:shd w:val="clear" w:color="auto" w:fill="FFFFFF"/>
        <w:spacing w:before="60" w:after="100" w:afterAutospacing="1" w:line="375" w:lineRule="atLeast"/>
        <w:jc w:val="both"/>
        <w:rPr>
          <w:rFonts w:ascii="Segoe UI" w:eastAsia="Times New Roman" w:hAnsi="Segoe UI" w:cs="Segoe UI"/>
          <w:color w:val="000000"/>
          <w:kern w:val="0"/>
          <w:sz w:val="24"/>
          <w:szCs w:val="24"/>
          <w:lang w:eastAsia="en-IN"/>
          <w14:ligatures w14:val="none"/>
        </w:rPr>
      </w:pPr>
      <w:r w:rsidRPr="00015C33">
        <w:rPr>
          <w:rFonts w:ascii="Segoe UI" w:eastAsia="Times New Roman" w:hAnsi="Segoe UI" w:cs="Segoe UI"/>
          <w:color w:val="000000"/>
          <w:kern w:val="0"/>
          <w:sz w:val="24"/>
          <w:szCs w:val="24"/>
          <w:lang w:eastAsia="en-IN"/>
          <w14:ligatures w14:val="none"/>
        </w:rPr>
        <w:t>Linear regression shows the linear relationship between the independent variable (X-axis) and the dependent variable (Y-axis), hence called linear regression.</w:t>
      </w:r>
    </w:p>
    <w:p w14:paraId="2B702AB7" w14:textId="77777777" w:rsidR="00015C33" w:rsidRDefault="00015C33" w:rsidP="00015C33">
      <w:pPr>
        <w:numPr>
          <w:ilvl w:val="0"/>
          <w:numId w:val="4"/>
        </w:numPr>
        <w:shd w:val="clear" w:color="auto" w:fill="FFFFFF"/>
        <w:spacing w:before="60" w:after="100" w:afterAutospacing="1" w:line="375" w:lineRule="atLeast"/>
        <w:jc w:val="both"/>
        <w:rPr>
          <w:rFonts w:ascii="Segoe UI" w:eastAsia="Times New Roman" w:hAnsi="Segoe UI" w:cs="Segoe UI"/>
          <w:color w:val="000000"/>
          <w:kern w:val="0"/>
          <w:sz w:val="24"/>
          <w:szCs w:val="24"/>
          <w:lang w:eastAsia="en-IN"/>
          <w14:ligatures w14:val="none"/>
        </w:rPr>
      </w:pPr>
      <w:r w:rsidRPr="00015C33">
        <w:rPr>
          <w:rFonts w:ascii="Segoe UI" w:eastAsia="Times New Roman" w:hAnsi="Segoe UI" w:cs="Segoe UI"/>
          <w:color w:val="000000"/>
          <w:kern w:val="0"/>
          <w:sz w:val="24"/>
          <w:szCs w:val="24"/>
          <w:lang w:eastAsia="en-IN"/>
          <w14:ligatures w14:val="none"/>
        </w:rPr>
        <w:t>If there is only one input variable (x), then such linear regression is called </w:t>
      </w:r>
      <w:r w:rsidRPr="00015C33">
        <w:rPr>
          <w:rFonts w:ascii="Segoe UI" w:eastAsia="Times New Roman" w:hAnsi="Segoe UI" w:cs="Segoe UI"/>
          <w:b/>
          <w:bCs/>
          <w:color w:val="000000"/>
          <w:kern w:val="0"/>
          <w:sz w:val="24"/>
          <w:szCs w:val="24"/>
          <w:lang w:eastAsia="en-IN"/>
          <w14:ligatures w14:val="none"/>
        </w:rPr>
        <w:t>simple linear regression</w:t>
      </w:r>
      <w:r w:rsidRPr="00015C33">
        <w:rPr>
          <w:rFonts w:ascii="Segoe UI" w:eastAsia="Times New Roman" w:hAnsi="Segoe UI" w:cs="Segoe UI"/>
          <w:color w:val="000000"/>
          <w:kern w:val="0"/>
          <w:sz w:val="24"/>
          <w:szCs w:val="24"/>
          <w:lang w:eastAsia="en-IN"/>
          <w14:ligatures w14:val="none"/>
        </w:rPr>
        <w:t>. And if there is more than one input variable, then such linear regression is called </w:t>
      </w:r>
      <w:r w:rsidRPr="00015C33">
        <w:rPr>
          <w:rFonts w:ascii="Segoe UI" w:eastAsia="Times New Roman" w:hAnsi="Segoe UI" w:cs="Segoe UI"/>
          <w:b/>
          <w:bCs/>
          <w:color w:val="000000"/>
          <w:kern w:val="0"/>
          <w:sz w:val="24"/>
          <w:szCs w:val="24"/>
          <w:lang w:eastAsia="en-IN"/>
          <w14:ligatures w14:val="none"/>
        </w:rPr>
        <w:t>multiple linear regression</w:t>
      </w:r>
      <w:r w:rsidRPr="00015C33">
        <w:rPr>
          <w:rFonts w:ascii="Segoe UI" w:eastAsia="Times New Roman" w:hAnsi="Segoe UI" w:cs="Segoe UI"/>
          <w:color w:val="000000"/>
          <w:kern w:val="0"/>
          <w:sz w:val="24"/>
          <w:szCs w:val="24"/>
          <w:lang w:eastAsia="en-IN"/>
          <w14:ligatures w14:val="none"/>
        </w:rPr>
        <w:t>.</w:t>
      </w:r>
    </w:p>
    <w:p w14:paraId="64DF3933" w14:textId="77777777" w:rsidR="00DA312A" w:rsidRDefault="00DA312A" w:rsidP="00DA312A">
      <w:pPr>
        <w:shd w:val="clear" w:color="auto" w:fill="FFFFFF"/>
        <w:spacing w:before="60" w:after="100" w:afterAutospacing="1" w:line="375" w:lineRule="atLeast"/>
        <w:jc w:val="both"/>
        <w:rPr>
          <w:rFonts w:ascii="Segoe UI" w:eastAsia="Times New Roman" w:hAnsi="Segoe UI" w:cs="Segoe UI"/>
          <w:color w:val="000000"/>
          <w:kern w:val="0"/>
          <w:sz w:val="24"/>
          <w:szCs w:val="24"/>
          <w:lang w:eastAsia="en-IN"/>
          <w14:ligatures w14:val="none"/>
        </w:rPr>
      </w:pPr>
    </w:p>
    <w:p w14:paraId="04A7A2AB" w14:textId="2D2E3B7C" w:rsidR="00DA312A" w:rsidRDefault="00DA312A" w:rsidP="00DA312A">
      <w:pPr>
        <w:shd w:val="clear" w:color="auto" w:fill="FFFFFF"/>
        <w:spacing w:before="60" w:after="100" w:afterAutospacing="1" w:line="375" w:lineRule="atLeast"/>
        <w:jc w:val="both"/>
        <w:rPr>
          <w:rFonts w:ascii="Segoe UI" w:eastAsia="Times New Roman" w:hAnsi="Segoe UI" w:cs="Segoe UI"/>
          <w:b/>
          <w:bCs/>
          <w:color w:val="000000"/>
          <w:kern w:val="0"/>
          <w:sz w:val="24"/>
          <w:szCs w:val="24"/>
          <w:u w:val="single"/>
          <w:lang w:eastAsia="en-IN"/>
          <w14:ligatures w14:val="none"/>
        </w:rPr>
      </w:pPr>
      <w:r w:rsidRPr="00DA312A">
        <w:rPr>
          <w:rFonts w:ascii="Segoe UI" w:eastAsia="Times New Roman" w:hAnsi="Segoe UI" w:cs="Segoe UI"/>
          <w:b/>
          <w:bCs/>
          <w:color w:val="000000"/>
          <w:kern w:val="0"/>
          <w:sz w:val="24"/>
          <w:szCs w:val="24"/>
          <w:u w:val="single"/>
          <w:lang w:eastAsia="en-IN"/>
          <w14:ligatures w14:val="none"/>
        </w:rPr>
        <w:t>Example</w:t>
      </w:r>
    </w:p>
    <w:p w14:paraId="2C6826E8" w14:textId="0D0F9B0D" w:rsidR="002D4383" w:rsidRPr="002D4383" w:rsidRDefault="002D4383" w:rsidP="00DA312A">
      <w:pPr>
        <w:shd w:val="clear" w:color="auto" w:fill="FFFFFF"/>
        <w:spacing w:before="60" w:after="100" w:afterAutospacing="1" w:line="375" w:lineRule="atLeast"/>
        <w:jc w:val="both"/>
        <w:rPr>
          <w:rFonts w:ascii="Segoe UI" w:eastAsia="Times New Roman" w:hAnsi="Segoe UI" w:cs="Segoe UI"/>
          <w:color w:val="000000"/>
          <w:kern w:val="0"/>
          <w:sz w:val="24"/>
          <w:szCs w:val="24"/>
          <w:lang w:eastAsia="en-IN"/>
          <w14:ligatures w14:val="none"/>
        </w:rPr>
      </w:pPr>
      <w:r w:rsidRPr="002D4383">
        <w:rPr>
          <w:rFonts w:ascii="Segoe UI" w:eastAsia="Times New Roman" w:hAnsi="Segoe UI" w:cs="Segoe UI"/>
          <w:color w:val="000000"/>
          <w:kern w:val="0"/>
          <w:sz w:val="24"/>
          <w:szCs w:val="24"/>
          <w:lang w:eastAsia="en-IN"/>
          <w14:ligatures w14:val="none"/>
        </w:rPr>
        <w:t>Area of</w:t>
      </w:r>
      <w:r>
        <w:rPr>
          <w:rFonts w:ascii="Segoe UI" w:eastAsia="Times New Roman" w:hAnsi="Segoe UI" w:cs="Segoe UI"/>
          <w:color w:val="000000"/>
          <w:kern w:val="0"/>
          <w:sz w:val="24"/>
          <w:szCs w:val="24"/>
          <w:lang w:eastAsia="en-IN"/>
          <w14:ligatures w14:val="none"/>
        </w:rPr>
        <w:t xml:space="preserve"> a plot and price of a plot below</w:t>
      </w:r>
      <w:r w:rsidR="001C343C">
        <w:rPr>
          <w:rFonts w:ascii="Segoe UI" w:eastAsia="Times New Roman" w:hAnsi="Segoe UI" w:cs="Segoe UI"/>
          <w:color w:val="000000"/>
          <w:kern w:val="0"/>
          <w:sz w:val="24"/>
          <w:szCs w:val="24"/>
          <w:lang w:eastAsia="en-IN"/>
          <w14:ligatures w14:val="none"/>
        </w:rPr>
        <w:t>.</w:t>
      </w:r>
    </w:p>
    <w:tbl>
      <w:tblPr>
        <w:tblW w:w="5382" w:type="dxa"/>
        <w:tblInd w:w="-3" w:type="dxa"/>
        <w:tblLook w:val="04A0" w:firstRow="1" w:lastRow="0" w:firstColumn="1" w:lastColumn="0" w:noHBand="0" w:noVBand="1"/>
      </w:tblPr>
      <w:tblGrid>
        <w:gridCol w:w="980"/>
        <w:gridCol w:w="1992"/>
        <w:gridCol w:w="2410"/>
      </w:tblGrid>
      <w:tr w:rsidR="00771030" w:rsidRPr="00771030" w14:paraId="613C4E84" w14:textId="77777777" w:rsidTr="003E30DF">
        <w:trPr>
          <w:trHeight w:val="300"/>
        </w:trPr>
        <w:tc>
          <w:tcPr>
            <w:tcW w:w="98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AEF1F25" w14:textId="77777777" w:rsidR="00771030" w:rsidRPr="00771030" w:rsidRDefault="00771030" w:rsidP="00771030">
            <w:pPr>
              <w:spacing w:after="0" w:line="240" w:lineRule="auto"/>
              <w:rPr>
                <w:rFonts w:ascii="Calibri" w:eastAsia="Times New Roman" w:hAnsi="Calibri" w:cs="Calibri"/>
                <w:b/>
                <w:bCs/>
                <w:color w:val="FFFFFF"/>
                <w:kern w:val="0"/>
                <w:lang w:eastAsia="en-IN"/>
                <w14:ligatures w14:val="none"/>
              </w:rPr>
            </w:pPr>
            <w:r w:rsidRPr="00771030">
              <w:rPr>
                <w:rFonts w:ascii="Calibri" w:eastAsia="Times New Roman" w:hAnsi="Calibri" w:cs="Calibri"/>
                <w:b/>
                <w:bCs/>
                <w:color w:val="FFFFFF"/>
                <w:kern w:val="0"/>
                <w:lang w:eastAsia="en-IN"/>
                <w14:ligatures w14:val="none"/>
              </w:rPr>
              <w:t>area(x)</w:t>
            </w:r>
          </w:p>
        </w:tc>
        <w:tc>
          <w:tcPr>
            <w:tcW w:w="1992"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28A8C1C" w14:textId="3270F6F7" w:rsidR="00771030" w:rsidRPr="00771030" w:rsidRDefault="00771030" w:rsidP="00771030">
            <w:pPr>
              <w:spacing w:after="0" w:line="240" w:lineRule="auto"/>
              <w:rPr>
                <w:rFonts w:ascii="Calibri" w:eastAsia="Times New Roman" w:hAnsi="Calibri" w:cs="Calibri"/>
                <w:b/>
                <w:bCs/>
                <w:color w:val="FFFFFF"/>
                <w:kern w:val="0"/>
                <w:lang w:eastAsia="en-IN"/>
                <w14:ligatures w14:val="none"/>
              </w:rPr>
            </w:pPr>
            <w:r w:rsidRPr="00771030">
              <w:rPr>
                <w:rFonts w:ascii="Calibri" w:eastAsia="Times New Roman" w:hAnsi="Calibri" w:cs="Calibri"/>
                <w:b/>
                <w:bCs/>
                <w:color w:val="FFFFFF"/>
                <w:kern w:val="0"/>
                <w:lang w:eastAsia="en-IN"/>
                <w14:ligatures w14:val="none"/>
              </w:rPr>
              <w:t>price(y</w:t>
            </w:r>
            <w:r w:rsidR="008425E6" w:rsidRPr="00771030">
              <w:rPr>
                <w:rFonts w:ascii="Calibri" w:eastAsia="Times New Roman" w:hAnsi="Calibri" w:cs="Calibri"/>
                <w:b/>
                <w:bCs/>
                <w:color w:val="FFFFFF"/>
                <w:kern w:val="0"/>
                <w:lang w:eastAsia="en-IN"/>
                <w14:ligatures w14:val="none"/>
              </w:rPr>
              <w:t>)</w:t>
            </w:r>
            <w:r w:rsidR="008425E6">
              <w:rPr>
                <w:rFonts w:ascii="Calibri" w:eastAsia="Times New Roman" w:hAnsi="Calibri" w:cs="Calibri"/>
                <w:b/>
                <w:bCs/>
                <w:color w:val="FFFFFF"/>
                <w:kern w:val="0"/>
                <w:lang w:eastAsia="en-IN"/>
                <w14:ligatures w14:val="none"/>
              </w:rPr>
              <w:t>(Actual</w:t>
            </w:r>
            <w:r w:rsidR="00A970E4">
              <w:rPr>
                <w:rFonts w:ascii="Calibri" w:eastAsia="Times New Roman" w:hAnsi="Calibri" w:cs="Calibri"/>
                <w:b/>
                <w:bCs/>
                <w:color w:val="FFFFFF"/>
                <w:kern w:val="0"/>
                <w:lang w:eastAsia="en-IN"/>
                <w14:ligatures w14:val="none"/>
              </w:rPr>
              <w:t>)</w:t>
            </w:r>
          </w:p>
        </w:tc>
        <w:tc>
          <w:tcPr>
            <w:tcW w:w="241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82DD475" w14:textId="1CCDE25A" w:rsidR="00771030" w:rsidRPr="00771030" w:rsidRDefault="00A970E4" w:rsidP="00771030">
            <w:pPr>
              <w:spacing w:after="0" w:line="240" w:lineRule="auto"/>
              <w:rPr>
                <w:rFonts w:ascii="Calibri" w:eastAsia="Times New Roman" w:hAnsi="Calibri" w:cs="Calibri"/>
                <w:b/>
                <w:bCs/>
                <w:color w:val="FFFFFF"/>
                <w:kern w:val="0"/>
                <w:lang w:eastAsia="en-IN"/>
                <w14:ligatures w14:val="none"/>
              </w:rPr>
            </w:pPr>
            <w:r>
              <w:rPr>
                <w:rFonts w:ascii="Calibri" w:eastAsia="Times New Roman" w:hAnsi="Calibri" w:cs="Calibri"/>
                <w:b/>
                <w:bCs/>
                <w:color w:val="FFFFFF"/>
                <w:kern w:val="0"/>
                <w:lang w:eastAsia="en-IN"/>
                <w14:ligatures w14:val="none"/>
              </w:rPr>
              <w:t>Predicted Y</w:t>
            </w:r>
          </w:p>
        </w:tc>
      </w:tr>
      <w:tr w:rsidR="00771030" w:rsidRPr="00771030" w14:paraId="4B05BD33" w14:textId="77777777" w:rsidTr="003E30DF">
        <w:trPr>
          <w:trHeight w:val="300"/>
        </w:trPr>
        <w:tc>
          <w:tcPr>
            <w:tcW w:w="98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19CF8C4" w14:textId="77777777" w:rsidR="00771030" w:rsidRPr="00771030" w:rsidRDefault="00771030" w:rsidP="00771030">
            <w:pPr>
              <w:spacing w:after="0" w:line="240" w:lineRule="auto"/>
              <w:rPr>
                <w:rFonts w:ascii="Calibri" w:eastAsia="Times New Roman" w:hAnsi="Calibri" w:cs="Calibri"/>
                <w:color w:val="000000"/>
                <w:kern w:val="0"/>
                <w:lang w:eastAsia="en-IN"/>
                <w14:ligatures w14:val="none"/>
              </w:rPr>
            </w:pPr>
            <w:r w:rsidRPr="00771030">
              <w:rPr>
                <w:rFonts w:ascii="Calibri" w:eastAsia="Times New Roman" w:hAnsi="Calibri" w:cs="Calibri"/>
                <w:color w:val="000000"/>
                <w:kern w:val="0"/>
                <w:lang w:eastAsia="en-IN"/>
                <w14:ligatures w14:val="none"/>
              </w:rPr>
              <w:t xml:space="preserve">        2,600 </w:t>
            </w:r>
          </w:p>
        </w:tc>
        <w:tc>
          <w:tcPr>
            <w:tcW w:w="199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E0056BC" w14:textId="77777777" w:rsidR="00771030" w:rsidRPr="00771030" w:rsidRDefault="00771030" w:rsidP="00771030">
            <w:pPr>
              <w:spacing w:after="0" w:line="240" w:lineRule="auto"/>
              <w:rPr>
                <w:rFonts w:ascii="Calibri" w:eastAsia="Times New Roman" w:hAnsi="Calibri" w:cs="Calibri"/>
                <w:color w:val="000000"/>
                <w:kern w:val="0"/>
                <w:lang w:eastAsia="en-IN"/>
                <w14:ligatures w14:val="none"/>
              </w:rPr>
            </w:pPr>
            <w:r w:rsidRPr="00771030">
              <w:rPr>
                <w:rFonts w:ascii="Calibri" w:eastAsia="Times New Roman" w:hAnsi="Calibri" w:cs="Calibri"/>
                <w:color w:val="000000"/>
                <w:kern w:val="0"/>
                <w:lang w:eastAsia="en-IN"/>
                <w14:ligatures w14:val="none"/>
              </w:rPr>
              <w:t xml:space="preserve">  5,50,000.00 </w:t>
            </w:r>
          </w:p>
        </w:tc>
        <w:tc>
          <w:tcPr>
            <w:tcW w:w="241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E0C5AD7" w14:textId="77777777" w:rsidR="00771030" w:rsidRPr="00771030" w:rsidRDefault="00771030" w:rsidP="00771030">
            <w:pPr>
              <w:spacing w:after="0" w:line="240" w:lineRule="auto"/>
              <w:rPr>
                <w:rFonts w:ascii="Calibri" w:eastAsia="Times New Roman" w:hAnsi="Calibri" w:cs="Calibri"/>
                <w:color w:val="000000"/>
                <w:kern w:val="0"/>
                <w:lang w:eastAsia="en-IN"/>
                <w14:ligatures w14:val="none"/>
              </w:rPr>
            </w:pPr>
            <w:r w:rsidRPr="00771030">
              <w:rPr>
                <w:rFonts w:ascii="Calibri" w:eastAsia="Times New Roman" w:hAnsi="Calibri" w:cs="Calibri"/>
                <w:color w:val="000000"/>
                <w:kern w:val="0"/>
                <w:lang w:eastAsia="en-IN"/>
                <w14:ligatures w14:val="none"/>
              </w:rPr>
              <w:t xml:space="preserve">                        5,33,670.00 </w:t>
            </w:r>
          </w:p>
        </w:tc>
      </w:tr>
      <w:tr w:rsidR="00771030" w:rsidRPr="00771030" w14:paraId="0493EE10" w14:textId="77777777" w:rsidTr="003E30DF">
        <w:trPr>
          <w:trHeight w:val="300"/>
        </w:trPr>
        <w:tc>
          <w:tcPr>
            <w:tcW w:w="9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38383A" w14:textId="77777777" w:rsidR="00771030" w:rsidRPr="00771030" w:rsidRDefault="00771030" w:rsidP="00771030">
            <w:pPr>
              <w:spacing w:after="0" w:line="240" w:lineRule="auto"/>
              <w:rPr>
                <w:rFonts w:ascii="Calibri" w:eastAsia="Times New Roman" w:hAnsi="Calibri" w:cs="Calibri"/>
                <w:color w:val="000000"/>
                <w:kern w:val="0"/>
                <w:lang w:eastAsia="en-IN"/>
                <w14:ligatures w14:val="none"/>
              </w:rPr>
            </w:pPr>
            <w:r w:rsidRPr="00771030">
              <w:rPr>
                <w:rFonts w:ascii="Calibri" w:eastAsia="Times New Roman" w:hAnsi="Calibri" w:cs="Calibri"/>
                <w:color w:val="000000"/>
                <w:kern w:val="0"/>
                <w:lang w:eastAsia="en-IN"/>
                <w14:ligatures w14:val="none"/>
              </w:rPr>
              <w:t xml:space="preserve">        3,000 </w:t>
            </w:r>
          </w:p>
        </w:tc>
        <w:tc>
          <w:tcPr>
            <w:tcW w:w="199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D1D5B9" w14:textId="77777777" w:rsidR="00771030" w:rsidRPr="00771030" w:rsidRDefault="00771030" w:rsidP="00771030">
            <w:pPr>
              <w:spacing w:after="0" w:line="240" w:lineRule="auto"/>
              <w:rPr>
                <w:rFonts w:ascii="Calibri" w:eastAsia="Times New Roman" w:hAnsi="Calibri" w:cs="Calibri"/>
                <w:color w:val="000000"/>
                <w:kern w:val="0"/>
                <w:lang w:eastAsia="en-IN"/>
                <w14:ligatures w14:val="none"/>
              </w:rPr>
            </w:pPr>
            <w:r w:rsidRPr="00771030">
              <w:rPr>
                <w:rFonts w:ascii="Calibri" w:eastAsia="Times New Roman" w:hAnsi="Calibri" w:cs="Calibri"/>
                <w:color w:val="000000"/>
                <w:kern w:val="0"/>
                <w:lang w:eastAsia="en-IN"/>
                <w14:ligatures w14:val="none"/>
              </w:rPr>
              <w:t xml:space="preserve">  5,65,000.00 </w:t>
            </w:r>
          </w:p>
        </w:tc>
        <w:tc>
          <w:tcPr>
            <w:tcW w:w="24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00ED13" w14:textId="77777777" w:rsidR="00771030" w:rsidRPr="00771030" w:rsidRDefault="00771030" w:rsidP="00771030">
            <w:pPr>
              <w:spacing w:after="0" w:line="240" w:lineRule="auto"/>
              <w:rPr>
                <w:rFonts w:ascii="Calibri" w:eastAsia="Times New Roman" w:hAnsi="Calibri" w:cs="Calibri"/>
                <w:color w:val="000000"/>
                <w:kern w:val="0"/>
                <w:lang w:eastAsia="en-IN"/>
                <w14:ligatures w14:val="none"/>
              </w:rPr>
            </w:pPr>
            <w:r w:rsidRPr="00771030">
              <w:rPr>
                <w:rFonts w:ascii="Calibri" w:eastAsia="Times New Roman" w:hAnsi="Calibri" w:cs="Calibri"/>
                <w:color w:val="000000"/>
                <w:kern w:val="0"/>
                <w:lang w:eastAsia="en-IN"/>
                <w14:ligatures w14:val="none"/>
              </w:rPr>
              <w:t xml:space="preserve">                        5,87,986.00 </w:t>
            </w:r>
          </w:p>
        </w:tc>
      </w:tr>
      <w:tr w:rsidR="00771030" w:rsidRPr="00771030" w14:paraId="59C4B604" w14:textId="77777777" w:rsidTr="003E30DF">
        <w:trPr>
          <w:trHeight w:val="300"/>
        </w:trPr>
        <w:tc>
          <w:tcPr>
            <w:tcW w:w="98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208E8A" w14:textId="77777777" w:rsidR="00771030" w:rsidRPr="00771030" w:rsidRDefault="00771030" w:rsidP="00771030">
            <w:pPr>
              <w:spacing w:after="0" w:line="240" w:lineRule="auto"/>
              <w:rPr>
                <w:rFonts w:ascii="Calibri" w:eastAsia="Times New Roman" w:hAnsi="Calibri" w:cs="Calibri"/>
                <w:color w:val="000000"/>
                <w:kern w:val="0"/>
                <w:lang w:eastAsia="en-IN"/>
                <w14:ligatures w14:val="none"/>
              </w:rPr>
            </w:pPr>
            <w:r w:rsidRPr="00771030">
              <w:rPr>
                <w:rFonts w:ascii="Calibri" w:eastAsia="Times New Roman" w:hAnsi="Calibri" w:cs="Calibri"/>
                <w:color w:val="000000"/>
                <w:kern w:val="0"/>
                <w:lang w:eastAsia="en-IN"/>
                <w14:ligatures w14:val="none"/>
              </w:rPr>
              <w:t xml:space="preserve">        3,200 </w:t>
            </w:r>
          </w:p>
        </w:tc>
        <w:tc>
          <w:tcPr>
            <w:tcW w:w="199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E091CDA" w14:textId="77777777" w:rsidR="00771030" w:rsidRPr="00771030" w:rsidRDefault="00771030" w:rsidP="00771030">
            <w:pPr>
              <w:spacing w:after="0" w:line="240" w:lineRule="auto"/>
              <w:rPr>
                <w:rFonts w:ascii="Calibri" w:eastAsia="Times New Roman" w:hAnsi="Calibri" w:cs="Calibri"/>
                <w:color w:val="000000"/>
                <w:kern w:val="0"/>
                <w:lang w:eastAsia="en-IN"/>
                <w14:ligatures w14:val="none"/>
              </w:rPr>
            </w:pPr>
            <w:r w:rsidRPr="00771030">
              <w:rPr>
                <w:rFonts w:ascii="Calibri" w:eastAsia="Times New Roman" w:hAnsi="Calibri" w:cs="Calibri"/>
                <w:color w:val="000000"/>
                <w:kern w:val="0"/>
                <w:lang w:eastAsia="en-IN"/>
                <w14:ligatures w14:val="none"/>
              </w:rPr>
              <w:t xml:space="preserve">  6,10,000.00 </w:t>
            </w:r>
          </w:p>
        </w:tc>
        <w:tc>
          <w:tcPr>
            <w:tcW w:w="241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EA48D12" w14:textId="77777777" w:rsidR="00771030" w:rsidRPr="00771030" w:rsidRDefault="00771030" w:rsidP="00771030">
            <w:pPr>
              <w:spacing w:after="0" w:line="240" w:lineRule="auto"/>
              <w:rPr>
                <w:rFonts w:ascii="Calibri" w:eastAsia="Times New Roman" w:hAnsi="Calibri" w:cs="Calibri"/>
                <w:color w:val="000000"/>
                <w:kern w:val="0"/>
                <w:lang w:eastAsia="en-IN"/>
                <w14:ligatures w14:val="none"/>
              </w:rPr>
            </w:pPr>
            <w:r w:rsidRPr="00771030">
              <w:rPr>
                <w:rFonts w:ascii="Calibri" w:eastAsia="Times New Roman" w:hAnsi="Calibri" w:cs="Calibri"/>
                <w:color w:val="000000"/>
                <w:kern w:val="0"/>
                <w:lang w:eastAsia="en-IN"/>
                <w14:ligatures w14:val="none"/>
              </w:rPr>
              <w:t xml:space="preserve">                        6,15,144.00 </w:t>
            </w:r>
          </w:p>
        </w:tc>
      </w:tr>
      <w:tr w:rsidR="00771030" w:rsidRPr="00771030" w14:paraId="3B370352" w14:textId="77777777" w:rsidTr="003E30DF">
        <w:trPr>
          <w:trHeight w:val="300"/>
        </w:trPr>
        <w:tc>
          <w:tcPr>
            <w:tcW w:w="9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87A66B" w14:textId="77777777" w:rsidR="00771030" w:rsidRPr="00771030" w:rsidRDefault="00771030" w:rsidP="00771030">
            <w:pPr>
              <w:spacing w:after="0" w:line="240" w:lineRule="auto"/>
              <w:rPr>
                <w:rFonts w:ascii="Calibri" w:eastAsia="Times New Roman" w:hAnsi="Calibri" w:cs="Calibri"/>
                <w:color w:val="000000"/>
                <w:kern w:val="0"/>
                <w:lang w:eastAsia="en-IN"/>
                <w14:ligatures w14:val="none"/>
              </w:rPr>
            </w:pPr>
            <w:r w:rsidRPr="00771030">
              <w:rPr>
                <w:rFonts w:ascii="Calibri" w:eastAsia="Times New Roman" w:hAnsi="Calibri" w:cs="Calibri"/>
                <w:color w:val="000000"/>
                <w:kern w:val="0"/>
                <w:lang w:eastAsia="en-IN"/>
                <w14:ligatures w14:val="none"/>
              </w:rPr>
              <w:t xml:space="preserve">        3,600 </w:t>
            </w:r>
          </w:p>
        </w:tc>
        <w:tc>
          <w:tcPr>
            <w:tcW w:w="199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085772" w14:textId="77777777" w:rsidR="00771030" w:rsidRPr="00771030" w:rsidRDefault="00771030" w:rsidP="00771030">
            <w:pPr>
              <w:spacing w:after="0" w:line="240" w:lineRule="auto"/>
              <w:rPr>
                <w:rFonts w:ascii="Calibri" w:eastAsia="Times New Roman" w:hAnsi="Calibri" w:cs="Calibri"/>
                <w:color w:val="000000"/>
                <w:kern w:val="0"/>
                <w:lang w:eastAsia="en-IN"/>
                <w14:ligatures w14:val="none"/>
              </w:rPr>
            </w:pPr>
            <w:r w:rsidRPr="00771030">
              <w:rPr>
                <w:rFonts w:ascii="Calibri" w:eastAsia="Times New Roman" w:hAnsi="Calibri" w:cs="Calibri"/>
                <w:color w:val="000000"/>
                <w:kern w:val="0"/>
                <w:lang w:eastAsia="en-IN"/>
                <w14:ligatures w14:val="none"/>
              </w:rPr>
              <w:t xml:space="preserve">  6,80,000.00 </w:t>
            </w:r>
          </w:p>
        </w:tc>
        <w:tc>
          <w:tcPr>
            <w:tcW w:w="24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0FA4ED" w14:textId="77777777" w:rsidR="00771030" w:rsidRPr="00771030" w:rsidRDefault="00771030" w:rsidP="00771030">
            <w:pPr>
              <w:spacing w:after="0" w:line="240" w:lineRule="auto"/>
              <w:rPr>
                <w:rFonts w:ascii="Calibri" w:eastAsia="Times New Roman" w:hAnsi="Calibri" w:cs="Calibri"/>
                <w:color w:val="000000"/>
                <w:kern w:val="0"/>
                <w:lang w:eastAsia="en-IN"/>
                <w14:ligatures w14:val="none"/>
              </w:rPr>
            </w:pPr>
            <w:r w:rsidRPr="00771030">
              <w:rPr>
                <w:rFonts w:ascii="Calibri" w:eastAsia="Times New Roman" w:hAnsi="Calibri" w:cs="Calibri"/>
                <w:color w:val="000000"/>
                <w:kern w:val="0"/>
                <w:lang w:eastAsia="en-IN"/>
                <w14:ligatures w14:val="none"/>
              </w:rPr>
              <w:t xml:space="preserve">                        6,69,460.00 </w:t>
            </w:r>
          </w:p>
        </w:tc>
      </w:tr>
      <w:tr w:rsidR="00771030" w:rsidRPr="00771030" w14:paraId="4B4A913E" w14:textId="77777777" w:rsidTr="003E30DF">
        <w:trPr>
          <w:trHeight w:val="300"/>
        </w:trPr>
        <w:tc>
          <w:tcPr>
            <w:tcW w:w="98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88737DB" w14:textId="77777777" w:rsidR="00771030" w:rsidRPr="00771030" w:rsidRDefault="00771030" w:rsidP="00771030">
            <w:pPr>
              <w:spacing w:after="0" w:line="240" w:lineRule="auto"/>
              <w:rPr>
                <w:rFonts w:ascii="Calibri" w:eastAsia="Times New Roman" w:hAnsi="Calibri" w:cs="Calibri"/>
                <w:color w:val="000000"/>
                <w:kern w:val="0"/>
                <w:lang w:eastAsia="en-IN"/>
                <w14:ligatures w14:val="none"/>
              </w:rPr>
            </w:pPr>
            <w:r w:rsidRPr="00771030">
              <w:rPr>
                <w:rFonts w:ascii="Calibri" w:eastAsia="Times New Roman" w:hAnsi="Calibri" w:cs="Calibri"/>
                <w:color w:val="000000"/>
                <w:kern w:val="0"/>
                <w:lang w:eastAsia="en-IN"/>
                <w14:ligatures w14:val="none"/>
              </w:rPr>
              <w:t xml:space="preserve">        4,000 </w:t>
            </w:r>
          </w:p>
        </w:tc>
        <w:tc>
          <w:tcPr>
            <w:tcW w:w="199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676A8F3" w14:textId="77777777" w:rsidR="00771030" w:rsidRPr="00771030" w:rsidRDefault="00771030" w:rsidP="00771030">
            <w:pPr>
              <w:spacing w:after="0" w:line="240" w:lineRule="auto"/>
              <w:rPr>
                <w:rFonts w:ascii="Calibri" w:eastAsia="Times New Roman" w:hAnsi="Calibri" w:cs="Calibri"/>
                <w:color w:val="000000"/>
                <w:kern w:val="0"/>
                <w:lang w:eastAsia="en-IN"/>
                <w14:ligatures w14:val="none"/>
              </w:rPr>
            </w:pPr>
            <w:r w:rsidRPr="00771030">
              <w:rPr>
                <w:rFonts w:ascii="Calibri" w:eastAsia="Times New Roman" w:hAnsi="Calibri" w:cs="Calibri"/>
                <w:color w:val="000000"/>
                <w:kern w:val="0"/>
                <w:lang w:eastAsia="en-IN"/>
                <w14:ligatures w14:val="none"/>
              </w:rPr>
              <w:t xml:space="preserve">  7,25,000.00 </w:t>
            </w:r>
          </w:p>
        </w:tc>
        <w:tc>
          <w:tcPr>
            <w:tcW w:w="241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3C2455" w14:textId="77777777" w:rsidR="00771030" w:rsidRPr="00771030" w:rsidRDefault="00771030" w:rsidP="00771030">
            <w:pPr>
              <w:spacing w:after="0" w:line="240" w:lineRule="auto"/>
              <w:rPr>
                <w:rFonts w:ascii="Calibri" w:eastAsia="Times New Roman" w:hAnsi="Calibri" w:cs="Calibri"/>
                <w:color w:val="000000"/>
                <w:kern w:val="0"/>
                <w:lang w:eastAsia="en-IN"/>
                <w14:ligatures w14:val="none"/>
              </w:rPr>
            </w:pPr>
            <w:r w:rsidRPr="00771030">
              <w:rPr>
                <w:rFonts w:ascii="Calibri" w:eastAsia="Times New Roman" w:hAnsi="Calibri" w:cs="Calibri"/>
                <w:color w:val="000000"/>
                <w:kern w:val="0"/>
                <w:lang w:eastAsia="en-IN"/>
                <w14:ligatures w14:val="none"/>
              </w:rPr>
              <w:t xml:space="preserve">                        7,23,776.00 </w:t>
            </w:r>
          </w:p>
        </w:tc>
      </w:tr>
    </w:tbl>
    <w:p w14:paraId="2752F1D9" w14:textId="4FABABAF" w:rsidR="00DA312A" w:rsidRPr="00DA312A" w:rsidRDefault="003E30DF" w:rsidP="00DA312A">
      <w:pPr>
        <w:shd w:val="clear" w:color="auto" w:fill="FFFFFF"/>
        <w:spacing w:before="60" w:after="100" w:afterAutospacing="1" w:line="375" w:lineRule="atLeast"/>
        <w:jc w:val="both"/>
        <w:rPr>
          <w:rFonts w:ascii="Segoe UI" w:eastAsia="Times New Roman" w:hAnsi="Segoe UI" w:cs="Segoe UI"/>
          <w:color w:val="000000"/>
          <w:kern w:val="0"/>
          <w:sz w:val="24"/>
          <w:szCs w:val="24"/>
          <w:lang w:eastAsia="en-IN"/>
          <w14:ligatures w14:val="none"/>
        </w:rPr>
      </w:pPr>
      <w:r>
        <w:rPr>
          <w:noProof/>
        </w:rPr>
        <w:drawing>
          <wp:inline distT="0" distB="0" distL="0" distR="0" wp14:anchorId="07E646F3" wp14:editId="283C7ABF">
            <wp:extent cx="6972300" cy="2743200"/>
            <wp:effectExtent l="0" t="0" r="0" b="0"/>
            <wp:docPr id="735602911" name="Chart 1">
              <a:extLst xmlns:a="http://schemas.openxmlformats.org/drawingml/2006/main">
                <a:ext uri="{FF2B5EF4-FFF2-40B4-BE49-F238E27FC236}">
                  <a16:creationId xmlns:a16="http://schemas.microsoft.com/office/drawing/2014/main" id="{6A53422B-ECF7-657A-FBE2-5A17995CFD9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317E2341" w14:textId="77777777" w:rsidR="00DC5F60" w:rsidRPr="00FC463A" w:rsidRDefault="00DC5F60" w:rsidP="00FC463A">
      <w:pPr>
        <w:pStyle w:val="Heading3"/>
        <w:rPr>
          <w:lang w:val="en-US"/>
        </w:rPr>
      </w:pPr>
      <w:r w:rsidRPr="00012FA0">
        <w:rPr>
          <w:highlight w:val="yellow"/>
          <w:lang w:val="en-US"/>
        </w:rPr>
        <w:t>Logistic Regression:</w:t>
      </w:r>
    </w:p>
    <w:p w14:paraId="4F1B4563" w14:textId="77777777" w:rsidR="00DC5F60" w:rsidRDefault="00DC5F60" w:rsidP="00DC5F60">
      <w:pPr>
        <w:numPr>
          <w:ilvl w:val="0"/>
          <w:numId w:val="5"/>
        </w:numPr>
        <w:shd w:val="clear" w:color="auto" w:fill="FFFFFF"/>
        <w:spacing w:before="60" w:after="100" w:afterAutospacing="1" w:line="375" w:lineRule="atLeast"/>
        <w:jc w:val="both"/>
        <w:rPr>
          <w:rFonts w:ascii="Segoe UI" w:hAnsi="Segoe UI" w:cs="Segoe UI"/>
          <w:color w:val="000000"/>
          <w:sz w:val="24"/>
          <w:szCs w:val="24"/>
        </w:rPr>
      </w:pPr>
      <w:r>
        <w:rPr>
          <w:rFonts w:ascii="Segoe UI" w:hAnsi="Segoe UI" w:cs="Segoe UI"/>
          <w:color w:val="000000"/>
        </w:rPr>
        <w:t>Logistic regression is another supervised learning algorithm which is used to solve the classification problems. In </w:t>
      </w:r>
      <w:r>
        <w:rPr>
          <w:rStyle w:val="Strong"/>
          <w:rFonts w:ascii="Segoe UI" w:hAnsi="Segoe UI" w:cs="Segoe UI"/>
          <w:color w:val="000000"/>
        </w:rPr>
        <w:t>classification problems</w:t>
      </w:r>
      <w:r>
        <w:rPr>
          <w:rFonts w:ascii="Segoe UI" w:hAnsi="Segoe UI" w:cs="Segoe UI"/>
          <w:color w:val="000000"/>
        </w:rPr>
        <w:t>, we have dependent variables in a binary or discrete format such as 0 or 1.</w:t>
      </w:r>
    </w:p>
    <w:p w14:paraId="6441B976" w14:textId="77777777" w:rsidR="00DC5F60" w:rsidRDefault="00DC5F60" w:rsidP="00DC5F60">
      <w:pPr>
        <w:numPr>
          <w:ilvl w:val="0"/>
          <w:numId w:val="5"/>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Logistic regression algorithm works with the categorical variable such as 0 or 1, Yes or No, True or False, Spam or not spam, etc.</w:t>
      </w:r>
    </w:p>
    <w:p w14:paraId="4874BD2E" w14:textId="77777777" w:rsidR="00DC5F60" w:rsidRDefault="00DC5F60" w:rsidP="00DC5F60">
      <w:pPr>
        <w:numPr>
          <w:ilvl w:val="0"/>
          <w:numId w:val="5"/>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It is a predictive analysis algorithm which works on the concept of probability.</w:t>
      </w:r>
    </w:p>
    <w:p w14:paraId="418A7B55" w14:textId="77777777" w:rsidR="00DC5F60" w:rsidRDefault="00DC5F60" w:rsidP="00DC5F60">
      <w:pPr>
        <w:numPr>
          <w:ilvl w:val="0"/>
          <w:numId w:val="5"/>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Logistic regression is a type of regression, but it is different from the linear regression algorithm in the term how they are used.</w:t>
      </w:r>
    </w:p>
    <w:p w14:paraId="78AA3BC0" w14:textId="77777777" w:rsidR="00DC5F60" w:rsidRDefault="00DC5F60" w:rsidP="00DC5F60">
      <w:pPr>
        <w:numPr>
          <w:ilvl w:val="0"/>
          <w:numId w:val="5"/>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Logistic regression uses </w:t>
      </w:r>
      <w:r>
        <w:rPr>
          <w:rStyle w:val="Strong"/>
          <w:rFonts w:ascii="Segoe UI" w:hAnsi="Segoe UI" w:cs="Segoe UI"/>
          <w:color w:val="000000"/>
        </w:rPr>
        <w:t>sigmoid function</w:t>
      </w:r>
      <w:r>
        <w:rPr>
          <w:rFonts w:ascii="Segoe UI" w:hAnsi="Segoe UI" w:cs="Segoe UI"/>
          <w:color w:val="000000"/>
        </w:rPr>
        <w:t> or logistic function which is a complex cost function. This sigmoid function is used to model the data in logistic regression. The function can be represented as:</w:t>
      </w:r>
    </w:p>
    <w:p w14:paraId="35C326B8" w14:textId="6F9F8D9E" w:rsidR="00DC5F60" w:rsidRDefault="00DC5F60" w:rsidP="00DC5F60">
      <w:pPr>
        <w:spacing w:after="0" w:line="240" w:lineRule="auto"/>
        <w:rPr>
          <w:rFonts w:ascii="Times New Roman" w:hAnsi="Times New Roman" w:cs="Times New Roman"/>
        </w:rPr>
      </w:pPr>
      <w:r>
        <w:rPr>
          <w:noProof/>
        </w:rPr>
        <w:drawing>
          <wp:inline distT="0" distB="0" distL="0" distR="0" wp14:anchorId="04FE793F" wp14:editId="13A30265">
            <wp:extent cx="1028700" cy="485775"/>
            <wp:effectExtent l="0" t="0" r="0" b="9525"/>
            <wp:docPr id="1297495027" name="Picture 1" descr="Regression Analysi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gression Analysis in Machine learni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028700" cy="485775"/>
                    </a:xfrm>
                    <a:prstGeom prst="rect">
                      <a:avLst/>
                    </a:prstGeom>
                    <a:noFill/>
                    <a:ln>
                      <a:noFill/>
                    </a:ln>
                  </pic:spPr>
                </pic:pic>
              </a:graphicData>
            </a:graphic>
          </wp:inline>
        </w:drawing>
      </w:r>
    </w:p>
    <w:p w14:paraId="1AB11EF6" w14:textId="77777777" w:rsidR="00DC5F60" w:rsidRDefault="00DC5F60" w:rsidP="00DC5F60">
      <w:pPr>
        <w:numPr>
          <w:ilvl w:val="0"/>
          <w:numId w:val="6"/>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f(x)= Output between the 0 and 1 value.</w:t>
      </w:r>
    </w:p>
    <w:p w14:paraId="17FD8D19" w14:textId="77777777" w:rsidR="00DC5F60" w:rsidRDefault="00DC5F60" w:rsidP="00DC5F60">
      <w:pPr>
        <w:numPr>
          <w:ilvl w:val="0"/>
          <w:numId w:val="6"/>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x= input to the function</w:t>
      </w:r>
    </w:p>
    <w:p w14:paraId="751AC7BA" w14:textId="77777777" w:rsidR="00DC5F60" w:rsidRDefault="00DC5F60" w:rsidP="00DC5F60">
      <w:pPr>
        <w:numPr>
          <w:ilvl w:val="0"/>
          <w:numId w:val="6"/>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e= base of natural logarithm.</w:t>
      </w:r>
    </w:p>
    <w:p w14:paraId="1F6D2DFF" w14:textId="77777777" w:rsidR="00DC5F60" w:rsidRDefault="00DC5F60" w:rsidP="00DC5F60">
      <w:pPr>
        <w:pStyle w:val="NormalWeb"/>
        <w:shd w:val="clear" w:color="auto" w:fill="FFFFFF"/>
        <w:jc w:val="both"/>
        <w:rPr>
          <w:rFonts w:ascii="Segoe UI" w:hAnsi="Segoe UI" w:cs="Segoe UI"/>
          <w:color w:val="333333"/>
        </w:rPr>
      </w:pPr>
      <w:r>
        <w:rPr>
          <w:rFonts w:ascii="Segoe UI" w:hAnsi="Segoe UI" w:cs="Segoe UI"/>
          <w:color w:val="333333"/>
        </w:rPr>
        <w:t>When we provide the input values (data) to the function, it gives the S-curve as follows:</w:t>
      </w:r>
    </w:p>
    <w:p w14:paraId="55801E74" w14:textId="1D605C74" w:rsidR="00DC5F60" w:rsidRDefault="00FF3D41" w:rsidP="00DC5F60">
      <w:pPr>
        <w:shd w:val="clear" w:color="auto" w:fill="FFFFFF"/>
        <w:spacing w:before="60" w:after="100" w:afterAutospacing="1" w:line="375" w:lineRule="atLeast"/>
        <w:jc w:val="both"/>
        <w:rPr>
          <w:rFonts w:ascii="Segoe UI" w:eastAsia="Times New Roman" w:hAnsi="Segoe UI" w:cs="Segoe UI"/>
          <w:color w:val="000000"/>
          <w:kern w:val="0"/>
          <w:sz w:val="24"/>
          <w:szCs w:val="24"/>
          <w:lang w:eastAsia="en-IN"/>
          <w14:ligatures w14:val="none"/>
        </w:rPr>
      </w:pPr>
      <w:r>
        <w:rPr>
          <w:noProof/>
        </w:rPr>
        <w:drawing>
          <wp:inline distT="0" distB="0" distL="0" distR="0" wp14:anchorId="52A52F38" wp14:editId="159201EB">
            <wp:extent cx="4762500" cy="2857500"/>
            <wp:effectExtent l="0" t="0" r="0" b="0"/>
            <wp:docPr id="1945803735" name="Picture 2" descr="Regression Analysi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gression Analysis in Machine learni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62500" cy="2857500"/>
                    </a:xfrm>
                    <a:prstGeom prst="rect">
                      <a:avLst/>
                    </a:prstGeom>
                    <a:noFill/>
                    <a:ln>
                      <a:noFill/>
                    </a:ln>
                  </pic:spPr>
                </pic:pic>
              </a:graphicData>
            </a:graphic>
          </wp:inline>
        </w:drawing>
      </w:r>
    </w:p>
    <w:p w14:paraId="09940702" w14:textId="77777777" w:rsidR="00382054" w:rsidRDefault="00382054" w:rsidP="00DC5F60">
      <w:pPr>
        <w:shd w:val="clear" w:color="auto" w:fill="FFFFFF"/>
        <w:spacing w:before="60" w:after="100" w:afterAutospacing="1" w:line="375" w:lineRule="atLeast"/>
        <w:jc w:val="both"/>
        <w:rPr>
          <w:rFonts w:ascii="Segoe UI" w:eastAsia="Times New Roman" w:hAnsi="Segoe UI" w:cs="Segoe UI"/>
          <w:color w:val="000000"/>
          <w:kern w:val="0"/>
          <w:sz w:val="24"/>
          <w:szCs w:val="24"/>
          <w:lang w:eastAsia="en-IN"/>
          <w14:ligatures w14:val="none"/>
        </w:rPr>
      </w:pPr>
    </w:p>
    <w:p w14:paraId="61C5377F" w14:textId="6F4A0435" w:rsidR="00382054" w:rsidRDefault="005F6454" w:rsidP="001C3B44">
      <w:pPr>
        <w:shd w:val="clear" w:color="auto" w:fill="FFFFFF"/>
        <w:spacing w:before="60" w:after="100" w:afterAutospacing="1" w:line="375" w:lineRule="atLeast"/>
        <w:jc w:val="center"/>
        <w:rPr>
          <w:rFonts w:ascii="Segoe UI" w:eastAsia="Times New Roman" w:hAnsi="Segoe UI" w:cs="Segoe UI"/>
          <w:color w:val="000000"/>
          <w:kern w:val="0"/>
          <w:sz w:val="24"/>
          <w:szCs w:val="24"/>
          <w:lang w:eastAsia="en-IN"/>
          <w14:ligatures w14:val="none"/>
        </w:rPr>
      </w:pPr>
      <w:r w:rsidRPr="005F6454">
        <w:rPr>
          <w:rFonts w:ascii="Segoe UI" w:eastAsia="Times New Roman" w:hAnsi="Segoe UI" w:cs="Segoe UI"/>
          <w:noProof/>
          <w:color w:val="000000"/>
          <w:kern w:val="0"/>
          <w:sz w:val="24"/>
          <w:szCs w:val="24"/>
          <w:lang w:eastAsia="en-IN"/>
          <w14:ligatures w14:val="none"/>
        </w:rPr>
        <w:drawing>
          <wp:inline distT="0" distB="0" distL="0" distR="0" wp14:anchorId="0F5E10DA" wp14:editId="26B93B69">
            <wp:extent cx="2486372" cy="7030431"/>
            <wp:effectExtent l="0" t="0" r="9525" b="0"/>
            <wp:docPr id="19801396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0139697" name=""/>
                    <pic:cNvPicPr/>
                  </pic:nvPicPr>
                  <pic:blipFill>
                    <a:blip r:embed="rId18"/>
                    <a:stretch>
                      <a:fillRect/>
                    </a:stretch>
                  </pic:blipFill>
                  <pic:spPr>
                    <a:xfrm>
                      <a:off x="0" y="0"/>
                      <a:ext cx="2486372" cy="7030431"/>
                    </a:xfrm>
                    <a:prstGeom prst="rect">
                      <a:avLst/>
                    </a:prstGeom>
                  </pic:spPr>
                </pic:pic>
              </a:graphicData>
            </a:graphic>
          </wp:inline>
        </w:drawing>
      </w:r>
      <w:r w:rsidR="00D540FC">
        <w:rPr>
          <w:rFonts w:ascii="Segoe UI" w:eastAsia="Times New Roman" w:hAnsi="Segoe UI" w:cs="Segoe UI"/>
          <w:color w:val="000000"/>
          <w:kern w:val="0"/>
          <w:sz w:val="24"/>
          <w:szCs w:val="24"/>
          <w:lang w:eastAsia="en-IN"/>
          <w14:ligatures w14:val="none"/>
        </w:rPr>
        <w:t xml:space="preserve">      </w:t>
      </w:r>
      <w:r w:rsidR="00D540FC">
        <w:rPr>
          <w:rFonts w:ascii="Segoe UI" w:eastAsia="Times New Roman" w:hAnsi="Segoe UI" w:cs="Segoe UI"/>
          <w:color w:val="000000"/>
          <w:kern w:val="0"/>
          <w:sz w:val="24"/>
          <w:szCs w:val="24"/>
          <w:lang w:eastAsia="en-IN"/>
          <w14:ligatures w14:val="none"/>
        </w:rPr>
        <w:tab/>
      </w:r>
      <w:r w:rsidR="00D540FC">
        <w:rPr>
          <w:rFonts w:ascii="Segoe UI" w:eastAsia="Times New Roman" w:hAnsi="Segoe UI" w:cs="Segoe UI"/>
          <w:color w:val="000000"/>
          <w:kern w:val="0"/>
          <w:sz w:val="24"/>
          <w:szCs w:val="24"/>
          <w:lang w:eastAsia="en-IN"/>
          <w14:ligatures w14:val="none"/>
        </w:rPr>
        <w:tab/>
      </w:r>
      <w:r w:rsidR="00D540FC">
        <w:rPr>
          <w:rFonts w:ascii="Segoe UI" w:eastAsia="Times New Roman" w:hAnsi="Segoe UI" w:cs="Segoe UI"/>
          <w:color w:val="000000"/>
          <w:kern w:val="0"/>
          <w:sz w:val="24"/>
          <w:szCs w:val="24"/>
          <w:lang w:eastAsia="en-IN"/>
          <w14:ligatures w14:val="none"/>
        </w:rPr>
        <w:tab/>
      </w:r>
      <w:r w:rsidR="00D540FC">
        <w:rPr>
          <w:rFonts w:ascii="Segoe UI" w:eastAsia="Times New Roman" w:hAnsi="Segoe UI" w:cs="Segoe UI"/>
          <w:color w:val="000000"/>
          <w:kern w:val="0"/>
          <w:sz w:val="24"/>
          <w:szCs w:val="24"/>
          <w:lang w:eastAsia="en-IN"/>
          <w14:ligatures w14:val="none"/>
        </w:rPr>
        <w:tab/>
      </w:r>
      <w:r w:rsidR="00D540FC">
        <w:rPr>
          <w:rFonts w:ascii="Segoe UI" w:eastAsia="Times New Roman" w:hAnsi="Segoe UI" w:cs="Segoe UI"/>
          <w:color w:val="000000"/>
          <w:kern w:val="0"/>
          <w:sz w:val="24"/>
          <w:szCs w:val="24"/>
          <w:lang w:eastAsia="en-IN"/>
          <w14:ligatures w14:val="none"/>
        </w:rPr>
        <w:tab/>
      </w:r>
      <w:r w:rsidR="007F0555">
        <w:rPr>
          <w:noProof/>
        </w:rPr>
        <w:drawing>
          <wp:inline distT="0" distB="0" distL="0" distR="0" wp14:anchorId="05906529" wp14:editId="0F858BC5">
            <wp:extent cx="4572000" cy="2743200"/>
            <wp:effectExtent l="0" t="0" r="0" b="0"/>
            <wp:docPr id="2145250122" name="Chart 1">
              <a:extLst xmlns:a="http://schemas.openxmlformats.org/drawingml/2006/main">
                <a:ext uri="{FF2B5EF4-FFF2-40B4-BE49-F238E27FC236}">
                  <a16:creationId xmlns:a16="http://schemas.microsoft.com/office/drawing/2014/main" id="{E6202B8E-692C-2DFB-6EB7-461980B8F69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7EF3DE3D" w14:textId="77777777" w:rsidR="00E97461" w:rsidRPr="00E97461" w:rsidRDefault="00E97461" w:rsidP="00E97461">
      <w:pPr>
        <w:pStyle w:val="Heading3"/>
        <w:rPr>
          <w:lang w:val="en-US"/>
        </w:rPr>
      </w:pPr>
      <w:r w:rsidRPr="00012FA0">
        <w:rPr>
          <w:highlight w:val="yellow"/>
          <w:lang w:val="en-US"/>
        </w:rPr>
        <w:t>Polynomial Regression:</w:t>
      </w:r>
    </w:p>
    <w:p w14:paraId="6CA1C32B" w14:textId="77777777" w:rsidR="00E97461" w:rsidRDefault="00E97461" w:rsidP="00E97461">
      <w:pPr>
        <w:numPr>
          <w:ilvl w:val="0"/>
          <w:numId w:val="7"/>
        </w:numPr>
        <w:shd w:val="clear" w:color="auto" w:fill="FFFFFF"/>
        <w:spacing w:before="60" w:after="100" w:afterAutospacing="1" w:line="375" w:lineRule="atLeast"/>
        <w:jc w:val="both"/>
        <w:rPr>
          <w:rFonts w:ascii="Segoe UI" w:hAnsi="Segoe UI" w:cs="Segoe UI"/>
          <w:color w:val="000000"/>
          <w:sz w:val="24"/>
          <w:szCs w:val="24"/>
        </w:rPr>
      </w:pPr>
      <w:r>
        <w:rPr>
          <w:rFonts w:ascii="Segoe UI" w:hAnsi="Segoe UI" w:cs="Segoe UI"/>
          <w:color w:val="000000"/>
        </w:rPr>
        <w:t>Polynomial Regression is a type of regression which models the </w:t>
      </w:r>
      <w:r>
        <w:rPr>
          <w:rStyle w:val="Strong"/>
          <w:rFonts w:ascii="Segoe UI" w:hAnsi="Segoe UI" w:cs="Segoe UI"/>
          <w:color w:val="000000"/>
        </w:rPr>
        <w:t>non-linear dataset</w:t>
      </w:r>
      <w:r>
        <w:rPr>
          <w:rFonts w:ascii="Segoe UI" w:hAnsi="Segoe UI" w:cs="Segoe UI"/>
          <w:color w:val="000000"/>
        </w:rPr>
        <w:t> using a linear model.</w:t>
      </w:r>
    </w:p>
    <w:p w14:paraId="14C92FF3" w14:textId="77777777" w:rsidR="00E97461" w:rsidRDefault="00E97461" w:rsidP="00E97461">
      <w:pPr>
        <w:numPr>
          <w:ilvl w:val="0"/>
          <w:numId w:val="7"/>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It is similar to multiple linear regression, but it fits a non-linear curve between the value of x and corresponding conditional values of y.</w:t>
      </w:r>
    </w:p>
    <w:p w14:paraId="05414357" w14:textId="77777777" w:rsidR="00E97461" w:rsidRDefault="00E97461" w:rsidP="00E97461">
      <w:pPr>
        <w:numPr>
          <w:ilvl w:val="0"/>
          <w:numId w:val="7"/>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Suppose there is a dataset which consists of datapoints which are present in a non-linear fashion, so for such case, linear regression will not best fit to those datapoints. To cover such datapoints, we need Polynomial regression.</w:t>
      </w:r>
    </w:p>
    <w:p w14:paraId="33C10DB7" w14:textId="0874B7D9" w:rsidR="00E97461" w:rsidRDefault="00E97461" w:rsidP="00E97461">
      <w:pPr>
        <w:numPr>
          <w:ilvl w:val="0"/>
          <w:numId w:val="7"/>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I</w:t>
      </w:r>
      <w:r>
        <w:rPr>
          <w:rStyle w:val="Strong"/>
          <w:rFonts w:ascii="Segoe UI" w:hAnsi="Segoe UI" w:cs="Segoe UI"/>
          <w:color w:val="000000"/>
        </w:rPr>
        <w:t xml:space="preserve">n Polynomial regression, the original features are transformed into polynomial features of given degree and then </w:t>
      </w:r>
      <w:r w:rsidR="00CC7304">
        <w:rPr>
          <w:rStyle w:val="Strong"/>
          <w:rFonts w:ascii="Segoe UI" w:hAnsi="Segoe UI" w:cs="Segoe UI"/>
          <w:color w:val="000000"/>
        </w:rPr>
        <w:t>modelled</w:t>
      </w:r>
      <w:r>
        <w:rPr>
          <w:rStyle w:val="Strong"/>
          <w:rFonts w:ascii="Segoe UI" w:hAnsi="Segoe UI" w:cs="Segoe UI"/>
          <w:color w:val="000000"/>
        </w:rPr>
        <w:t xml:space="preserve"> using a linear model.</w:t>
      </w:r>
      <w:r>
        <w:rPr>
          <w:rFonts w:ascii="Segoe UI" w:hAnsi="Segoe UI" w:cs="Segoe UI"/>
          <w:color w:val="000000"/>
        </w:rPr>
        <w:t> Which means the datapoints are best fitted using a polynomial line.</w:t>
      </w:r>
    </w:p>
    <w:p w14:paraId="2CCA3AA3" w14:textId="62B2704A" w:rsidR="00EF2D1C" w:rsidRDefault="004853D9" w:rsidP="00DC5F60">
      <w:pPr>
        <w:shd w:val="clear" w:color="auto" w:fill="FFFFFF"/>
        <w:spacing w:before="60" w:after="100" w:afterAutospacing="1" w:line="375" w:lineRule="atLeast"/>
        <w:jc w:val="both"/>
        <w:rPr>
          <w:rFonts w:ascii="Segoe UI" w:eastAsia="Times New Roman" w:hAnsi="Segoe UI" w:cs="Segoe UI"/>
          <w:color w:val="000000"/>
          <w:kern w:val="0"/>
          <w:sz w:val="24"/>
          <w:szCs w:val="24"/>
          <w:lang w:eastAsia="en-IN"/>
          <w14:ligatures w14:val="none"/>
        </w:rPr>
      </w:pPr>
      <w:r>
        <w:rPr>
          <w:noProof/>
        </w:rPr>
        <w:drawing>
          <wp:inline distT="0" distB="0" distL="0" distR="0" wp14:anchorId="01428549" wp14:editId="4E926ED3">
            <wp:extent cx="4762500" cy="2857500"/>
            <wp:effectExtent l="0" t="0" r="0" b="0"/>
            <wp:docPr id="2012486395" name="Picture 3" descr="Regression Analysis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egression Analysis in Machine learn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762500" cy="2857500"/>
                    </a:xfrm>
                    <a:prstGeom prst="rect">
                      <a:avLst/>
                    </a:prstGeom>
                    <a:noFill/>
                    <a:ln>
                      <a:noFill/>
                    </a:ln>
                  </pic:spPr>
                </pic:pic>
              </a:graphicData>
            </a:graphic>
          </wp:inline>
        </w:drawing>
      </w:r>
    </w:p>
    <w:p w14:paraId="4C1C412E" w14:textId="77777777" w:rsidR="004853D9" w:rsidRDefault="004853D9" w:rsidP="00DC5F60">
      <w:pPr>
        <w:shd w:val="clear" w:color="auto" w:fill="FFFFFF"/>
        <w:spacing w:before="60" w:after="100" w:afterAutospacing="1" w:line="375" w:lineRule="atLeast"/>
        <w:jc w:val="both"/>
        <w:rPr>
          <w:rFonts w:ascii="Segoe UI" w:eastAsia="Times New Roman" w:hAnsi="Segoe UI" w:cs="Segoe UI"/>
          <w:color w:val="000000"/>
          <w:kern w:val="0"/>
          <w:sz w:val="24"/>
          <w:szCs w:val="24"/>
          <w:lang w:eastAsia="en-IN"/>
          <w14:ligatures w14:val="none"/>
        </w:rPr>
      </w:pPr>
    </w:p>
    <w:p w14:paraId="69CEA4C0" w14:textId="77777777" w:rsidR="004853D9" w:rsidRPr="004853D9" w:rsidRDefault="004853D9" w:rsidP="004853D9">
      <w:pPr>
        <w:numPr>
          <w:ilvl w:val="0"/>
          <w:numId w:val="8"/>
        </w:numPr>
        <w:shd w:val="clear" w:color="auto" w:fill="FFFFFF"/>
        <w:spacing w:before="60" w:after="100" w:afterAutospacing="1" w:line="375" w:lineRule="atLeast"/>
        <w:jc w:val="both"/>
        <w:rPr>
          <w:rFonts w:ascii="Segoe UI" w:eastAsia="Times New Roman" w:hAnsi="Segoe UI" w:cs="Segoe UI"/>
          <w:color w:val="000000"/>
          <w:kern w:val="0"/>
          <w:sz w:val="24"/>
          <w:szCs w:val="24"/>
          <w:lang w:eastAsia="en-IN"/>
          <w14:ligatures w14:val="none"/>
        </w:rPr>
      </w:pPr>
      <w:r w:rsidRPr="004853D9">
        <w:rPr>
          <w:rFonts w:ascii="Segoe UI" w:eastAsia="Times New Roman" w:hAnsi="Segoe UI" w:cs="Segoe UI"/>
          <w:color w:val="000000"/>
          <w:kern w:val="0"/>
          <w:sz w:val="24"/>
          <w:szCs w:val="24"/>
          <w:lang w:eastAsia="en-IN"/>
          <w14:ligatures w14:val="none"/>
        </w:rPr>
        <w:t>The equation for polynomial regression also derived from linear regression equation that means Linear regression equation Y= b</w:t>
      </w:r>
      <w:r w:rsidRPr="004853D9">
        <w:rPr>
          <w:rFonts w:ascii="Segoe UI" w:eastAsia="Times New Roman" w:hAnsi="Segoe UI" w:cs="Segoe UI"/>
          <w:color w:val="000000"/>
          <w:kern w:val="0"/>
          <w:sz w:val="24"/>
          <w:szCs w:val="24"/>
          <w:vertAlign w:val="subscript"/>
          <w:lang w:eastAsia="en-IN"/>
          <w14:ligatures w14:val="none"/>
        </w:rPr>
        <w:t>0</w:t>
      </w:r>
      <w:r w:rsidRPr="004853D9">
        <w:rPr>
          <w:rFonts w:ascii="Segoe UI" w:eastAsia="Times New Roman" w:hAnsi="Segoe UI" w:cs="Segoe UI"/>
          <w:color w:val="000000"/>
          <w:kern w:val="0"/>
          <w:sz w:val="24"/>
          <w:szCs w:val="24"/>
          <w:lang w:eastAsia="en-IN"/>
          <w14:ligatures w14:val="none"/>
        </w:rPr>
        <w:t>+ b</w:t>
      </w:r>
      <w:r w:rsidRPr="004853D9">
        <w:rPr>
          <w:rFonts w:ascii="Segoe UI" w:eastAsia="Times New Roman" w:hAnsi="Segoe UI" w:cs="Segoe UI"/>
          <w:color w:val="000000"/>
          <w:kern w:val="0"/>
          <w:sz w:val="24"/>
          <w:szCs w:val="24"/>
          <w:vertAlign w:val="subscript"/>
          <w:lang w:eastAsia="en-IN"/>
          <w14:ligatures w14:val="none"/>
        </w:rPr>
        <w:t>1</w:t>
      </w:r>
      <w:r w:rsidRPr="004853D9">
        <w:rPr>
          <w:rFonts w:ascii="Segoe UI" w:eastAsia="Times New Roman" w:hAnsi="Segoe UI" w:cs="Segoe UI"/>
          <w:color w:val="000000"/>
          <w:kern w:val="0"/>
          <w:sz w:val="24"/>
          <w:szCs w:val="24"/>
          <w:lang w:eastAsia="en-IN"/>
          <w14:ligatures w14:val="none"/>
        </w:rPr>
        <w:t>x, is transformed into Polynomial regression equation Y= b</w:t>
      </w:r>
      <w:r w:rsidRPr="004853D9">
        <w:rPr>
          <w:rFonts w:ascii="Segoe UI" w:eastAsia="Times New Roman" w:hAnsi="Segoe UI" w:cs="Segoe UI"/>
          <w:color w:val="000000"/>
          <w:kern w:val="0"/>
          <w:sz w:val="24"/>
          <w:szCs w:val="24"/>
          <w:vertAlign w:val="subscript"/>
          <w:lang w:eastAsia="en-IN"/>
          <w14:ligatures w14:val="none"/>
        </w:rPr>
        <w:t>0</w:t>
      </w:r>
      <w:r w:rsidRPr="004853D9">
        <w:rPr>
          <w:rFonts w:ascii="Segoe UI" w:eastAsia="Times New Roman" w:hAnsi="Segoe UI" w:cs="Segoe UI"/>
          <w:color w:val="000000"/>
          <w:kern w:val="0"/>
          <w:sz w:val="24"/>
          <w:szCs w:val="24"/>
          <w:lang w:eastAsia="en-IN"/>
          <w14:ligatures w14:val="none"/>
        </w:rPr>
        <w:t>+b</w:t>
      </w:r>
      <w:r w:rsidRPr="004853D9">
        <w:rPr>
          <w:rFonts w:ascii="Segoe UI" w:eastAsia="Times New Roman" w:hAnsi="Segoe UI" w:cs="Segoe UI"/>
          <w:color w:val="000000"/>
          <w:kern w:val="0"/>
          <w:sz w:val="24"/>
          <w:szCs w:val="24"/>
          <w:vertAlign w:val="subscript"/>
          <w:lang w:eastAsia="en-IN"/>
          <w14:ligatures w14:val="none"/>
        </w:rPr>
        <w:t>1</w:t>
      </w:r>
      <w:r w:rsidRPr="004853D9">
        <w:rPr>
          <w:rFonts w:ascii="Segoe UI" w:eastAsia="Times New Roman" w:hAnsi="Segoe UI" w:cs="Segoe UI"/>
          <w:color w:val="000000"/>
          <w:kern w:val="0"/>
          <w:sz w:val="24"/>
          <w:szCs w:val="24"/>
          <w:lang w:eastAsia="en-IN"/>
          <w14:ligatures w14:val="none"/>
        </w:rPr>
        <w:t>x+ b</w:t>
      </w:r>
      <w:r w:rsidRPr="004853D9">
        <w:rPr>
          <w:rFonts w:ascii="Segoe UI" w:eastAsia="Times New Roman" w:hAnsi="Segoe UI" w:cs="Segoe UI"/>
          <w:color w:val="000000"/>
          <w:kern w:val="0"/>
          <w:sz w:val="24"/>
          <w:szCs w:val="24"/>
          <w:vertAlign w:val="subscript"/>
          <w:lang w:eastAsia="en-IN"/>
          <w14:ligatures w14:val="none"/>
        </w:rPr>
        <w:t>2</w:t>
      </w:r>
      <w:r w:rsidRPr="004853D9">
        <w:rPr>
          <w:rFonts w:ascii="Segoe UI" w:eastAsia="Times New Roman" w:hAnsi="Segoe UI" w:cs="Segoe UI"/>
          <w:color w:val="000000"/>
          <w:kern w:val="0"/>
          <w:sz w:val="24"/>
          <w:szCs w:val="24"/>
          <w:lang w:eastAsia="en-IN"/>
          <w14:ligatures w14:val="none"/>
        </w:rPr>
        <w:t>x</w:t>
      </w:r>
      <w:r w:rsidRPr="004853D9">
        <w:rPr>
          <w:rFonts w:ascii="Segoe UI" w:eastAsia="Times New Roman" w:hAnsi="Segoe UI" w:cs="Segoe UI"/>
          <w:color w:val="000000"/>
          <w:kern w:val="0"/>
          <w:sz w:val="24"/>
          <w:szCs w:val="24"/>
          <w:vertAlign w:val="superscript"/>
          <w:lang w:eastAsia="en-IN"/>
          <w14:ligatures w14:val="none"/>
        </w:rPr>
        <w:t>2</w:t>
      </w:r>
      <w:r w:rsidRPr="004853D9">
        <w:rPr>
          <w:rFonts w:ascii="Segoe UI" w:eastAsia="Times New Roman" w:hAnsi="Segoe UI" w:cs="Segoe UI"/>
          <w:color w:val="000000"/>
          <w:kern w:val="0"/>
          <w:sz w:val="24"/>
          <w:szCs w:val="24"/>
          <w:lang w:eastAsia="en-IN"/>
          <w14:ligatures w14:val="none"/>
        </w:rPr>
        <w:t>+ b</w:t>
      </w:r>
      <w:r w:rsidRPr="004853D9">
        <w:rPr>
          <w:rFonts w:ascii="Segoe UI" w:eastAsia="Times New Roman" w:hAnsi="Segoe UI" w:cs="Segoe UI"/>
          <w:color w:val="000000"/>
          <w:kern w:val="0"/>
          <w:sz w:val="24"/>
          <w:szCs w:val="24"/>
          <w:vertAlign w:val="subscript"/>
          <w:lang w:eastAsia="en-IN"/>
          <w14:ligatures w14:val="none"/>
        </w:rPr>
        <w:t>3</w:t>
      </w:r>
      <w:r w:rsidRPr="004853D9">
        <w:rPr>
          <w:rFonts w:ascii="Segoe UI" w:eastAsia="Times New Roman" w:hAnsi="Segoe UI" w:cs="Segoe UI"/>
          <w:color w:val="000000"/>
          <w:kern w:val="0"/>
          <w:sz w:val="24"/>
          <w:szCs w:val="24"/>
          <w:lang w:eastAsia="en-IN"/>
          <w14:ligatures w14:val="none"/>
        </w:rPr>
        <w:t>x</w:t>
      </w:r>
      <w:r w:rsidRPr="004853D9">
        <w:rPr>
          <w:rFonts w:ascii="Segoe UI" w:eastAsia="Times New Roman" w:hAnsi="Segoe UI" w:cs="Segoe UI"/>
          <w:color w:val="000000"/>
          <w:kern w:val="0"/>
          <w:sz w:val="24"/>
          <w:szCs w:val="24"/>
          <w:vertAlign w:val="superscript"/>
          <w:lang w:eastAsia="en-IN"/>
          <w14:ligatures w14:val="none"/>
        </w:rPr>
        <w:t>3</w:t>
      </w:r>
      <w:r w:rsidRPr="004853D9">
        <w:rPr>
          <w:rFonts w:ascii="Segoe UI" w:eastAsia="Times New Roman" w:hAnsi="Segoe UI" w:cs="Segoe UI"/>
          <w:color w:val="000000"/>
          <w:kern w:val="0"/>
          <w:sz w:val="24"/>
          <w:szCs w:val="24"/>
          <w:lang w:eastAsia="en-IN"/>
          <w14:ligatures w14:val="none"/>
        </w:rPr>
        <w:t>+</w:t>
      </w:r>
      <w:proofErr w:type="gramStart"/>
      <w:r w:rsidRPr="004853D9">
        <w:rPr>
          <w:rFonts w:ascii="Segoe UI" w:eastAsia="Times New Roman" w:hAnsi="Segoe UI" w:cs="Segoe UI"/>
          <w:color w:val="000000"/>
          <w:kern w:val="0"/>
          <w:sz w:val="24"/>
          <w:szCs w:val="24"/>
          <w:lang w:eastAsia="en-IN"/>
          <w14:ligatures w14:val="none"/>
        </w:rPr>
        <w:t>.....</w:t>
      </w:r>
      <w:proofErr w:type="gramEnd"/>
      <w:r w:rsidRPr="004853D9">
        <w:rPr>
          <w:rFonts w:ascii="Segoe UI" w:eastAsia="Times New Roman" w:hAnsi="Segoe UI" w:cs="Segoe UI"/>
          <w:color w:val="000000"/>
          <w:kern w:val="0"/>
          <w:sz w:val="24"/>
          <w:szCs w:val="24"/>
          <w:lang w:eastAsia="en-IN"/>
          <w14:ligatures w14:val="none"/>
        </w:rPr>
        <w:t xml:space="preserve">+ </w:t>
      </w:r>
      <w:proofErr w:type="spellStart"/>
      <w:r w:rsidRPr="004853D9">
        <w:rPr>
          <w:rFonts w:ascii="Segoe UI" w:eastAsia="Times New Roman" w:hAnsi="Segoe UI" w:cs="Segoe UI"/>
          <w:color w:val="000000"/>
          <w:kern w:val="0"/>
          <w:sz w:val="24"/>
          <w:szCs w:val="24"/>
          <w:lang w:eastAsia="en-IN"/>
          <w14:ligatures w14:val="none"/>
        </w:rPr>
        <w:t>b</w:t>
      </w:r>
      <w:r w:rsidRPr="004853D9">
        <w:rPr>
          <w:rFonts w:ascii="Segoe UI" w:eastAsia="Times New Roman" w:hAnsi="Segoe UI" w:cs="Segoe UI"/>
          <w:color w:val="000000"/>
          <w:kern w:val="0"/>
          <w:sz w:val="24"/>
          <w:szCs w:val="24"/>
          <w:vertAlign w:val="subscript"/>
          <w:lang w:eastAsia="en-IN"/>
          <w14:ligatures w14:val="none"/>
        </w:rPr>
        <w:t>n</w:t>
      </w:r>
      <w:r w:rsidRPr="004853D9">
        <w:rPr>
          <w:rFonts w:ascii="Segoe UI" w:eastAsia="Times New Roman" w:hAnsi="Segoe UI" w:cs="Segoe UI"/>
          <w:color w:val="000000"/>
          <w:kern w:val="0"/>
          <w:sz w:val="24"/>
          <w:szCs w:val="24"/>
          <w:lang w:eastAsia="en-IN"/>
          <w14:ligatures w14:val="none"/>
        </w:rPr>
        <w:t>x</w:t>
      </w:r>
      <w:r w:rsidRPr="004853D9">
        <w:rPr>
          <w:rFonts w:ascii="Segoe UI" w:eastAsia="Times New Roman" w:hAnsi="Segoe UI" w:cs="Segoe UI"/>
          <w:color w:val="000000"/>
          <w:kern w:val="0"/>
          <w:sz w:val="24"/>
          <w:szCs w:val="24"/>
          <w:vertAlign w:val="superscript"/>
          <w:lang w:eastAsia="en-IN"/>
          <w14:ligatures w14:val="none"/>
        </w:rPr>
        <w:t>n</w:t>
      </w:r>
      <w:proofErr w:type="spellEnd"/>
      <w:r w:rsidRPr="004853D9">
        <w:rPr>
          <w:rFonts w:ascii="Segoe UI" w:eastAsia="Times New Roman" w:hAnsi="Segoe UI" w:cs="Segoe UI"/>
          <w:color w:val="000000"/>
          <w:kern w:val="0"/>
          <w:sz w:val="24"/>
          <w:szCs w:val="24"/>
          <w:lang w:eastAsia="en-IN"/>
          <w14:ligatures w14:val="none"/>
        </w:rPr>
        <w:t>.</w:t>
      </w:r>
    </w:p>
    <w:p w14:paraId="7C4C464A" w14:textId="77777777" w:rsidR="004853D9" w:rsidRPr="00015C33" w:rsidRDefault="004853D9" w:rsidP="00DC5F60">
      <w:pPr>
        <w:shd w:val="clear" w:color="auto" w:fill="FFFFFF"/>
        <w:spacing w:before="60" w:after="100" w:afterAutospacing="1" w:line="375" w:lineRule="atLeast"/>
        <w:jc w:val="both"/>
        <w:rPr>
          <w:rFonts w:ascii="Segoe UI" w:eastAsia="Times New Roman" w:hAnsi="Segoe UI" w:cs="Segoe UI"/>
          <w:color w:val="000000"/>
          <w:kern w:val="0"/>
          <w:sz w:val="24"/>
          <w:szCs w:val="24"/>
          <w:lang w:eastAsia="en-IN"/>
          <w14:ligatures w14:val="none"/>
        </w:rPr>
      </w:pPr>
    </w:p>
    <w:p w14:paraId="0765CA1A" w14:textId="39FD5B35" w:rsidR="00015C33" w:rsidRPr="00F60A79" w:rsidRDefault="00B07F67" w:rsidP="00B07F67">
      <w:pPr>
        <w:pStyle w:val="Heading1"/>
        <w:rPr>
          <w:b/>
          <w:bCs/>
          <w:color w:val="000000" w:themeColor="text1"/>
          <w:lang w:val="en-US"/>
        </w:rPr>
      </w:pPr>
      <w:r w:rsidRPr="00F60A79">
        <w:rPr>
          <w:b/>
          <w:bCs/>
          <w:color w:val="000000" w:themeColor="text1"/>
          <w:highlight w:val="magenta"/>
          <w:lang w:val="en-US"/>
        </w:rPr>
        <w:t>Gradient Descent</w:t>
      </w:r>
    </w:p>
    <w:p w14:paraId="7EC2D529" w14:textId="0FB7BA5D" w:rsidR="00C5398B" w:rsidRDefault="00C5398B" w:rsidP="00C5398B">
      <w:pPr>
        <w:pStyle w:val="Heading2"/>
        <w:rPr>
          <w:lang w:val="en-US"/>
        </w:rPr>
      </w:pPr>
      <w:r w:rsidRPr="00A7358F">
        <w:rPr>
          <w:highlight w:val="green"/>
          <w:lang w:val="en-US"/>
        </w:rPr>
        <w:t>What is a gradient?</w:t>
      </w:r>
    </w:p>
    <w:p w14:paraId="2B2FAA01" w14:textId="43857602" w:rsidR="00C5398B" w:rsidRPr="00C5398B" w:rsidRDefault="00C5398B" w:rsidP="00C5398B">
      <w:pPr>
        <w:rPr>
          <w:lang w:val="en-US"/>
        </w:rPr>
      </w:pPr>
      <w:r w:rsidRPr="00C5398B">
        <w:rPr>
          <w:b/>
          <w:bCs/>
          <w:lang w:val="en-US"/>
        </w:rPr>
        <w:t xml:space="preserve">A gradient </w:t>
      </w:r>
      <w:r w:rsidRPr="00C5398B">
        <w:rPr>
          <w:lang w:val="en-US"/>
        </w:rPr>
        <w:t>measure</w:t>
      </w:r>
      <w:r w:rsidRPr="00C5398B">
        <w:rPr>
          <w:b/>
          <w:bCs/>
          <w:lang w:val="en-US"/>
        </w:rPr>
        <w:t xml:space="preserve"> how much the output of a function changes if you change the inputs a little bit</w:t>
      </w:r>
      <w:r w:rsidR="000A0B68">
        <w:rPr>
          <w:b/>
          <w:bCs/>
          <w:lang w:val="en-US"/>
        </w:rPr>
        <w:t>.</w:t>
      </w:r>
    </w:p>
    <w:p w14:paraId="31395BD4" w14:textId="7A5EAEA9" w:rsidR="000728A7" w:rsidRDefault="000728A7" w:rsidP="000728A7">
      <w:pPr>
        <w:rPr>
          <w:lang w:val="en-US"/>
        </w:rPr>
      </w:pPr>
      <w:r>
        <w:rPr>
          <w:lang w:val="en-US"/>
        </w:rPr>
        <w:t xml:space="preserve">Before </w:t>
      </w:r>
      <w:r w:rsidR="00C8605D">
        <w:rPr>
          <w:lang w:val="en-US"/>
        </w:rPr>
        <w:t>going deeper into</w:t>
      </w:r>
      <w:r>
        <w:rPr>
          <w:lang w:val="en-US"/>
        </w:rPr>
        <w:t xml:space="preserve"> GD, we need to understand what is a cost function?</w:t>
      </w:r>
    </w:p>
    <w:p w14:paraId="05D7C9C2" w14:textId="1C0628A2" w:rsidR="000728A7" w:rsidRDefault="000728A7" w:rsidP="002C17B8">
      <w:pPr>
        <w:pStyle w:val="Heading2"/>
        <w:rPr>
          <w:lang w:val="en-US"/>
        </w:rPr>
      </w:pPr>
      <w:r w:rsidRPr="00A001DF">
        <w:rPr>
          <w:highlight w:val="green"/>
          <w:lang w:val="en-US"/>
        </w:rPr>
        <w:t>Cost Function</w:t>
      </w:r>
    </w:p>
    <w:p w14:paraId="2682F99C" w14:textId="016304E0" w:rsidR="002C17B8" w:rsidRDefault="002C17B8" w:rsidP="002C17B8">
      <w:pPr>
        <w:rPr>
          <w:lang w:val="en-US"/>
        </w:rPr>
      </w:pPr>
      <w:r w:rsidRPr="001E2960">
        <w:rPr>
          <w:lang w:val="en-US"/>
        </w:rPr>
        <w:t>It is a </w:t>
      </w:r>
      <w:r w:rsidRPr="001E2960">
        <w:rPr>
          <w:b/>
          <w:bCs/>
          <w:lang w:val="en-US"/>
        </w:rPr>
        <w:t>function</w:t>
      </w:r>
      <w:r w:rsidRPr="001E2960">
        <w:rPr>
          <w:lang w:val="en-US"/>
        </w:rPr>
        <w:t> that measures the performance of a model for any given data. </w:t>
      </w:r>
      <w:hyperlink r:id="rId21" w:history="1">
        <w:r w:rsidRPr="001E2960">
          <w:rPr>
            <w:lang w:val="en-US"/>
          </w:rPr>
          <w:t>Cost Function</w:t>
        </w:r>
      </w:hyperlink>
      <w:r w:rsidRPr="001E2960">
        <w:rPr>
          <w:lang w:val="en-US"/>
        </w:rPr>
        <w:t> quantifies the error between predicted values and expected values and presents it in the form of a single real number.</w:t>
      </w:r>
    </w:p>
    <w:p w14:paraId="10104398" w14:textId="77777777" w:rsidR="00487C16" w:rsidRPr="00487C16" w:rsidRDefault="00487C16" w:rsidP="00487C16">
      <w:pPr>
        <w:rPr>
          <w:lang w:val="en-US"/>
        </w:rPr>
      </w:pPr>
      <w:r w:rsidRPr="00487C16">
        <w:rPr>
          <w:lang w:val="en-US"/>
        </w:rPr>
        <w:t>Gradient descent is an optimization algorithm used in machine learning to minimize the cost function by iteratively adjusting parameters in the direction of the negative gradient, aiming to find the optimal set of parameters.</w:t>
      </w:r>
    </w:p>
    <w:p w14:paraId="0F986840" w14:textId="77777777" w:rsidR="00B869AD" w:rsidRDefault="00487C16" w:rsidP="00487C16">
      <w:pPr>
        <w:rPr>
          <w:noProof/>
        </w:rPr>
      </w:pPr>
      <w:r w:rsidRPr="00487C16">
        <w:rPr>
          <w:lang w:val="en-US"/>
        </w:rPr>
        <w:t>The cost function represents the discrepancy between the predicted output of the model and the actual output. The goal of gradient descent is to find the set of parameters that minimizes this discrepancy and improves the model’s performance.</w:t>
      </w:r>
      <w:r w:rsidR="00B869AD" w:rsidRPr="00B869AD">
        <w:rPr>
          <w:noProof/>
        </w:rPr>
        <w:t xml:space="preserve"> </w:t>
      </w:r>
    </w:p>
    <w:p w14:paraId="5AFDE819" w14:textId="5C38F192" w:rsidR="00487C16" w:rsidRPr="00487C16" w:rsidRDefault="00B869AD" w:rsidP="00B869AD">
      <w:pPr>
        <w:jc w:val="center"/>
        <w:rPr>
          <w:lang w:val="en-US"/>
        </w:rPr>
      </w:pPr>
      <w:r>
        <w:rPr>
          <w:noProof/>
        </w:rPr>
        <w:drawing>
          <wp:inline distT="0" distB="0" distL="0" distR="0" wp14:anchorId="6FC18B97" wp14:editId="6F151A5C">
            <wp:extent cx="4051300" cy="2514600"/>
            <wp:effectExtent l="0" t="0" r="6350" b="0"/>
            <wp:docPr id="136540862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053060" cy="2515692"/>
                    </a:xfrm>
                    <a:prstGeom prst="rect">
                      <a:avLst/>
                    </a:prstGeom>
                    <a:noFill/>
                    <a:ln>
                      <a:noFill/>
                    </a:ln>
                  </pic:spPr>
                </pic:pic>
              </a:graphicData>
            </a:graphic>
          </wp:inline>
        </w:drawing>
      </w:r>
    </w:p>
    <w:p w14:paraId="244A284A" w14:textId="77777777" w:rsidR="00571D76" w:rsidRDefault="00571D76" w:rsidP="00571D76">
      <w:pPr>
        <w:pStyle w:val="Heading2"/>
        <w:rPr>
          <w:lang w:val="en-US"/>
        </w:rPr>
      </w:pPr>
      <w:r w:rsidRPr="008E597D">
        <w:rPr>
          <w:highlight w:val="green"/>
          <w:lang w:val="en-US"/>
        </w:rPr>
        <w:t>How Does Gradient Descent Work?</w:t>
      </w:r>
    </w:p>
    <w:p w14:paraId="215FBEAE" w14:textId="77777777" w:rsidR="009F7515" w:rsidRPr="00F862F9" w:rsidRDefault="009F7515" w:rsidP="00F862F9">
      <w:pPr>
        <w:pStyle w:val="ListParagraph"/>
        <w:numPr>
          <w:ilvl w:val="0"/>
          <w:numId w:val="10"/>
        </w:numPr>
        <w:rPr>
          <w:lang w:val="en-US"/>
        </w:rPr>
      </w:pPr>
      <w:r w:rsidRPr="00F862F9">
        <w:rPr>
          <w:lang w:val="en-US"/>
        </w:rPr>
        <w:t>Gradient descent is an optimization algorithm used to minimize the cost function of a model.</w:t>
      </w:r>
    </w:p>
    <w:p w14:paraId="7122CE55" w14:textId="77777777" w:rsidR="009F7515" w:rsidRPr="00F862F9" w:rsidRDefault="009F7515" w:rsidP="00F862F9">
      <w:pPr>
        <w:pStyle w:val="ListParagraph"/>
        <w:numPr>
          <w:ilvl w:val="0"/>
          <w:numId w:val="10"/>
        </w:numPr>
        <w:rPr>
          <w:lang w:val="en-US"/>
        </w:rPr>
      </w:pPr>
      <w:r w:rsidRPr="00F862F9">
        <w:rPr>
          <w:lang w:val="en-US"/>
        </w:rPr>
        <w:t>The cost function measures how well the model fits the training data and is defined based on the difference between the predicted and actual values.</w:t>
      </w:r>
    </w:p>
    <w:p w14:paraId="5F528AC3" w14:textId="77777777" w:rsidR="009F7515" w:rsidRDefault="009F7515" w:rsidP="00F862F9">
      <w:pPr>
        <w:pStyle w:val="ListParagraph"/>
        <w:numPr>
          <w:ilvl w:val="0"/>
          <w:numId w:val="10"/>
        </w:numPr>
        <w:rPr>
          <w:lang w:val="en-US"/>
        </w:rPr>
      </w:pPr>
      <w:r w:rsidRPr="00F862F9">
        <w:rPr>
          <w:lang w:val="en-US"/>
        </w:rPr>
        <w:t xml:space="preserve">The gradient of the cost function is the </w:t>
      </w:r>
      <w:r w:rsidRPr="00633C8A">
        <w:rPr>
          <w:highlight w:val="yellow"/>
          <w:lang w:val="en-US"/>
        </w:rPr>
        <w:t>derivative</w:t>
      </w:r>
      <w:r w:rsidRPr="00F862F9">
        <w:rPr>
          <w:lang w:val="en-US"/>
        </w:rPr>
        <w:t xml:space="preserve"> with respect to the model’s parameters and points in the direction of the steepest ascent.</w:t>
      </w:r>
    </w:p>
    <w:p w14:paraId="6C44D13A" w14:textId="5AB9F74C" w:rsidR="00633C8A" w:rsidRPr="00F862F9" w:rsidRDefault="00633C8A" w:rsidP="00633C8A">
      <w:pPr>
        <w:pStyle w:val="ListParagraph"/>
        <w:numPr>
          <w:ilvl w:val="1"/>
          <w:numId w:val="10"/>
        </w:numPr>
        <w:rPr>
          <w:lang w:val="en-US"/>
        </w:rPr>
      </w:pPr>
      <w:r>
        <w:rPr>
          <w:lang w:val="en-US"/>
        </w:rPr>
        <w:t>Here derivative means slope</w:t>
      </w:r>
    </w:p>
    <w:p w14:paraId="7CA24CA7" w14:textId="77777777" w:rsidR="009F7515" w:rsidRPr="00F862F9" w:rsidRDefault="009F7515" w:rsidP="00F862F9">
      <w:pPr>
        <w:pStyle w:val="ListParagraph"/>
        <w:numPr>
          <w:ilvl w:val="0"/>
          <w:numId w:val="10"/>
        </w:numPr>
        <w:rPr>
          <w:lang w:val="en-US"/>
        </w:rPr>
      </w:pPr>
      <w:r w:rsidRPr="00F862F9">
        <w:rPr>
          <w:lang w:val="en-US"/>
        </w:rPr>
        <w:t>The algorithm starts with an initial set of parameters and updates them in small steps to minimize the cost function.</w:t>
      </w:r>
    </w:p>
    <w:p w14:paraId="79639F7F" w14:textId="77777777" w:rsidR="009F7515" w:rsidRPr="00F862F9" w:rsidRDefault="009F7515" w:rsidP="00F862F9">
      <w:pPr>
        <w:pStyle w:val="ListParagraph"/>
        <w:numPr>
          <w:ilvl w:val="0"/>
          <w:numId w:val="10"/>
        </w:numPr>
        <w:rPr>
          <w:lang w:val="en-US"/>
        </w:rPr>
      </w:pPr>
      <w:r w:rsidRPr="00F862F9">
        <w:rPr>
          <w:lang w:val="en-US"/>
        </w:rPr>
        <w:t>In each iteration of the algorithm, the gradient of the cost function with respect to each parameter is computed.</w:t>
      </w:r>
    </w:p>
    <w:p w14:paraId="7DEABCA6" w14:textId="77777777" w:rsidR="009F7515" w:rsidRPr="00F862F9" w:rsidRDefault="009F7515" w:rsidP="00F862F9">
      <w:pPr>
        <w:pStyle w:val="ListParagraph"/>
        <w:numPr>
          <w:ilvl w:val="0"/>
          <w:numId w:val="10"/>
        </w:numPr>
        <w:rPr>
          <w:lang w:val="en-US"/>
        </w:rPr>
      </w:pPr>
      <w:r w:rsidRPr="00F862F9">
        <w:rPr>
          <w:lang w:val="en-US"/>
        </w:rPr>
        <w:t>The gradient tells us the direction of the steepest ascent, and by moving in the opposite direction, we can find the direction of the steepest descent.</w:t>
      </w:r>
    </w:p>
    <w:p w14:paraId="315433B4" w14:textId="77777777" w:rsidR="009F7515" w:rsidRPr="00F862F9" w:rsidRDefault="009F7515" w:rsidP="00F862F9">
      <w:pPr>
        <w:pStyle w:val="ListParagraph"/>
        <w:numPr>
          <w:ilvl w:val="0"/>
          <w:numId w:val="10"/>
        </w:numPr>
        <w:rPr>
          <w:lang w:val="en-US"/>
        </w:rPr>
      </w:pPr>
      <w:r w:rsidRPr="00F862F9">
        <w:rPr>
          <w:lang w:val="en-US"/>
        </w:rPr>
        <w:t>The size of the step is controlled by the learning rate, which determines how quickly the algorithm moves towards the minimum.</w:t>
      </w:r>
    </w:p>
    <w:p w14:paraId="06503C90" w14:textId="77777777" w:rsidR="009F7515" w:rsidRPr="00F862F9" w:rsidRDefault="009F7515" w:rsidP="00F862F9">
      <w:pPr>
        <w:pStyle w:val="ListParagraph"/>
        <w:numPr>
          <w:ilvl w:val="0"/>
          <w:numId w:val="10"/>
        </w:numPr>
        <w:rPr>
          <w:lang w:val="en-US"/>
        </w:rPr>
      </w:pPr>
      <w:r w:rsidRPr="00F862F9">
        <w:rPr>
          <w:lang w:val="en-US"/>
        </w:rPr>
        <w:t>The process is repeated until the cost function converges to a minimum, indicating that the model has reached the optimal set of parameters.</w:t>
      </w:r>
    </w:p>
    <w:p w14:paraId="4F300E51" w14:textId="77777777" w:rsidR="009F7515" w:rsidRPr="00F862F9" w:rsidRDefault="009F7515" w:rsidP="00F862F9">
      <w:pPr>
        <w:pStyle w:val="ListParagraph"/>
        <w:numPr>
          <w:ilvl w:val="0"/>
          <w:numId w:val="10"/>
        </w:numPr>
        <w:rPr>
          <w:lang w:val="en-US"/>
        </w:rPr>
      </w:pPr>
      <w:r w:rsidRPr="00F862F9">
        <w:rPr>
          <w:lang w:val="en-US"/>
        </w:rPr>
        <w:t>There are different variations of gradient descent, including batch gradient descent, stochastic gradient descent, and mini-batch gradient descent, each with its own advantages and limitations.</w:t>
      </w:r>
    </w:p>
    <w:p w14:paraId="01A22780" w14:textId="77777777" w:rsidR="009F7515" w:rsidRPr="00F862F9" w:rsidRDefault="009F7515" w:rsidP="00F862F9">
      <w:pPr>
        <w:pStyle w:val="ListParagraph"/>
        <w:numPr>
          <w:ilvl w:val="0"/>
          <w:numId w:val="10"/>
        </w:numPr>
        <w:rPr>
          <w:lang w:val="en-US"/>
        </w:rPr>
      </w:pPr>
      <w:r w:rsidRPr="00F862F9">
        <w:rPr>
          <w:lang w:val="en-US"/>
        </w:rPr>
        <w:t>Efficient implementation of gradient descent is essential for achieving good performance in machine learning tasks. The choice of the learning rate and the number of iterations can significantly impact the performance of the algorithm.</w:t>
      </w:r>
    </w:p>
    <w:p w14:paraId="00CB2503" w14:textId="1293519F" w:rsidR="009F7515" w:rsidRDefault="009F7515" w:rsidP="009F7515">
      <w:pPr>
        <w:rPr>
          <w:lang w:val="en-US"/>
        </w:rPr>
      </w:pPr>
    </w:p>
    <w:p w14:paraId="1EF859CC" w14:textId="263A14FB" w:rsidR="0091471F" w:rsidRPr="009F7515" w:rsidRDefault="0091471F" w:rsidP="000D0137">
      <w:pPr>
        <w:spacing w:line="240" w:lineRule="auto"/>
        <w:jc w:val="center"/>
        <w:rPr>
          <w:lang w:val="en-US"/>
        </w:rPr>
      </w:pPr>
      <w:r w:rsidRPr="0091471F">
        <w:rPr>
          <w:noProof/>
        </w:rPr>
        <w:drawing>
          <wp:inline distT="0" distB="0" distL="0" distR="0" wp14:anchorId="1D43A9DE" wp14:editId="47D86478">
            <wp:extent cx="3872086" cy="1477328"/>
            <wp:effectExtent l="38100" t="0" r="14605" b="8890"/>
            <wp:docPr id="204127782" name="Diagram 1">
              <a:extLst xmlns:a="http://schemas.openxmlformats.org/drawingml/2006/main">
                <a:ext uri="{FF2B5EF4-FFF2-40B4-BE49-F238E27FC236}">
                  <a16:creationId xmlns:a16="http://schemas.microsoft.com/office/drawing/2014/main" id="{5FB9ECA1-874D-2FDF-3C68-497B8012341D}"/>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p w14:paraId="0F5CFBE7" w14:textId="77777777" w:rsidR="004C7AFE" w:rsidRPr="009C32FD" w:rsidRDefault="004C7AFE" w:rsidP="004C7AFE">
      <w:pPr>
        <w:pStyle w:val="Heading3"/>
        <w:shd w:val="clear" w:color="auto" w:fill="FFFFFF"/>
        <w:spacing w:before="0"/>
        <w:rPr>
          <w:rFonts w:asciiTheme="minorHAnsi" w:hAnsiTheme="minorHAnsi" w:cstheme="minorHAnsi"/>
          <w:color w:val="222222"/>
          <w:sz w:val="22"/>
          <w:szCs w:val="22"/>
        </w:rPr>
      </w:pPr>
      <w:r w:rsidRPr="008E597D">
        <w:rPr>
          <w:rFonts w:asciiTheme="minorHAnsi" w:hAnsiTheme="minorHAnsi" w:cstheme="minorHAnsi"/>
          <w:b/>
          <w:bCs/>
          <w:color w:val="222222"/>
          <w:sz w:val="22"/>
          <w:szCs w:val="22"/>
          <w:highlight w:val="yellow"/>
        </w:rPr>
        <w:t>Batch Gradient Descent</w:t>
      </w:r>
    </w:p>
    <w:p w14:paraId="7D389598" w14:textId="77777777" w:rsidR="004C7AFE" w:rsidRPr="009C32FD" w:rsidRDefault="004C7AFE" w:rsidP="004C7AFE">
      <w:pPr>
        <w:pStyle w:val="NormalWeb"/>
        <w:shd w:val="clear" w:color="auto" w:fill="FFFFFF"/>
        <w:spacing w:before="0" w:beforeAutospacing="0" w:line="495" w:lineRule="atLeast"/>
        <w:jc w:val="both"/>
        <w:rPr>
          <w:rFonts w:asciiTheme="minorHAnsi" w:hAnsiTheme="minorHAnsi" w:cstheme="minorHAnsi"/>
          <w:color w:val="222222"/>
          <w:sz w:val="22"/>
          <w:szCs w:val="22"/>
        </w:rPr>
      </w:pPr>
      <w:r w:rsidRPr="009C32FD">
        <w:rPr>
          <w:rFonts w:asciiTheme="minorHAnsi" w:hAnsiTheme="minorHAnsi" w:cstheme="minorHAnsi"/>
          <w:color w:val="222222"/>
          <w:sz w:val="22"/>
          <w:szCs w:val="22"/>
        </w:rPr>
        <w:t>Batch gradient descent updates the model’s parameters using the gradient of the entire training set. It calculates the average gradient of the cost function for all the training examples and updates the parameters in the opposite direction. Batch gradient descent guarantees convergence to the global minimum, but can be computationally expensive and slow for large datasets.</w:t>
      </w:r>
    </w:p>
    <w:p w14:paraId="7ECFEFC3" w14:textId="77777777" w:rsidR="004C7AFE" w:rsidRPr="009C32FD" w:rsidRDefault="004C7AFE" w:rsidP="004C7AFE">
      <w:pPr>
        <w:pStyle w:val="Heading3"/>
        <w:shd w:val="clear" w:color="auto" w:fill="FFFFFF"/>
        <w:spacing w:before="0"/>
        <w:rPr>
          <w:rFonts w:asciiTheme="minorHAnsi" w:hAnsiTheme="minorHAnsi" w:cstheme="minorHAnsi"/>
          <w:color w:val="222222"/>
          <w:sz w:val="22"/>
          <w:szCs w:val="22"/>
        </w:rPr>
      </w:pPr>
      <w:r w:rsidRPr="008E597D">
        <w:rPr>
          <w:rFonts w:asciiTheme="minorHAnsi" w:hAnsiTheme="minorHAnsi" w:cstheme="minorHAnsi"/>
          <w:b/>
          <w:bCs/>
          <w:color w:val="222222"/>
          <w:sz w:val="22"/>
          <w:szCs w:val="22"/>
          <w:highlight w:val="yellow"/>
        </w:rPr>
        <w:t>Stochastic Gradient Descent</w:t>
      </w:r>
    </w:p>
    <w:p w14:paraId="0A2DFC50" w14:textId="4EBC1B40" w:rsidR="004C7AFE" w:rsidRDefault="004C7AFE" w:rsidP="004C7AFE">
      <w:pPr>
        <w:pStyle w:val="NormalWeb"/>
        <w:shd w:val="clear" w:color="auto" w:fill="FFFFFF"/>
        <w:spacing w:before="0" w:beforeAutospacing="0" w:line="495" w:lineRule="atLeast"/>
        <w:jc w:val="both"/>
        <w:rPr>
          <w:rFonts w:asciiTheme="minorHAnsi" w:hAnsiTheme="minorHAnsi" w:cstheme="minorHAnsi"/>
          <w:color w:val="222222"/>
          <w:sz w:val="22"/>
          <w:szCs w:val="22"/>
        </w:rPr>
      </w:pPr>
      <w:r w:rsidRPr="009C32FD">
        <w:rPr>
          <w:rFonts w:asciiTheme="minorHAnsi" w:hAnsiTheme="minorHAnsi" w:cstheme="minorHAnsi"/>
          <w:color w:val="222222"/>
          <w:sz w:val="22"/>
          <w:szCs w:val="22"/>
        </w:rPr>
        <w:t>Stochastic gradient descent updates the model’s parameters using the gradient of one training example at a time. It randomly selects a training example, computes the gradient of the cost function for that example, and updates the parameters in the opposite direction. Stochastic gradient descent is computationally efficient and can converge faster than batch gradient descent.</w:t>
      </w:r>
    </w:p>
    <w:p w14:paraId="348C72E7" w14:textId="65A60F55" w:rsidR="009D5F75" w:rsidRDefault="009D5F75" w:rsidP="004C7AFE">
      <w:pPr>
        <w:pStyle w:val="NormalWeb"/>
        <w:shd w:val="clear" w:color="auto" w:fill="FFFFFF"/>
        <w:spacing w:before="0" w:beforeAutospacing="0" w:line="495" w:lineRule="atLeast"/>
        <w:jc w:val="both"/>
        <w:rPr>
          <w:rFonts w:asciiTheme="minorHAnsi" w:hAnsiTheme="minorHAnsi" w:cstheme="minorHAnsi"/>
          <w:color w:val="222222"/>
          <w:sz w:val="22"/>
          <w:szCs w:val="22"/>
        </w:rPr>
      </w:pPr>
      <w:r>
        <w:rPr>
          <w:rFonts w:asciiTheme="minorHAnsi" w:hAnsiTheme="minorHAnsi" w:cstheme="minorHAnsi"/>
          <w:color w:val="222222"/>
          <w:sz w:val="22"/>
          <w:szCs w:val="22"/>
        </w:rPr>
        <w:t>SGD is preferred usually when there are clusters within the data set.</w:t>
      </w:r>
    </w:p>
    <w:p w14:paraId="21352EE7" w14:textId="77777777" w:rsidR="004C7AFE" w:rsidRPr="009C32FD" w:rsidRDefault="004C7AFE" w:rsidP="004C7AFE">
      <w:pPr>
        <w:pStyle w:val="Heading3"/>
        <w:shd w:val="clear" w:color="auto" w:fill="FFFFFF"/>
        <w:spacing w:before="0"/>
        <w:rPr>
          <w:rFonts w:asciiTheme="minorHAnsi" w:hAnsiTheme="minorHAnsi" w:cstheme="minorHAnsi"/>
          <w:color w:val="222222"/>
          <w:sz w:val="22"/>
          <w:szCs w:val="22"/>
        </w:rPr>
      </w:pPr>
      <w:r w:rsidRPr="008E597D">
        <w:rPr>
          <w:rFonts w:asciiTheme="minorHAnsi" w:hAnsiTheme="minorHAnsi" w:cstheme="minorHAnsi"/>
          <w:b/>
          <w:bCs/>
          <w:color w:val="222222"/>
          <w:sz w:val="22"/>
          <w:szCs w:val="22"/>
          <w:highlight w:val="yellow"/>
        </w:rPr>
        <w:t>Mini-Batch Gradient Descent</w:t>
      </w:r>
    </w:p>
    <w:p w14:paraId="10552358" w14:textId="216E33CE" w:rsidR="004C7AFE" w:rsidRPr="009C32FD" w:rsidRDefault="004C7AFE" w:rsidP="004C7AFE">
      <w:pPr>
        <w:pStyle w:val="NormalWeb"/>
        <w:shd w:val="clear" w:color="auto" w:fill="FFFFFF"/>
        <w:spacing w:before="0" w:beforeAutospacing="0" w:line="495" w:lineRule="atLeast"/>
        <w:jc w:val="both"/>
        <w:rPr>
          <w:rFonts w:asciiTheme="minorHAnsi" w:hAnsiTheme="minorHAnsi" w:cstheme="minorHAnsi"/>
          <w:color w:val="222222"/>
          <w:sz w:val="22"/>
          <w:szCs w:val="22"/>
        </w:rPr>
      </w:pPr>
      <w:r w:rsidRPr="009C32FD">
        <w:rPr>
          <w:rFonts w:asciiTheme="minorHAnsi" w:hAnsiTheme="minorHAnsi" w:cstheme="minorHAnsi"/>
          <w:color w:val="222222"/>
          <w:sz w:val="22"/>
          <w:szCs w:val="22"/>
        </w:rPr>
        <w:t xml:space="preserve">Mini-batch gradient descent updates the model’s parameters using the gradient of a small subset of the training set, known as a mini-batch. It calculates the average gradient of the cost function for the mini-batch and updates the parameters in the opposite direction. </w:t>
      </w:r>
    </w:p>
    <w:p w14:paraId="022A91E2" w14:textId="5D9EA844" w:rsidR="00487C16" w:rsidRPr="002C17B8" w:rsidRDefault="00A84619" w:rsidP="006C411E">
      <w:pPr>
        <w:jc w:val="center"/>
        <w:rPr>
          <w:lang w:val="en-US"/>
        </w:rPr>
      </w:pPr>
      <w:r>
        <w:rPr>
          <w:noProof/>
        </w:rPr>
        <w:drawing>
          <wp:inline distT="0" distB="0" distL="0" distR="0" wp14:anchorId="4525BEC7" wp14:editId="00692AE1">
            <wp:extent cx="4371975" cy="3943350"/>
            <wp:effectExtent l="0" t="0" r="9525" b="0"/>
            <wp:docPr id="130233504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371975" cy="3943350"/>
                    </a:xfrm>
                    <a:prstGeom prst="rect">
                      <a:avLst/>
                    </a:prstGeom>
                    <a:noFill/>
                    <a:ln>
                      <a:noFill/>
                    </a:ln>
                  </pic:spPr>
                </pic:pic>
              </a:graphicData>
            </a:graphic>
          </wp:inline>
        </w:drawing>
      </w:r>
    </w:p>
    <w:p w14:paraId="474FE8E9" w14:textId="322C9D61" w:rsidR="00B07F67" w:rsidRPr="00F60A79" w:rsidRDefault="00BC30D8" w:rsidP="006061F0">
      <w:pPr>
        <w:pStyle w:val="Heading1"/>
        <w:rPr>
          <w:b/>
          <w:bCs/>
          <w:color w:val="000000" w:themeColor="text1"/>
          <w:lang w:val="en-US"/>
        </w:rPr>
      </w:pPr>
      <w:r w:rsidRPr="00F60A79">
        <w:rPr>
          <w:b/>
          <w:bCs/>
          <w:color w:val="000000" w:themeColor="text1"/>
          <w:highlight w:val="magenta"/>
          <w:lang w:val="en-US"/>
        </w:rPr>
        <w:t>Back propagation</w:t>
      </w:r>
    </w:p>
    <w:p w14:paraId="6B96A608" w14:textId="2C79AAA7" w:rsidR="00B841E0" w:rsidRPr="00A960CB" w:rsidRDefault="00B841E0" w:rsidP="00116F76">
      <w:pPr>
        <w:pStyle w:val="NormalWeb"/>
        <w:shd w:val="clear" w:color="auto" w:fill="FFFFFF"/>
        <w:spacing w:before="0" w:beforeAutospacing="0"/>
        <w:jc w:val="both"/>
        <w:rPr>
          <w:rFonts w:asciiTheme="minorHAnsi" w:hAnsiTheme="minorHAnsi" w:cstheme="minorHAnsi"/>
          <w:color w:val="222222"/>
          <w:sz w:val="22"/>
          <w:szCs w:val="22"/>
        </w:rPr>
      </w:pPr>
      <w:r w:rsidRPr="00A960CB">
        <w:rPr>
          <w:rFonts w:asciiTheme="minorHAnsi" w:hAnsiTheme="minorHAnsi" w:cstheme="minorHAnsi"/>
          <w:color w:val="222222"/>
          <w:sz w:val="22"/>
          <w:szCs w:val="22"/>
        </w:rPr>
        <w:t>Backpropagation is an algorithm that backpropagates the errors from the output nodes to the input nodes. Therefore, it is simply referred to as the backward propagation of errors.</w:t>
      </w:r>
    </w:p>
    <w:p w14:paraId="752D2E05" w14:textId="1114E1A5" w:rsidR="00DB3195" w:rsidRDefault="00DB3195" w:rsidP="00116F76">
      <w:pPr>
        <w:pStyle w:val="NormalWeb"/>
        <w:shd w:val="clear" w:color="auto" w:fill="FFFFFF"/>
        <w:spacing w:before="0" w:beforeAutospacing="0"/>
        <w:jc w:val="both"/>
        <w:rPr>
          <w:rFonts w:asciiTheme="minorHAnsi" w:hAnsiTheme="minorHAnsi" w:cstheme="minorHAnsi"/>
          <w:color w:val="222222"/>
          <w:sz w:val="22"/>
          <w:szCs w:val="22"/>
        </w:rPr>
      </w:pPr>
      <w:r w:rsidRPr="00A960CB">
        <w:rPr>
          <w:rFonts w:asciiTheme="minorHAnsi" w:hAnsiTheme="minorHAnsi" w:cstheme="minorHAnsi"/>
          <w:color w:val="222222"/>
          <w:sz w:val="22"/>
          <w:szCs w:val="22"/>
        </w:rPr>
        <w:t>The backpropagation algorithm works by computing the gradient of the loss function with respect to each weight via the chain rule, computing the gradient layer by layer, and iterating backward from the last layer to avoid redundant computation of intermediate terms in the chain rule.</w:t>
      </w:r>
    </w:p>
    <w:p w14:paraId="24248DCF" w14:textId="77777777" w:rsidR="0012259D" w:rsidRDefault="0012259D" w:rsidP="00116F76">
      <w:pPr>
        <w:pStyle w:val="NormalWeb"/>
        <w:shd w:val="clear" w:color="auto" w:fill="FFFFFF"/>
        <w:spacing w:before="0" w:beforeAutospacing="0"/>
        <w:jc w:val="both"/>
        <w:rPr>
          <w:rFonts w:asciiTheme="minorHAnsi" w:hAnsiTheme="minorHAnsi" w:cstheme="minorHAnsi"/>
          <w:color w:val="222222"/>
          <w:sz w:val="22"/>
          <w:szCs w:val="22"/>
        </w:rPr>
      </w:pPr>
    </w:p>
    <w:p w14:paraId="0AADC2C9" w14:textId="107C66C5" w:rsidR="0012259D" w:rsidRPr="00A960CB" w:rsidRDefault="0012259D" w:rsidP="00EE1B54">
      <w:pPr>
        <w:pStyle w:val="NormalWeb"/>
        <w:shd w:val="clear" w:color="auto" w:fill="FFFFFF"/>
        <w:spacing w:before="0" w:beforeAutospacing="0"/>
        <w:rPr>
          <w:rFonts w:asciiTheme="minorHAnsi" w:hAnsiTheme="minorHAnsi" w:cstheme="minorHAnsi"/>
          <w:color w:val="222222"/>
          <w:sz w:val="22"/>
          <w:szCs w:val="22"/>
        </w:rPr>
      </w:pPr>
      <w:r>
        <w:rPr>
          <w:noProof/>
        </w:rPr>
        <w:drawing>
          <wp:anchor distT="0" distB="0" distL="114300" distR="114300" simplePos="0" relativeHeight="251658240" behindDoc="0" locked="0" layoutInCell="1" allowOverlap="1" wp14:anchorId="32607C8B" wp14:editId="0E8D451D">
            <wp:simplePos x="0" y="0"/>
            <wp:positionH relativeFrom="column">
              <wp:posOffset>-400050</wp:posOffset>
            </wp:positionH>
            <wp:positionV relativeFrom="paragraph">
              <wp:posOffset>-26299160</wp:posOffset>
            </wp:positionV>
            <wp:extent cx="5379720" cy="2712720"/>
            <wp:effectExtent l="0" t="0" r="0" b="0"/>
            <wp:wrapSquare wrapText="bothSides"/>
            <wp:docPr id="2045463276" name="Picture 7" descr="Light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Lightbox"/>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79720" cy="2712720"/>
                    </a:xfrm>
                    <a:prstGeom prst="rect">
                      <a:avLst/>
                    </a:prstGeom>
                    <a:noFill/>
                    <a:ln>
                      <a:noFill/>
                    </a:ln>
                  </pic:spPr>
                </pic:pic>
              </a:graphicData>
            </a:graphic>
            <wp14:sizeRelH relativeFrom="margin">
              <wp14:pctWidth>0</wp14:pctWidth>
            </wp14:sizeRelH>
          </wp:anchor>
        </w:drawing>
      </w:r>
    </w:p>
    <w:p w14:paraId="6B0BDD6D" w14:textId="77777777" w:rsidR="002C3A1D" w:rsidRPr="00A960CB" w:rsidRDefault="002C3A1D" w:rsidP="00116F76">
      <w:pPr>
        <w:pStyle w:val="NormalWeb"/>
        <w:shd w:val="clear" w:color="auto" w:fill="FFFFFF"/>
        <w:spacing w:before="0" w:beforeAutospacing="0"/>
        <w:jc w:val="both"/>
        <w:rPr>
          <w:rFonts w:asciiTheme="minorHAnsi" w:hAnsiTheme="minorHAnsi" w:cstheme="minorHAnsi"/>
          <w:color w:val="222222"/>
          <w:sz w:val="22"/>
          <w:szCs w:val="22"/>
        </w:rPr>
      </w:pPr>
      <w:r w:rsidRPr="00A960CB">
        <w:rPr>
          <w:rFonts w:asciiTheme="minorHAnsi" w:hAnsiTheme="minorHAnsi" w:cstheme="minorHAnsi"/>
          <w:b/>
          <w:bCs/>
          <w:color w:val="222222"/>
          <w:sz w:val="22"/>
          <w:szCs w:val="22"/>
        </w:rPr>
        <w:t>Step 1:</w:t>
      </w:r>
      <w:r w:rsidRPr="00A960CB">
        <w:rPr>
          <w:rFonts w:asciiTheme="minorHAnsi" w:hAnsiTheme="minorHAnsi" w:cstheme="minorHAnsi"/>
          <w:color w:val="222222"/>
          <w:sz w:val="22"/>
          <w:szCs w:val="22"/>
        </w:rPr>
        <w:t> Inputs X, arrive through the preconnected path.</w:t>
      </w:r>
    </w:p>
    <w:p w14:paraId="413A8CF8" w14:textId="77777777" w:rsidR="002C3A1D" w:rsidRPr="00A960CB" w:rsidRDefault="002C3A1D" w:rsidP="00116F76">
      <w:pPr>
        <w:pStyle w:val="NormalWeb"/>
        <w:shd w:val="clear" w:color="auto" w:fill="FFFFFF"/>
        <w:spacing w:before="0" w:beforeAutospacing="0"/>
        <w:jc w:val="both"/>
        <w:rPr>
          <w:rFonts w:asciiTheme="minorHAnsi" w:hAnsiTheme="minorHAnsi" w:cstheme="minorHAnsi"/>
          <w:color w:val="222222"/>
          <w:sz w:val="22"/>
          <w:szCs w:val="22"/>
        </w:rPr>
      </w:pPr>
      <w:r w:rsidRPr="00A960CB">
        <w:rPr>
          <w:rFonts w:asciiTheme="minorHAnsi" w:hAnsiTheme="minorHAnsi" w:cstheme="minorHAnsi"/>
          <w:b/>
          <w:bCs/>
          <w:color w:val="222222"/>
          <w:sz w:val="22"/>
          <w:szCs w:val="22"/>
        </w:rPr>
        <w:t>Step 2:</w:t>
      </w:r>
      <w:r w:rsidRPr="00A960CB">
        <w:rPr>
          <w:rFonts w:asciiTheme="minorHAnsi" w:hAnsiTheme="minorHAnsi" w:cstheme="minorHAnsi"/>
          <w:color w:val="222222"/>
          <w:sz w:val="22"/>
          <w:szCs w:val="22"/>
        </w:rPr>
        <w:t xml:space="preserve"> The input is </w:t>
      </w:r>
      <w:proofErr w:type="spellStart"/>
      <w:r w:rsidRPr="00A960CB">
        <w:rPr>
          <w:rFonts w:asciiTheme="minorHAnsi" w:hAnsiTheme="minorHAnsi" w:cstheme="minorHAnsi"/>
          <w:color w:val="222222"/>
          <w:sz w:val="22"/>
          <w:szCs w:val="22"/>
        </w:rPr>
        <w:t>modeled</w:t>
      </w:r>
      <w:proofErr w:type="spellEnd"/>
      <w:r w:rsidRPr="00A960CB">
        <w:rPr>
          <w:rFonts w:asciiTheme="minorHAnsi" w:hAnsiTheme="minorHAnsi" w:cstheme="minorHAnsi"/>
          <w:color w:val="222222"/>
          <w:sz w:val="22"/>
          <w:szCs w:val="22"/>
        </w:rPr>
        <w:t xml:space="preserve"> using true weights W. Weights are usually chosen randomly.</w:t>
      </w:r>
    </w:p>
    <w:p w14:paraId="7E3ECEFF" w14:textId="77777777" w:rsidR="002C3A1D" w:rsidRPr="00A960CB" w:rsidRDefault="002C3A1D" w:rsidP="00116F76">
      <w:pPr>
        <w:pStyle w:val="NormalWeb"/>
        <w:shd w:val="clear" w:color="auto" w:fill="FFFFFF"/>
        <w:spacing w:before="0" w:beforeAutospacing="0"/>
        <w:jc w:val="both"/>
        <w:rPr>
          <w:rFonts w:asciiTheme="minorHAnsi" w:hAnsiTheme="minorHAnsi" w:cstheme="minorHAnsi"/>
          <w:color w:val="222222"/>
          <w:sz w:val="22"/>
          <w:szCs w:val="22"/>
        </w:rPr>
      </w:pPr>
      <w:r w:rsidRPr="00A960CB">
        <w:rPr>
          <w:rFonts w:asciiTheme="minorHAnsi" w:hAnsiTheme="minorHAnsi" w:cstheme="minorHAnsi"/>
          <w:b/>
          <w:bCs/>
          <w:color w:val="222222"/>
          <w:sz w:val="22"/>
          <w:szCs w:val="22"/>
        </w:rPr>
        <w:t>Step 3: </w:t>
      </w:r>
      <w:r w:rsidRPr="00A960CB">
        <w:rPr>
          <w:rFonts w:asciiTheme="minorHAnsi" w:hAnsiTheme="minorHAnsi" w:cstheme="minorHAnsi"/>
          <w:color w:val="222222"/>
          <w:sz w:val="22"/>
          <w:szCs w:val="22"/>
        </w:rPr>
        <w:t>Calculate the output of each neuron from the input layer to the hidden layer to the output layer.</w:t>
      </w:r>
    </w:p>
    <w:p w14:paraId="4A9802B9" w14:textId="77777777" w:rsidR="002C3A1D" w:rsidRPr="00A960CB" w:rsidRDefault="002C3A1D" w:rsidP="00116F76">
      <w:pPr>
        <w:pStyle w:val="NormalWeb"/>
        <w:shd w:val="clear" w:color="auto" w:fill="FFFFFF"/>
        <w:spacing w:before="0" w:beforeAutospacing="0"/>
        <w:jc w:val="both"/>
        <w:rPr>
          <w:rFonts w:asciiTheme="minorHAnsi" w:hAnsiTheme="minorHAnsi" w:cstheme="minorHAnsi"/>
          <w:color w:val="222222"/>
          <w:sz w:val="22"/>
          <w:szCs w:val="22"/>
        </w:rPr>
      </w:pPr>
      <w:r w:rsidRPr="00A960CB">
        <w:rPr>
          <w:rFonts w:asciiTheme="minorHAnsi" w:hAnsiTheme="minorHAnsi" w:cstheme="minorHAnsi"/>
          <w:b/>
          <w:bCs/>
          <w:color w:val="222222"/>
          <w:sz w:val="22"/>
          <w:szCs w:val="22"/>
        </w:rPr>
        <w:t>Step 4:</w:t>
      </w:r>
      <w:r w:rsidRPr="00A960CB">
        <w:rPr>
          <w:rFonts w:asciiTheme="minorHAnsi" w:hAnsiTheme="minorHAnsi" w:cstheme="minorHAnsi"/>
          <w:color w:val="222222"/>
          <w:sz w:val="22"/>
          <w:szCs w:val="22"/>
        </w:rPr>
        <w:t> Calculate the error in the outputs</w:t>
      </w:r>
    </w:p>
    <w:p w14:paraId="44AD573D" w14:textId="77777777" w:rsidR="002C3A1D" w:rsidRPr="00A960CB" w:rsidRDefault="002C3A1D" w:rsidP="00116F76">
      <w:pPr>
        <w:pStyle w:val="NormalWeb"/>
        <w:shd w:val="clear" w:color="auto" w:fill="FFFFFF"/>
        <w:spacing w:before="0" w:beforeAutospacing="0"/>
        <w:jc w:val="both"/>
        <w:rPr>
          <w:rFonts w:asciiTheme="minorHAnsi" w:hAnsiTheme="minorHAnsi" w:cstheme="minorHAnsi"/>
          <w:color w:val="222222"/>
          <w:sz w:val="22"/>
          <w:szCs w:val="22"/>
        </w:rPr>
      </w:pPr>
      <w:r w:rsidRPr="00A960CB">
        <w:rPr>
          <w:rFonts w:asciiTheme="minorHAnsi" w:hAnsiTheme="minorHAnsi" w:cstheme="minorHAnsi"/>
          <w:color w:val="222222"/>
          <w:sz w:val="22"/>
          <w:szCs w:val="22"/>
        </w:rPr>
        <w:t>Backpropagation Error= Actual Output – Desired Output</w:t>
      </w:r>
    </w:p>
    <w:p w14:paraId="48F88571" w14:textId="77777777" w:rsidR="002C3A1D" w:rsidRPr="00A960CB" w:rsidRDefault="002C3A1D" w:rsidP="00116F76">
      <w:pPr>
        <w:pStyle w:val="NormalWeb"/>
        <w:shd w:val="clear" w:color="auto" w:fill="FFFFFF"/>
        <w:spacing w:before="0" w:beforeAutospacing="0"/>
        <w:jc w:val="both"/>
        <w:rPr>
          <w:rFonts w:asciiTheme="minorHAnsi" w:hAnsiTheme="minorHAnsi" w:cstheme="minorHAnsi"/>
          <w:color w:val="222222"/>
          <w:sz w:val="22"/>
          <w:szCs w:val="22"/>
        </w:rPr>
      </w:pPr>
      <w:r w:rsidRPr="00A960CB">
        <w:rPr>
          <w:rFonts w:asciiTheme="minorHAnsi" w:hAnsiTheme="minorHAnsi" w:cstheme="minorHAnsi"/>
          <w:b/>
          <w:bCs/>
          <w:color w:val="222222"/>
          <w:sz w:val="22"/>
          <w:szCs w:val="22"/>
        </w:rPr>
        <w:t>Step 5:</w:t>
      </w:r>
      <w:r w:rsidRPr="00A960CB">
        <w:rPr>
          <w:rFonts w:asciiTheme="minorHAnsi" w:hAnsiTheme="minorHAnsi" w:cstheme="minorHAnsi"/>
          <w:color w:val="222222"/>
          <w:sz w:val="22"/>
          <w:szCs w:val="22"/>
        </w:rPr>
        <w:t> From the output layer, go back to the hidden layer to adjust the weights to reduce the error.</w:t>
      </w:r>
    </w:p>
    <w:p w14:paraId="0124286E" w14:textId="77777777" w:rsidR="002C3A1D" w:rsidRPr="00A960CB" w:rsidRDefault="002C3A1D" w:rsidP="00116F76">
      <w:pPr>
        <w:pStyle w:val="NormalWeb"/>
        <w:shd w:val="clear" w:color="auto" w:fill="FFFFFF"/>
        <w:spacing w:before="0" w:beforeAutospacing="0"/>
        <w:jc w:val="both"/>
        <w:rPr>
          <w:rFonts w:asciiTheme="minorHAnsi" w:hAnsiTheme="minorHAnsi" w:cstheme="minorHAnsi"/>
          <w:color w:val="222222"/>
          <w:sz w:val="22"/>
          <w:szCs w:val="22"/>
        </w:rPr>
      </w:pPr>
      <w:r w:rsidRPr="00A960CB">
        <w:rPr>
          <w:rFonts w:asciiTheme="minorHAnsi" w:hAnsiTheme="minorHAnsi" w:cstheme="minorHAnsi"/>
          <w:b/>
          <w:bCs/>
          <w:color w:val="222222"/>
          <w:sz w:val="22"/>
          <w:szCs w:val="22"/>
        </w:rPr>
        <w:t>Step 6:</w:t>
      </w:r>
      <w:r w:rsidRPr="00A960CB">
        <w:rPr>
          <w:rFonts w:asciiTheme="minorHAnsi" w:hAnsiTheme="minorHAnsi" w:cstheme="minorHAnsi"/>
          <w:color w:val="222222"/>
          <w:sz w:val="22"/>
          <w:szCs w:val="22"/>
        </w:rPr>
        <w:t> Repeat the process until the desired output is achieved.</w:t>
      </w:r>
    </w:p>
    <w:p w14:paraId="19B52183" w14:textId="77777777" w:rsidR="002C3A1D" w:rsidRPr="00B841E0" w:rsidRDefault="002C3A1D" w:rsidP="00B841E0">
      <w:pPr>
        <w:rPr>
          <w:lang w:val="en-US"/>
        </w:rPr>
      </w:pPr>
    </w:p>
    <w:p w14:paraId="7B0FBF2B" w14:textId="675E74EF" w:rsidR="00BC30D8" w:rsidRPr="00F60A79" w:rsidRDefault="002311D2" w:rsidP="00270082">
      <w:pPr>
        <w:pStyle w:val="Heading1"/>
        <w:rPr>
          <w:b/>
          <w:bCs/>
          <w:color w:val="000000" w:themeColor="text1"/>
          <w:lang w:val="en-US"/>
        </w:rPr>
      </w:pPr>
      <w:r w:rsidRPr="00F60A79">
        <w:rPr>
          <w:b/>
          <w:bCs/>
          <w:color w:val="000000" w:themeColor="text1"/>
          <w:highlight w:val="magenta"/>
          <w:lang w:val="en-US"/>
        </w:rPr>
        <w:t>Loss function</w:t>
      </w:r>
    </w:p>
    <w:p w14:paraId="1E627571" w14:textId="467A3BDC" w:rsidR="00BC30D8" w:rsidRDefault="00270082" w:rsidP="00270082">
      <w:pPr>
        <w:pStyle w:val="NormalWeb"/>
        <w:shd w:val="clear" w:color="auto" w:fill="FFFFFF"/>
        <w:spacing w:before="0" w:beforeAutospacing="0"/>
        <w:jc w:val="both"/>
        <w:rPr>
          <w:rFonts w:asciiTheme="minorHAnsi" w:hAnsiTheme="minorHAnsi" w:cstheme="minorHAnsi"/>
          <w:color w:val="222222"/>
          <w:sz w:val="22"/>
          <w:szCs w:val="22"/>
        </w:rPr>
      </w:pPr>
      <w:r w:rsidRPr="00270082">
        <w:rPr>
          <w:rFonts w:asciiTheme="minorHAnsi" w:hAnsiTheme="minorHAnsi" w:cstheme="minorHAnsi"/>
          <w:color w:val="222222"/>
          <w:sz w:val="22"/>
          <w:szCs w:val="22"/>
        </w:rPr>
        <w:t>A loss function is a mathematical function that quantifies the difference between predicted and actual values in a machine learning model. It measures the model's performance and guides the optimization process by providing feedback on how well it fits the data</w:t>
      </w:r>
    </w:p>
    <w:p w14:paraId="6FA3D4A1" w14:textId="7573FA3D" w:rsidR="00CD64E1" w:rsidRDefault="00CD64E1" w:rsidP="00270082">
      <w:pPr>
        <w:pStyle w:val="NormalWeb"/>
        <w:shd w:val="clear" w:color="auto" w:fill="FFFFFF"/>
        <w:spacing w:before="0" w:beforeAutospacing="0"/>
        <w:jc w:val="both"/>
        <w:rPr>
          <w:rFonts w:asciiTheme="minorHAnsi" w:hAnsiTheme="minorHAnsi" w:cstheme="minorHAnsi"/>
          <w:color w:val="222222"/>
          <w:sz w:val="22"/>
          <w:szCs w:val="22"/>
        </w:rPr>
      </w:pPr>
      <w:r>
        <w:rPr>
          <w:rFonts w:asciiTheme="minorHAnsi" w:hAnsiTheme="minorHAnsi" w:cstheme="minorHAnsi"/>
          <w:color w:val="222222"/>
          <w:sz w:val="22"/>
          <w:szCs w:val="22"/>
        </w:rPr>
        <w:t>2 main classes of Loss Function:</w:t>
      </w:r>
    </w:p>
    <w:p w14:paraId="2AEAD3DF" w14:textId="77777777" w:rsidR="00CD64E1" w:rsidRPr="00CD64E1" w:rsidRDefault="00CD64E1" w:rsidP="003C5EF2">
      <w:pPr>
        <w:pStyle w:val="NormalWeb"/>
        <w:numPr>
          <w:ilvl w:val="0"/>
          <w:numId w:val="12"/>
        </w:numPr>
        <w:shd w:val="clear" w:color="auto" w:fill="FFFFFF"/>
        <w:spacing w:before="0" w:beforeAutospacing="0"/>
        <w:jc w:val="both"/>
        <w:rPr>
          <w:rFonts w:asciiTheme="minorHAnsi" w:hAnsiTheme="minorHAnsi" w:cstheme="minorHAnsi"/>
          <w:color w:val="222222"/>
          <w:sz w:val="22"/>
          <w:szCs w:val="22"/>
        </w:rPr>
      </w:pPr>
      <w:r w:rsidRPr="00CD64E1">
        <w:rPr>
          <w:rFonts w:asciiTheme="minorHAnsi" w:hAnsiTheme="minorHAnsi" w:cstheme="minorHAnsi"/>
          <w:color w:val="222222"/>
          <w:sz w:val="22"/>
          <w:szCs w:val="22"/>
        </w:rPr>
        <w:t>Regression Models: predict continuous values.</w:t>
      </w:r>
    </w:p>
    <w:p w14:paraId="0DCED1B4" w14:textId="77777777" w:rsidR="00CD64E1" w:rsidRDefault="00CD64E1" w:rsidP="003C5EF2">
      <w:pPr>
        <w:pStyle w:val="NormalWeb"/>
        <w:numPr>
          <w:ilvl w:val="0"/>
          <w:numId w:val="12"/>
        </w:numPr>
        <w:shd w:val="clear" w:color="auto" w:fill="FFFFFF"/>
        <w:spacing w:before="0" w:beforeAutospacing="0"/>
        <w:jc w:val="both"/>
        <w:rPr>
          <w:rFonts w:asciiTheme="minorHAnsi" w:hAnsiTheme="minorHAnsi" w:cstheme="minorHAnsi"/>
          <w:color w:val="222222"/>
          <w:sz w:val="22"/>
          <w:szCs w:val="22"/>
        </w:rPr>
      </w:pPr>
      <w:r w:rsidRPr="00CD64E1">
        <w:rPr>
          <w:rFonts w:asciiTheme="minorHAnsi" w:hAnsiTheme="minorHAnsi" w:cstheme="minorHAnsi"/>
          <w:color w:val="222222"/>
          <w:sz w:val="22"/>
          <w:szCs w:val="22"/>
        </w:rPr>
        <w:t>Classification Models: predict the output from a set of finite categorical values.</w:t>
      </w:r>
    </w:p>
    <w:p w14:paraId="69566C0D" w14:textId="161695B0" w:rsidR="00A750DB" w:rsidRPr="000005C0" w:rsidRDefault="00A750DB" w:rsidP="00A750DB">
      <w:pPr>
        <w:pStyle w:val="Heading2"/>
        <w:rPr>
          <w:b/>
          <w:bCs/>
        </w:rPr>
      </w:pPr>
      <w:r w:rsidRPr="000005C0">
        <w:rPr>
          <w:b/>
          <w:bCs/>
          <w:highlight w:val="green"/>
        </w:rPr>
        <w:t>Regression Losses</w:t>
      </w:r>
    </w:p>
    <w:p w14:paraId="3593C61D" w14:textId="2CF44ED3" w:rsidR="00B95E09" w:rsidRDefault="000005C0" w:rsidP="000005C0">
      <w:pPr>
        <w:pStyle w:val="Heading3"/>
        <w:rPr>
          <w:rStyle w:val="Strong"/>
          <w:rFonts w:asciiTheme="minorHAnsi" w:hAnsiTheme="minorHAnsi" w:cstheme="minorHAnsi"/>
          <w:color w:val="273239"/>
          <w:spacing w:val="2"/>
          <w:sz w:val="22"/>
          <w:szCs w:val="22"/>
          <w:bdr w:val="none" w:sz="0" w:space="0" w:color="auto" w:frame="1"/>
          <w:shd w:val="clear" w:color="auto" w:fill="FFFFFF"/>
        </w:rPr>
      </w:pPr>
      <w:r w:rsidRPr="0059665F">
        <w:rPr>
          <w:rStyle w:val="Strong"/>
          <w:rFonts w:asciiTheme="minorHAnsi" w:hAnsiTheme="minorHAnsi" w:cstheme="minorHAnsi"/>
          <w:color w:val="273239"/>
          <w:spacing w:val="2"/>
          <w:sz w:val="22"/>
          <w:szCs w:val="22"/>
          <w:highlight w:val="yellow"/>
          <w:bdr w:val="none" w:sz="0" w:space="0" w:color="auto" w:frame="1"/>
          <w:shd w:val="clear" w:color="auto" w:fill="FFFFFF"/>
        </w:rPr>
        <w:t>Mean Squared Error (MSE)</w:t>
      </w:r>
      <w:r w:rsidR="00D059DB" w:rsidRPr="0059665F">
        <w:rPr>
          <w:rStyle w:val="Strong"/>
          <w:rFonts w:asciiTheme="minorHAnsi" w:hAnsiTheme="minorHAnsi" w:cstheme="minorHAnsi"/>
          <w:color w:val="273239"/>
          <w:spacing w:val="2"/>
          <w:sz w:val="22"/>
          <w:szCs w:val="22"/>
          <w:highlight w:val="yellow"/>
          <w:bdr w:val="none" w:sz="0" w:space="0" w:color="auto" w:frame="1"/>
          <w:shd w:val="clear" w:color="auto" w:fill="FFFFFF"/>
        </w:rPr>
        <w:t xml:space="preserve"> | L2 Loss</w:t>
      </w:r>
    </w:p>
    <w:p w14:paraId="2019778A" w14:textId="777786F8" w:rsidR="002048E5" w:rsidRPr="002048E5" w:rsidRDefault="00B33E25" w:rsidP="00EE28B2">
      <w:pPr>
        <w:pStyle w:val="NormalWeb"/>
        <w:numPr>
          <w:ilvl w:val="0"/>
          <w:numId w:val="15"/>
        </w:numPr>
        <w:shd w:val="clear" w:color="auto" w:fill="FFFFFF"/>
        <w:spacing w:before="0" w:beforeAutospacing="0"/>
        <w:jc w:val="both"/>
        <w:rPr>
          <w:rFonts w:asciiTheme="minorHAnsi" w:hAnsiTheme="minorHAnsi" w:cstheme="minorHAnsi"/>
          <w:color w:val="222222"/>
          <w:sz w:val="22"/>
          <w:szCs w:val="22"/>
        </w:rPr>
      </w:pPr>
      <w:r w:rsidRPr="00E46E5E">
        <w:rPr>
          <w:rFonts w:asciiTheme="minorHAnsi" w:hAnsiTheme="minorHAnsi" w:cstheme="minorHAnsi"/>
          <w:noProof/>
          <w:color w:val="222222"/>
          <w:sz w:val="22"/>
          <w:szCs w:val="22"/>
        </w:rPr>
        <w:drawing>
          <wp:anchor distT="0" distB="0" distL="114300" distR="114300" simplePos="0" relativeHeight="251660288" behindDoc="1" locked="0" layoutInCell="1" allowOverlap="1" wp14:anchorId="5E1D43B2" wp14:editId="7808A78B">
            <wp:simplePos x="0" y="0"/>
            <wp:positionH relativeFrom="column">
              <wp:posOffset>390525</wp:posOffset>
            </wp:positionH>
            <wp:positionV relativeFrom="paragraph">
              <wp:posOffset>-676275</wp:posOffset>
            </wp:positionV>
            <wp:extent cx="1943100" cy="695325"/>
            <wp:effectExtent l="0" t="0" r="0" b="9525"/>
            <wp:wrapTopAndBottom/>
            <wp:docPr id="5833289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328924" name=""/>
                    <pic:cNvPicPr/>
                  </pic:nvPicPr>
                  <pic:blipFill>
                    <a:blip r:embed="rId30">
                      <a:extLst>
                        <a:ext uri="{28A0092B-C50C-407E-A947-70E740481C1C}">
                          <a14:useLocalDpi xmlns:a14="http://schemas.microsoft.com/office/drawing/2010/main" val="0"/>
                        </a:ext>
                      </a:extLst>
                    </a:blip>
                    <a:stretch>
                      <a:fillRect/>
                    </a:stretch>
                  </pic:blipFill>
                  <pic:spPr>
                    <a:xfrm>
                      <a:off x="0" y="0"/>
                      <a:ext cx="1943100" cy="695325"/>
                    </a:xfrm>
                    <a:prstGeom prst="rect">
                      <a:avLst/>
                    </a:prstGeom>
                  </pic:spPr>
                </pic:pic>
              </a:graphicData>
            </a:graphic>
            <wp14:sizeRelH relativeFrom="margin">
              <wp14:pctWidth>0</wp14:pctWidth>
            </wp14:sizeRelH>
            <wp14:sizeRelV relativeFrom="margin">
              <wp14:pctHeight>0</wp14:pctHeight>
            </wp14:sizeRelV>
          </wp:anchor>
        </w:drawing>
      </w:r>
      <w:r w:rsidR="002048E5" w:rsidRPr="002048E5">
        <w:rPr>
          <w:rFonts w:asciiTheme="minorHAnsi" w:hAnsiTheme="minorHAnsi" w:cstheme="minorHAnsi"/>
          <w:color w:val="222222"/>
          <w:sz w:val="22"/>
          <w:szCs w:val="22"/>
        </w:rPr>
        <w:t>It is the Mean of Square of Residuals for all the datapoints in the dataset. Residuals is the difference between the actual and the predicted prediction by the model.</w:t>
      </w:r>
    </w:p>
    <w:p w14:paraId="0C0BA860" w14:textId="7B25F4C9" w:rsidR="002048E5" w:rsidRPr="00EE28B2" w:rsidRDefault="002048E5" w:rsidP="00EE28B2">
      <w:pPr>
        <w:pStyle w:val="NormalWeb"/>
        <w:numPr>
          <w:ilvl w:val="0"/>
          <w:numId w:val="15"/>
        </w:numPr>
        <w:shd w:val="clear" w:color="auto" w:fill="FFFFFF"/>
        <w:spacing w:before="0" w:beforeAutospacing="0"/>
        <w:jc w:val="both"/>
        <w:rPr>
          <w:rFonts w:asciiTheme="minorHAnsi" w:hAnsiTheme="minorHAnsi" w:cstheme="minorHAnsi"/>
          <w:color w:val="222222"/>
          <w:sz w:val="22"/>
          <w:szCs w:val="22"/>
        </w:rPr>
      </w:pPr>
      <w:r w:rsidRPr="002048E5">
        <w:rPr>
          <w:rFonts w:asciiTheme="minorHAnsi" w:hAnsiTheme="minorHAnsi" w:cstheme="minorHAnsi"/>
          <w:color w:val="222222"/>
          <w:sz w:val="22"/>
          <w:szCs w:val="22"/>
        </w:rPr>
        <w:t>Squaring of residuals is done to convert negative values to positive values. The normal error can be both negative and positive. If some positive and negative numbers are summed up, the sum maybe 0. </w:t>
      </w:r>
    </w:p>
    <w:p w14:paraId="5D8A7F08" w14:textId="00DB4876" w:rsidR="00F251A1" w:rsidRDefault="00F251A1" w:rsidP="00EE28B2">
      <w:pPr>
        <w:pStyle w:val="NormalWeb"/>
        <w:numPr>
          <w:ilvl w:val="0"/>
          <w:numId w:val="15"/>
        </w:numPr>
        <w:shd w:val="clear" w:color="auto" w:fill="FFFFFF"/>
        <w:spacing w:before="0" w:beforeAutospacing="0"/>
        <w:jc w:val="both"/>
        <w:rPr>
          <w:rFonts w:asciiTheme="minorHAnsi" w:hAnsiTheme="minorHAnsi" w:cstheme="minorHAnsi"/>
          <w:color w:val="222222"/>
          <w:sz w:val="22"/>
          <w:szCs w:val="22"/>
        </w:rPr>
      </w:pPr>
      <w:r w:rsidRPr="00EE28B2">
        <w:rPr>
          <w:rFonts w:asciiTheme="minorHAnsi" w:hAnsiTheme="minorHAnsi" w:cstheme="minorHAnsi"/>
          <w:color w:val="222222"/>
          <w:sz w:val="22"/>
          <w:szCs w:val="22"/>
        </w:rPr>
        <w:t>Squaring also gives more weightage to larger errors. When the cost function is far away from its minimal value, squaring the error will penalize the model more and thus helping in reaching the minimal value faster.</w:t>
      </w:r>
    </w:p>
    <w:p w14:paraId="0C712880" w14:textId="4E41EAF1" w:rsidR="00DF4967" w:rsidRDefault="00DF4967" w:rsidP="00DF4967">
      <w:pPr>
        <w:pStyle w:val="NormalWeb"/>
        <w:shd w:val="clear" w:color="auto" w:fill="FFFFFF"/>
        <w:spacing w:before="0" w:beforeAutospacing="0"/>
        <w:jc w:val="both"/>
        <w:rPr>
          <w:rFonts w:asciiTheme="minorHAnsi" w:hAnsiTheme="minorHAnsi" w:cstheme="minorHAnsi"/>
          <w:color w:val="222222"/>
          <w:sz w:val="22"/>
          <w:szCs w:val="22"/>
        </w:rPr>
      </w:pPr>
    </w:p>
    <w:p w14:paraId="2ACC570F" w14:textId="730D4766" w:rsidR="00C55EC7" w:rsidRPr="00026E47" w:rsidRDefault="00C55EC7" w:rsidP="00026E47">
      <w:pPr>
        <w:pStyle w:val="Heading3"/>
        <w:rPr>
          <w:rStyle w:val="Strong"/>
          <w:color w:val="273239"/>
          <w:spacing w:val="2"/>
          <w:highlight w:val="yellow"/>
          <w:bdr w:val="none" w:sz="0" w:space="0" w:color="auto" w:frame="1"/>
          <w:shd w:val="clear" w:color="auto" w:fill="FFFFFF"/>
        </w:rPr>
      </w:pPr>
      <w:r w:rsidRPr="00026E47">
        <w:rPr>
          <w:rStyle w:val="Strong"/>
          <w:color w:val="273239"/>
          <w:spacing w:val="2"/>
          <w:highlight w:val="yellow"/>
          <w:bdr w:val="none" w:sz="0" w:space="0" w:color="auto" w:frame="1"/>
          <w:shd w:val="clear" w:color="auto" w:fill="FFFFFF"/>
        </w:rPr>
        <w:t xml:space="preserve">Mean </w:t>
      </w:r>
      <w:r w:rsidRPr="00026E47">
        <w:rPr>
          <w:rStyle w:val="Strong"/>
          <w:rFonts w:asciiTheme="minorHAnsi" w:hAnsiTheme="minorHAnsi" w:cstheme="minorHAnsi"/>
          <w:color w:val="273239"/>
          <w:spacing w:val="2"/>
          <w:sz w:val="22"/>
          <w:szCs w:val="22"/>
          <w:highlight w:val="yellow"/>
          <w:bdr w:val="none" w:sz="0" w:space="0" w:color="auto" w:frame="1"/>
          <w:shd w:val="clear" w:color="auto" w:fill="FFFFFF"/>
        </w:rPr>
        <w:t>absolute</w:t>
      </w:r>
      <w:r w:rsidRPr="00026E47">
        <w:rPr>
          <w:rStyle w:val="Strong"/>
          <w:color w:val="273239"/>
          <w:spacing w:val="2"/>
          <w:highlight w:val="yellow"/>
          <w:bdr w:val="none" w:sz="0" w:space="0" w:color="auto" w:frame="1"/>
          <w:shd w:val="clear" w:color="auto" w:fill="FFFFFF"/>
        </w:rPr>
        <w:t xml:space="preserve"> Error </w:t>
      </w:r>
      <w:proofErr w:type="gramStart"/>
      <w:r w:rsidRPr="00026E47">
        <w:rPr>
          <w:rStyle w:val="Strong"/>
          <w:color w:val="273239"/>
          <w:spacing w:val="2"/>
          <w:highlight w:val="yellow"/>
          <w:bdr w:val="none" w:sz="0" w:space="0" w:color="auto" w:frame="1"/>
          <w:shd w:val="clear" w:color="auto" w:fill="FFFFFF"/>
        </w:rPr>
        <w:t>( MAE</w:t>
      </w:r>
      <w:proofErr w:type="gramEnd"/>
      <w:r w:rsidRPr="00026E47">
        <w:rPr>
          <w:rStyle w:val="Strong"/>
          <w:color w:val="273239"/>
          <w:spacing w:val="2"/>
          <w:highlight w:val="yellow"/>
          <w:bdr w:val="none" w:sz="0" w:space="0" w:color="auto" w:frame="1"/>
          <w:shd w:val="clear" w:color="auto" w:fill="FFFFFF"/>
        </w:rPr>
        <w:t>)</w:t>
      </w:r>
    </w:p>
    <w:p w14:paraId="432DCB5D" w14:textId="77777777" w:rsidR="00C55EC7" w:rsidRPr="00C55EC7" w:rsidRDefault="00C55EC7" w:rsidP="00564EC7">
      <w:pPr>
        <w:pStyle w:val="NormalWeb"/>
        <w:numPr>
          <w:ilvl w:val="0"/>
          <w:numId w:val="15"/>
        </w:numPr>
        <w:shd w:val="clear" w:color="auto" w:fill="FFFFFF"/>
        <w:spacing w:before="0" w:beforeAutospacing="0"/>
        <w:jc w:val="both"/>
        <w:rPr>
          <w:rFonts w:asciiTheme="minorHAnsi" w:hAnsiTheme="minorHAnsi" w:cstheme="minorHAnsi"/>
          <w:color w:val="222222"/>
          <w:sz w:val="22"/>
          <w:szCs w:val="22"/>
        </w:rPr>
      </w:pPr>
      <w:r w:rsidRPr="00C55EC7">
        <w:rPr>
          <w:rFonts w:asciiTheme="minorHAnsi" w:hAnsiTheme="minorHAnsi" w:cstheme="minorHAnsi"/>
          <w:color w:val="222222"/>
          <w:sz w:val="22"/>
          <w:szCs w:val="22"/>
        </w:rPr>
        <w:t>It is the Mean of Absolute of Residuals for all the datapoints in the dataset. Residuals is the difference between the actual and the predicted prediction by the model.</w:t>
      </w:r>
    </w:p>
    <w:p w14:paraId="4EDF85C7" w14:textId="77777777" w:rsidR="00C55EC7" w:rsidRPr="00C55EC7" w:rsidRDefault="00C55EC7" w:rsidP="00564EC7">
      <w:pPr>
        <w:pStyle w:val="NormalWeb"/>
        <w:numPr>
          <w:ilvl w:val="0"/>
          <w:numId w:val="15"/>
        </w:numPr>
        <w:shd w:val="clear" w:color="auto" w:fill="FFFFFF"/>
        <w:spacing w:before="0" w:beforeAutospacing="0"/>
        <w:jc w:val="both"/>
        <w:rPr>
          <w:rFonts w:asciiTheme="minorHAnsi" w:hAnsiTheme="minorHAnsi" w:cstheme="minorHAnsi"/>
          <w:color w:val="222222"/>
          <w:sz w:val="22"/>
          <w:szCs w:val="22"/>
        </w:rPr>
      </w:pPr>
      <w:r w:rsidRPr="00C55EC7">
        <w:rPr>
          <w:rFonts w:asciiTheme="minorHAnsi" w:hAnsiTheme="minorHAnsi" w:cstheme="minorHAnsi"/>
          <w:color w:val="222222"/>
          <w:sz w:val="22"/>
          <w:szCs w:val="22"/>
        </w:rPr>
        <w:t>The absolute of residuals is done to convert negative values to positive values.</w:t>
      </w:r>
    </w:p>
    <w:p w14:paraId="701BF8B5" w14:textId="77777777" w:rsidR="00C55EC7" w:rsidRPr="00C55EC7" w:rsidRDefault="00C55EC7" w:rsidP="00564EC7">
      <w:pPr>
        <w:pStyle w:val="NormalWeb"/>
        <w:numPr>
          <w:ilvl w:val="0"/>
          <w:numId w:val="15"/>
        </w:numPr>
        <w:shd w:val="clear" w:color="auto" w:fill="FFFFFF"/>
        <w:spacing w:before="0" w:beforeAutospacing="0"/>
        <w:jc w:val="both"/>
        <w:rPr>
          <w:rFonts w:asciiTheme="minorHAnsi" w:hAnsiTheme="minorHAnsi" w:cstheme="minorHAnsi"/>
          <w:color w:val="222222"/>
          <w:sz w:val="22"/>
          <w:szCs w:val="22"/>
        </w:rPr>
      </w:pPr>
      <w:r w:rsidRPr="00C55EC7">
        <w:rPr>
          <w:rFonts w:asciiTheme="minorHAnsi" w:hAnsiTheme="minorHAnsi" w:cstheme="minorHAnsi"/>
          <w:color w:val="222222"/>
          <w:sz w:val="22"/>
          <w:szCs w:val="22"/>
        </w:rPr>
        <w:t>Mean is taken to make the loss function independent of number of datapoints in the training set.</w:t>
      </w:r>
    </w:p>
    <w:p w14:paraId="7C213AA6" w14:textId="51DEF87D" w:rsidR="00C55EC7" w:rsidRDefault="00803D2E" w:rsidP="00564EC7">
      <w:pPr>
        <w:pStyle w:val="NormalWeb"/>
        <w:numPr>
          <w:ilvl w:val="0"/>
          <w:numId w:val="15"/>
        </w:numPr>
        <w:shd w:val="clear" w:color="auto" w:fill="FFFFFF"/>
        <w:spacing w:before="0" w:beforeAutospacing="0"/>
        <w:jc w:val="both"/>
        <w:rPr>
          <w:rFonts w:asciiTheme="minorHAnsi" w:hAnsiTheme="minorHAnsi" w:cstheme="minorHAnsi"/>
          <w:color w:val="222222"/>
          <w:sz w:val="22"/>
          <w:szCs w:val="22"/>
        </w:rPr>
      </w:pPr>
      <w:r>
        <w:rPr>
          <w:noProof/>
        </w:rPr>
        <w:drawing>
          <wp:anchor distT="0" distB="0" distL="114300" distR="114300" simplePos="0" relativeHeight="251659264" behindDoc="0" locked="0" layoutInCell="1" allowOverlap="1" wp14:anchorId="5EA1391A" wp14:editId="165439B4">
            <wp:simplePos x="0" y="0"/>
            <wp:positionH relativeFrom="column">
              <wp:posOffset>333375</wp:posOffset>
            </wp:positionH>
            <wp:positionV relativeFrom="paragraph">
              <wp:posOffset>180340</wp:posOffset>
            </wp:positionV>
            <wp:extent cx="2857500" cy="1905000"/>
            <wp:effectExtent l="0" t="0" r="0" b="0"/>
            <wp:wrapNone/>
            <wp:docPr id="98314514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857500" cy="1905000"/>
                    </a:xfrm>
                    <a:prstGeom prst="rect">
                      <a:avLst/>
                    </a:prstGeom>
                    <a:noFill/>
                    <a:ln>
                      <a:noFill/>
                    </a:ln>
                  </pic:spPr>
                </pic:pic>
              </a:graphicData>
            </a:graphic>
          </wp:anchor>
        </w:drawing>
      </w:r>
      <w:r w:rsidR="00C55EC7" w:rsidRPr="00C55EC7">
        <w:rPr>
          <w:rFonts w:asciiTheme="minorHAnsi" w:hAnsiTheme="minorHAnsi" w:cstheme="minorHAnsi"/>
          <w:color w:val="222222"/>
          <w:sz w:val="22"/>
          <w:szCs w:val="22"/>
        </w:rPr>
        <w:t>One advantage of MAE is that is robust to outliers.</w:t>
      </w:r>
    </w:p>
    <w:p w14:paraId="07EC4CC7" w14:textId="1FCAE121" w:rsidR="00E9497C" w:rsidRPr="00C55EC7" w:rsidRDefault="00E9497C" w:rsidP="00E9497C">
      <w:pPr>
        <w:pStyle w:val="NormalWeb"/>
        <w:shd w:val="clear" w:color="auto" w:fill="FFFFFF"/>
        <w:spacing w:before="0" w:beforeAutospacing="0"/>
        <w:jc w:val="both"/>
        <w:rPr>
          <w:rFonts w:asciiTheme="minorHAnsi" w:hAnsiTheme="minorHAnsi" w:cstheme="minorHAnsi"/>
          <w:color w:val="222222"/>
          <w:sz w:val="22"/>
          <w:szCs w:val="22"/>
        </w:rPr>
      </w:pPr>
    </w:p>
    <w:p w14:paraId="3F8D01DE" w14:textId="77777777" w:rsidR="00C55EC7" w:rsidRDefault="00C55EC7" w:rsidP="00DF4967">
      <w:pPr>
        <w:pStyle w:val="NormalWeb"/>
        <w:shd w:val="clear" w:color="auto" w:fill="FFFFFF"/>
        <w:spacing w:before="0" w:beforeAutospacing="0"/>
        <w:jc w:val="both"/>
        <w:rPr>
          <w:rFonts w:asciiTheme="minorHAnsi" w:hAnsiTheme="minorHAnsi" w:cstheme="minorHAnsi"/>
          <w:color w:val="222222"/>
          <w:sz w:val="22"/>
          <w:szCs w:val="22"/>
        </w:rPr>
      </w:pPr>
    </w:p>
    <w:p w14:paraId="4DDE6EF1" w14:textId="77777777" w:rsidR="00C55EC7" w:rsidRPr="00EE28B2" w:rsidRDefault="00C55EC7" w:rsidP="00DF4967">
      <w:pPr>
        <w:pStyle w:val="NormalWeb"/>
        <w:shd w:val="clear" w:color="auto" w:fill="FFFFFF"/>
        <w:spacing w:before="0" w:beforeAutospacing="0"/>
        <w:jc w:val="both"/>
        <w:rPr>
          <w:rFonts w:asciiTheme="minorHAnsi" w:hAnsiTheme="minorHAnsi" w:cstheme="minorHAnsi"/>
          <w:color w:val="222222"/>
          <w:sz w:val="22"/>
          <w:szCs w:val="22"/>
        </w:rPr>
      </w:pPr>
    </w:p>
    <w:p w14:paraId="1511763D" w14:textId="60A0EF73" w:rsidR="00F251A1" w:rsidRPr="002048E5" w:rsidRDefault="00F251A1" w:rsidP="00EE28B2">
      <w:pPr>
        <w:pStyle w:val="NormalWeb"/>
        <w:shd w:val="clear" w:color="auto" w:fill="FFFFFF"/>
        <w:spacing w:before="0" w:beforeAutospacing="0"/>
        <w:jc w:val="both"/>
        <w:rPr>
          <w:rFonts w:asciiTheme="minorHAnsi" w:hAnsiTheme="minorHAnsi" w:cstheme="minorHAnsi"/>
          <w:color w:val="222222"/>
          <w:sz w:val="22"/>
          <w:szCs w:val="22"/>
        </w:rPr>
      </w:pPr>
    </w:p>
    <w:p w14:paraId="2CBB3F2D" w14:textId="77777777" w:rsidR="002048E5" w:rsidRPr="002048E5" w:rsidRDefault="002048E5" w:rsidP="002048E5"/>
    <w:p w14:paraId="63CAD60F" w14:textId="77777777" w:rsidR="000005C0" w:rsidRPr="000005C0" w:rsidRDefault="000005C0" w:rsidP="000005C0"/>
    <w:p w14:paraId="1564CA79" w14:textId="77777777" w:rsidR="00CD64E1" w:rsidRPr="00270082" w:rsidRDefault="00CD64E1" w:rsidP="00270082">
      <w:pPr>
        <w:pStyle w:val="NormalWeb"/>
        <w:shd w:val="clear" w:color="auto" w:fill="FFFFFF"/>
        <w:spacing w:before="0" w:beforeAutospacing="0"/>
        <w:jc w:val="both"/>
        <w:rPr>
          <w:rFonts w:asciiTheme="minorHAnsi" w:hAnsiTheme="minorHAnsi" w:cstheme="minorHAnsi"/>
          <w:color w:val="222222"/>
          <w:sz w:val="22"/>
          <w:szCs w:val="22"/>
        </w:rPr>
      </w:pPr>
    </w:p>
    <w:sectPr w:rsidR="00CD64E1" w:rsidRPr="0027008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43656"/>
    <w:multiLevelType w:val="multilevel"/>
    <w:tmpl w:val="67E2D93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C413D78"/>
    <w:multiLevelType w:val="multilevel"/>
    <w:tmpl w:val="ACB2D76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152E3DF4"/>
    <w:multiLevelType w:val="multilevel"/>
    <w:tmpl w:val="67E2D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59D62F3"/>
    <w:multiLevelType w:val="multilevel"/>
    <w:tmpl w:val="A184E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8796DE5"/>
    <w:multiLevelType w:val="multilevel"/>
    <w:tmpl w:val="50DA51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4C34E6E"/>
    <w:multiLevelType w:val="multilevel"/>
    <w:tmpl w:val="3C5A9E1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 w15:restartNumberingAfterBreak="0">
    <w:nsid w:val="34CA583E"/>
    <w:multiLevelType w:val="multilevel"/>
    <w:tmpl w:val="F618976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 w15:restartNumberingAfterBreak="0">
    <w:nsid w:val="385D7997"/>
    <w:multiLevelType w:val="multilevel"/>
    <w:tmpl w:val="ECEA714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 w15:restartNumberingAfterBreak="0">
    <w:nsid w:val="451A4287"/>
    <w:multiLevelType w:val="multilevel"/>
    <w:tmpl w:val="D744EF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EA96CD7"/>
    <w:multiLevelType w:val="multilevel"/>
    <w:tmpl w:val="67E2D93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A8617DB"/>
    <w:multiLevelType w:val="multilevel"/>
    <w:tmpl w:val="B7F492B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 w15:restartNumberingAfterBreak="0">
    <w:nsid w:val="63CE29C6"/>
    <w:multiLevelType w:val="hybridMultilevel"/>
    <w:tmpl w:val="919EE8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642F1FC4"/>
    <w:multiLevelType w:val="multilevel"/>
    <w:tmpl w:val="C4BCF6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3E1528A"/>
    <w:multiLevelType w:val="multilevel"/>
    <w:tmpl w:val="94A4E3C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4" w15:restartNumberingAfterBreak="0">
    <w:nsid w:val="786C0D1C"/>
    <w:multiLevelType w:val="hybridMultilevel"/>
    <w:tmpl w:val="452AE8AE"/>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7FC738AC"/>
    <w:multiLevelType w:val="multilevel"/>
    <w:tmpl w:val="AF7CC40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16cid:durableId="742526844">
    <w:abstractNumId w:val="4"/>
  </w:num>
  <w:num w:numId="2" w16cid:durableId="8725489">
    <w:abstractNumId w:val="5"/>
  </w:num>
  <w:num w:numId="3" w16cid:durableId="1784422683">
    <w:abstractNumId w:val="13"/>
  </w:num>
  <w:num w:numId="4" w16cid:durableId="955912081">
    <w:abstractNumId w:val="10"/>
  </w:num>
  <w:num w:numId="5" w16cid:durableId="1291546267">
    <w:abstractNumId w:val="7"/>
  </w:num>
  <w:num w:numId="6" w16cid:durableId="187721025">
    <w:abstractNumId w:val="1"/>
  </w:num>
  <w:num w:numId="7" w16cid:durableId="1256938484">
    <w:abstractNumId w:val="6"/>
  </w:num>
  <w:num w:numId="8" w16cid:durableId="888147949">
    <w:abstractNumId w:val="15"/>
  </w:num>
  <w:num w:numId="9" w16cid:durableId="461658903">
    <w:abstractNumId w:val="12"/>
  </w:num>
  <w:num w:numId="10" w16cid:durableId="654576449">
    <w:abstractNumId w:val="14"/>
  </w:num>
  <w:num w:numId="11" w16cid:durableId="1811559565">
    <w:abstractNumId w:val="8"/>
  </w:num>
  <w:num w:numId="12" w16cid:durableId="1381638091">
    <w:abstractNumId w:val="11"/>
  </w:num>
  <w:num w:numId="13" w16cid:durableId="187260903">
    <w:abstractNumId w:val="0"/>
  </w:num>
  <w:num w:numId="14" w16cid:durableId="140267858">
    <w:abstractNumId w:val="3"/>
  </w:num>
  <w:num w:numId="15" w16cid:durableId="864439089">
    <w:abstractNumId w:val="9"/>
  </w:num>
  <w:num w:numId="16" w16cid:durableId="42561706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ytLCwMDU3N7Aws7RQ0lEKTi0uzszPAykwrgUAZdZHOiwAAAA="/>
  </w:docVars>
  <w:rsids>
    <w:rsidRoot w:val="00DF7D9D"/>
    <w:rsid w:val="000005C0"/>
    <w:rsid w:val="00012FA0"/>
    <w:rsid w:val="00015C33"/>
    <w:rsid w:val="00026E47"/>
    <w:rsid w:val="000510F1"/>
    <w:rsid w:val="00062942"/>
    <w:rsid w:val="000728A7"/>
    <w:rsid w:val="00080D31"/>
    <w:rsid w:val="000A0B68"/>
    <w:rsid w:val="000B725D"/>
    <w:rsid w:val="000C2B3F"/>
    <w:rsid w:val="000D0137"/>
    <w:rsid w:val="000D4110"/>
    <w:rsid w:val="00116F76"/>
    <w:rsid w:val="0012259D"/>
    <w:rsid w:val="001558E4"/>
    <w:rsid w:val="001C343C"/>
    <w:rsid w:val="001C3B44"/>
    <w:rsid w:val="001D0166"/>
    <w:rsid w:val="001E2960"/>
    <w:rsid w:val="002048E5"/>
    <w:rsid w:val="002311D2"/>
    <w:rsid w:val="0024043F"/>
    <w:rsid w:val="00270082"/>
    <w:rsid w:val="002706C5"/>
    <w:rsid w:val="002A29AE"/>
    <w:rsid w:val="002A52E8"/>
    <w:rsid w:val="002C17B8"/>
    <w:rsid w:val="002C3A1D"/>
    <w:rsid w:val="002D4383"/>
    <w:rsid w:val="003269C2"/>
    <w:rsid w:val="00346C4D"/>
    <w:rsid w:val="00356CA4"/>
    <w:rsid w:val="003576EB"/>
    <w:rsid w:val="00365EB1"/>
    <w:rsid w:val="00382054"/>
    <w:rsid w:val="003C5EF2"/>
    <w:rsid w:val="003E30DF"/>
    <w:rsid w:val="0040262B"/>
    <w:rsid w:val="0040412C"/>
    <w:rsid w:val="00411E81"/>
    <w:rsid w:val="004444F9"/>
    <w:rsid w:val="0046488A"/>
    <w:rsid w:val="004853D9"/>
    <w:rsid w:val="00487C16"/>
    <w:rsid w:val="004C7AFE"/>
    <w:rsid w:val="004E355C"/>
    <w:rsid w:val="00536FA2"/>
    <w:rsid w:val="00564EC7"/>
    <w:rsid w:val="00571D76"/>
    <w:rsid w:val="0059665F"/>
    <w:rsid w:val="005E6AAE"/>
    <w:rsid w:val="005F6454"/>
    <w:rsid w:val="006061F0"/>
    <w:rsid w:val="00613C24"/>
    <w:rsid w:val="00633C8A"/>
    <w:rsid w:val="00645004"/>
    <w:rsid w:val="006A6474"/>
    <w:rsid w:val="006C411E"/>
    <w:rsid w:val="006E6E72"/>
    <w:rsid w:val="006F3660"/>
    <w:rsid w:val="0073230B"/>
    <w:rsid w:val="007510AA"/>
    <w:rsid w:val="007534F3"/>
    <w:rsid w:val="00771030"/>
    <w:rsid w:val="007F0555"/>
    <w:rsid w:val="00803D2E"/>
    <w:rsid w:val="00816184"/>
    <w:rsid w:val="008169B7"/>
    <w:rsid w:val="00821760"/>
    <w:rsid w:val="008425E6"/>
    <w:rsid w:val="00843186"/>
    <w:rsid w:val="008E597D"/>
    <w:rsid w:val="00904B5D"/>
    <w:rsid w:val="0091471F"/>
    <w:rsid w:val="00917ED7"/>
    <w:rsid w:val="00945744"/>
    <w:rsid w:val="0096254D"/>
    <w:rsid w:val="009673CA"/>
    <w:rsid w:val="00996EBF"/>
    <w:rsid w:val="009C32FD"/>
    <w:rsid w:val="009C6EFE"/>
    <w:rsid w:val="009D03A1"/>
    <w:rsid w:val="009D5F75"/>
    <w:rsid w:val="009F7515"/>
    <w:rsid w:val="00A001DF"/>
    <w:rsid w:val="00A222FA"/>
    <w:rsid w:val="00A7358F"/>
    <w:rsid w:val="00A750DB"/>
    <w:rsid w:val="00A84619"/>
    <w:rsid w:val="00A960CB"/>
    <w:rsid w:val="00A970E4"/>
    <w:rsid w:val="00AA02BE"/>
    <w:rsid w:val="00B07F67"/>
    <w:rsid w:val="00B33E25"/>
    <w:rsid w:val="00B41B6D"/>
    <w:rsid w:val="00B62798"/>
    <w:rsid w:val="00B6763F"/>
    <w:rsid w:val="00B841E0"/>
    <w:rsid w:val="00B869AD"/>
    <w:rsid w:val="00B878E3"/>
    <w:rsid w:val="00B95E09"/>
    <w:rsid w:val="00BB60D5"/>
    <w:rsid w:val="00BB7796"/>
    <w:rsid w:val="00BB7D41"/>
    <w:rsid w:val="00BC30D8"/>
    <w:rsid w:val="00BE764F"/>
    <w:rsid w:val="00BF4B1E"/>
    <w:rsid w:val="00C529C0"/>
    <w:rsid w:val="00C5398B"/>
    <w:rsid w:val="00C55EC7"/>
    <w:rsid w:val="00C8605D"/>
    <w:rsid w:val="00C969E9"/>
    <w:rsid w:val="00CA2F33"/>
    <w:rsid w:val="00CC7304"/>
    <w:rsid w:val="00CD64E1"/>
    <w:rsid w:val="00CF4304"/>
    <w:rsid w:val="00D059DB"/>
    <w:rsid w:val="00D540FC"/>
    <w:rsid w:val="00D90E7D"/>
    <w:rsid w:val="00DA312A"/>
    <w:rsid w:val="00DB3195"/>
    <w:rsid w:val="00DC5F60"/>
    <w:rsid w:val="00DD091E"/>
    <w:rsid w:val="00DE53B8"/>
    <w:rsid w:val="00DF4967"/>
    <w:rsid w:val="00DF7D9D"/>
    <w:rsid w:val="00E43058"/>
    <w:rsid w:val="00E46E5E"/>
    <w:rsid w:val="00E65786"/>
    <w:rsid w:val="00E83A68"/>
    <w:rsid w:val="00E9497C"/>
    <w:rsid w:val="00E97461"/>
    <w:rsid w:val="00ED5994"/>
    <w:rsid w:val="00EE1B54"/>
    <w:rsid w:val="00EE28B2"/>
    <w:rsid w:val="00EF2D1C"/>
    <w:rsid w:val="00EF4204"/>
    <w:rsid w:val="00EF7BD9"/>
    <w:rsid w:val="00F251A1"/>
    <w:rsid w:val="00F46025"/>
    <w:rsid w:val="00F60A79"/>
    <w:rsid w:val="00F862F9"/>
    <w:rsid w:val="00FA2132"/>
    <w:rsid w:val="00FC463A"/>
    <w:rsid w:val="00FF3D4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7680C2"/>
  <w15:chartTrackingRefBased/>
  <w15:docId w15:val="{43E681EE-083A-4DF7-A13D-EEB969582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4043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4043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15C3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F7D9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F7D9D"/>
    <w:rPr>
      <w:rFonts w:asciiTheme="majorHAnsi" w:eastAsiaTheme="majorEastAsia" w:hAnsiTheme="majorHAnsi" w:cstheme="majorBidi"/>
      <w:spacing w:val="-10"/>
      <w:kern w:val="28"/>
      <w:sz w:val="56"/>
      <w:szCs w:val="56"/>
    </w:rPr>
  </w:style>
  <w:style w:type="character" w:styleId="Strong">
    <w:name w:val="Strong"/>
    <w:basedOn w:val="DefaultParagraphFont"/>
    <w:uiPriority w:val="22"/>
    <w:qFormat/>
    <w:rsid w:val="00E43058"/>
    <w:rPr>
      <w:b/>
      <w:bCs/>
    </w:rPr>
  </w:style>
  <w:style w:type="character" w:customStyle="1" w:styleId="Heading1Char">
    <w:name w:val="Heading 1 Char"/>
    <w:basedOn w:val="DefaultParagraphFont"/>
    <w:link w:val="Heading1"/>
    <w:uiPriority w:val="9"/>
    <w:rsid w:val="0024043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4043F"/>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15C33"/>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DC5F60"/>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Hyperlink">
    <w:name w:val="Hyperlink"/>
    <w:basedOn w:val="DefaultParagraphFont"/>
    <w:uiPriority w:val="99"/>
    <w:semiHidden/>
    <w:unhideWhenUsed/>
    <w:rsid w:val="002C17B8"/>
    <w:rPr>
      <w:color w:val="0000FF"/>
      <w:u w:val="single"/>
    </w:rPr>
  </w:style>
  <w:style w:type="paragraph" w:styleId="ListParagraph">
    <w:name w:val="List Paragraph"/>
    <w:basedOn w:val="Normal"/>
    <w:uiPriority w:val="34"/>
    <w:qFormat/>
    <w:rsid w:val="00F862F9"/>
    <w:pPr>
      <w:ind w:left="720"/>
      <w:contextualSpacing/>
    </w:pPr>
  </w:style>
  <w:style w:type="paragraph" w:styleId="HTMLPreformatted">
    <w:name w:val="HTML Preformatted"/>
    <w:basedOn w:val="Normal"/>
    <w:link w:val="HTMLPreformattedChar"/>
    <w:uiPriority w:val="99"/>
    <w:semiHidden/>
    <w:unhideWhenUsed/>
    <w:rsid w:val="002C3A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en-IN"/>
      <w14:ligatures w14:val="none"/>
    </w:rPr>
  </w:style>
  <w:style w:type="character" w:customStyle="1" w:styleId="HTMLPreformattedChar">
    <w:name w:val="HTML Preformatted Char"/>
    <w:basedOn w:val="DefaultParagraphFont"/>
    <w:link w:val="HTMLPreformatted"/>
    <w:uiPriority w:val="99"/>
    <w:semiHidden/>
    <w:rsid w:val="002C3A1D"/>
    <w:rPr>
      <w:rFonts w:ascii="Courier New" w:eastAsia="Times New Roman" w:hAnsi="Courier New" w:cs="Courier New"/>
      <w:kern w:val="0"/>
      <w:sz w:val="20"/>
      <w:szCs w:val="20"/>
      <w:lang w:eastAsia="en-I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69801">
      <w:bodyDiv w:val="1"/>
      <w:marLeft w:val="0"/>
      <w:marRight w:val="0"/>
      <w:marTop w:val="0"/>
      <w:marBottom w:val="0"/>
      <w:divBdr>
        <w:top w:val="none" w:sz="0" w:space="0" w:color="auto"/>
        <w:left w:val="none" w:sz="0" w:space="0" w:color="auto"/>
        <w:bottom w:val="none" w:sz="0" w:space="0" w:color="auto"/>
        <w:right w:val="none" w:sz="0" w:space="0" w:color="auto"/>
      </w:divBdr>
    </w:div>
    <w:div w:id="24986724">
      <w:bodyDiv w:val="1"/>
      <w:marLeft w:val="0"/>
      <w:marRight w:val="0"/>
      <w:marTop w:val="0"/>
      <w:marBottom w:val="0"/>
      <w:divBdr>
        <w:top w:val="none" w:sz="0" w:space="0" w:color="auto"/>
        <w:left w:val="none" w:sz="0" w:space="0" w:color="auto"/>
        <w:bottom w:val="none" w:sz="0" w:space="0" w:color="auto"/>
        <w:right w:val="none" w:sz="0" w:space="0" w:color="auto"/>
      </w:divBdr>
    </w:div>
    <w:div w:id="167525731">
      <w:bodyDiv w:val="1"/>
      <w:marLeft w:val="0"/>
      <w:marRight w:val="0"/>
      <w:marTop w:val="0"/>
      <w:marBottom w:val="0"/>
      <w:divBdr>
        <w:top w:val="none" w:sz="0" w:space="0" w:color="auto"/>
        <w:left w:val="none" w:sz="0" w:space="0" w:color="auto"/>
        <w:bottom w:val="none" w:sz="0" w:space="0" w:color="auto"/>
        <w:right w:val="none" w:sz="0" w:space="0" w:color="auto"/>
      </w:divBdr>
      <w:divsChild>
        <w:div w:id="1133018968">
          <w:marLeft w:val="547"/>
          <w:marRight w:val="0"/>
          <w:marTop w:val="0"/>
          <w:marBottom w:val="0"/>
          <w:divBdr>
            <w:top w:val="none" w:sz="0" w:space="0" w:color="auto"/>
            <w:left w:val="none" w:sz="0" w:space="0" w:color="auto"/>
            <w:bottom w:val="none" w:sz="0" w:space="0" w:color="auto"/>
            <w:right w:val="none" w:sz="0" w:space="0" w:color="auto"/>
          </w:divBdr>
        </w:div>
      </w:divsChild>
    </w:div>
    <w:div w:id="197934538">
      <w:bodyDiv w:val="1"/>
      <w:marLeft w:val="0"/>
      <w:marRight w:val="0"/>
      <w:marTop w:val="0"/>
      <w:marBottom w:val="0"/>
      <w:divBdr>
        <w:top w:val="none" w:sz="0" w:space="0" w:color="auto"/>
        <w:left w:val="none" w:sz="0" w:space="0" w:color="auto"/>
        <w:bottom w:val="none" w:sz="0" w:space="0" w:color="auto"/>
        <w:right w:val="none" w:sz="0" w:space="0" w:color="auto"/>
      </w:divBdr>
    </w:div>
    <w:div w:id="308175512">
      <w:bodyDiv w:val="1"/>
      <w:marLeft w:val="0"/>
      <w:marRight w:val="0"/>
      <w:marTop w:val="0"/>
      <w:marBottom w:val="0"/>
      <w:divBdr>
        <w:top w:val="none" w:sz="0" w:space="0" w:color="auto"/>
        <w:left w:val="none" w:sz="0" w:space="0" w:color="auto"/>
        <w:bottom w:val="none" w:sz="0" w:space="0" w:color="auto"/>
        <w:right w:val="none" w:sz="0" w:space="0" w:color="auto"/>
      </w:divBdr>
    </w:div>
    <w:div w:id="485170273">
      <w:bodyDiv w:val="1"/>
      <w:marLeft w:val="0"/>
      <w:marRight w:val="0"/>
      <w:marTop w:val="0"/>
      <w:marBottom w:val="0"/>
      <w:divBdr>
        <w:top w:val="none" w:sz="0" w:space="0" w:color="auto"/>
        <w:left w:val="none" w:sz="0" w:space="0" w:color="auto"/>
        <w:bottom w:val="none" w:sz="0" w:space="0" w:color="auto"/>
        <w:right w:val="none" w:sz="0" w:space="0" w:color="auto"/>
      </w:divBdr>
    </w:div>
    <w:div w:id="623775751">
      <w:bodyDiv w:val="1"/>
      <w:marLeft w:val="0"/>
      <w:marRight w:val="0"/>
      <w:marTop w:val="0"/>
      <w:marBottom w:val="0"/>
      <w:divBdr>
        <w:top w:val="none" w:sz="0" w:space="0" w:color="auto"/>
        <w:left w:val="none" w:sz="0" w:space="0" w:color="auto"/>
        <w:bottom w:val="none" w:sz="0" w:space="0" w:color="auto"/>
        <w:right w:val="none" w:sz="0" w:space="0" w:color="auto"/>
      </w:divBdr>
    </w:div>
    <w:div w:id="626738478">
      <w:bodyDiv w:val="1"/>
      <w:marLeft w:val="0"/>
      <w:marRight w:val="0"/>
      <w:marTop w:val="0"/>
      <w:marBottom w:val="0"/>
      <w:divBdr>
        <w:top w:val="none" w:sz="0" w:space="0" w:color="auto"/>
        <w:left w:val="none" w:sz="0" w:space="0" w:color="auto"/>
        <w:bottom w:val="none" w:sz="0" w:space="0" w:color="auto"/>
        <w:right w:val="none" w:sz="0" w:space="0" w:color="auto"/>
      </w:divBdr>
    </w:div>
    <w:div w:id="690649675">
      <w:bodyDiv w:val="1"/>
      <w:marLeft w:val="0"/>
      <w:marRight w:val="0"/>
      <w:marTop w:val="0"/>
      <w:marBottom w:val="0"/>
      <w:divBdr>
        <w:top w:val="none" w:sz="0" w:space="0" w:color="auto"/>
        <w:left w:val="none" w:sz="0" w:space="0" w:color="auto"/>
        <w:bottom w:val="none" w:sz="0" w:space="0" w:color="auto"/>
        <w:right w:val="none" w:sz="0" w:space="0" w:color="auto"/>
      </w:divBdr>
    </w:div>
    <w:div w:id="868761332">
      <w:bodyDiv w:val="1"/>
      <w:marLeft w:val="0"/>
      <w:marRight w:val="0"/>
      <w:marTop w:val="0"/>
      <w:marBottom w:val="0"/>
      <w:divBdr>
        <w:top w:val="none" w:sz="0" w:space="0" w:color="auto"/>
        <w:left w:val="none" w:sz="0" w:space="0" w:color="auto"/>
        <w:bottom w:val="none" w:sz="0" w:space="0" w:color="auto"/>
        <w:right w:val="none" w:sz="0" w:space="0" w:color="auto"/>
      </w:divBdr>
    </w:div>
    <w:div w:id="901061895">
      <w:bodyDiv w:val="1"/>
      <w:marLeft w:val="0"/>
      <w:marRight w:val="0"/>
      <w:marTop w:val="0"/>
      <w:marBottom w:val="0"/>
      <w:divBdr>
        <w:top w:val="none" w:sz="0" w:space="0" w:color="auto"/>
        <w:left w:val="none" w:sz="0" w:space="0" w:color="auto"/>
        <w:bottom w:val="none" w:sz="0" w:space="0" w:color="auto"/>
        <w:right w:val="none" w:sz="0" w:space="0" w:color="auto"/>
      </w:divBdr>
    </w:div>
    <w:div w:id="1208645515">
      <w:bodyDiv w:val="1"/>
      <w:marLeft w:val="0"/>
      <w:marRight w:val="0"/>
      <w:marTop w:val="0"/>
      <w:marBottom w:val="0"/>
      <w:divBdr>
        <w:top w:val="none" w:sz="0" w:space="0" w:color="auto"/>
        <w:left w:val="none" w:sz="0" w:space="0" w:color="auto"/>
        <w:bottom w:val="none" w:sz="0" w:space="0" w:color="auto"/>
        <w:right w:val="none" w:sz="0" w:space="0" w:color="auto"/>
      </w:divBdr>
    </w:div>
    <w:div w:id="1271624714">
      <w:bodyDiv w:val="1"/>
      <w:marLeft w:val="0"/>
      <w:marRight w:val="0"/>
      <w:marTop w:val="0"/>
      <w:marBottom w:val="0"/>
      <w:divBdr>
        <w:top w:val="none" w:sz="0" w:space="0" w:color="auto"/>
        <w:left w:val="none" w:sz="0" w:space="0" w:color="auto"/>
        <w:bottom w:val="none" w:sz="0" w:space="0" w:color="auto"/>
        <w:right w:val="none" w:sz="0" w:space="0" w:color="auto"/>
      </w:divBdr>
    </w:div>
    <w:div w:id="1371759990">
      <w:bodyDiv w:val="1"/>
      <w:marLeft w:val="0"/>
      <w:marRight w:val="0"/>
      <w:marTop w:val="0"/>
      <w:marBottom w:val="0"/>
      <w:divBdr>
        <w:top w:val="none" w:sz="0" w:space="0" w:color="auto"/>
        <w:left w:val="none" w:sz="0" w:space="0" w:color="auto"/>
        <w:bottom w:val="none" w:sz="0" w:space="0" w:color="auto"/>
        <w:right w:val="none" w:sz="0" w:space="0" w:color="auto"/>
      </w:divBdr>
    </w:div>
    <w:div w:id="1410153412">
      <w:bodyDiv w:val="1"/>
      <w:marLeft w:val="0"/>
      <w:marRight w:val="0"/>
      <w:marTop w:val="0"/>
      <w:marBottom w:val="0"/>
      <w:divBdr>
        <w:top w:val="none" w:sz="0" w:space="0" w:color="auto"/>
        <w:left w:val="none" w:sz="0" w:space="0" w:color="auto"/>
        <w:bottom w:val="none" w:sz="0" w:space="0" w:color="auto"/>
        <w:right w:val="none" w:sz="0" w:space="0" w:color="auto"/>
      </w:divBdr>
    </w:div>
    <w:div w:id="1433746313">
      <w:bodyDiv w:val="1"/>
      <w:marLeft w:val="0"/>
      <w:marRight w:val="0"/>
      <w:marTop w:val="0"/>
      <w:marBottom w:val="0"/>
      <w:divBdr>
        <w:top w:val="none" w:sz="0" w:space="0" w:color="auto"/>
        <w:left w:val="none" w:sz="0" w:space="0" w:color="auto"/>
        <w:bottom w:val="none" w:sz="0" w:space="0" w:color="auto"/>
        <w:right w:val="none" w:sz="0" w:space="0" w:color="auto"/>
      </w:divBdr>
    </w:div>
    <w:div w:id="1492141555">
      <w:bodyDiv w:val="1"/>
      <w:marLeft w:val="0"/>
      <w:marRight w:val="0"/>
      <w:marTop w:val="0"/>
      <w:marBottom w:val="0"/>
      <w:divBdr>
        <w:top w:val="none" w:sz="0" w:space="0" w:color="auto"/>
        <w:left w:val="none" w:sz="0" w:space="0" w:color="auto"/>
        <w:bottom w:val="none" w:sz="0" w:space="0" w:color="auto"/>
        <w:right w:val="none" w:sz="0" w:space="0" w:color="auto"/>
      </w:divBdr>
    </w:div>
    <w:div w:id="1569340333">
      <w:bodyDiv w:val="1"/>
      <w:marLeft w:val="0"/>
      <w:marRight w:val="0"/>
      <w:marTop w:val="0"/>
      <w:marBottom w:val="0"/>
      <w:divBdr>
        <w:top w:val="none" w:sz="0" w:space="0" w:color="auto"/>
        <w:left w:val="none" w:sz="0" w:space="0" w:color="auto"/>
        <w:bottom w:val="none" w:sz="0" w:space="0" w:color="auto"/>
        <w:right w:val="none" w:sz="0" w:space="0" w:color="auto"/>
      </w:divBdr>
    </w:div>
    <w:div w:id="1671593895">
      <w:bodyDiv w:val="1"/>
      <w:marLeft w:val="0"/>
      <w:marRight w:val="0"/>
      <w:marTop w:val="0"/>
      <w:marBottom w:val="0"/>
      <w:divBdr>
        <w:top w:val="none" w:sz="0" w:space="0" w:color="auto"/>
        <w:left w:val="none" w:sz="0" w:space="0" w:color="auto"/>
        <w:bottom w:val="none" w:sz="0" w:space="0" w:color="auto"/>
        <w:right w:val="none" w:sz="0" w:space="0" w:color="auto"/>
      </w:divBdr>
    </w:div>
    <w:div w:id="1698382633">
      <w:bodyDiv w:val="1"/>
      <w:marLeft w:val="0"/>
      <w:marRight w:val="0"/>
      <w:marTop w:val="0"/>
      <w:marBottom w:val="0"/>
      <w:divBdr>
        <w:top w:val="none" w:sz="0" w:space="0" w:color="auto"/>
        <w:left w:val="none" w:sz="0" w:space="0" w:color="auto"/>
        <w:bottom w:val="none" w:sz="0" w:space="0" w:color="auto"/>
        <w:right w:val="none" w:sz="0" w:space="0" w:color="auto"/>
      </w:divBdr>
    </w:div>
    <w:div w:id="1978105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diagramColors" Target="diagrams/colors2.xml"/><Relationship Id="rId18" Type="http://schemas.openxmlformats.org/officeDocument/2006/relationships/image" Target="media/image3.png"/><Relationship Id="rId26" Type="http://schemas.openxmlformats.org/officeDocument/2006/relationships/diagramColors" Target="diagrams/colors3.xml"/><Relationship Id="rId3" Type="http://schemas.openxmlformats.org/officeDocument/2006/relationships/settings" Target="settings.xml"/><Relationship Id="rId21" Type="http://schemas.openxmlformats.org/officeDocument/2006/relationships/hyperlink" Target="https://www.analyticsvidhya.com/blog/2021/02/cost-function-is-no-rocket-science/" TargetMode="External"/><Relationship Id="rId7" Type="http://schemas.openxmlformats.org/officeDocument/2006/relationships/diagramQuickStyle" Target="diagrams/quickStyle1.xml"/><Relationship Id="rId12" Type="http://schemas.openxmlformats.org/officeDocument/2006/relationships/diagramQuickStyle" Target="diagrams/quickStyle2.xml"/><Relationship Id="rId17" Type="http://schemas.openxmlformats.org/officeDocument/2006/relationships/image" Target="media/image2.png"/><Relationship Id="rId25" Type="http://schemas.openxmlformats.org/officeDocument/2006/relationships/diagramQuickStyle" Target="diagrams/quickStyle3.xm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png"/><Relationship Id="rId20" Type="http://schemas.openxmlformats.org/officeDocument/2006/relationships/image" Target="media/image4.png"/><Relationship Id="rId29" Type="http://schemas.openxmlformats.org/officeDocument/2006/relationships/image" Target="media/image7.jpeg"/><Relationship Id="rId1" Type="http://schemas.openxmlformats.org/officeDocument/2006/relationships/numbering" Target="numbering.xml"/><Relationship Id="rId6" Type="http://schemas.openxmlformats.org/officeDocument/2006/relationships/diagramLayout" Target="diagrams/layout1.xml"/><Relationship Id="rId11" Type="http://schemas.openxmlformats.org/officeDocument/2006/relationships/diagramLayout" Target="diagrams/layout2.xml"/><Relationship Id="rId24" Type="http://schemas.openxmlformats.org/officeDocument/2006/relationships/diagramLayout" Target="diagrams/layout3.xml"/><Relationship Id="rId32" Type="http://schemas.openxmlformats.org/officeDocument/2006/relationships/fontTable" Target="fontTable.xml"/><Relationship Id="rId5" Type="http://schemas.openxmlformats.org/officeDocument/2006/relationships/diagramData" Target="diagrams/data1.xml"/><Relationship Id="rId15" Type="http://schemas.openxmlformats.org/officeDocument/2006/relationships/chart" Target="charts/chart1.xml"/><Relationship Id="rId23" Type="http://schemas.openxmlformats.org/officeDocument/2006/relationships/diagramData" Target="diagrams/data3.xml"/><Relationship Id="rId28" Type="http://schemas.openxmlformats.org/officeDocument/2006/relationships/image" Target="media/image6.png"/><Relationship Id="rId10" Type="http://schemas.openxmlformats.org/officeDocument/2006/relationships/diagramData" Target="diagrams/data2.xml"/><Relationship Id="rId19" Type="http://schemas.openxmlformats.org/officeDocument/2006/relationships/chart" Target="charts/chart2.xml"/><Relationship Id="rId31" Type="http://schemas.openxmlformats.org/officeDocument/2006/relationships/image" Target="media/image9.png"/><Relationship Id="rId4" Type="http://schemas.openxmlformats.org/officeDocument/2006/relationships/webSettings" Target="webSettings.xml"/><Relationship Id="rId9" Type="http://schemas.microsoft.com/office/2007/relationships/diagramDrawing" Target="diagrams/drawing1.xml"/><Relationship Id="rId14" Type="http://schemas.microsoft.com/office/2007/relationships/diagramDrawing" Target="diagrams/drawing2.xml"/><Relationship Id="rId22" Type="http://schemas.openxmlformats.org/officeDocument/2006/relationships/image" Target="media/image5.png"/><Relationship Id="rId27" Type="http://schemas.microsoft.com/office/2007/relationships/diagramDrawing" Target="diagrams/drawing3.xml"/><Relationship Id="rId30" Type="http://schemas.openxmlformats.org/officeDocument/2006/relationships/image" Target="media/image8.png"/><Relationship Id="rId8" Type="http://schemas.openxmlformats.org/officeDocument/2006/relationships/diagramColors" Target="diagrams/colors1.xml"/></Relationships>
</file>

<file path=word/charts/_rels/chart1.xml.rels><?xml version="1.0" encoding="UTF-8" standalone="yes"?>
<Relationships xmlns="http://schemas.openxmlformats.org/package/2006/relationships"><Relationship Id="rId3" Type="http://schemas.openxmlformats.org/officeDocument/2006/relationships/oleObject" Target="file:///D:\GIT\Tech-Stack\Technology\Deep-Learning\pytorch-basic\Material\Links_notes\Algorithms\excel_docs\Code_Basics_algo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GIT\Tech-Stack\Technology\Deep-Learning\pytorch-basic\Material\Links_notes\Algorithms\excel_docs\Code_Basics_algos.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r>
              <a:rPr lang="en-IN"/>
              <a:t>Linear Regression</a:t>
            </a:r>
          </a:p>
        </c:rich>
      </c:tx>
      <c:overlay val="0"/>
      <c:spPr>
        <a:noFill/>
        <a:ln>
          <a:noFill/>
        </a:ln>
        <a:effectLst/>
      </c:spPr>
      <c:txPr>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endParaRPr lang="en-US"/>
        </a:p>
      </c:txPr>
    </c:title>
    <c:autoTitleDeleted val="0"/>
    <c:plotArea>
      <c:layout/>
      <c:scatterChart>
        <c:scatterStyle val="lineMarker"/>
        <c:varyColors val="0"/>
        <c:ser>
          <c:idx val="0"/>
          <c:order val="0"/>
          <c:tx>
            <c:strRef>
              <c:f>LR_single_Var!$C$2</c:f>
              <c:strCache>
                <c:ptCount val="1"/>
                <c:pt idx="0">
                  <c:v>price(y)</c:v>
                </c:pt>
              </c:strCache>
            </c:strRef>
          </c:tx>
          <c:spPr>
            <a:ln w="22225" cap="rnd">
              <a:solidFill>
                <a:schemeClr val="accent1"/>
              </a:solidFill>
            </a:ln>
            <a:effectLst>
              <a:glow rad="139700">
                <a:schemeClr val="accent1">
                  <a:satMod val="175000"/>
                  <a:alpha val="14000"/>
                </a:schemeClr>
              </a:glow>
            </a:effectLst>
          </c:spPr>
          <c:marker>
            <c:symbol val="circle"/>
            <c:size val="3"/>
            <c:spPr>
              <a:solidFill>
                <a:schemeClr val="accent1">
                  <a:lumMod val="60000"/>
                  <a:lumOff val="40000"/>
                </a:schemeClr>
              </a:solidFill>
              <a:ln>
                <a:noFill/>
              </a:ln>
              <a:effectLst>
                <a:glow rad="63500">
                  <a:schemeClr val="accent1">
                    <a:satMod val="175000"/>
                    <a:alpha val="25000"/>
                  </a:schemeClr>
                </a:glow>
              </a:effectLst>
            </c:spPr>
          </c:marker>
          <c:xVal>
            <c:numRef>
              <c:f>LR_single_Var!$B$3:$B$7</c:f>
              <c:numCache>
                <c:formatCode>_(* #,##0_);_(* \(#,##0\);_(* "-"_);_(@_)</c:formatCode>
                <c:ptCount val="5"/>
                <c:pt idx="0">
                  <c:v>2600</c:v>
                </c:pt>
                <c:pt idx="1">
                  <c:v>3000</c:v>
                </c:pt>
                <c:pt idx="2">
                  <c:v>3200</c:v>
                </c:pt>
                <c:pt idx="3">
                  <c:v>3600</c:v>
                </c:pt>
                <c:pt idx="4">
                  <c:v>4000</c:v>
                </c:pt>
              </c:numCache>
            </c:numRef>
          </c:xVal>
          <c:yVal>
            <c:numRef>
              <c:f>LR_single_Var!$C$3:$C$7</c:f>
              <c:numCache>
                <c:formatCode>_(* #,##0.00_);_(* \(#,##0.00\);_(* "-"??_);_(@_)</c:formatCode>
                <c:ptCount val="5"/>
                <c:pt idx="0">
                  <c:v>550000</c:v>
                </c:pt>
                <c:pt idx="1">
                  <c:v>565000</c:v>
                </c:pt>
                <c:pt idx="2">
                  <c:v>610000</c:v>
                </c:pt>
                <c:pt idx="3">
                  <c:v>680000</c:v>
                </c:pt>
                <c:pt idx="4">
                  <c:v>725000</c:v>
                </c:pt>
              </c:numCache>
            </c:numRef>
          </c:yVal>
          <c:smooth val="0"/>
          <c:extLst>
            <c:ext xmlns:c16="http://schemas.microsoft.com/office/drawing/2014/chart" uri="{C3380CC4-5D6E-409C-BE32-E72D297353CC}">
              <c16:uniqueId val="{00000000-DCE6-4EEE-9699-654C427C9FD1}"/>
            </c:ext>
          </c:extLst>
        </c:ser>
        <c:ser>
          <c:idx val="1"/>
          <c:order val="1"/>
          <c:tx>
            <c:strRef>
              <c:f>LR_single_Var!$D$2</c:f>
              <c:strCache>
                <c:ptCount val="1"/>
                <c:pt idx="0">
                  <c:v>y = 135.79x + 180616</c:v>
                </c:pt>
              </c:strCache>
            </c:strRef>
          </c:tx>
          <c:spPr>
            <a:ln w="22225" cap="rnd">
              <a:solidFill>
                <a:schemeClr val="accent2"/>
              </a:solidFill>
            </a:ln>
            <a:effectLst>
              <a:glow rad="139700">
                <a:schemeClr val="accent2">
                  <a:satMod val="175000"/>
                  <a:alpha val="14000"/>
                </a:schemeClr>
              </a:glow>
            </a:effectLst>
          </c:spPr>
          <c:marker>
            <c:symbol val="circle"/>
            <c:size val="3"/>
            <c:spPr>
              <a:solidFill>
                <a:schemeClr val="accent2">
                  <a:lumMod val="60000"/>
                  <a:lumOff val="40000"/>
                </a:schemeClr>
              </a:solidFill>
              <a:ln>
                <a:noFill/>
              </a:ln>
              <a:effectLst>
                <a:glow rad="63500">
                  <a:schemeClr val="accent2">
                    <a:satMod val="175000"/>
                    <a:alpha val="25000"/>
                  </a:schemeClr>
                </a:glow>
              </a:effectLst>
            </c:spPr>
          </c:marker>
          <c:trendline>
            <c:spPr>
              <a:ln w="25400" cap="rnd">
                <a:solidFill>
                  <a:schemeClr val="accent2">
                    <a:alpha val="50000"/>
                  </a:schemeClr>
                </a:solidFill>
              </a:ln>
              <a:effectLst/>
            </c:spPr>
            <c:trendlineType val="linear"/>
            <c:dispRSqr val="0"/>
            <c:dispEq val="1"/>
            <c:trendlineLbl>
              <c:layout>
                <c:manualLayout>
                  <c:x val="-3.7349368214219192E-2"/>
                  <c:y val="-2.7787984835228929E-2"/>
                </c:manualLayout>
              </c:layout>
              <c:numFmt formatCode="General" sourceLinked="0"/>
              <c:spPr>
                <a:noFill/>
                <a:ln>
                  <a:noFill/>
                </a:ln>
                <a:effectLst/>
              </c:spPr>
              <c:txPr>
                <a:bodyPr rot="0" spcFirstLastPara="1" vertOverflow="ellipsis" vert="horz" wrap="square" anchor="ctr" anchorCtr="1"/>
                <a:lstStyle/>
                <a:p>
                  <a:pPr>
                    <a:defRPr sz="1050" b="1" i="0" u="none" strike="noStrike" kern="1200" baseline="0">
                      <a:solidFill>
                        <a:schemeClr val="lt1">
                          <a:lumMod val="75000"/>
                        </a:schemeClr>
                      </a:solidFill>
                      <a:latin typeface="+mn-lt"/>
                      <a:ea typeface="+mn-ea"/>
                      <a:cs typeface="+mn-cs"/>
                    </a:defRPr>
                  </a:pPr>
                  <a:endParaRPr lang="en-US"/>
                </a:p>
              </c:txPr>
            </c:trendlineLbl>
          </c:trendline>
          <c:xVal>
            <c:numRef>
              <c:f>LR_single_Var!$B$3:$B$7</c:f>
              <c:numCache>
                <c:formatCode>_(* #,##0_);_(* \(#,##0\);_(* "-"_);_(@_)</c:formatCode>
                <c:ptCount val="5"/>
                <c:pt idx="0">
                  <c:v>2600</c:v>
                </c:pt>
                <c:pt idx="1">
                  <c:v>3000</c:v>
                </c:pt>
                <c:pt idx="2">
                  <c:v>3200</c:v>
                </c:pt>
                <c:pt idx="3">
                  <c:v>3600</c:v>
                </c:pt>
                <c:pt idx="4">
                  <c:v>4000</c:v>
                </c:pt>
              </c:numCache>
            </c:numRef>
          </c:xVal>
          <c:yVal>
            <c:numRef>
              <c:f>LR_single_Var!$D$3:$D$7</c:f>
              <c:numCache>
                <c:formatCode>_(* #,##0.00_);_(* \(#,##0.00\);_(* "-"??_);_(@_)</c:formatCode>
                <c:ptCount val="5"/>
                <c:pt idx="0">
                  <c:v>533670</c:v>
                </c:pt>
                <c:pt idx="1">
                  <c:v>587986</c:v>
                </c:pt>
                <c:pt idx="2">
                  <c:v>615144</c:v>
                </c:pt>
                <c:pt idx="3">
                  <c:v>669460</c:v>
                </c:pt>
                <c:pt idx="4">
                  <c:v>723776</c:v>
                </c:pt>
              </c:numCache>
            </c:numRef>
          </c:yVal>
          <c:smooth val="0"/>
          <c:extLst>
            <c:ext xmlns:c16="http://schemas.microsoft.com/office/drawing/2014/chart" uri="{C3380CC4-5D6E-409C-BE32-E72D297353CC}">
              <c16:uniqueId val="{00000002-DCE6-4EEE-9699-654C427C9FD1}"/>
            </c:ext>
          </c:extLst>
        </c:ser>
        <c:dLbls>
          <c:showLegendKey val="0"/>
          <c:showVal val="0"/>
          <c:showCatName val="0"/>
          <c:showSerName val="0"/>
          <c:showPercent val="0"/>
          <c:showBubbleSize val="0"/>
        </c:dLbls>
        <c:axId val="488037343"/>
        <c:axId val="487048703"/>
      </c:scatterChart>
      <c:valAx>
        <c:axId val="488037343"/>
        <c:scaling>
          <c:orientation val="minMax"/>
          <c:min val="2000"/>
        </c:scaling>
        <c:delete val="0"/>
        <c:axPos val="b"/>
        <c:majorGridlines>
          <c:spPr>
            <a:ln w="9525" cap="flat" cmpd="sng" algn="ctr">
              <a:solidFill>
                <a:schemeClr val="dk1">
                  <a:lumMod val="65000"/>
                  <a:lumOff val="35000"/>
                  <a:alpha val="75000"/>
                </a:schemeClr>
              </a:solidFill>
              <a:round/>
            </a:ln>
            <a:effectLst/>
          </c:spPr>
        </c:majorGridlines>
        <c:numFmt formatCode="_(* #,##0_);_(* \(#,##0\);_(* &quot;-&quot;_);_(@_)"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487048703"/>
        <c:crosses val="autoZero"/>
        <c:crossBetween val="midCat"/>
      </c:valAx>
      <c:valAx>
        <c:axId val="487048703"/>
        <c:scaling>
          <c:orientation val="minMax"/>
          <c:min val="525000"/>
        </c:scaling>
        <c:delete val="0"/>
        <c:axPos val="l"/>
        <c:majorGridlines>
          <c:spPr>
            <a:ln w="9525" cap="flat" cmpd="sng" algn="ctr">
              <a:solidFill>
                <a:schemeClr val="dk1">
                  <a:lumMod val="65000"/>
                  <a:lumOff val="35000"/>
                  <a:alpha val="75000"/>
                </a:schemeClr>
              </a:solidFill>
              <a:round/>
            </a:ln>
            <a:effectLst/>
          </c:spPr>
        </c:majorGridlines>
        <c:numFmt formatCode="_(* #,##0.00_);_(* \(#,##0.00\);_(* &quot;-&quot;??_);_(@_)" sourceLinked="1"/>
        <c:majorTickMark val="none"/>
        <c:minorTickMark val="none"/>
        <c:tickLblPos val="nextTo"/>
        <c:spPr>
          <a:noFill/>
          <a:ln w="9525" cap="flat" cmpd="sng" algn="ctr">
            <a:solidFill>
              <a:schemeClr val="lt1">
                <a:lumMod val="50000"/>
              </a:schemeClr>
            </a:solidFill>
            <a:round/>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488037343"/>
        <c:crosses val="autoZero"/>
        <c:crossBetween val="midCat"/>
      </c:valAx>
      <c:spPr>
        <a:noFill/>
        <a:ln>
          <a:noFill/>
        </a:ln>
        <a:effectLst/>
      </c:spPr>
    </c:plotArea>
    <c:plotVisOnly val="1"/>
    <c:dispBlanksAs val="gap"/>
    <c:showDLblsOverMax val="0"/>
  </c:chart>
  <c:spPr>
    <a:solidFill>
      <a:schemeClr val="dk1">
        <a:lumMod val="75000"/>
        <a:lumOff val="25000"/>
      </a:schemeClr>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r>
              <a:rPr lang="en-US"/>
              <a:t>Insurance Predictor</a:t>
            </a:r>
          </a:p>
        </c:rich>
      </c:tx>
      <c:overlay val="0"/>
      <c:spPr>
        <a:noFill/>
        <a:ln>
          <a:noFill/>
        </a:ln>
        <a:effectLst/>
      </c:spPr>
      <c:txPr>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endParaRPr lang="en-US"/>
        </a:p>
      </c:txPr>
    </c:title>
    <c:autoTitleDeleted val="0"/>
    <c:plotArea>
      <c:layout/>
      <c:scatterChart>
        <c:scatterStyle val="lineMarker"/>
        <c:varyColors val="0"/>
        <c:ser>
          <c:idx val="0"/>
          <c:order val="0"/>
          <c:tx>
            <c:strRef>
              <c:f>Logictic_Regression!$B$1</c:f>
              <c:strCache>
                <c:ptCount val="1"/>
                <c:pt idx="0">
                  <c:v>bought_insurance</c:v>
                </c:pt>
              </c:strCache>
            </c:strRef>
          </c:tx>
          <c:spPr>
            <a:ln w="25400" cap="rnd">
              <a:noFill/>
            </a:ln>
            <a:effectLst>
              <a:glow rad="139700">
                <a:schemeClr val="accent1">
                  <a:satMod val="175000"/>
                  <a:alpha val="14000"/>
                </a:schemeClr>
              </a:glow>
            </a:effectLst>
          </c:spPr>
          <c:marker>
            <c:symbol val="circle"/>
            <c:size val="3"/>
            <c:spPr>
              <a:solidFill>
                <a:schemeClr val="accent1">
                  <a:lumMod val="60000"/>
                  <a:lumOff val="40000"/>
                </a:schemeClr>
              </a:solidFill>
              <a:ln>
                <a:noFill/>
              </a:ln>
              <a:effectLst>
                <a:glow rad="63500">
                  <a:schemeClr val="accent1">
                    <a:satMod val="175000"/>
                    <a:alpha val="25000"/>
                  </a:schemeClr>
                </a:glow>
              </a:effectLst>
            </c:spPr>
          </c:marker>
          <c:xVal>
            <c:numRef>
              <c:f>Logictic_Regression!$A$2:$A$28</c:f>
              <c:numCache>
                <c:formatCode>General</c:formatCode>
                <c:ptCount val="27"/>
                <c:pt idx="0">
                  <c:v>22</c:v>
                </c:pt>
                <c:pt idx="1">
                  <c:v>25</c:v>
                </c:pt>
                <c:pt idx="2">
                  <c:v>52</c:v>
                </c:pt>
                <c:pt idx="3">
                  <c:v>55</c:v>
                </c:pt>
                <c:pt idx="4">
                  <c:v>18</c:v>
                </c:pt>
                <c:pt idx="5">
                  <c:v>28</c:v>
                </c:pt>
                <c:pt idx="6">
                  <c:v>27</c:v>
                </c:pt>
                <c:pt idx="7">
                  <c:v>29</c:v>
                </c:pt>
                <c:pt idx="8">
                  <c:v>19</c:v>
                </c:pt>
                <c:pt idx="9">
                  <c:v>18</c:v>
                </c:pt>
                <c:pt idx="10">
                  <c:v>21</c:v>
                </c:pt>
                <c:pt idx="11">
                  <c:v>26</c:v>
                </c:pt>
                <c:pt idx="12">
                  <c:v>23</c:v>
                </c:pt>
                <c:pt idx="13">
                  <c:v>47</c:v>
                </c:pt>
                <c:pt idx="14">
                  <c:v>46</c:v>
                </c:pt>
                <c:pt idx="15">
                  <c:v>56</c:v>
                </c:pt>
                <c:pt idx="16">
                  <c:v>60</c:v>
                </c:pt>
                <c:pt idx="17">
                  <c:v>62</c:v>
                </c:pt>
                <c:pt idx="18">
                  <c:v>61</c:v>
                </c:pt>
                <c:pt idx="19">
                  <c:v>49</c:v>
                </c:pt>
                <c:pt idx="20">
                  <c:v>55</c:v>
                </c:pt>
                <c:pt idx="21">
                  <c:v>25</c:v>
                </c:pt>
                <c:pt idx="22">
                  <c:v>58</c:v>
                </c:pt>
                <c:pt idx="23">
                  <c:v>40</c:v>
                </c:pt>
                <c:pt idx="24">
                  <c:v>45</c:v>
                </c:pt>
                <c:pt idx="25">
                  <c:v>50</c:v>
                </c:pt>
                <c:pt idx="26">
                  <c:v>54</c:v>
                </c:pt>
              </c:numCache>
            </c:numRef>
          </c:xVal>
          <c:yVal>
            <c:numRef>
              <c:f>Logictic_Regression!$B$2:$B$28</c:f>
              <c:numCache>
                <c:formatCode>General</c:formatCode>
                <c:ptCount val="27"/>
                <c:pt idx="0">
                  <c:v>0</c:v>
                </c:pt>
                <c:pt idx="1">
                  <c:v>0</c:v>
                </c:pt>
                <c:pt idx="2">
                  <c:v>0</c:v>
                </c:pt>
                <c:pt idx="3">
                  <c:v>0</c:v>
                </c:pt>
                <c:pt idx="4">
                  <c:v>0</c:v>
                </c:pt>
                <c:pt idx="5">
                  <c:v>0</c:v>
                </c:pt>
                <c:pt idx="6">
                  <c:v>0</c:v>
                </c:pt>
                <c:pt idx="7">
                  <c:v>0</c:v>
                </c:pt>
                <c:pt idx="8">
                  <c:v>0</c:v>
                </c:pt>
                <c:pt idx="9">
                  <c:v>0</c:v>
                </c:pt>
                <c:pt idx="10">
                  <c:v>0</c:v>
                </c:pt>
                <c:pt idx="11">
                  <c:v>0</c:v>
                </c:pt>
                <c:pt idx="12">
                  <c:v>0</c:v>
                </c:pt>
                <c:pt idx="13">
                  <c:v>1</c:v>
                </c:pt>
                <c:pt idx="14">
                  <c:v>1</c:v>
                </c:pt>
                <c:pt idx="15">
                  <c:v>1</c:v>
                </c:pt>
                <c:pt idx="16">
                  <c:v>1</c:v>
                </c:pt>
                <c:pt idx="17">
                  <c:v>1</c:v>
                </c:pt>
                <c:pt idx="18">
                  <c:v>1</c:v>
                </c:pt>
                <c:pt idx="19">
                  <c:v>1</c:v>
                </c:pt>
                <c:pt idx="20">
                  <c:v>1</c:v>
                </c:pt>
                <c:pt idx="21">
                  <c:v>1</c:v>
                </c:pt>
                <c:pt idx="22">
                  <c:v>1</c:v>
                </c:pt>
                <c:pt idx="23">
                  <c:v>1</c:v>
                </c:pt>
                <c:pt idx="24">
                  <c:v>1</c:v>
                </c:pt>
                <c:pt idx="25">
                  <c:v>1</c:v>
                </c:pt>
                <c:pt idx="26">
                  <c:v>1</c:v>
                </c:pt>
              </c:numCache>
            </c:numRef>
          </c:yVal>
          <c:smooth val="0"/>
          <c:extLst>
            <c:ext xmlns:c16="http://schemas.microsoft.com/office/drawing/2014/chart" uri="{C3380CC4-5D6E-409C-BE32-E72D297353CC}">
              <c16:uniqueId val="{00000000-8F31-4FCE-950C-42026242E7FA}"/>
            </c:ext>
          </c:extLst>
        </c:ser>
        <c:dLbls>
          <c:showLegendKey val="0"/>
          <c:showVal val="0"/>
          <c:showCatName val="0"/>
          <c:showSerName val="0"/>
          <c:showPercent val="0"/>
          <c:showBubbleSize val="0"/>
        </c:dLbls>
        <c:axId val="547656800"/>
        <c:axId val="2014780816"/>
      </c:scatterChart>
      <c:valAx>
        <c:axId val="547656800"/>
        <c:scaling>
          <c:orientation val="minMax"/>
        </c:scaling>
        <c:delete val="0"/>
        <c:axPos val="b"/>
        <c:majorGridlines>
          <c:spPr>
            <a:ln w="9525" cap="flat" cmpd="sng" algn="ctr">
              <a:solidFill>
                <a:schemeClr val="dk1">
                  <a:lumMod val="65000"/>
                  <a:lumOff val="35000"/>
                  <a:alpha val="7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IN"/>
                  <a:t>age</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2014780816"/>
        <c:crosses val="autoZero"/>
        <c:crossBetween val="midCat"/>
      </c:valAx>
      <c:valAx>
        <c:axId val="2014780816"/>
        <c:scaling>
          <c:orientation val="minMax"/>
        </c:scaling>
        <c:delete val="0"/>
        <c:axPos val="l"/>
        <c:majorGridlines>
          <c:spPr>
            <a:ln w="9525" cap="flat" cmpd="sng" algn="ctr">
              <a:solidFill>
                <a:schemeClr val="dk1">
                  <a:lumMod val="65000"/>
                  <a:lumOff val="35000"/>
                  <a:alpha val="7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IN"/>
                  <a:t>Bought_insurance</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lt1">
                <a:lumMod val="50000"/>
              </a:schemeClr>
            </a:solidFill>
            <a:round/>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547656800"/>
        <c:crosses val="autoZero"/>
        <c:crossBetween val="midCat"/>
      </c:valAx>
      <c:spPr>
        <a:noFill/>
        <a:ln>
          <a:noFill/>
        </a:ln>
        <a:effectLst/>
      </c:spPr>
    </c:plotArea>
    <c:plotVisOnly val="1"/>
    <c:dispBlanksAs val="gap"/>
    <c:showDLblsOverMax val="0"/>
  </c:chart>
  <c:spPr>
    <a:solidFill>
      <a:schemeClr val="dk1">
        <a:lumMod val="75000"/>
        <a:lumOff val="25000"/>
      </a:schemeClr>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5">
  <cs:axisTitle>
    <cs:lnRef idx="0"/>
    <cs:fillRef idx="0"/>
    <cs:effectRef idx="0"/>
    <cs:fontRef idx="minor">
      <a:schemeClr val="lt1">
        <a:lumMod val="75000"/>
      </a:schemeClr>
    </cs:fontRef>
    <cs:defRPr sz="900" b="1" kern="1200"/>
  </cs:axisTitle>
  <cs:categoryAxis>
    <cs:lnRef idx="0"/>
    <cs:fillRef idx="0"/>
    <cs:effectRef idx="0"/>
    <cs:fontRef idx="minor">
      <a:schemeClr val="lt1">
        <a:lumMod val="75000"/>
      </a:schemeClr>
    </cs:fontRef>
    <cs:defRPr sz="900" kern="1200"/>
  </cs:categoryAxis>
  <cs:chartArea>
    <cs:lnRef idx="0"/>
    <cs:fillRef idx="0"/>
    <cs:effectRef idx="0"/>
    <cs:fontRef idx="minor">
      <a:schemeClr val="dk1"/>
    </cs:fontRef>
    <cs:spPr>
      <a:solidFill>
        <a:schemeClr val="dk1">
          <a:lumMod val="75000"/>
          <a:lumOff val="25000"/>
        </a:schemeClr>
      </a:solidFill>
      <a:ln w="9525" cap="flat" cmpd="sng" algn="ctr">
        <a:solidFill>
          <a:schemeClr val="dk1">
            <a:lumMod val="15000"/>
            <a:lumOff val="85000"/>
          </a:schemeClr>
        </a:solidFill>
        <a:round/>
      </a:ln>
    </cs:spPr>
    <cs:defRPr sz="9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lt1">
        <a:lumMod val="15000"/>
        <a:lumOff val="85000"/>
      </a:schemeClr>
    </cs:fontRef>
    <cs:spPr>
      <a:solidFill>
        <a:schemeClr val="dk1">
          <a:lumMod val="65000"/>
          <a:lumOff val="35000"/>
        </a:schemeClr>
      </a:solidFill>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0"/>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
  <cs:dataPoint3D>
    <cs:lnRef idx="0">
      <cs:styleClr val="auto"/>
    </cs:lnRef>
    <cs:fillRef idx="0">
      <cs:styleClr val="auto"/>
    </cs:fillRef>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3D>
  <cs:dataPointLine>
    <cs:lnRef idx="0">
      <cs:styleClr val="auto"/>
    </cs:lnRef>
    <cs:fillRef idx="0">
      <cs:styleClr val="auto"/>
    </cs:fillRef>
    <cs:effectRef idx="0">
      <cs:styleClr val="auto"/>
    </cs:effectRef>
    <cs:fontRef idx="minor">
      <a:schemeClr val="dk1"/>
    </cs:fontRef>
    <cs:spPr>
      <a:ln w="22225" cap="rnd">
        <a:solidFill>
          <a:schemeClr val="phClr"/>
        </a:solidFill>
      </a:ln>
      <a:effectLst>
        <a:glow rad="139700">
          <a:schemeClr val="phClr">
            <a:satMod val="175000"/>
            <a:alpha val="14000"/>
          </a:schemeClr>
        </a:glow>
      </a:effectLst>
    </cs:spPr>
  </cs:dataPointLine>
  <cs:dataPointMarker>
    <cs:lnRef idx="0">
      <cs:styleClr val="auto"/>
    </cs:lnRef>
    <cs:fillRef idx="0">
      <cs:styleClr val="auto"/>
    </cs:fillRef>
    <cs:effectRef idx="0">
      <cs:styleClr val="auto"/>
    </cs:effectRef>
    <cs:fontRef idx="minor">
      <a:schemeClr val="dk1"/>
    </cs:fontRef>
    <cs:spPr>
      <a:solidFill>
        <a:schemeClr val="phClr">
          <a:lumMod val="60000"/>
          <a:lumOff val="40000"/>
        </a:schemeClr>
      </a:solidFill>
      <a:effectLst>
        <a:glow rad="63500">
          <a:schemeClr val="phClr">
            <a:satMod val="175000"/>
            <a:alpha val="25000"/>
          </a:schemeClr>
        </a:glow>
      </a:effectLst>
    </cs:spPr>
  </cs:dataPointMarker>
  <cs:dataPointMarkerLayout symbol="circle" size="3"/>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dk1">
            <a:lumMod val="50000"/>
            <a:lumOff val="50000"/>
          </a:schemeClr>
        </a:solidFill>
      </a:ln>
    </cs:spPr>
    <cs:defRPr sz="900" kern="1200"/>
  </cs:dataTable>
  <cs:downBar>
    <cs:lnRef idx="0"/>
    <cs:fillRef idx="0"/>
    <cs:effectRef idx="0"/>
    <cs:fontRef idx="minor">
      <a:schemeClr val="lt1"/>
    </cs:fontRef>
    <cs:spPr>
      <a:solidFill>
        <a:schemeClr val="dk1">
          <a:lumMod val="50000"/>
          <a:lumOff val="50000"/>
        </a:schemeClr>
      </a:solidFill>
      <a:ln w="9525">
        <a:solidFill>
          <a:schemeClr val="dk1">
            <a:lumMod val="75000"/>
          </a:schemeClr>
        </a:solidFill>
        <a:round/>
      </a:ln>
    </cs:spPr>
  </cs:downBar>
  <cs:dropLine>
    <cs:lnRef idx="0"/>
    <cs:fillRef idx="0"/>
    <cs:effectRef idx="0"/>
    <cs:fontRef idx="minor">
      <a:schemeClr val="dk1"/>
    </cs:fontRef>
    <cs:spPr>
      <a:ln w="9525">
        <a:solidFill>
          <a:schemeClr val="lt1">
            <a:lumMod val="50000"/>
          </a:schemeClr>
        </a:solidFill>
        <a:round/>
      </a:ln>
    </cs:spPr>
  </cs:dropLine>
  <cs:errorBar>
    <cs:lnRef idx="0"/>
    <cs:fillRef idx="0"/>
    <cs:effectRef idx="0"/>
    <cs:fontRef idx="minor">
      <a:schemeClr val="dk1"/>
    </cs:fontRef>
    <cs:spPr>
      <a:ln w="9525">
        <a:solidFill>
          <a:schemeClr val="lt1">
            <a:lumMod val="50000"/>
          </a:schemeClr>
        </a:solidFill>
        <a:round/>
      </a:ln>
    </cs:spPr>
  </cs:errorBar>
  <cs:floor>
    <cs:lnRef idx="0"/>
    <cs:fillRef idx="0"/>
    <cs:effectRef idx="0"/>
    <cs:fontRef idx="minor">
      <a:schemeClr val="dk1"/>
    </cs:fontRef>
  </cs:floor>
  <cs:gridlineMajor>
    <cs:lnRef idx="0"/>
    <cs:fillRef idx="0"/>
    <cs:effectRef idx="0"/>
    <cs:fontRef idx="minor">
      <a:schemeClr val="tx1"/>
    </cs:fontRef>
    <cs:spPr>
      <a:ln w="9525" cap="flat" cmpd="sng" algn="ctr">
        <a:solidFill>
          <a:schemeClr val="dk1">
            <a:lumMod val="65000"/>
            <a:lumOff val="35000"/>
            <a:alpha val="75000"/>
          </a:schemeClr>
        </a:solidFill>
        <a:round/>
      </a:ln>
    </cs:spPr>
  </cs:gridlineMajor>
  <cs:gridlineMinor>
    <cs:lnRef idx="0"/>
    <cs:fillRef idx="0"/>
    <cs:effectRef idx="0"/>
    <cs:fontRef idx="minor">
      <a:schemeClr val="tx1"/>
    </cs:fontRef>
    <cs:spPr>
      <a:ln w="9525" cap="flat" cmpd="sng" algn="ctr">
        <a:solidFill>
          <a:schemeClr val="dk1">
            <a:lumMod val="65000"/>
            <a:lumOff val="35000"/>
            <a:alpha val="25000"/>
          </a:schemeClr>
        </a:solidFill>
        <a:round/>
      </a:ln>
    </cs:spPr>
  </cs:gridlineMinor>
  <cs:hiLoLine>
    <cs:lnRef idx="0"/>
    <cs:fillRef idx="0"/>
    <cs:effectRef idx="0"/>
    <cs:fontRef idx="minor">
      <a:schemeClr val="dk1"/>
    </cs:fontRef>
    <cs:spPr>
      <a:ln w="9525">
        <a:solidFill>
          <a:schemeClr val="lt1">
            <a:lumMod val="50000"/>
          </a:schemeClr>
        </a:solidFill>
        <a:round/>
      </a:ln>
    </cs:spPr>
  </cs:hiLoLine>
  <cs:leaderLine>
    <cs:lnRef idx="0"/>
    <cs:fillRef idx="0"/>
    <cs:effectRef idx="0"/>
    <cs:fontRef idx="minor">
      <a:schemeClr val="dk1"/>
    </cs:fontRef>
    <cs:spPr>
      <a:ln w="9525">
        <a:solidFill>
          <a:schemeClr val="lt1">
            <a:lumMod val="50000"/>
          </a:schemeClr>
        </a:solidFill>
        <a:round/>
      </a:ln>
    </cs:spPr>
  </cs:leaderLine>
  <cs:legend>
    <cs:lnRef idx="0"/>
    <cs:fillRef idx="0"/>
    <cs:effectRef idx="0"/>
    <cs:fontRef idx="minor">
      <a:schemeClr val="lt1">
        <a:lumMod val="7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lt1">
        <a:lumMod val="75000"/>
      </a:schemeClr>
    </cs:fontRef>
    <cs:defRPr sz="900" kern="1200"/>
  </cs:seriesAxis>
  <cs:seriesLine>
    <cs:lnRef idx="0"/>
    <cs:fillRef idx="0"/>
    <cs:effectRef idx="0"/>
    <cs:fontRef idx="minor">
      <a:schemeClr val="dk1"/>
    </cs:fontRef>
    <cs:spPr>
      <a:ln w="9525">
        <a:solidFill>
          <a:schemeClr val="lt1">
            <a:lumMod val="50000"/>
          </a:schemeClr>
        </a:solidFill>
        <a:round/>
      </a:ln>
    </cs:spPr>
  </cs:seriesLine>
  <cs:title>
    <cs:lnRef idx="0"/>
    <cs:fillRef idx="0"/>
    <cs:effectRef idx="0"/>
    <cs:fontRef idx="minor">
      <a:schemeClr val="lt1">
        <a:lumMod val="85000"/>
      </a:schemeClr>
    </cs:fontRef>
    <cs:defRPr sz="1400" b="1" kern="1200" cap="none" baseline="0"/>
  </cs:title>
  <cs:trendline>
    <cs:lnRef idx="0">
      <cs:styleClr val="auto"/>
    </cs:lnRef>
    <cs:fillRef idx="0"/>
    <cs:effectRef idx="0"/>
    <cs:fontRef idx="minor">
      <a:schemeClr val="lt1"/>
    </cs:fontRef>
    <cs:spPr>
      <a:ln w="25400" cap="rnd">
        <a:solidFill>
          <a:schemeClr val="phClr">
            <a:alpha val="50000"/>
          </a:schemeClr>
        </a:solidFill>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dk1"/>
    </cs:fontRef>
    <cs:spPr>
      <a:solidFill>
        <a:schemeClr val="lt1">
          <a:lumMod val="85000"/>
        </a:schemeClr>
      </a:solidFill>
      <a:ln w="9525">
        <a:solidFill>
          <a:schemeClr val="dk1">
            <a:lumMod val="50000"/>
          </a:schemeClr>
        </a:solidFill>
        <a:round/>
      </a:ln>
    </cs:spPr>
  </cs:upBar>
  <cs:valueAxis>
    <cs:lnRef idx="0"/>
    <cs:fillRef idx="0"/>
    <cs:effectRef idx="0"/>
    <cs:fontRef idx="minor">
      <a:schemeClr val="lt1">
        <a:lumMod val="75000"/>
      </a:schemeClr>
    </cs:fontRef>
    <cs:spPr>
      <a:ln w="9525" cap="flat" cmpd="sng" algn="ctr">
        <a:solidFill>
          <a:schemeClr val="lt1">
            <a:lumMod val="50000"/>
          </a:schemeClr>
        </a:solidFill>
        <a:round/>
      </a:ln>
    </cs:spPr>
    <cs:defRPr sz="900" kern="1200"/>
    <cs:bodyPr/>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45">
  <cs:axisTitle>
    <cs:lnRef idx="0"/>
    <cs:fillRef idx="0"/>
    <cs:effectRef idx="0"/>
    <cs:fontRef idx="minor">
      <a:schemeClr val="lt1">
        <a:lumMod val="75000"/>
      </a:schemeClr>
    </cs:fontRef>
    <cs:defRPr sz="900" b="1" kern="1200"/>
  </cs:axisTitle>
  <cs:categoryAxis>
    <cs:lnRef idx="0"/>
    <cs:fillRef idx="0"/>
    <cs:effectRef idx="0"/>
    <cs:fontRef idx="minor">
      <a:schemeClr val="lt1">
        <a:lumMod val="75000"/>
      </a:schemeClr>
    </cs:fontRef>
    <cs:defRPr sz="900" kern="1200"/>
  </cs:categoryAxis>
  <cs:chartArea>
    <cs:lnRef idx="0"/>
    <cs:fillRef idx="0"/>
    <cs:effectRef idx="0"/>
    <cs:fontRef idx="minor">
      <a:schemeClr val="dk1"/>
    </cs:fontRef>
    <cs:spPr>
      <a:solidFill>
        <a:schemeClr val="dk1">
          <a:lumMod val="75000"/>
          <a:lumOff val="25000"/>
        </a:schemeClr>
      </a:solidFill>
      <a:ln w="9525" cap="flat" cmpd="sng" algn="ctr">
        <a:solidFill>
          <a:schemeClr val="dk1">
            <a:lumMod val="15000"/>
            <a:lumOff val="85000"/>
          </a:schemeClr>
        </a:solidFill>
        <a:round/>
      </a:ln>
    </cs:spPr>
    <cs:defRPr sz="9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lt1">
        <a:lumMod val="15000"/>
        <a:lumOff val="85000"/>
      </a:schemeClr>
    </cs:fontRef>
    <cs:spPr>
      <a:solidFill>
        <a:schemeClr val="dk1">
          <a:lumMod val="65000"/>
          <a:lumOff val="35000"/>
        </a:schemeClr>
      </a:solidFill>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0"/>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
  <cs:dataPoint3D>
    <cs:lnRef idx="0">
      <cs:styleClr val="auto"/>
    </cs:lnRef>
    <cs:fillRef idx="0">
      <cs:styleClr val="auto"/>
    </cs:fillRef>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3D>
  <cs:dataPointLine>
    <cs:lnRef idx="0">
      <cs:styleClr val="auto"/>
    </cs:lnRef>
    <cs:fillRef idx="0">
      <cs:styleClr val="auto"/>
    </cs:fillRef>
    <cs:effectRef idx="0">
      <cs:styleClr val="auto"/>
    </cs:effectRef>
    <cs:fontRef idx="minor">
      <a:schemeClr val="dk1"/>
    </cs:fontRef>
    <cs:spPr>
      <a:ln w="22225" cap="rnd">
        <a:solidFill>
          <a:schemeClr val="phClr"/>
        </a:solidFill>
      </a:ln>
      <a:effectLst>
        <a:glow rad="139700">
          <a:schemeClr val="phClr">
            <a:satMod val="175000"/>
            <a:alpha val="14000"/>
          </a:schemeClr>
        </a:glow>
      </a:effectLst>
    </cs:spPr>
  </cs:dataPointLine>
  <cs:dataPointMarker>
    <cs:lnRef idx="0">
      <cs:styleClr val="auto"/>
    </cs:lnRef>
    <cs:fillRef idx="0">
      <cs:styleClr val="auto"/>
    </cs:fillRef>
    <cs:effectRef idx="0">
      <cs:styleClr val="auto"/>
    </cs:effectRef>
    <cs:fontRef idx="minor">
      <a:schemeClr val="dk1"/>
    </cs:fontRef>
    <cs:spPr>
      <a:solidFill>
        <a:schemeClr val="phClr">
          <a:lumMod val="60000"/>
          <a:lumOff val="40000"/>
        </a:schemeClr>
      </a:solidFill>
      <a:effectLst>
        <a:glow rad="63500">
          <a:schemeClr val="phClr">
            <a:satMod val="175000"/>
            <a:alpha val="25000"/>
          </a:schemeClr>
        </a:glow>
      </a:effectLst>
    </cs:spPr>
  </cs:dataPointMarker>
  <cs:dataPointMarkerLayout symbol="circle" size="3"/>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dk1">
            <a:lumMod val="50000"/>
            <a:lumOff val="50000"/>
          </a:schemeClr>
        </a:solidFill>
      </a:ln>
    </cs:spPr>
    <cs:defRPr sz="900" kern="1200"/>
  </cs:dataTable>
  <cs:downBar>
    <cs:lnRef idx="0"/>
    <cs:fillRef idx="0"/>
    <cs:effectRef idx="0"/>
    <cs:fontRef idx="minor">
      <a:schemeClr val="lt1"/>
    </cs:fontRef>
    <cs:spPr>
      <a:solidFill>
        <a:schemeClr val="dk1">
          <a:lumMod val="50000"/>
          <a:lumOff val="50000"/>
        </a:schemeClr>
      </a:solidFill>
      <a:ln w="9525">
        <a:solidFill>
          <a:schemeClr val="dk1">
            <a:lumMod val="75000"/>
          </a:schemeClr>
        </a:solidFill>
        <a:round/>
      </a:ln>
    </cs:spPr>
  </cs:downBar>
  <cs:dropLine>
    <cs:lnRef idx="0"/>
    <cs:fillRef idx="0"/>
    <cs:effectRef idx="0"/>
    <cs:fontRef idx="minor">
      <a:schemeClr val="dk1"/>
    </cs:fontRef>
    <cs:spPr>
      <a:ln w="9525">
        <a:solidFill>
          <a:schemeClr val="lt1">
            <a:lumMod val="50000"/>
          </a:schemeClr>
        </a:solidFill>
        <a:round/>
      </a:ln>
    </cs:spPr>
  </cs:dropLine>
  <cs:errorBar>
    <cs:lnRef idx="0"/>
    <cs:fillRef idx="0"/>
    <cs:effectRef idx="0"/>
    <cs:fontRef idx="minor">
      <a:schemeClr val="dk1"/>
    </cs:fontRef>
    <cs:spPr>
      <a:ln w="9525">
        <a:solidFill>
          <a:schemeClr val="lt1">
            <a:lumMod val="50000"/>
          </a:schemeClr>
        </a:solidFill>
        <a:round/>
      </a:ln>
    </cs:spPr>
  </cs:errorBar>
  <cs:floor>
    <cs:lnRef idx="0"/>
    <cs:fillRef idx="0"/>
    <cs:effectRef idx="0"/>
    <cs:fontRef idx="minor">
      <a:schemeClr val="dk1"/>
    </cs:fontRef>
  </cs:floor>
  <cs:gridlineMajor>
    <cs:lnRef idx="0"/>
    <cs:fillRef idx="0"/>
    <cs:effectRef idx="0"/>
    <cs:fontRef idx="minor">
      <a:schemeClr val="tx1"/>
    </cs:fontRef>
    <cs:spPr>
      <a:ln w="9525" cap="flat" cmpd="sng" algn="ctr">
        <a:solidFill>
          <a:schemeClr val="dk1">
            <a:lumMod val="65000"/>
            <a:lumOff val="35000"/>
            <a:alpha val="75000"/>
          </a:schemeClr>
        </a:solidFill>
        <a:round/>
      </a:ln>
    </cs:spPr>
  </cs:gridlineMajor>
  <cs:gridlineMinor>
    <cs:lnRef idx="0"/>
    <cs:fillRef idx="0"/>
    <cs:effectRef idx="0"/>
    <cs:fontRef idx="minor">
      <a:schemeClr val="tx1"/>
    </cs:fontRef>
    <cs:spPr>
      <a:ln w="9525" cap="flat" cmpd="sng" algn="ctr">
        <a:solidFill>
          <a:schemeClr val="dk1">
            <a:lumMod val="65000"/>
            <a:lumOff val="35000"/>
            <a:alpha val="25000"/>
          </a:schemeClr>
        </a:solidFill>
        <a:round/>
      </a:ln>
    </cs:spPr>
  </cs:gridlineMinor>
  <cs:hiLoLine>
    <cs:lnRef idx="0"/>
    <cs:fillRef idx="0"/>
    <cs:effectRef idx="0"/>
    <cs:fontRef idx="minor">
      <a:schemeClr val="dk1"/>
    </cs:fontRef>
    <cs:spPr>
      <a:ln w="9525">
        <a:solidFill>
          <a:schemeClr val="lt1">
            <a:lumMod val="50000"/>
          </a:schemeClr>
        </a:solidFill>
        <a:round/>
      </a:ln>
    </cs:spPr>
  </cs:hiLoLine>
  <cs:leaderLine>
    <cs:lnRef idx="0"/>
    <cs:fillRef idx="0"/>
    <cs:effectRef idx="0"/>
    <cs:fontRef idx="minor">
      <a:schemeClr val="dk1"/>
    </cs:fontRef>
    <cs:spPr>
      <a:ln w="9525">
        <a:solidFill>
          <a:schemeClr val="lt1">
            <a:lumMod val="50000"/>
          </a:schemeClr>
        </a:solidFill>
        <a:round/>
      </a:ln>
    </cs:spPr>
  </cs:leaderLine>
  <cs:legend>
    <cs:lnRef idx="0"/>
    <cs:fillRef idx="0"/>
    <cs:effectRef idx="0"/>
    <cs:fontRef idx="minor">
      <a:schemeClr val="lt1">
        <a:lumMod val="7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lt1">
        <a:lumMod val="75000"/>
      </a:schemeClr>
    </cs:fontRef>
    <cs:defRPr sz="900" kern="1200"/>
  </cs:seriesAxis>
  <cs:seriesLine>
    <cs:lnRef idx="0"/>
    <cs:fillRef idx="0"/>
    <cs:effectRef idx="0"/>
    <cs:fontRef idx="minor">
      <a:schemeClr val="dk1"/>
    </cs:fontRef>
    <cs:spPr>
      <a:ln w="9525">
        <a:solidFill>
          <a:schemeClr val="lt1">
            <a:lumMod val="50000"/>
          </a:schemeClr>
        </a:solidFill>
        <a:round/>
      </a:ln>
    </cs:spPr>
  </cs:seriesLine>
  <cs:title>
    <cs:lnRef idx="0"/>
    <cs:fillRef idx="0"/>
    <cs:effectRef idx="0"/>
    <cs:fontRef idx="minor">
      <a:schemeClr val="lt1">
        <a:lumMod val="85000"/>
      </a:schemeClr>
    </cs:fontRef>
    <cs:defRPr sz="1400" b="1" kern="1200" cap="none" baseline="0"/>
  </cs:title>
  <cs:trendline>
    <cs:lnRef idx="0">
      <cs:styleClr val="auto"/>
    </cs:lnRef>
    <cs:fillRef idx="0"/>
    <cs:effectRef idx="0"/>
    <cs:fontRef idx="minor">
      <a:schemeClr val="lt1"/>
    </cs:fontRef>
    <cs:spPr>
      <a:ln w="25400" cap="rnd">
        <a:solidFill>
          <a:schemeClr val="phClr">
            <a:alpha val="50000"/>
          </a:schemeClr>
        </a:solidFill>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dk1"/>
    </cs:fontRef>
    <cs:spPr>
      <a:solidFill>
        <a:schemeClr val="lt1">
          <a:lumMod val="85000"/>
        </a:schemeClr>
      </a:solidFill>
      <a:ln w="9525">
        <a:solidFill>
          <a:schemeClr val="dk1">
            <a:lumMod val="50000"/>
          </a:schemeClr>
        </a:solidFill>
        <a:round/>
      </a:ln>
    </cs:spPr>
  </cs:upBar>
  <cs:valueAxis>
    <cs:lnRef idx="0"/>
    <cs:fillRef idx="0"/>
    <cs:effectRef idx="0"/>
    <cs:fontRef idx="minor">
      <a:schemeClr val="lt1">
        <a:lumMod val="75000"/>
      </a:schemeClr>
    </cs:fontRef>
    <cs:spPr>
      <a:ln w="9525" cap="flat" cmpd="sng" algn="ctr">
        <a:solidFill>
          <a:schemeClr val="lt1">
            <a:lumMod val="50000"/>
          </a:schemeClr>
        </a:solidFill>
        <a:round/>
      </a:ln>
    </cs:spPr>
    <cs:defRPr sz="900" kern="1200"/>
    <cs:bodyPr/>
  </cs:valueAxis>
  <cs:wall>
    <cs:lnRef idx="0"/>
    <cs:fillRef idx="0"/>
    <cs:effectRef idx="0"/>
    <cs:fontRef idx="minor">
      <a:schemeClr val="dk1"/>
    </cs:fontRef>
  </cs:wall>
</cs:chartStyle>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F35FC60-9C39-4DB2-A700-100FA8EDA6AE}" type="doc">
      <dgm:prSet loTypeId="urn:microsoft.com/office/officeart/2005/8/layout/orgChart1" loCatId="hierarchy" qsTypeId="urn:microsoft.com/office/officeart/2005/8/quickstyle/simple1" qsCatId="simple" csTypeId="urn:microsoft.com/office/officeart/2005/8/colors/colorful5" csCatId="colorful" phldr="1"/>
      <dgm:spPr/>
      <dgm:t>
        <a:bodyPr/>
        <a:lstStyle/>
        <a:p>
          <a:endParaRPr lang="en-IN"/>
        </a:p>
      </dgm:t>
    </dgm:pt>
    <dgm:pt modelId="{47498FA3-5678-46C0-AC06-E59B9C50B9F0}">
      <dgm:prSet/>
      <dgm:spPr>
        <a:ln>
          <a:solidFill>
            <a:schemeClr val="tx1"/>
          </a:solidFill>
        </a:ln>
      </dgm:spPr>
      <dgm:t>
        <a:bodyPr/>
        <a:lstStyle/>
        <a:p>
          <a:pPr algn="ctr"/>
          <a:r>
            <a:rPr lang="en-IN"/>
            <a:t>Machine Learning</a:t>
          </a:r>
        </a:p>
      </dgm:t>
    </dgm:pt>
    <dgm:pt modelId="{1A55F059-D00A-4597-946D-EB886EA8203A}" type="parTrans" cxnId="{F938E5D8-B984-4617-8367-B53947ACF9A9}">
      <dgm:prSet/>
      <dgm:spPr/>
      <dgm:t>
        <a:bodyPr/>
        <a:lstStyle/>
        <a:p>
          <a:pPr algn="ctr"/>
          <a:endParaRPr lang="en-IN"/>
        </a:p>
      </dgm:t>
    </dgm:pt>
    <dgm:pt modelId="{232E51F0-DEF5-4E9F-85E2-29ED851612B4}" type="sibTrans" cxnId="{F938E5D8-B984-4617-8367-B53947ACF9A9}">
      <dgm:prSet/>
      <dgm:spPr/>
      <dgm:t>
        <a:bodyPr/>
        <a:lstStyle/>
        <a:p>
          <a:pPr algn="ctr"/>
          <a:endParaRPr lang="en-IN"/>
        </a:p>
      </dgm:t>
    </dgm:pt>
    <dgm:pt modelId="{B8E47899-3C5D-4794-BDF7-53F64871B657}">
      <dgm:prSet/>
      <dgm:spPr/>
      <dgm:t>
        <a:bodyPr/>
        <a:lstStyle/>
        <a:p>
          <a:pPr algn="ctr"/>
          <a:r>
            <a:rPr lang="en-IN" b="0" i="0"/>
            <a:t>Supervised</a:t>
          </a:r>
          <a:endParaRPr lang="en-IN"/>
        </a:p>
      </dgm:t>
    </dgm:pt>
    <dgm:pt modelId="{C14777D6-3C79-44F0-8F04-D630139E4633}" type="parTrans" cxnId="{B8C1D3D9-014C-4C70-B514-D49A82DA251C}">
      <dgm:prSet/>
      <dgm:spPr/>
      <dgm:t>
        <a:bodyPr/>
        <a:lstStyle/>
        <a:p>
          <a:pPr algn="ctr"/>
          <a:endParaRPr lang="en-IN"/>
        </a:p>
      </dgm:t>
    </dgm:pt>
    <dgm:pt modelId="{29B82289-B5D4-4CEE-B30A-20BED6715ED4}" type="sibTrans" cxnId="{B8C1D3D9-014C-4C70-B514-D49A82DA251C}">
      <dgm:prSet/>
      <dgm:spPr/>
      <dgm:t>
        <a:bodyPr/>
        <a:lstStyle/>
        <a:p>
          <a:pPr algn="ctr"/>
          <a:endParaRPr lang="en-IN"/>
        </a:p>
      </dgm:t>
    </dgm:pt>
    <dgm:pt modelId="{8EBE1C64-F742-4722-8C72-31827294DA22}">
      <dgm:prSet/>
      <dgm:spPr/>
      <dgm:t>
        <a:bodyPr/>
        <a:lstStyle/>
        <a:p>
          <a:pPr algn="ctr"/>
          <a:r>
            <a:rPr lang="en-IN"/>
            <a:t>Regression</a:t>
          </a:r>
        </a:p>
      </dgm:t>
    </dgm:pt>
    <dgm:pt modelId="{C8B1ACC6-7657-43E9-9913-FB6B9EB4BF39}" type="parTrans" cxnId="{2580C9A2-A693-49BE-B443-A21D81A12EFE}">
      <dgm:prSet/>
      <dgm:spPr/>
      <dgm:t>
        <a:bodyPr/>
        <a:lstStyle/>
        <a:p>
          <a:pPr algn="ctr"/>
          <a:endParaRPr lang="en-IN"/>
        </a:p>
      </dgm:t>
    </dgm:pt>
    <dgm:pt modelId="{DD3FCCBC-8765-42CB-99A6-D05D7548EE0A}" type="sibTrans" cxnId="{2580C9A2-A693-49BE-B443-A21D81A12EFE}">
      <dgm:prSet/>
      <dgm:spPr/>
      <dgm:t>
        <a:bodyPr/>
        <a:lstStyle/>
        <a:p>
          <a:pPr algn="ctr"/>
          <a:endParaRPr lang="en-IN"/>
        </a:p>
      </dgm:t>
    </dgm:pt>
    <dgm:pt modelId="{156E7045-6FAA-46E2-827D-8C9DC2AC4E96}">
      <dgm:prSet/>
      <dgm:spPr/>
      <dgm:t>
        <a:bodyPr/>
        <a:lstStyle/>
        <a:p>
          <a:pPr algn="ctr"/>
          <a:r>
            <a:rPr lang="en-IN" b="0" i="0"/>
            <a:t>Linear</a:t>
          </a:r>
          <a:endParaRPr lang="en-IN"/>
        </a:p>
      </dgm:t>
    </dgm:pt>
    <dgm:pt modelId="{A8889924-431D-480F-834B-E806DE62831B}" type="parTrans" cxnId="{5DAEBF61-8A91-4316-B6CC-10D6BD959096}">
      <dgm:prSet/>
      <dgm:spPr/>
      <dgm:t>
        <a:bodyPr/>
        <a:lstStyle/>
        <a:p>
          <a:pPr algn="ctr"/>
          <a:endParaRPr lang="en-IN"/>
        </a:p>
      </dgm:t>
    </dgm:pt>
    <dgm:pt modelId="{373238DD-11FF-43C4-8DBC-242A476FFA09}" type="sibTrans" cxnId="{5DAEBF61-8A91-4316-B6CC-10D6BD959096}">
      <dgm:prSet/>
      <dgm:spPr/>
      <dgm:t>
        <a:bodyPr/>
        <a:lstStyle/>
        <a:p>
          <a:pPr algn="ctr"/>
          <a:endParaRPr lang="en-IN"/>
        </a:p>
      </dgm:t>
    </dgm:pt>
    <dgm:pt modelId="{D9378D51-AB85-4315-9EFD-6BCB7C468C53}">
      <dgm:prSet/>
      <dgm:spPr/>
      <dgm:t>
        <a:bodyPr/>
        <a:lstStyle/>
        <a:p>
          <a:pPr algn="ctr"/>
          <a:r>
            <a:rPr lang="en-IN"/>
            <a:t>Polynomial	</a:t>
          </a:r>
        </a:p>
      </dgm:t>
    </dgm:pt>
    <dgm:pt modelId="{E3DA5661-9B9B-4083-AC71-BB8AC67BC4EE}" type="parTrans" cxnId="{FE7257F6-2452-4BEF-B298-11FEF1D6D1C1}">
      <dgm:prSet/>
      <dgm:spPr/>
      <dgm:t>
        <a:bodyPr/>
        <a:lstStyle/>
        <a:p>
          <a:pPr algn="ctr"/>
          <a:endParaRPr lang="en-IN"/>
        </a:p>
      </dgm:t>
    </dgm:pt>
    <dgm:pt modelId="{3E210A0F-5A4F-4A92-9F88-77F418838AF7}" type="sibTrans" cxnId="{FE7257F6-2452-4BEF-B298-11FEF1D6D1C1}">
      <dgm:prSet/>
      <dgm:spPr/>
      <dgm:t>
        <a:bodyPr/>
        <a:lstStyle/>
        <a:p>
          <a:pPr algn="ctr"/>
          <a:endParaRPr lang="en-IN"/>
        </a:p>
      </dgm:t>
    </dgm:pt>
    <dgm:pt modelId="{623077BE-276B-4725-AE0E-FCA2FCEC73A1}">
      <dgm:prSet/>
      <dgm:spPr/>
      <dgm:t>
        <a:bodyPr/>
        <a:lstStyle/>
        <a:p>
          <a:pPr algn="ctr"/>
          <a:r>
            <a:rPr lang="en-IN"/>
            <a:t>Decision Tree</a:t>
          </a:r>
        </a:p>
      </dgm:t>
    </dgm:pt>
    <dgm:pt modelId="{D3345EC8-C160-4BE9-B91A-3F17051122CC}" type="parTrans" cxnId="{494061AD-FAEE-4131-80E5-8E62022E19B0}">
      <dgm:prSet/>
      <dgm:spPr/>
      <dgm:t>
        <a:bodyPr/>
        <a:lstStyle/>
        <a:p>
          <a:pPr algn="ctr"/>
          <a:endParaRPr lang="en-IN"/>
        </a:p>
      </dgm:t>
    </dgm:pt>
    <dgm:pt modelId="{A97BCBCF-4C22-46B5-A577-42DA91FFE6D3}" type="sibTrans" cxnId="{494061AD-FAEE-4131-80E5-8E62022E19B0}">
      <dgm:prSet/>
      <dgm:spPr/>
      <dgm:t>
        <a:bodyPr/>
        <a:lstStyle/>
        <a:p>
          <a:pPr algn="ctr"/>
          <a:endParaRPr lang="en-IN"/>
        </a:p>
      </dgm:t>
    </dgm:pt>
    <dgm:pt modelId="{67C51E2B-AE86-4061-AA68-5CEFF89A1D7A}">
      <dgm:prSet/>
      <dgm:spPr/>
      <dgm:t>
        <a:bodyPr/>
        <a:lstStyle/>
        <a:p>
          <a:pPr algn="ctr"/>
          <a:r>
            <a:rPr lang="en-IN"/>
            <a:t>Random Forest</a:t>
          </a:r>
        </a:p>
      </dgm:t>
    </dgm:pt>
    <dgm:pt modelId="{E5D28698-5326-437D-9DB3-BD1A3807883B}" type="parTrans" cxnId="{BE64CD27-DE45-4AA9-9D81-DECD097DC40E}">
      <dgm:prSet/>
      <dgm:spPr/>
      <dgm:t>
        <a:bodyPr/>
        <a:lstStyle/>
        <a:p>
          <a:pPr algn="ctr"/>
          <a:endParaRPr lang="en-IN"/>
        </a:p>
      </dgm:t>
    </dgm:pt>
    <dgm:pt modelId="{F3994D5C-B860-42DF-A1E8-04E3DAD4E813}" type="sibTrans" cxnId="{BE64CD27-DE45-4AA9-9D81-DECD097DC40E}">
      <dgm:prSet/>
      <dgm:spPr/>
      <dgm:t>
        <a:bodyPr/>
        <a:lstStyle/>
        <a:p>
          <a:pPr algn="ctr"/>
          <a:endParaRPr lang="en-IN"/>
        </a:p>
      </dgm:t>
    </dgm:pt>
    <dgm:pt modelId="{A0E60A2A-5357-4D29-AC3B-F15342360BB9}">
      <dgm:prSet/>
      <dgm:spPr/>
      <dgm:t>
        <a:bodyPr/>
        <a:lstStyle/>
        <a:p>
          <a:pPr algn="ctr"/>
          <a:r>
            <a:rPr lang="en-IN"/>
            <a:t>Classification</a:t>
          </a:r>
        </a:p>
      </dgm:t>
    </dgm:pt>
    <dgm:pt modelId="{5BC62220-0ABB-49FF-866D-4E8B1EED2786}" type="parTrans" cxnId="{DEFC00CF-A962-47EE-A133-7D2111C7D2A8}">
      <dgm:prSet/>
      <dgm:spPr/>
      <dgm:t>
        <a:bodyPr/>
        <a:lstStyle/>
        <a:p>
          <a:pPr algn="ctr"/>
          <a:endParaRPr lang="en-IN"/>
        </a:p>
      </dgm:t>
    </dgm:pt>
    <dgm:pt modelId="{C0E79C0C-4A0D-4601-8720-F02B5411476E}" type="sibTrans" cxnId="{DEFC00CF-A962-47EE-A133-7D2111C7D2A8}">
      <dgm:prSet/>
      <dgm:spPr/>
      <dgm:t>
        <a:bodyPr/>
        <a:lstStyle/>
        <a:p>
          <a:pPr algn="ctr"/>
          <a:endParaRPr lang="en-IN"/>
        </a:p>
      </dgm:t>
    </dgm:pt>
    <dgm:pt modelId="{D31AB5E5-FB66-4B23-AAFA-55FB45DDEC40}">
      <dgm:prSet/>
      <dgm:spPr/>
      <dgm:t>
        <a:bodyPr/>
        <a:lstStyle/>
        <a:p>
          <a:pPr algn="ctr"/>
          <a:r>
            <a:rPr lang="en-IN"/>
            <a:t>KNN</a:t>
          </a:r>
        </a:p>
      </dgm:t>
    </dgm:pt>
    <dgm:pt modelId="{3E81A345-9884-4517-A015-8A614EBF6156}" type="parTrans" cxnId="{A330B120-511D-4A15-9423-CE39DEDCA683}">
      <dgm:prSet/>
      <dgm:spPr/>
      <dgm:t>
        <a:bodyPr/>
        <a:lstStyle/>
        <a:p>
          <a:pPr algn="ctr"/>
          <a:endParaRPr lang="en-IN"/>
        </a:p>
      </dgm:t>
    </dgm:pt>
    <dgm:pt modelId="{0BFD599E-FC0D-451E-8FF5-19FC3446392E}" type="sibTrans" cxnId="{A330B120-511D-4A15-9423-CE39DEDCA683}">
      <dgm:prSet/>
      <dgm:spPr/>
      <dgm:t>
        <a:bodyPr/>
        <a:lstStyle/>
        <a:p>
          <a:pPr algn="ctr"/>
          <a:endParaRPr lang="en-IN"/>
        </a:p>
      </dgm:t>
    </dgm:pt>
    <dgm:pt modelId="{D0953BA0-E2AA-42AA-B521-E83EA18C11D1}">
      <dgm:prSet/>
      <dgm:spPr/>
      <dgm:t>
        <a:bodyPr/>
        <a:lstStyle/>
        <a:p>
          <a:pPr algn="ctr"/>
          <a:r>
            <a:rPr lang="en-IN"/>
            <a:t>Trees</a:t>
          </a:r>
        </a:p>
      </dgm:t>
    </dgm:pt>
    <dgm:pt modelId="{075F844C-5C99-461A-8581-8B48637FE7EA}" type="parTrans" cxnId="{C06BB666-0C68-4D99-A855-6BB2B23345A9}">
      <dgm:prSet/>
      <dgm:spPr/>
      <dgm:t>
        <a:bodyPr/>
        <a:lstStyle/>
        <a:p>
          <a:pPr algn="ctr"/>
          <a:endParaRPr lang="en-IN"/>
        </a:p>
      </dgm:t>
    </dgm:pt>
    <dgm:pt modelId="{35672538-3718-45F0-8DAD-DD6CA9B6417B}" type="sibTrans" cxnId="{C06BB666-0C68-4D99-A855-6BB2B23345A9}">
      <dgm:prSet/>
      <dgm:spPr/>
      <dgm:t>
        <a:bodyPr/>
        <a:lstStyle/>
        <a:p>
          <a:pPr algn="ctr"/>
          <a:endParaRPr lang="en-IN"/>
        </a:p>
      </dgm:t>
    </dgm:pt>
    <dgm:pt modelId="{8FD47222-8AAF-41BB-AA3E-C56434FD595B}">
      <dgm:prSet/>
      <dgm:spPr/>
      <dgm:t>
        <a:bodyPr/>
        <a:lstStyle/>
        <a:p>
          <a:pPr algn="ctr"/>
          <a:r>
            <a:rPr lang="en-IN"/>
            <a:t>Logistic Regression</a:t>
          </a:r>
        </a:p>
      </dgm:t>
    </dgm:pt>
    <dgm:pt modelId="{BCC1F2CF-98AA-44E8-9A55-70EA3A695AC2}" type="parTrans" cxnId="{8469EED8-3E86-4465-8BB0-E89A0C3DB812}">
      <dgm:prSet/>
      <dgm:spPr/>
      <dgm:t>
        <a:bodyPr/>
        <a:lstStyle/>
        <a:p>
          <a:pPr algn="ctr"/>
          <a:endParaRPr lang="en-IN"/>
        </a:p>
      </dgm:t>
    </dgm:pt>
    <dgm:pt modelId="{792D96AA-83DB-4FCB-A8EC-18156072D58E}" type="sibTrans" cxnId="{8469EED8-3E86-4465-8BB0-E89A0C3DB812}">
      <dgm:prSet/>
      <dgm:spPr/>
      <dgm:t>
        <a:bodyPr/>
        <a:lstStyle/>
        <a:p>
          <a:pPr algn="ctr"/>
          <a:endParaRPr lang="en-IN"/>
        </a:p>
      </dgm:t>
    </dgm:pt>
    <dgm:pt modelId="{B766EFD0-4F0E-4C40-A46C-2039356980F3}">
      <dgm:prSet/>
      <dgm:spPr/>
      <dgm:t>
        <a:bodyPr/>
        <a:lstStyle/>
        <a:p>
          <a:pPr algn="ctr"/>
          <a:r>
            <a:rPr lang="en-US"/>
            <a:t>Binary(0|1,Pass|Fail)</a:t>
          </a:r>
          <a:endParaRPr lang="en-IN"/>
        </a:p>
      </dgm:t>
    </dgm:pt>
    <dgm:pt modelId="{F72946A9-3CD7-413C-B856-C10BCFA0D4A9}" type="parTrans" cxnId="{743847A9-AEBD-4610-8447-83935D0E702E}">
      <dgm:prSet/>
      <dgm:spPr/>
      <dgm:t>
        <a:bodyPr/>
        <a:lstStyle/>
        <a:p>
          <a:pPr algn="ctr"/>
          <a:endParaRPr lang="en-IN"/>
        </a:p>
      </dgm:t>
    </dgm:pt>
    <dgm:pt modelId="{934B09F5-345D-49A7-BAC0-32828A485378}" type="sibTrans" cxnId="{743847A9-AEBD-4610-8447-83935D0E702E}">
      <dgm:prSet/>
      <dgm:spPr/>
      <dgm:t>
        <a:bodyPr/>
        <a:lstStyle/>
        <a:p>
          <a:pPr algn="ctr"/>
          <a:endParaRPr lang="en-IN"/>
        </a:p>
      </dgm:t>
    </dgm:pt>
    <dgm:pt modelId="{61AD5648-4C41-40B0-9995-FCFEF49D80CD}">
      <dgm:prSet/>
      <dgm:spPr/>
      <dgm:t>
        <a:bodyPr/>
        <a:lstStyle/>
        <a:p>
          <a:pPr algn="ctr"/>
          <a:r>
            <a:rPr lang="en-US"/>
            <a:t>Multi ( cats , dogs , lions)</a:t>
          </a:r>
          <a:endParaRPr lang="en-IN"/>
        </a:p>
      </dgm:t>
    </dgm:pt>
    <dgm:pt modelId="{DF05077D-AF6E-4661-BC82-D2293607AB75}" type="parTrans" cxnId="{49ACE950-9460-4733-BD54-13A4082CE750}">
      <dgm:prSet/>
      <dgm:spPr/>
      <dgm:t>
        <a:bodyPr/>
        <a:lstStyle/>
        <a:p>
          <a:pPr algn="ctr"/>
          <a:endParaRPr lang="en-IN"/>
        </a:p>
      </dgm:t>
    </dgm:pt>
    <dgm:pt modelId="{DDDA7AA1-F4EB-4EF4-8400-1C70F2D522F8}" type="sibTrans" cxnId="{49ACE950-9460-4733-BD54-13A4082CE750}">
      <dgm:prSet/>
      <dgm:spPr/>
      <dgm:t>
        <a:bodyPr/>
        <a:lstStyle/>
        <a:p>
          <a:pPr algn="ctr"/>
          <a:endParaRPr lang="en-IN"/>
        </a:p>
      </dgm:t>
    </dgm:pt>
    <dgm:pt modelId="{9E2A382F-7B33-4089-88D3-17358E4577F0}">
      <dgm:prSet/>
      <dgm:spPr/>
      <dgm:t>
        <a:bodyPr/>
        <a:lstStyle/>
        <a:p>
          <a:pPr algn="ctr"/>
          <a:r>
            <a:rPr lang="en-US"/>
            <a:t>Ordinal ( low , medium , high)</a:t>
          </a:r>
          <a:endParaRPr lang="en-IN"/>
        </a:p>
      </dgm:t>
    </dgm:pt>
    <dgm:pt modelId="{A93848CC-0479-4D6B-A555-899CF4CC84D5}" type="parTrans" cxnId="{C1746FC0-E249-43E9-A34F-9550CC61135A}">
      <dgm:prSet/>
      <dgm:spPr/>
      <dgm:t>
        <a:bodyPr/>
        <a:lstStyle/>
        <a:p>
          <a:pPr algn="ctr"/>
          <a:endParaRPr lang="en-IN"/>
        </a:p>
      </dgm:t>
    </dgm:pt>
    <dgm:pt modelId="{EAD62803-DA4D-4DD0-9AD3-1C166CB031DB}" type="sibTrans" cxnId="{C1746FC0-E249-43E9-A34F-9550CC61135A}">
      <dgm:prSet/>
      <dgm:spPr/>
      <dgm:t>
        <a:bodyPr/>
        <a:lstStyle/>
        <a:p>
          <a:pPr algn="ctr"/>
          <a:endParaRPr lang="en-IN"/>
        </a:p>
      </dgm:t>
    </dgm:pt>
    <dgm:pt modelId="{E5D9490A-98C1-47C3-9E5E-535778DA4590}">
      <dgm:prSet/>
      <dgm:spPr/>
      <dgm:t>
        <a:bodyPr/>
        <a:lstStyle/>
        <a:p>
          <a:pPr algn="ctr"/>
          <a:r>
            <a:rPr lang="en-IN"/>
            <a:t>Naïve-Bayes</a:t>
          </a:r>
        </a:p>
      </dgm:t>
    </dgm:pt>
    <dgm:pt modelId="{C7300A68-1618-4A96-BC30-CC2177F33696}" type="parTrans" cxnId="{FB8BC9EB-4EEC-4F0F-AB26-01FA845B815B}">
      <dgm:prSet/>
      <dgm:spPr/>
      <dgm:t>
        <a:bodyPr/>
        <a:lstStyle/>
        <a:p>
          <a:pPr algn="ctr"/>
          <a:endParaRPr lang="en-IN"/>
        </a:p>
      </dgm:t>
    </dgm:pt>
    <dgm:pt modelId="{2729DC4E-8673-4DCA-9259-683ED041B3BD}" type="sibTrans" cxnId="{FB8BC9EB-4EEC-4F0F-AB26-01FA845B815B}">
      <dgm:prSet/>
      <dgm:spPr/>
      <dgm:t>
        <a:bodyPr/>
        <a:lstStyle/>
        <a:p>
          <a:pPr algn="ctr"/>
          <a:endParaRPr lang="en-IN"/>
        </a:p>
      </dgm:t>
    </dgm:pt>
    <dgm:pt modelId="{19D715B6-EEFC-4146-89AC-DC9BF806BB06}">
      <dgm:prSet/>
      <dgm:spPr/>
      <dgm:t>
        <a:bodyPr/>
        <a:lstStyle/>
        <a:p>
          <a:pPr algn="ctr"/>
          <a:r>
            <a:rPr lang="en-IN"/>
            <a:t>SVM( Support Vector Machine)</a:t>
          </a:r>
        </a:p>
      </dgm:t>
    </dgm:pt>
    <dgm:pt modelId="{B1EB2160-7E3B-448D-B7E9-61727F71C647}" type="parTrans" cxnId="{99A7904F-65DA-44E8-91DD-23A51184884E}">
      <dgm:prSet/>
      <dgm:spPr/>
      <dgm:t>
        <a:bodyPr/>
        <a:lstStyle/>
        <a:p>
          <a:pPr algn="ctr"/>
          <a:endParaRPr lang="en-IN"/>
        </a:p>
      </dgm:t>
    </dgm:pt>
    <dgm:pt modelId="{201A5AC8-57C7-45E2-9B13-0AD14CF4476C}" type="sibTrans" cxnId="{99A7904F-65DA-44E8-91DD-23A51184884E}">
      <dgm:prSet/>
      <dgm:spPr/>
      <dgm:t>
        <a:bodyPr/>
        <a:lstStyle/>
        <a:p>
          <a:pPr algn="ctr"/>
          <a:endParaRPr lang="en-IN"/>
        </a:p>
      </dgm:t>
    </dgm:pt>
    <dgm:pt modelId="{B3C59756-6060-49B9-AC50-1FD2E295F1B5}">
      <dgm:prSet/>
      <dgm:spPr/>
      <dgm:t>
        <a:bodyPr/>
        <a:lstStyle/>
        <a:p>
          <a:pPr algn="ctr"/>
          <a:r>
            <a:rPr lang="en-IN" b="0" i="0"/>
            <a:t>UnSupervised</a:t>
          </a:r>
          <a:endParaRPr lang="en-IN"/>
        </a:p>
      </dgm:t>
    </dgm:pt>
    <dgm:pt modelId="{93980E12-D49D-4C78-BCE9-8F9C7C84635C}" type="parTrans" cxnId="{FAA43686-FA37-49F0-B185-2CE9D74D69C6}">
      <dgm:prSet/>
      <dgm:spPr/>
      <dgm:t>
        <a:bodyPr/>
        <a:lstStyle/>
        <a:p>
          <a:pPr algn="ctr"/>
          <a:endParaRPr lang="en-IN"/>
        </a:p>
      </dgm:t>
    </dgm:pt>
    <dgm:pt modelId="{711C6271-D57B-4DAC-BBAC-922957114DBA}" type="sibTrans" cxnId="{FAA43686-FA37-49F0-B185-2CE9D74D69C6}">
      <dgm:prSet/>
      <dgm:spPr/>
      <dgm:t>
        <a:bodyPr/>
        <a:lstStyle/>
        <a:p>
          <a:pPr algn="ctr"/>
          <a:endParaRPr lang="en-IN"/>
        </a:p>
      </dgm:t>
    </dgm:pt>
    <dgm:pt modelId="{73C316E8-CA47-411E-A1A5-3D2F86AF520D}">
      <dgm:prSet/>
      <dgm:spPr/>
      <dgm:t>
        <a:bodyPr/>
        <a:lstStyle/>
        <a:p>
          <a:pPr algn="ctr"/>
          <a:r>
            <a:rPr lang="en-IN"/>
            <a:t>Clustering</a:t>
          </a:r>
        </a:p>
      </dgm:t>
    </dgm:pt>
    <dgm:pt modelId="{0842375B-C80F-45DA-850F-4558F6A15CBC}" type="parTrans" cxnId="{6EE68A27-784C-499A-BC57-F19AC3ADBC90}">
      <dgm:prSet/>
      <dgm:spPr/>
      <dgm:t>
        <a:bodyPr/>
        <a:lstStyle/>
        <a:p>
          <a:pPr algn="ctr"/>
          <a:endParaRPr lang="en-IN"/>
        </a:p>
      </dgm:t>
    </dgm:pt>
    <dgm:pt modelId="{30B8F1CE-5054-419B-B33A-03720E2427EE}" type="sibTrans" cxnId="{6EE68A27-784C-499A-BC57-F19AC3ADBC90}">
      <dgm:prSet/>
      <dgm:spPr/>
      <dgm:t>
        <a:bodyPr/>
        <a:lstStyle/>
        <a:p>
          <a:pPr algn="ctr"/>
          <a:endParaRPr lang="en-IN"/>
        </a:p>
      </dgm:t>
    </dgm:pt>
    <dgm:pt modelId="{7F6E5AE3-257C-4493-BA6D-00D74DB63098}">
      <dgm:prSet/>
      <dgm:spPr/>
      <dgm:t>
        <a:bodyPr/>
        <a:lstStyle/>
        <a:p>
          <a:pPr algn="ctr"/>
          <a:r>
            <a:rPr lang="en-IN"/>
            <a:t>Association</a:t>
          </a:r>
        </a:p>
      </dgm:t>
    </dgm:pt>
    <dgm:pt modelId="{E9271E06-76DA-47D9-A937-BB13AE9F078E}" type="parTrans" cxnId="{3C0F6512-084E-4217-ABE5-D6C54711FF85}">
      <dgm:prSet/>
      <dgm:spPr/>
      <dgm:t>
        <a:bodyPr/>
        <a:lstStyle/>
        <a:p>
          <a:pPr algn="ctr"/>
          <a:endParaRPr lang="en-IN"/>
        </a:p>
      </dgm:t>
    </dgm:pt>
    <dgm:pt modelId="{3959BD16-693A-40F5-8A49-5A15ECFC4112}" type="sibTrans" cxnId="{3C0F6512-084E-4217-ABE5-D6C54711FF85}">
      <dgm:prSet/>
      <dgm:spPr/>
      <dgm:t>
        <a:bodyPr/>
        <a:lstStyle/>
        <a:p>
          <a:pPr algn="ctr"/>
          <a:endParaRPr lang="en-IN"/>
        </a:p>
      </dgm:t>
    </dgm:pt>
    <dgm:pt modelId="{0BD3A604-D411-4263-8B22-9C9BB12BB2CA}">
      <dgm:prSet/>
      <dgm:spPr/>
      <dgm:t>
        <a:bodyPr/>
        <a:lstStyle/>
        <a:p>
          <a:pPr algn="ctr"/>
          <a:r>
            <a:rPr lang="en-IN" b="0" i="0"/>
            <a:t>ReInforced</a:t>
          </a:r>
          <a:endParaRPr lang="en-IN"/>
        </a:p>
      </dgm:t>
    </dgm:pt>
    <dgm:pt modelId="{AA80FEEE-FAFD-4142-A047-8B1C538A676E}" type="parTrans" cxnId="{BF5845BA-238C-4561-8AE1-45CB4A4E1AD1}">
      <dgm:prSet/>
      <dgm:spPr/>
      <dgm:t>
        <a:bodyPr/>
        <a:lstStyle/>
        <a:p>
          <a:pPr algn="ctr"/>
          <a:endParaRPr lang="en-IN"/>
        </a:p>
      </dgm:t>
    </dgm:pt>
    <dgm:pt modelId="{B1578680-B903-4F11-9378-A672F1CFD710}" type="sibTrans" cxnId="{BF5845BA-238C-4561-8AE1-45CB4A4E1AD1}">
      <dgm:prSet/>
      <dgm:spPr/>
      <dgm:t>
        <a:bodyPr/>
        <a:lstStyle/>
        <a:p>
          <a:pPr algn="ctr"/>
          <a:endParaRPr lang="en-IN"/>
        </a:p>
      </dgm:t>
    </dgm:pt>
    <dgm:pt modelId="{1832D1A7-44BB-49CE-A58F-4A16B66BD872}" type="pres">
      <dgm:prSet presAssocID="{5F35FC60-9C39-4DB2-A700-100FA8EDA6AE}" presName="hierChild1" presStyleCnt="0">
        <dgm:presLayoutVars>
          <dgm:orgChart val="1"/>
          <dgm:chPref val="1"/>
          <dgm:dir/>
          <dgm:animOne val="branch"/>
          <dgm:animLvl val="lvl"/>
          <dgm:resizeHandles/>
        </dgm:presLayoutVars>
      </dgm:prSet>
      <dgm:spPr/>
    </dgm:pt>
    <dgm:pt modelId="{F9715D3A-F610-4A0A-93DF-F103C5BCDAE5}" type="pres">
      <dgm:prSet presAssocID="{47498FA3-5678-46C0-AC06-E59B9C50B9F0}" presName="hierRoot1" presStyleCnt="0">
        <dgm:presLayoutVars>
          <dgm:hierBranch val="init"/>
        </dgm:presLayoutVars>
      </dgm:prSet>
      <dgm:spPr/>
    </dgm:pt>
    <dgm:pt modelId="{ACAFC823-47A4-44A3-A3E2-3E4DDE9F0B6C}" type="pres">
      <dgm:prSet presAssocID="{47498FA3-5678-46C0-AC06-E59B9C50B9F0}" presName="rootComposite1" presStyleCnt="0"/>
      <dgm:spPr/>
    </dgm:pt>
    <dgm:pt modelId="{B30A877D-02D0-412A-ACC3-B3AC08BAE155}" type="pres">
      <dgm:prSet presAssocID="{47498FA3-5678-46C0-AC06-E59B9C50B9F0}" presName="rootText1" presStyleLbl="node0" presStyleIdx="0" presStyleCnt="1">
        <dgm:presLayoutVars>
          <dgm:chPref val="3"/>
        </dgm:presLayoutVars>
      </dgm:prSet>
      <dgm:spPr/>
    </dgm:pt>
    <dgm:pt modelId="{ACC2B368-6DE4-4642-A455-5E2B76664A81}" type="pres">
      <dgm:prSet presAssocID="{47498FA3-5678-46C0-AC06-E59B9C50B9F0}" presName="rootConnector1" presStyleLbl="node1" presStyleIdx="0" presStyleCnt="0"/>
      <dgm:spPr/>
    </dgm:pt>
    <dgm:pt modelId="{55CDCC76-E3A2-4AE8-8D20-4685EE1EF228}" type="pres">
      <dgm:prSet presAssocID="{47498FA3-5678-46C0-AC06-E59B9C50B9F0}" presName="hierChild2" presStyleCnt="0"/>
      <dgm:spPr/>
    </dgm:pt>
    <dgm:pt modelId="{ABD75230-BC60-4CAB-8FDA-65E9BA8AE6D5}" type="pres">
      <dgm:prSet presAssocID="{C14777D6-3C79-44F0-8F04-D630139E4633}" presName="Name37" presStyleLbl="parChTrans1D2" presStyleIdx="0" presStyleCnt="3"/>
      <dgm:spPr/>
    </dgm:pt>
    <dgm:pt modelId="{02F28478-C0E4-40E0-9022-3B2D4D9539E5}" type="pres">
      <dgm:prSet presAssocID="{B8E47899-3C5D-4794-BDF7-53F64871B657}" presName="hierRoot2" presStyleCnt="0">
        <dgm:presLayoutVars>
          <dgm:hierBranch val="init"/>
        </dgm:presLayoutVars>
      </dgm:prSet>
      <dgm:spPr/>
    </dgm:pt>
    <dgm:pt modelId="{1BC3DD1F-C127-477C-89D3-507164979632}" type="pres">
      <dgm:prSet presAssocID="{B8E47899-3C5D-4794-BDF7-53F64871B657}" presName="rootComposite" presStyleCnt="0"/>
      <dgm:spPr/>
    </dgm:pt>
    <dgm:pt modelId="{7CB9E3F6-2319-4640-BD76-22B6FEF5B83E}" type="pres">
      <dgm:prSet presAssocID="{B8E47899-3C5D-4794-BDF7-53F64871B657}" presName="rootText" presStyleLbl="node2" presStyleIdx="0" presStyleCnt="3">
        <dgm:presLayoutVars>
          <dgm:chPref val="3"/>
        </dgm:presLayoutVars>
      </dgm:prSet>
      <dgm:spPr/>
    </dgm:pt>
    <dgm:pt modelId="{67AFF468-29C1-4D64-BB7D-BFB658880435}" type="pres">
      <dgm:prSet presAssocID="{B8E47899-3C5D-4794-BDF7-53F64871B657}" presName="rootConnector" presStyleLbl="node2" presStyleIdx="0" presStyleCnt="3"/>
      <dgm:spPr/>
    </dgm:pt>
    <dgm:pt modelId="{4866D972-A119-4C62-A569-B003A0894AD7}" type="pres">
      <dgm:prSet presAssocID="{B8E47899-3C5D-4794-BDF7-53F64871B657}" presName="hierChild4" presStyleCnt="0"/>
      <dgm:spPr/>
    </dgm:pt>
    <dgm:pt modelId="{AF54C463-3160-4C75-9E81-6DF1150EEF15}" type="pres">
      <dgm:prSet presAssocID="{C8B1ACC6-7657-43E9-9913-FB6B9EB4BF39}" presName="Name37" presStyleLbl="parChTrans1D3" presStyleIdx="0" presStyleCnt="6"/>
      <dgm:spPr/>
    </dgm:pt>
    <dgm:pt modelId="{6D496C39-5FEC-445A-94F9-D1A312053800}" type="pres">
      <dgm:prSet presAssocID="{8EBE1C64-F742-4722-8C72-31827294DA22}" presName="hierRoot2" presStyleCnt="0">
        <dgm:presLayoutVars>
          <dgm:hierBranch val="init"/>
        </dgm:presLayoutVars>
      </dgm:prSet>
      <dgm:spPr/>
    </dgm:pt>
    <dgm:pt modelId="{8E6E306F-94DB-47A3-8887-D4EE9ED8F61B}" type="pres">
      <dgm:prSet presAssocID="{8EBE1C64-F742-4722-8C72-31827294DA22}" presName="rootComposite" presStyleCnt="0"/>
      <dgm:spPr/>
    </dgm:pt>
    <dgm:pt modelId="{B23B24D4-0215-4974-B730-609FD0450204}" type="pres">
      <dgm:prSet presAssocID="{8EBE1C64-F742-4722-8C72-31827294DA22}" presName="rootText" presStyleLbl="node3" presStyleIdx="0" presStyleCnt="6">
        <dgm:presLayoutVars>
          <dgm:chPref val="3"/>
        </dgm:presLayoutVars>
      </dgm:prSet>
      <dgm:spPr/>
    </dgm:pt>
    <dgm:pt modelId="{E8CD2070-182D-40E1-B969-146EA6155FC4}" type="pres">
      <dgm:prSet presAssocID="{8EBE1C64-F742-4722-8C72-31827294DA22}" presName="rootConnector" presStyleLbl="node3" presStyleIdx="0" presStyleCnt="6"/>
      <dgm:spPr/>
    </dgm:pt>
    <dgm:pt modelId="{6C6D46BC-79E6-4BEB-A1EC-7495DC6C7DB3}" type="pres">
      <dgm:prSet presAssocID="{8EBE1C64-F742-4722-8C72-31827294DA22}" presName="hierChild4" presStyleCnt="0"/>
      <dgm:spPr/>
    </dgm:pt>
    <dgm:pt modelId="{BE44ED1B-92C9-4B38-AFF0-A22CD247A020}" type="pres">
      <dgm:prSet presAssocID="{A8889924-431D-480F-834B-E806DE62831B}" presName="Name37" presStyleLbl="parChTrans1D4" presStyleIdx="0" presStyleCnt="10"/>
      <dgm:spPr/>
    </dgm:pt>
    <dgm:pt modelId="{D801FAEC-EF65-442B-BD59-CBE42DCB9774}" type="pres">
      <dgm:prSet presAssocID="{156E7045-6FAA-46E2-827D-8C9DC2AC4E96}" presName="hierRoot2" presStyleCnt="0">
        <dgm:presLayoutVars>
          <dgm:hierBranch val="init"/>
        </dgm:presLayoutVars>
      </dgm:prSet>
      <dgm:spPr/>
    </dgm:pt>
    <dgm:pt modelId="{FF3FF254-3BE6-4C2A-9AC2-423A202CDABD}" type="pres">
      <dgm:prSet presAssocID="{156E7045-6FAA-46E2-827D-8C9DC2AC4E96}" presName="rootComposite" presStyleCnt="0"/>
      <dgm:spPr/>
    </dgm:pt>
    <dgm:pt modelId="{79062DB3-CC3E-4984-A7DD-05909469F3C2}" type="pres">
      <dgm:prSet presAssocID="{156E7045-6FAA-46E2-827D-8C9DC2AC4E96}" presName="rootText" presStyleLbl="node4" presStyleIdx="0" presStyleCnt="10">
        <dgm:presLayoutVars>
          <dgm:chPref val="3"/>
        </dgm:presLayoutVars>
      </dgm:prSet>
      <dgm:spPr/>
    </dgm:pt>
    <dgm:pt modelId="{A6E2B520-8218-4DE8-8D4F-76C14D53E1E7}" type="pres">
      <dgm:prSet presAssocID="{156E7045-6FAA-46E2-827D-8C9DC2AC4E96}" presName="rootConnector" presStyleLbl="node4" presStyleIdx="0" presStyleCnt="10"/>
      <dgm:spPr/>
    </dgm:pt>
    <dgm:pt modelId="{9C4F930F-B7E0-45ED-9D76-C08C5836254D}" type="pres">
      <dgm:prSet presAssocID="{156E7045-6FAA-46E2-827D-8C9DC2AC4E96}" presName="hierChild4" presStyleCnt="0"/>
      <dgm:spPr/>
    </dgm:pt>
    <dgm:pt modelId="{A9BBFEA9-A230-4567-BCD4-00E3B9C8391C}" type="pres">
      <dgm:prSet presAssocID="{156E7045-6FAA-46E2-827D-8C9DC2AC4E96}" presName="hierChild5" presStyleCnt="0"/>
      <dgm:spPr/>
    </dgm:pt>
    <dgm:pt modelId="{F3286E75-EF52-46C0-BCC0-D56875EEF81B}" type="pres">
      <dgm:prSet presAssocID="{E3DA5661-9B9B-4083-AC71-BB8AC67BC4EE}" presName="Name37" presStyleLbl="parChTrans1D4" presStyleIdx="1" presStyleCnt="10"/>
      <dgm:spPr/>
    </dgm:pt>
    <dgm:pt modelId="{629F97E6-0CC9-46A5-8620-F734CDD171B7}" type="pres">
      <dgm:prSet presAssocID="{D9378D51-AB85-4315-9EFD-6BCB7C468C53}" presName="hierRoot2" presStyleCnt="0">
        <dgm:presLayoutVars>
          <dgm:hierBranch val="init"/>
        </dgm:presLayoutVars>
      </dgm:prSet>
      <dgm:spPr/>
    </dgm:pt>
    <dgm:pt modelId="{9F9D3C54-3F6D-4F78-8EAA-94329533659A}" type="pres">
      <dgm:prSet presAssocID="{D9378D51-AB85-4315-9EFD-6BCB7C468C53}" presName="rootComposite" presStyleCnt="0"/>
      <dgm:spPr/>
    </dgm:pt>
    <dgm:pt modelId="{082AD4D2-5D7E-4524-9422-DA7C29CDAE7A}" type="pres">
      <dgm:prSet presAssocID="{D9378D51-AB85-4315-9EFD-6BCB7C468C53}" presName="rootText" presStyleLbl="node4" presStyleIdx="1" presStyleCnt="10">
        <dgm:presLayoutVars>
          <dgm:chPref val="3"/>
        </dgm:presLayoutVars>
      </dgm:prSet>
      <dgm:spPr/>
    </dgm:pt>
    <dgm:pt modelId="{04C1D782-7A43-4EE7-B955-9B981B841097}" type="pres">
      <dgm:prSet presAssocID="{D9378D51-AB85-4315-9EFD-6BCB7C468C53}" presName="rootConnector" presStyleLbl="node4" presStyleIdx="1" presStyleCnt="10"/>
      <dgm:spPr/>
    </dgm:pt>
    <dgm:pt modelId="{A58EF980-31BD-4F7F-824B-9A4B30025634}" type="pres">
      <dgm:prSet presAssocID="{D9378D51-AB85-4315-9EFD-6BCB7C468C53}" presName="hierChild4" presStyleCnt="0"/>
      <dgm:spPr/>
    </dgm:pt>
    <dgm:pt modelId="{E2EAF42F-F85D-4CD0-83A0-B9178CD08CB9}" type="pres">
      <dgm:prSet presAssocID="{D9378D51-AB85-4315-9EFD-6BCB7C468C53}" presName="hierChild5" presStyleCnt="0"/>
      <dgm:spPr/>
    </dgm:pt>
    <dgm:pt modelId="{C061D3CF-7623-490A-A1E2-AF5EC32938EA}" type="pres">
      <dgm:prSet presAssocID="{8EBE1C64-F742-4722-8C72-31827294DA22}" presName="hierChild5" presStyleCnt="0"/>
      <dgm:spPr/>
    </dgm:pt>
    <dgm:pt modelId="{EB547FCA-576C-446A-BFDC-6E1152C86F28}" type="pres">
      <dgm:prSet presAssocID="{D3345EC8-C160-4BE9-B91A-3F17051122CC}" presName="Name37" presStyleLbl="parChTrans1D3" presStyleIdx="1" presStyleCnt="6"/>
      <dgm:spPr/>
    </dgm:pt>
    <dgm:pt modelId="{2797E8F0-72F0-4D7C-9B2F-DEB9E9C1042D}" type="pres">
      <dgm:prSet presAssocID="{623077BE-276B-4725-AE0E-FCA2FCEC73A1}" presName="hierRoot2" presStyleCnt="0">
        <dgm:presLayoutVars>
          <dgm:hierBranch val="init"/>
        </dgm:presLayoutVars>
      </dgm:prSet>
      <dgm:spPr/>
    </dgm:pt>
    <dgm:pt modelId="{362A1877-89E3-416A-ABB5-CB776266FCD9}" type="pres">
      <dgm:prSet presAssocID="{623077BE-276B-4725-AE0E-FCA2FCEC73A1}" presName="rootComposite" presStyleCnt="0"/>
      <dgm:spPr/>
    </dgm:pt>
    <dgm:pt modelId="{98746A5E-E23A-4E3D-B94B-0E75DD04FDE0}" type="pres">
      <dgm:prSet presAssocID="{623077BE-276B-4725-AE0E-FCA2FCEC73A1}" presName="rootText" presStyleLbl="node3" presStyleIdx="1" presStyleCnt="6">
        <dgm:presLayoutVars>
          <dgm:chPref val="3"/>
        </dgm:presLayoutVars>
      </dgm:prSet>
      <dgm:spPr/>
    </dgm:pt>
    <dgm:pt modelId="{86CE9EFE-06D7-4DE8-8A02-7EE7EE7FF3D2}" type="pres">
      <dgm:prSet presAssocID="{623077BE-276B-4725-AE0E-FCA2FCEC73A1}" presName="rootConnector" presStyleLbl="node3" presStyleIdx="1" presStyleCnt="6"/>
      <dgm:spPr/>
    </dgm:pt>
    <dgm:pt modelId="{CD979211-F436-4D92-A004-7A9A272E4CBD}" type="pres">
      <dgm:prSet presAssocID="{623077BE-276B-4725-AE0E-FCA2FCEC73A1}" presName="hierChild4" presStyleCnt="0"/>
      <dgm:spPr/>
    </dgm:pt>
    <dgm:pt modelId="{F8059364-AA34-42BC-BBBE-50552C5255F6}" type="pres">
      <dgm:prSet presAssocID="{623077BE-276B-4725-AE0E-FCA2FCEC73A1}" presName="hierChild5" presStyleCnt="0"/>
      <dgm:spPr/>
    </dgm:pt>
    <dgm:pt modelId="{8169534C-2E14-4D09-B70D-77DF2F9CA44C}" type="pres">
      <dgm:prSet presAssocID="{E5D28698-5326-437D-9DB3-BD1A3807883B}" presName="Name37" presStyleLbl="parChTrans1D3" presStyleIdx="2" presStyleCnt="6"/>
      <dgm:spPr/>
    </dgm:pt>
    <dgm:pt modelId="{FF741A8A-8DD0-44C3-8F10-44227FE230F3}" type="pres">
      <dgm:prSet presAssocID="{67C51E2B-AE86-4061-AA68-5CEFF89A1D7A}" presName="hierRoot2" presStyleCnt="0">
        <dgm:presLayoutVars>
          <dgm:hierBranch val="init"/>
        </dgm:presLayoutVars>
      </dgm:prSet>
      <dgm:spPr/>
    </dgm:pt>
    <dgm:pt modelId="{AACA5697-A5D8-4CCD-84E4-4898D8F5DABE}" type="pres">
      <dgm:prSet presAssocID="{67C51E2B-AE86-4061-AA68-5CEFF89A1D7A}" presName="rootComposite" presStyleCnt="0"/>
      <dgm:spPr/>
    </dgm:pt>
    <dgm:pt modelId="{49BB597D-C59B-4542-8645-92B7851EC60B}" type="pres">
      <dgm:prSet presAssocID="{67C51E2B-AE86-4061-AA68-5CEFF89A1D7A}" presName="rootText" presStyleLbl="node3" presStyleIdx="2" presStyleCnt="6">
        <dgm:presLayoutVars>
          <dgm:chPref val="3"/>
        </dgm:presLayoutVars>
      </dgm:prSet>
      <dgm:spPr/>
    </dgm:pt>
    <dgm:pt modelId="{A436D40D-371F-47B7-91A7-EE61E424FDFB}" type="pres">
      <dgm:prSet presAssocID="{67C51E2B-AE86-4061-AA68-5CEFF89A1D7A}" presName="rootConnector" presStyleLbl="node3" presStyleIdx="2" presStyleCnt="6"/>
      <dgm:spPr/>
    </dgm:pt>
    <dgm:pt modelId="{881A3C0C-42CC-4D45-B9B0-D9447C5F8394}" type="pres">
      <dgm:prSet presAssocID="{67C51E2B-AE86-4061-AA68-5CEFF89A1D7A}" presName="hierChild4" presStyleCnt="0"/>
      <dgm:spPr/>
    </dgm:pt>
    <dgm:pt modelId="{80D7D340-8750-4B82-BEC2-DAEAE3DA5221}" type="pres">
      <dgm:prSet presAssocID="{67C51E2B-AE86-4061-AA68-5CEFF89A1D7A}" presName="hierChild5" presStyleCnt="0"/>
      <dgm:spPr/>
    </dgm:pt>
    <dgm:pt modelId="{6CA4FCD9-213B-4296-AFB8-B6D9E983ED28}" type="pres">
      <dgm:prSet presAssocID="{5BC62220-0ABB-49FF-866D-4E8B1EED2786}" presName="Name37" presStyleLbl="parChTrans1D3" presStyleIdx="3" presStyleCnt="6"/>
      <dgm:spPr/>
    </dgm:pt>
    <dgm:pt modelId="{DC2AFABE-AB42-4C55-952F-B807C2BC52DC}" type="pres">
      <dgm:prSet presAssocID="{A0E60A2A-5357-4D29-AC3B-F15342360BB9}" presName="hierRoot2" presStyleCnt="0">
        <dgm:presLayoutVars>
          <dgm:hierBranch val="init"/>
        </dgm:presLayoutVars>
      </dgm:prSet>
      <dgm:spPr/>
    </dgm:pt>
    <dgm:pt modelId="{981EE625-543C-4811-A287-A0D98F69F563}" type="pres">
      <dgm:prSet presAssocID="{A0E60A2A-5357-4D29-AC3B-F15342360BB9}" presName="rootComposite" presStyleCnt="0"/>
      <dgm:spPr/>
    </dgm:pt>
    <dgm:pt modelId="{C2717750-23F7-45A0-9FDA-E821DD095F4B}" type="pres">
      <dgm:prSet presAssocID="{A0E60A2A-5357-4D29-AC3B-F15342360BB9}" presName="rootText" presStyleLbl="node3" presStyleIdx="3" presStyleCnt="6">
        <dgm:presLayoutVars>
          <dgm:chPref val="3"/>
        </dgm:presLayoutVars>
      </dgm:prSet>
      <dgm:spPr/>
    </dgm:pt>
    <dgm:pt modelId="{4E5D272A-46E4-41EE-953C-2A7232CB8D41}" type="pres">
      <dgm:prSet presAssocID="{A0E60A2A-5357-4D29-AC3B-F15342360BB9}" presName="rootConnector" presStyleLbl="node3" presStyleIdx="3" presStyleCnt="6"/>
      <dgm:spPr/>
    </dgm:pt>
    <dgm:pt modelId="{93B7C9BC-B846-4B47-ACA4-A6EA25A95418}" type="pres">
      <dgm:prSet presAssocID="{A0E60A2A-5357-4D29-AC3B-F15342360BB9}" presName="hierChild4" presStyleCnt="0"/>
      <dgm:spPr/>
    </dgm:pt>
    <dgm:pt modelId="{CF74F55D-F2D3-4407-88C8-A7D1AA5DFC25}" type="pres">
      <dgm:prSet presAssocID="{3E81A345-9884-4517-A015-8A614EBF6156}" presName="Name37" presStyleLbl="parChTrans1D4" presStyleIdx="2" presStyleCnt="10"/>
      <dgm:spPr/>
    </dgm:pt>
    <dgm:pt modelId="{A3684415-B820-4F5E-8C46-58CD2A3E1A1D}" type="pres">
      <dgm:prSet presAssocID="{D31AB5E5-FB66-4B23-AAFA-55FB45DDEC40}" presName="hierRoot2" presStyleCnt="0">
        <dgm:presLayoutVars>
          <dgm:hierBranch val="init"/>
        </dgm:presLayoutVars>
      </dgm:prSet>
      <dgm:spPr/>
    </dgm:pt>
    <dgm:pt modelId="{1FA7A091-4AC5-4B29-A11F-A364F4826735}" type="pres">
      <dgm:prSet presAssocID="{D31AB5E5-FB66-4B23-AAFA-55FB45DDEC40}" presName="rootComposite" presStyleCnt="0"/>
      <dgm:spPr/>
    </dgm:pt>
    <dgm:pt modelId="{5A99AA4F-8CA8-414E-9813-1FDB2F73B158}" type="pres">
      <dgm:prSet presAssocID="{D31AB5E5-FB66-4B23-AAFA-55FB45DDEC40}" presName="rootText" presStyleLbl="node4" presStyleIdx="2" presStyleCnt="10">
        <dgm:presLayoutVars>
          <dgm:chPref val="3"/>
        </dgm:presLayoutVars>
      </dgm:prSet>
      <dgm:spPr/>
    </dgm:pt>
    <dgm:pt modelId="{27A5365C-25C2-4459-9BC3-233621D0BEFF}" type="pres">
      <dgm:prSet presAssocID="{D31AB5E5-FB66-4B23-AAFA-55FB45DDEC40}" presName="rootConnector" presStyleLbl="node4" presStyleIdx="2" presStyleCnt="10"/>
      <dgm:spPr/>
    </dgm:pt>
    <dgm:pt modelId="{4895FAF5-1E40-43AC-9E2C-E7400B0B84A8}" type="pres">
      <dgm:prSet presAssocID="{D31AB5E5-FB66-4B23-AAFA-55FB45DDEC40}" presName="hierChild4" presStyleCnt="0"/>
      <dgm:spPr/>
    </dgm:pt>
    <dgm:pt modelId="{3D114E25-2597-4BD8-A07E-CA2139C4C302}" type="pres">
      <dgm:prSet presAssocID="{D31AB5E5-FB66-4B23-AAFA-55FB45DDEC40}" presName="hierChild5" presStyleCnt="0"/>
      <dgm:spPr/>
    </dgm:pt>
    <dgm:pt modelId="{B25811D6-7108-4F06-B7C2-7213F907D6CA}" type="pres">
      <dgm:prSet presAssocID="{075F844C-5C99-461A-8581-8B48637FE7EA}" presName="Name37" presStyleLbl="parChTrans1D4" presStyleIdx="3" presStyleCnt="10"/>
      <dgm:spPr/>
    </dgm:pt>
    <dgm:pt modelId="{0DFAFA7A-03D4-44E4-B198-78D9729B2229}" type="pres">
      <dgm:prSet presAssocID="{D0953BA0-E2AA-42AA-B521-E83EA18C11D1}" presName="hierRoot2" presStyleCnt="0">
        <dgm:presLayoutVars>
          <dgm:hierBranch val="init"/>
        </dgm:presLayoutVars>
      </dgm:prSet>
      <dgm:spPr/>
    </dgm:pt>
    <dgm:pt modelId="{3627A66C-1A91-48F9-AABC-0669B852CFCC}" type="pres">
      <dgm:prSet presAssocID="{D0953BA0-E2AA-42AA-B521-E83EA18C11D1}" presName="rootComposite" presStyleCnt="0"/>
      <dgm:spPr/>
    </dgm:pt>
    <dgm:pt modelId="{181D074F-16AC-4D3D-8171-A468B9C79DD7}" type="pres">
      <dgm:prSet presAssocID="{D0953BA0-E2AA-42AA-B521-E83EA18C11D1}" presName="rootText" presStyleLbl="node4" presStyleIdx="3" presStyleCnt="10">
        <dgm:presLayoutVars>
          <dgm:chPref val="3"/>
        </dgm:presLayoutVars>
      </dgm:prSet>
      <dgm:spPr/>
    </dgm:pt>
    <dgm:pt modelId="{585C47EF-078B-4F23-AAE2-A87B5ACBE710}" type="pres">
      <dgm:prSet presAssocID="{D0953BA0-E2AA-42AA-B521-E83EA18C11D1}" presName="rootConnector" presStyleLbl="node4" presStyleIdx="3" presStyleCnt="10"/>
      <dgm:spPr/>
    </dgm:pt>
    <dgm:pt modelId="{F8A2F761-08F3-41E1-9ED6-D322F8B2FC0C}" type="pres">
      <dgm:prSet presAssocID="{D0953BA0-E2AA-42AA-B521-E83EA18C11D1}" presName="hierChild4" presStyleCnt="0"/>
      <dgm:spPr/>
    </dgm:pt>
    <dgm:pt modelId="{6E986F2B-9E4B-48DF-B81C-915924647B83}" type="pres">
      <dgm:prSet presAssocID="{D0953BA0-E2AA-42AA-B521-E83EA18C11D1}" presName="hierChild5" presStyleCnt="0"/>
      <dgm:spPr/>
    </dgm:pt>
    <dgm:pt modelId="{652E036D-04E4-4466-9018-29F7D96627CA}" type="pres">
      <dgm:prSet presAssocID="{BCC1F2CF-98AA-44E8-9A55-70EA3A695AC2}" presName="Name37" presStyleLbl="parChTrans1D4" presStyleIdx="4" presStyleCnt="10"/>
      <dgm:spPr/>
    </dgm:pt>
    <dgm:pt modelId="{B2E52A5F-FC73-4015-ADE5-DEFBB6730CFB}" type="pres">
      <dgm:prSet presAssocID="{8FD47222-8AAF-41BB-AA3E-C56434FD595B}" presName="hierRoot2" presStyleCnt="0">
        <dgm:presLayoutVars>
          <dgm:hierBranch val="init"/>
        </dgm:presLayoutVars>
      </dgm:prSet>
      <dgm:spPr/>
    </dgm:pt>
    <dgm:pt modelId="{34182902-A776-4DE3-92F4-F41464446CD1}" type="pres">
      <dgm:prSet presAssocID="{8FD47222-8AAF-41BB-AA3E-C56434FD595B}" presName="rootComposite" presStyleCnt="0"/>
      <dgm:spPr/>
    </dgm:pt>
    <dgm:pt modelId="{23C87EE0-7429-4F84-BE54-59C1A05B2C79}" type="pres">
      <dgm:prSet presAssocID="{8FD47222-8AAF-41BB-AA3E-C56434FD595B}" presName="rootText" presStyleLbl="node4" presStyleIdx="4" presStyleCnt="10">
        <dgm:presLayoutVars>
          <dgm:chPref val="3"/>
        </dgm:presLayoutVars>
      </dgm:prSet>
      <dgm:spPr/>
    </dgm:pt>
    <dgm:pt modelId="{DAA7D1E1-FC2E-4F7A-A877-8B435203BF59}" type="pres">
      <dgm:prSet presAssocID="{8FD47222-8AAF-41BB-AA3E-C56434FD595B}" presName="rootConnector" presStyleLbl="node4" presStyleIdx="4" presStyleCnt="10"/>
      <dgm:spPr/>
    </dgm:pt>
    <dgm:pt modelId="{F6FCE37C-859C-4225-84B8-0F8F4E4CB3AE}" type="pres">
      <dgm:prSet presAssocID="{8FD47222-8AAF-41BB-AA3E-C56434FD595B}" presName="hierChild4" presStyleCnt="0"/>
      <dgm:spPr/>
    </dgm:pt>
    <dgm:pt modelId="{D0A2621E-3D48-4D88-9844-FCCAB24189DC}" type="pres">
      <dgm:prSet presAssocID="{F72946A9-3CD7-413C-B856-C10BCFA0D4A9}" presName="Name37" presStyleLbl="parChTrans1D4" presStyleIdx="5" presStyleCnt="10"/>
      <dgm:spPr/>
    </dgm:pt>
    <dgm:pt modelId="{66B52211-629C-4DAC-A5F3-0E5FF8AE9EDC}" type="pres">
      <dgm:prSet presAssocID="{B766EFD0-4F0E-4C40-A46C-2039356980F3}" presName="hierRoot2" presStyleCnt="0">
        <dgm:presLayoutVars>
          <dgm:hierBranch val="init"/>
        </dgm:presLayoutVars>
      </dgm:prSet>
      <dgm:spPr/>
    </dgm:pt>
    <dgm:pt modelId="{3D6BCE32-9C9C-4469-88B9-484D31F5D9ED}" type="pres">
      <dgm:prSet presAssocID="{B766EFD0-4F0E-4C40-A46C-2039356980F3}" presName="rootComposite" presStyleCnt="0"/>
      <dgm:spPr/>
    </dgm:pt>
    <dgm:pt modelId="{FD3F3B64-A6D3-454B-BC64-3EA3EBBA20C4}" type="pres">
      <dgm:prSet presAssocID="{B766EFD0-4F0E-4C40-A46C-2039356980F3}" presName="rootText" presStyleLbl="node4" presStyleIdx="5" presStyleCnt="10">
        <dgm:presLayoutVars>
          <dgm:chPref val="3"/>
        </dgm:presLayoutVars>
      </dgm:prSet>
      <dgm:spPr/>
    </dgm:pt>
    <dgm:pt modelId="{2941E1DD-25A0-4E29-A1E8-D435BC08EA5F}" type="pres">
      <dgm:prSet presAssocID="{B766EFD0-4F0E-4C40-A46C-2039356980F3}" presName="rootConnector" presStyleLbl="node4" presStyleIdx="5" presStyleCnt="10"/>
      <dgm:spPr/>
    </dgm:pt>
    <dgm:pt modelId="{FE91B35B-A6BD-489F-83A0-31F9FC8E3CAF}" type="pres">
      <dgm:prSet presAssocID="{B766EFD0-4F0E-4C40-A46C-2039356980F3}" presName="hierChild4" presStyleCnt="0"/>
      <dgm:spPr/>
    </dgm:pt>
    <dgm:pt modelId="{A71D0EEA-2DE3-4804-92C6-3B805977A77D}" type="pres">
      <dgm:prSet presAssocID="{B766EFD0-4F0E-4C40-A46C-2039356980F3}" presName="hierChild5" presStyleCnt="0"/>
      <dgm:spPr/>
    </dgm:pt>
    <dgm:pt modelId="{830F9BB7-39B2-443F-B683-1BAC8E392FC2}" type="pres">
      <dgm:prSet presAssocID="{DF05077D-AF6E-4661-BC82-D2293607AB75}" presName="Name37" presStyleLbl="parChTrans1D4" presStyleIdx="6" presStyleCnt="10"/>
      <dgm:spPr/>
    </dgm:pt>
    <dgm:pt modelId="{D66F72DC-978A-467B-84F9-8B693BA8FA02}" type="pres">
      <dgm:prSet presAssocID="{61AD5648-4C41-40B0-9995-FCFEF49D80CD}" presName="hierRoot2" presStyleCnt="0">
        <dgm:presLayoutVars>
          <dgm:hierBranch val="init"/>
        </dgm:presLayoutVars>
      </dgm:prSet>
      <dgm:spPr/>
    </dgm:pt>
    <dgm:pt modelId="{4999FADC-503E-461A-9D22-CE67BB68CA77}" type="pres">
      <dgm:prSet presAssocID="{61AD5648-4C41-40B0-9995-FCFEF49D80CD}" presName="rootComposite" presStyleCnt="0"/>
      <dgm:spPr/>
    </dgm:pt>
    <dgm:pt modelId="{B3977057-4F84-4CAB-A2C3-76D1883D181D}" type="pres">
      <dgm:prSet presAssocID="{61AD5648-4C41-40B0-9995-FCFEF49D80CD}" presName="rootText" presStyleLbl="node4" presStyleIdx="6" presStyleCnt="10">
        <dgm:presLayoutVars>
          <dgm:chPref val="3"/>
        </dgm:presLayoutVars>
      </dgm:prSet>
      <dgm:spPr/>
    </dgm:pt>
    <dgm:pt modelId="{F52F01F4-0B8B-4794-8A6D-6E96D66C6E09}" type="pres">
      <dgm:prSet presAssocID="{61AD5648-4C41-40B0-9995-FCFEF49D80CD}" presName="rootConnector" presStyleLbl="node4" presStyleIdx="6" presStyleCnt="10"/>
      <dgm:spPr/>
    </dgm:pt>
    <dgm:pt modelId="{FA5F12A5-F45B-4194-A6CE-DDD13EE71107}" type="pres">
      <dgm:prSet presAssocID="{61AD5648-4C41-40B0-9995-FCFEF49D80CD}" presName="hierChild4" presStyleCnt="0"/>
      <dgm:spPr/>
    </dgm:pt>
    <dgm:pt modelId="{6F4A180E-4DD9-46F7-B878-3A76C4E86943}" type="pres">
      <dgm:prSet presAssocID="{61AD5648-4C41-40B0-9995-FCFEF49D80CD}" presName="hierChild5" presStyleCnt="0"/>
      <dgm:spPr/>
    </dgm:pt>
    <dgm:pt modelId="{0E6E6CEF-E1C4-4905-8D12-1F012946667B}" type="pres">
      <dgm:prSet presAssocID="{A93848CC-0479-4D6B-A555-899CF4CC84D5}" presName="Name37" presStyleLbl="parChTrans1D4" presStyleIdx="7" presStyleCnt="10"/>
      <dgm:spPr/>
    </dgm:pt>
    <dgm:pt modelId="{4E8847B0-C9A1-46E0-BD26-A9BB5D3EAC75}" type="pres">
      <dgm:prSet presAssocID="{9E2A382F-7B33-4089-88D3-17358E4577F0}" presName="hierRoot2" presStyleCnt="0">
        <dgm:presLayoutVars>
          <dgm:hierBranch val="init"/>
        </dgm:presLayoutVars>
      </dgm:prSet>
      <dgm:spPr/>
    </dgm:pt>
    <dgm:pt modelId="{F1216C36-9CB6-43FB-A992-AD0D0FD5F08A}" type="pres">
      <dgm:prSet presAssocID="{9E2A382F-7B33-4089-88D3-17358E4577F0}" presName="rootComposite" presStyleCnt="0"/>
      <dgm:spPr/>
    </dgm:pt>
    <dgm:pt modelId="{2DCB13DC-AB69-4739-AA8B-227766E6453C}" type="pres">
      <dgm:prSet presAssocID="{9E2A382F-7B33-4089-88D3-17358E4577F0}" presName="rootText" presStyleLbl="node4" presStyleIdx="7" presStyleCnt="10">
        <dgm:presLayoutVars>
          <dgm:chPref val="3"/>
        </dgm:presLayoutVars>
      </dgm:prSet>
      <dgm:spPr/>
    </dgm:pt>
    <dgm:pt modelId="{007841C3-D35F-44EF-8256-0FA5D3A205C7}" type="pres">
      <dgm:prSet presAssocID="{9E2A382F-7B33-4089-88D3-17358E4577F0}" presName="rootConnector" presStyleLbl="node4" presStyleIdx="7" presStyleCnt="10"/>
      <dgm:spPr/>
    </dgm:pt>
    <dgm:pt modelId="{19D0189E-437F-4439-BC0A-E243365EB3BA}" type="pres">
      <dgm:prSet presAssocID="{9E2A382F-7B33-4089-88D3-17358E4577F0}" presName="hierChild4" presStyleCnt="0"/>
      <dgm:spPr/>
    </dgm:pt>
    <dgm:pt modelId="{16B62C64-D81A-4D66-B112-565AB3ADBA7F}" type="pres">
      <dgm:prSet presAssocID="{9E2A382F-7B33-4089-88D3-17358E4577F0}" presName="hierChild5" presStyleCnt="0"/>
      <dgm:spPr/>
    </dgm:pt>
    <dgm:pt modelId="{2E5D58D2-C9F0-4E7A-B089-9F8CF9BCB7D4}" type="pres">
      <dgm:prSet presAssocID="{8FD47222-8AAF-41BB-AA3E-C56434FD595B}" presName="hierChild5" presStyleCnt="0"/>
      <dgm:spPr/>
    </dgm:pt>
    <dgm:pt modelId="{D4B6BD04-072B-4471-9C24-5EB85F41BCD5}" type="pres">
      <dgm:prSet presAssocID="{C7300A68-1618-4A96-BC30-CC2177F33696}" presName="Name37" presStyleLbl="parChTrans1D4" presStyleIdx="8" presStyleCnt="10"/>
      <dgm:spPr/>
    </dgm:pt>
    <dgm:pt modelId="{1E2874C1-72B4-49E5-91C7-6345E82376C2}" type="pres">
      <dgm:prSet presAssocID="{E5D9490A-98C1-47C3-9E5E-535778DA4590}" presName="hierRoot2" presStyleCnt="0">
        <dgm:presLayoutVars>
          <dgm:hierBranch val="init"/>
        </dgm:presLayoutVars>
      </dgm:prSet>
      <dgm:spPr/>
    </dgm:pt>
    <dgm:pt modelId="{088E432D-0E07-4D2A-931C-741D87873E28}" type="pres">
      <dgm:prSet presAssocID="{E5D9490A-98C1-47C3-9E5E-535778DA4590}" presName="rootComposite" presStyleCnt="0"/>
      <dgm:spPr/>
    </dgm:pt>
    <dgm:pt modelId="{50248C7C-6FEC-4C36-A196-2D5F9047291A}" type="pres">
      <dgm:prSet presAssocID="{E5D9490A-98C1-47C3-9E5E-535778DA4590}" presName="rootText" presStyleLbl="node4" presStyleIdx="8" presStyleCnt="10">
        <dgm:presLayoutVars>
          <dgm:chPref val="3"/>
        </dgm:presLayoutVars>
      </dgm:prSet>
      <dgm:spPr/>
    </dgm:pt>
    <dgm:pt modelId="{0E63BE9C-048E-4278-B387-BCB0FCEADA1E}" type="pres">
      <dgm:prSet presAssocID="{E5D9490A-98C1-47C3-9E5E-535778DA4590}" presName="rootConnector" presStyleLbl="node4" presStyleIdx="8" presStyleCnt="10"/>
      <dgm:spPr/>
    </dgm:pt>
    <dgm:pt modelId="{BAA08363-52A4-4EDC-BAC7-C98EB17700B5}" type="pres">
      <dgm:prSet presAssocID="{E5D9490A-98C1-47C3-9E5E-535778DA4590}" presName="hierChild4" presStyleCnt="0"/>
      <dgm:spPr/>
    </dgm:pt>
    <dgm:pt modelId="{90E61F93-96FE-45E5-9009-974ADBD98D8C}" type="pres">
      <dgm:prSet presAssocID="{E5D9490A-98C1-47C3-9E5E-535778DA4590}" presName="hierChild5" presStyleCnt="0"/>
      <dgm:spPr/>
    </dgm:pt>
    <dgm:pt modelId="{2CC5549A-48C3-4FD1-B8D6-D47FB94AED2A}" type="pres">
      <dgm:prSet presAssocID="{B1EB2160-7E3B-448D-B7E9-61727F71C647}" presName="Name37" presStyleLbl="parChTrans1D4" presStyleIdx="9" presStyleCnt="10"/>
      <dgm:spPr/>
    </dgm:pt>
    <dgm:pt modelId="{EB00D6F8-5940-4FDA-BB58-755B1DC35474}" type="pres">
      <dgm:prSet presAssocID="{19D715B6-EEFC-4146-89AC-DC9BF806BB06}" presName="hierRoot2" presStyleCnt="0">
        <dgm:presLayoutVars>
          <dgm:hierBranch val="init"/>
        </dgm:presLayoutVars>
      </dgm:prSet>
      <dgm:spPr/>
    </dgm:pt>
    <dgm:pt modelId="{7A536844-EFC4-459B-88B5-2319A15E7093}" type="pres">
      <dgm:prSet presAssocID="{19D715B6-EEFC-4146-89AC-DC9BF806BB06}" presName="rootComposite" presStyleCnt="0"/>
      <dgm:spPr/>
    </dgm:pt>
    <dgm:pt modelId="{1205EA06-BF69-49E1-ABF1-4E18F7F98EB1}" type="pres">
      <dgm:prSet presAssocID="{19D715B6-EEFC-4146-89AC-DC9BF806BB06}" presName="rootText" presStyleLbl="node4" presStyleIdx="9" presStyleCnt="10">
        <dgm:presLayoutVars>
          <dgm:chPref val="3"/>
        </dgm:presLayoutVars>
      </dgm:prSet>
      <dgm:spPr/>
    </dgm:pt>
    <dgm:pt modelId="{FB9EE9BF-D857-4810-87BA-B24590CF5B07}" type="pres">
      <dgm:prSet presAssocID="{19D715B6-EEFC-4146-89AC-DC9BF806BB06}" presName="rootConnector" presStyleLbl="node4" presStyleIdx="9" presStyleCnt="10"/>
      <dgm:spPr/>
    </dgm:pt>
    <dgm:pt modelId="{03412E37-048D-4881-A6C2-73657866C380}" type="pres">
      <dgm:prSet presAssocID="{19D715B6-EEFC-4146-89AC-DC9BF806BB06}" presName="hierChild4" presStyleCnt="0"/>
      <dgm:spPr/>
    </dgm:pt>
    <dgm:pt modelId="{4545C7FD-DBE7-43F0-B6A1-52AFD5E7CCFD}" type="pres">
      <dgm:prSet presAssocID="{19D715B6-EEFC-4146-89AC-DC9BF806BB06}" presName="hierChild5" presStyleCnt="0"/>
      <dgm:spPr/>
    </dgm:pt>
    <dgm:pt modelId="{2E4BF278-A940-4DCA-8183-BE63A5582C92}" type="pres">
      <dgm:prSet presAssocID="{A0E60A2A-5357-4D29-AC3B-F15342360BB9}" presName="hierChild5" presStyleCnt="0"/>
      <dgm:spPr/>
    </dgm:pt>
    <dgm:pt modelId="{6FFF9D5B-3599-4A2E-8C6A-BFD30109FD81}" type="pres">
      <dgm:prSet presAssocID="{B8E47899-3C5D-4794-BDF7-53F64871B657}" presName="hierChild5" presStyleCnt="0"/>
      <dgm:spPr/>
    </dgm:pt>
    <dgm:pt modelId="{7CBAA1D5-8DF7-45C5-9BF5-82807B904A07}" type="pres">
      <dgm:prSet presAssocID="{93980E12-D49D-4C78-BCE9-8F9C7C84635C}" presName="Name37" presStyleLbl="parChTrans1D2" presStyleIdx="1" presStyleCnt="3"/>
      <dgm:spPr/>
    </dgm:pt>
    <dgm:pt modelId="{E74657AC-5DC9-4789-8B11-8CB2B8BC2608}" type="pres">
      <dgm:prSet presAssocID="{B3C59756-6060-49B9-AC50-1FD2E295F1B5}" presName="hierRoot2" presStyleCnt="0">
        <dgm:presLayoutVars>
          <dgm:hierBranch val="init"/>
        </dgm:presLayoutVars>
      </dgm:prSet>
      <dgm:spPr/>
    </dgm:pt>
    <dgm:pt modelId="{1232EBDF-5ECA-4A43-8D80-55A60395068D}" type="pres">
      <dgm:prSet presAssocID="{B3C59756-6060-49B9-AC50-1FD2E295F1B5}" presName="rootComposite" presStyleCnt="0"/>
      <dgm:spPr/>
    </dgm:pt>
    <dgm:pt modelId="{BA569C32-238B-4BFE-9588-F3CEAEDFFA0C}" type="pres">
      <dgm:prSet presAssocID="{B3C59756-6060-49B9-AC50-1FD2E295F1B5}" presName="rootText" presStyleLbl="node2" presStyleIdx="1" presStyleCnt="3">
        <dgm:presLayoutVars>
          <dgm:chPref val="3"/>
        </dgm:presLayoutVars>
      </dgm:prSet>
      <dgm:spPr/>
    </dgm:pt>
    <dgm:pt modelId="{1DB0C2DF-3772-4F3D-82F8-883B70A96CE4}" type="pres">
      <dgm:prSet presAssocID="{B3C59756-6060-49B9-AC50-1FD2E295F1B5}" presName="rootConnector" presStyleLbl="node2" presStyleIdx="1" presStyleCnt="3"/>
      <dgm:spPr/>
    </dgm:pt>
    <dgm:pt modelId="{AEF6D6BF-6B53-49EA-8E22-47E2148232DA}" type="pres">
      <dgm:prSet presAssocID="{B3C59756-6060-49B9-AC50-1FD2E295F1B5}" presName="hierChild4" presStyleCnt="0"/>
      <dgm:spPr/>
    </dgm:pt>
    <dgm:pt modelId="{ACECCD28-8E4A-418A-A2CD-4A2D099B1AC8}" type="pres">
      <dgm:prSet presAssocID="{0842375B-C80F-45DA-850F-4558F6A15CBC}" presName="Name37" presStyleLbl="parChTrans1D3" presStyleIdx="4" presStyleCnt="6"/>
      <dgm:spPr/>
    </dgm:pt>
    <dgm:pt modelId="{C4B3B8AE-D5DF-48CA-AB79-16D0628954C9}" type="pres">
      <dgm:prSet presAssocID="{73C316E8-CA47-411E-A1A5-3D2F86AF520D}" presName="hierRoot2" presStyleCnt="0">
        <dgm:presLayoutVars>
          <dgm:hierBranch val="init"/>
        </dgm:presLayoutVars>
      </dgm:prSet>
      <dgm:spPr/>
    </dgm:pt>
    <dgm:pt modelId="{6653F5BF-E3A2-4E36-B92C-F7D7BEA9B8E6}" type="pres">
      <dgm:prSet presAssocID="{73C316E8-CA47-411E-A1A5-3D2F86AF520D}" presName="rootComposite" presStyleCnt="0"/>
      <dgm:spPr/>
    </dgm:pt>
    <dgm:pt modelId="{C7974D69-59B5-4A1B-8992-3C3EB1B98ED3}" type="pres">
      <dgm:prSet presAssocID="{73C316E8-CA47-411E-A1A5-3D2F86AF520D}" presName="rootText" presStyleLbl="node3" presStyleIdx="4" presStyleCnt="6">
        <dgm:presLayoutVars>
          <dgm:chPref val="3"/>
        </dgm:presLayoutVars>
      </dgm:prSet>
      <dgm:spPr/>
    </dgm:pt>
    <dgm:pt modelId="{F2F940BB-CD2D-4331-B4B0-3C37B25E8E0C}" type="pres">
      <dgm:prSet presAssocID="{73C316E8-CA47-411E-A1A5-3D2F86AF520D}" presName="rootConnector" presStyleLbl="node3" presStyleIdx="4" presStyleCnt="6"/>
      <dgm:spPr/>
    </dgm:pt>
    <dgm:pt modelId="{F9003C15-56C9-415C-88E6-20D27CE475AF}" type="pres">
      <dgm:prSet presAssocID="{73C316E8-CA47-411E-A1A5-3D2F86AF520D}" presName="hierChild4" presStyleCnt="0"/>
      <dgm:spPr/>
    </dgm:pt>
    <dgm:pt modelId="{04F7B925-3A21-46A0-B2C1-ADBC779FAD45}" type="pres">
      <dgm:prSet presAssocID="{73C316E8-CA47-411E-A1A5-3D2F86AF520D}" presName="hierChild5" presStyleCnt="0"/>
      <dgm:spPr/>
    </dgm:pt>
    <dgm:pt modelId="{FFD39030-E89A-46E3-817D-0835835EDEB0}" type="pres">
      <dgm:prSet presAssocID="{E9271E06-76DA-47D9-A937-BB13AE9F078E}" presName="Name37" presStyleLbl="parChTrans1D3" presStyleIdx="5" presStyleCnt="6"/>
      <dgm:spPr/>
    </dgm:pt>
    <dgm:pt modelId="{80221140-EF8E-4484-B431-4AA572B65CE7}" type="pres">
      <dgm:prSet presAssocID="{7F6E5AE3-257C-4493-BA6D-00D74DB63098}" presName="hierRoot2" presStyleCnt="0">
        <dgm:presLayoutVars>
          <dgm:hierBranch val="init"/>
        </dgm:presLayoutVars>
      </dgm:prSet>
      <dgm:spPr/>
    </dgm:pt>
    <dgm:pt modelId="{E384C466-2CCE-4192-9283-03DEE8B96A12}" type="pres">
      <dgm:prSet presAssocID="{7F6E5AE3-257C-4493-BA6D-00D74DB63098}" presName="rootComposite" presStyleCnt="0"/>
      <dgm:spPr/>
    </dgm:pt>
    <dgm:pt modelId="{95761E3F-4DD8-487F-9174-FD42B299D039}" type="pres">
      <dgm:prSet presAssocID="{7F6E5AE3-257C-4493-BA6D-00D74DB63098}" presName="rootText" presStyleLbl="node3" presStyleIdx="5" presStyleCnt="6">
        <dgm:presLayoutVars>
          <dgm:chPref val="3"/>
        </dgm:presLayoutVars>
      </dgm:prSet>
      <dgm:spPr/>
    </dgm:pt>
    <dgm:pt modelId="{9486FF3F-3669-4A1F-ABD7-C45A2A9F57EC}" type="pres">
      <dgm:prSet presAssocID="{7F6E5AE3-257C-4493-BA6D-00D74DB63098}" presName="rootConnector" presStyleLbl="node3" presStyleIdx="5" presStyleCnt="6"/>
      <dgm:spPr/>
    </dgm:pt>
    <dgm:pt modelId="{86300344-6EF7-435B-AD48-24FFC039ACDC}" type="pres">
      <dgm:prSet presAssocID="{7F6E5AE3-257C-4493-BA6D-00D74DB63098}" presName="hierChild4" presStyleCnt="0"/>
      <dgm:spPr/>
    </dgm:pt>
    <dgm:pt modelId="{054AC006-DE49-452E-B68E-B9CEE5A55E22}" type="pres">
      <dgm:prSet presAssocID="{7F6E5AE3-257C-4493-BA6D-00D74DB63098}" presName="hierChild5" presStyleCnt="0"/>
      <dgm:spPr/>
    </dgm:pt>
    <dgm:pt modelId="{6256DDE4-69CC-4583-A961-EBF91FD8E7D1}" type="pres">
      <dgm:prSet presAssocID="{B3C59756-6060-49B9-AC50-1FD2E295F1B5}" presName="hierChild5" presStyleCnt="0"/>
      <dgm:spPr/>
    </dgm:pt>
    <dgm:pt modelId="{689240FF-A043-4E6C-A9DC-AFAFB80F6AF9}" type="pres">
      <dgm:prSet presAssocID="{AA80FEEE-FAFD-4142-A047-8B1C538A676E}" presName="Name37" presStyleLbl="parChTrans1D2" presStyleIdx="2" presStyleCnt="3"/>
      <dgm:spPr/>
    </dgm:pt>
    <dgm:pt modelId="{9F4B4052-6A0E-434A-A136-A0E8634CB8EF}" type="pres">
      <dgm:prSet presAssocID="{0BD3A604-D411-4263-8B22-9C9BB12BB2CA}" presName="hierRoot2" presStyleCnt="0">
        <dgm:presLayoutVars>
          <dgm:hierBranch val="init"/>
        </dgm:presLayoutVars>
      </dgm:prSet>
      <dgm:spPr/>
    </dgm:pt>
    <dgm:pt modelId="{023D6DC5-E78B-441D-BA77-9EA8B298FAE0}" type="pres">
      <dgm:prSet presAssocID="{0BD3A604-D411-4263-8B22-9C9BB12BB2CA}" presName="rootComposite" presStyleCnt="0"/>
      <dgm:spPr/>
    </dgm:pt>
    <dgm:pt modelId="{7B439682-3F8D-4E03-B938-3C302945DDAE}" type="pres">
      <dgm:prSet presAssocID="{0BD3A604-D411-4263-8B22-9C9BB12BB2CA}" presName="rootText" presStyleLbl="node2" presStyleIdx="2" presStyleCnt="3">
        <dgm:presLayoutVars>
          <dgm:chPref val="3"/>
        </dgm:presLayoutVars>
      </dgm:prSet>
      <dgm:spPr/>
    </dgm:pt>
    <dgm:pt modelId="{D4A4A024-AD6F-460D-98C5-E68DA63606CB}" type="pres">
      <dgm:prSet presAssocID="{0BD3A604-D411-4263-8B22-9C9BB12BB2CA}" presName="rootConnector" presStyleLbl="node2" presStyleIdx="2" presStyleCnt="3"/>
      <dgm:spPr/>
    </dgm:pt>
    <dgm:pt modelId="{D4559D2B-C144-4CE7-93A8-5D8715C0A51A}" type="pres">
      <dgm:prSet presAssocID="{0BD3A604-D411-4263-8B22-9C9BB12BB2CA}" presName="hierChild4" presStyleCnt="0"/>
      <dgm:spPr/>
    </dgm:pt>
    <dgm:pt modelId="{E7C4F633-1C27-4C72-894B-0EF88481EDAE}" type="pres">
      <dgm:prSet presAssocID="{0BD3A604-D411-4263-8B22-9C9BB12BB2CA}" presName="hierChild5" presStyleCnt="0"/>
      <dgm:spPr/>
    </dgm:pt>
    <dgm:pt modelId="{D4E51E42-A4D9-42B6-A61F-FE083FE66356}" type="pres">
      <dgm:prSet presAssocID="{47498FA3-5678-46C0-AC06-E59B9C50B9F0}" presName="hierChild3" presStyleCnt="0"/>
      <dgm:spPr/>
    </dgm:pt>
  </dgm:ptLst>
  <dgm:cxnLst>
    <dgm:cxn modelId="{06394509-D62D-42C9-8D3C-AF960F3306C3}" type="presOf" srcId="{47498FA3-5678-46C0-AC06-E59B9C50B9F0}" destId="{B30A877D-02D0-412A-ACC3-B3AC08BAE155}" srcOrd="0" destOrd="0" presId="urn:microsoft.com/office/officeart/2005/8/layout/orgChart1"/>
    <dgm:cxn modelId="{3C0F6512-084E-4217-ABE5-D6C54711FF85}" srcId="{B3C59756-6060-49B9-AC50-1FD2E295F1B5}" destId="{7F6E5AE3-257C-4493-BA6D-00D74DB63098}" srcOrd="1" destOrd="0" parTransId="{E9271E06-76DA-47D9-A937-BB13AE9F078E}" sibTransId="{3959BD16-693A-40F5-8A49-5A15ECFC4112}"/>
    <dgm:cxn modelId="{4897D719-44E2-4754-989E-96D040B5D7B7}" type="presOf" srcId="{B3C59756-6060-49B9-AC50-1FD2E295F1B5}" destId="{1DB0C2DF-3772-4F3D-82F8-883B70A96CE4}" srcOrd="1" destOrd="0" presId="urn:microsoft.com/office/officeart/2005/8/layout/orgChart1"/>
    <dgm:cxn modelId="{CB08701A-9666-42CF-8AE9-69A4CB7959EF}" type="presOf" srcId="{D31AB5E5-FB66-4B23-AAFA-55FB45DDEC40}" destId="{5A99AA4F-8CA8-414E-9813-1FDB2F73B158}" srcOrd="0" destOrd="0" presId="urn:microsoft.com/office/officeart/2005/8/layout/orgChart1"/>
    <dgm:cxn modelId="{3411491F-212E-423F-AA17-BE51E12706C8}" type="presOf" srcId="{8EBE1C64-F742-4722-8C72-31827294DA22}" destId="{E8CD2070-182D-40E1-B969-146EA6155FC4}" srcOrd="1" destOrd="0" presId="urn:microsoft.com/office/officeart/2005/8/layout/orgChart1"/>
    <dgm:cxn modelId="{2CCC7B20-4B2D-46A9-81CC-1602105A0540}" type="presOf" srcId="{C7300A68-1618-4A96-BC30-CC2177F33696}" destId="{D4B6BD04-072B-4471-9C24-5EB85F41BCD5}" srcOrd="0" destOrd="0" presId="urn:microsoft.com/office/officeart/2005/8/layout/orgChart1"/>
    <dgm:cxn modelId="{EC02AE20-B893-42D6-AB35-20488E9F0B86}" type="presOf" srcId="{61AD5648-4C41-40B0-9995-FCFEF49D80CD}" destId="{F52F01F4-0B8B-4794-8A6D-6E96D66C6E09}" srcOrd="1" destOrd="0" presId="urn:microsoft.com/office/officeart/2005/8/layout/orgChart1"/>
    <dgm:cxn modelId="{A330B120-511D-4A15-9423-CE39DEDCA683}" srcId="{A0E60A2A-5357-4D29-AC3B-F15342360BB9}" destId="{D31AB5E5-FB66-4B23-AAFA-55FB45DDEC40}" srcOrd="0" destOrd="0" parTransId="{3E81A345-9884-4517-A015-8A614EBF6156}" sibTransId="{0BFD599E-FC0D-451E-8FF5-19FC3446392E}"/>
    <dgm:cxn modelId="{6EE68A27-784C-499A-BC57-F19AC3ADBC90}" srcId="{B3C59756-6060-49B9-AC50-1FD2E295F1B5}" destId="{73C316E8-CA47-411E-A1A5-3D2F86AF520D}" srcOrd="0" destOrd="0" parTransId="{0842375B-C80F-45DA-850F-4558F6A15CBC}" sibTransId="{30B8F1CE-5054-419B-B33A-03720E2427EE}"/>
    <dgm:cxn modelId="{BE64CD27-DE45-4AA9-9D81-DECD097DC40E}" srcId="{B8E47899-3C5D-4794-BDF7-53F64871B657}" destId="{67C51E2B-AE86-4061-AA68-5CEFF89A1D7A}" srcOrd="2" destOrd="0" parTransId="{E5D28698-5326-437D-9DB3-BD1A3807883B}" sibTransId="{F3994D5C-B860-42DF-A1E8-04E3DAD4E813}"/>
    <dgm:cxn modelId="{BAF96631-C0B2-47AC-94F3-D204A6708053}" type="presOf" srcId="{A93848CC-0479-4D6B-A555-899CF4CC84D5}" destId="{0E6E6CEF-E1C4-4905-8D12-1F012946667B}" srcOrd="0" destOrd="0" presId="urn:microsoft.com/office/officeart/2005/8/layout/orgChart1"/>
    <dgm:cxn modelId="{57C07531-9D34-4E22-A85C-68D36755F412}" type="presOf" srcId="{F72946A9-3CD7-413C-B856-C10BCFA0D4A9}" destId="{D0A2621E-3D48-4D88-9844-FCCAB24189DC}" srcOrd="0" destOrd="0" presId="urn:microsoft.com/office/officeart/2005/8/layout/orgChart1"/>
    <dgm:cxn modelId="{A054D55E-F0F8-4A2E-A825-925A0FD288E5}" type="presOf" srcId="{E9271E06-76DA-47D9-A937-BB13AE9F078E}" destId="{FFD39030-E89A-46E3-817D-0835835EDEB0}" srcOrd="0" destOrd="0" presId="urn:microsoft.com/office/officeart/2005/8/layout/orgChart1"/>
    <dgm:cxn modelId="{A84F7E61-87AF-446D-B096-6925955D64F4}" type="presOf" srcId="{B3C59756-6060-49B9-AC50-1FD2E295F1B5}" destId="{BA569C32-238B-4BFE-9588-F3CEAEDFFA0C}" srcOrd="0" destOrd="0" presId="urn:microsoft.com/office/officeart/2005/8/layout/orgChart1"/>
    <dgm:cxn modelId="{5DAEBF61-8A91-4316-B6CC-10D6BD959096}" srcId="{8EBE1C64-F742-4722-8C72-31827294DA22}" destId="{156E7045-6FAA-46E2-827D-8C9DC2AC4E96}" srcOrd="0" destOrd="0" parTransId="{A8889924-431D-480F-834B-E806DE62831B}" sibTransId="{373238DD-11FF-43C4-8DBC-242A476FFA09}"/>
    <dgm:cxn modelId="{C06BB666-0C68-4D99-A855-6BB2B23345A9}" srcId="{A0E60A2A-5357-4D29-AC3B-F15342360BB9}" destId="{D0953BA0-E2AA-42AA-B521-E83EA18C11D1}" srcOrd="1" destOrd="0" parTransId="{075F844C-5C99-461A-8581-8B48637FE7EA}" sibTransId="{35672538-3718-45F0-8DAD-DD6CA9B6417B}"/>
    <dgm:cxn modelId="{163EF546-C496-4F22-86D1-048DBB02B5B3}" type="presOf" srcId="{B766EFD0-4F0E-4C40-A46C-2039356980F3}" destId="{2941E1DD-25A0-4E29-A1E8-D435BC08EA5F}" srcOrd="1" destOrd="0" presId="urn:microsoft.com/office/officeart/2005/8/layout/orgChart1"/>
    <dgm:cxn modelId="{B963C04A-E4B0-4B8E-BBA6-C6732448879F}" type="presOf" srcId="{5F35FC60-9C39-4DB2-A700-100FA8EDA6AE}" destId="{1832D1A7-44BB-49CE-A58F-4A16B66BD872}" srcOrd="0" destOrd="0" presId="urn:microsoft.com/office/officeart/2005/8/layout/orgChart1"/>
    <dgm:cxn modelId="{D5EF294B-70E5-483C-9E15-CB7D46254614}" type="presOf" srcId="{156E7045-6FAA-46E2-827D-8C9DC2AC4E96}" destId="{A6E2B520-8218-4DE8-8D4F-76C14D53E1E7}" srcOrd="1" destOrd="0" presId="urn:microsoft.com/office/officeart/2005/8/layout/orgChart1"/>
    <dgm:cxn modelId="{1420524E-3BC7-4D16-BB64-FA4950294D28}" type="presOf" srcId="{D0953BA0-E2AA-42AA-B521-E83EA18C11D1}" destId="{585C47EF-078B-4F23-AAE2-A87B5ACBE710}" srcOrd="1" destOrd="0" presId="urn:microsoft.com/office/officeart/2005/8/layout/orgChart1"/>
    <dgm:cxn modelId="{99A7904F-65DA-44E8-91DD-23A51184884E}" srcId="{A0E60A2A-5357-4D29-AC3B-F15342360BB9}" destId="{19D715B6-EEFC-4146-89AC-DC9BF806BB06}" srcOrd="4" destOrd="0" parTransId="{B1EB2160-7E3B-448D-B7E9-61727F71C647}" sibTransId="{201A5AC8-57C7-45E2-9B13-0AD14CF4476C}"/>
    <dgm:cxn modelId="{49ACE950-9460-4733-BD54-13A4082CE750}" srcId="{8FD47222-8AAF-41BB-AA3E-C56434FD595B}" destId="{61AD5648-4C41-40B0-9995-FCFEF49D80CD}" srcOrd="1" destOrd="0" parTransId="{DF05077D-AF6E-4661-BC82-D2293607AB75}" sibTransId="{DDDA7AA1-F4EB-4EF4-8400-1C70F2D522F8}"/>
    <dgm:cxn modelId="{84DE0D71-8F2E-4A2A-BE40-935E808AB002}" type="presOf" srcId="{8FD47222-8AAF-41BB-AA3E-C56434FD595B}" destId="{DAA7D1E1-FC2E-4F7A-A877-8B435203BF59}" srcOrd="1" destOrd="0" presId="urn:microsoft.com/office/officeart/2005/8/layout/orgChart1"/>
    <dgm:cxn modelId="{55644351-2A7F-4A53-A812-652CAA3844BD}" type="presOf" srcId="{0BD3A604-D411-4263-8B22-9C9BB12BB2CA}" destId="{7B439682-3F8D-4E03-B938-3C302945DDAE}" srcOrd="0" destOrd="0" presId="urn:microsoft.com/office/officeart/2005/8/layout/orgChart1"/>
    <dgm:cxn modelId="{DC74D051-EBDB-430A-B196-CC0A7F366097}" type="presOf" srcId="{156E7045-6FAA-46E2-827D-8C9DC2AC4E96}" destId="{79062DB3-CC3E-4984-A7DD-05909469F3C2}" srcOrd="0" destOrd="0" presId="urn:microsoft.com/office/officeart/2005/8/layout/orgChart1"/>
    <dgm:cxn modelId="{DFEC4454-9FA9-424E-AF38-33BA6BCC83C6}" type="presOf" srcId="{A0E60A2A-5357-4D29-AC3B-F15342360BB9}" destId="{4E5D272A-46E4-41EE-953C-2A7232CB8D41}" srcOrd="1" destOrd="0" presId="urn:microsoft.com/office/officeart/2005/8/layout/orgChart1"/>
    <dgm:cxn modelId="{74AC9175-3B18-4C82-B7D7-6703F0D7D595}" type="presOf" srcId="{075F844C-5C99-461A-8581-8B48637FE7EA}" destId="{B25811D6-7108-4F06-B7C2-7213F907D6CA}" srcOrd="0" destOrd="0" presId="urn:microsoft.com/office/officeart/2005/8/layout/orgChart1"/>
    <dgm:cxn modelId="{DE59DA56-67DB-4E6F-8600-90A90D310AE4}" type="presOf" srcId="{E3DA5661-9B9B-4083-AC71-BB8AC67BC4EE}" destId="{F3286E75-EF52-46C0-BCC0-D56875EEF81B}" srcOrd="0" destOrd="0" presId="urn:microsoft.com/office/officeart/2005/8/layout/orgChart1"/>
    <dgm:cxn modelId="{32039677-E163-499A-8898-52770083E792}" type="presOf" srcId="{61AD5648-4C41-40B0-9995-FCFEF49D80CD}" destId="{B3977057-4F84-4CAB-A2C3-76D1883D181D}" srcOrd="0" destOrd="0" presId="urn:microsoft.com/office/officeart/2005/8/layout/orgChart1"/>
    <dgm:cxn modelId="{E5692159-69F7-4841-8941-19DEC00E5DE3}" type="presOf" srcId="{67C51E2B-AE86-4061-AA68-5CEFF89A1D7A}" destId="{49BB597D-C59B-4542-8645-92B7851EC60B}" srcOrd="0" destOrd="0" presId="urn:microsoft.com/office/officeart/2005/8/layout/orgChart1"/>
    <dgm:cxn modelId="{41029459-D062-4789-AF35-3ECB551C0B0B}" type="presOf" srcId="{73C316E8-CA47-411E-A1A5-3D2F86AF520D}" destId="{C7974D69-59B5-4A1B-8992-3C3EB1B98ED3}" srcOrd="0" destOrd="0" presId="urn:microsoft.com/office/officeart/2005/8/layout/orgChart1"/>
    <dgm:cxn modelId="{E19DBC7A-7486-4735-A912-6C12F26A643D}" type="presOf" srcId="{A0E60A2A-5357-4D29-AC3B-F15342360BB9}" destId="{C2717750-23F7-45A0-9FDA-E821DD095F4B}" srcOrd="0" destOrd="0" presId="urn:microsoft.com/office/officeart/2005/8/layout/orgChart1"/>
    <dgm:cxn modelId="{C72CEA7A-4160-4FDC-BBFC-A91576DA93BB}" type="presOf" srcId="{19D715B6-EEFC-4146-89AC-DC9BF806BB06}" destId="{FB9EE9BF-D857-4810-87BA-B24590CF5B07}" srcOrd="1" destOrd="0" presId="urn:microsoft.com/office/officeart/2005/8/layout/orgChart1"/>
    <dgm:cxn modelId="{F69E9982-B624-43D6-A18A-A80805945C27}" type="presOf" srcId="{623077BE-276B-4725-AE0E-FCA2FCEC73A1}" destId="{98746A5E-E23A-4E3D-B94B-0E75DD04FDE0}" srcOrd="0" destOrd="0" presId="urn:microsoft.com/office/officeart/2005/8/layout/orgChart1"/>
    <dgm:cxn modelId="{FAA43686-FA37-49F0-B185-2CE9D74D69C6}" srcId="{47498FA3-5678-46C0-AC06-E59B9C50B9F0}" destId="{B3C59756-6060-49B9-AC50-1FD2E295F1B5}" srcOrd="1" destOrd="0" parTransId="{93980E12-D49D-4C78-BCE9-8F9C7C84635C}" sibTransId="{711C6271-D57B-4DAC-BBAC-922957114DBA}"/>
    <dgm:cxn modelId="{47D01A8E-F5E6-4B7E-B9DF-B170402EF31A}" type="presOf" srcId="{8EBE1C64-F742-4722-8C72-31827294DA22}" destId="{B23B24D4-0215-4974-B730-609FD0450204}" srcOrd="0" destOrd="0" presId="urn:microsoft.com/office/officeart/2005/8/layout/orgChart1"/>
    <dgm:cxn modelId="{161A9693-7CD7-4E69-8FB0-4021A2C4CD3F}" type="presOf" srcId="{9E2A382F-7B33-4089-88D3-17358E4577F0}" destId="{007841C3-D35F-44EF-8256-0FA5D3A205C7}" srcOrd="1" destOrd="0" presId="urn:microsoft.com/office/officeart/2005/8/layout/orgChart1"/>
    <dgm:cxn modelId="{13BBAE96-88F8-4AAF-AD0C-6AB1CF023F77}" type="presOf" srcId="{623077BE-276B-4725-AE0E-FCA2FCEC73A1}" destId="{86CE9EFE-06D7-4DE8-8A02-7EE7EE7FF3D2}" srcOrd="1" destOrd="0" presId="urn:microsoft.com/office/officeart/2005/8/layout/orgChart1"/>
    <dgm:cxn modelId="{E412CB9C-C6E7-410F-B647-689028E194E9}" type="presOf" srcId="{E5D9490A-98C1-47C3-9E5E-535778DA4590}" destId="{0E63BE9C-048E-4278-B387-BCB0FCEADA1E}" srcOrd="1" destOrd="0" presId="urn:microsoft.com/office/officeart/2005/8/layout/orgChart1"/>
    <dgm:cxn modelId="{2580C9A2-A693-49BE-B443-A21D81A12EFE}" srcId="{B8E47899-3C5D-4794-BDF7-53F64871B657}" destId="{8EBE1C64-F742-4722-8C72-31827294DA22}" srcOrd="0" destOrd="0" parTransId="{C8B1ACC6-7657-43E9-9913-FB6B9EB4BF39}" sibTransId="{DD3FCCBC-8765-42CB-99A6-D05D7548EE0A}"/>
    <dgm:cxn modelId="{98FC8AA6-FC07-4238-B019-28856ACC4A75}" type="presOf" srcId="{B1EB2160-7E3B-448D-B7E9-61727F71C647}" destId="{2CC5549A-48C3-4FD1-B8D6-D47FB94AED2A}" srcOrd="0" destOrd="0" presId="urn:microsoft.com/office/officeart/2005/8/layout/orgChart1"/>
    <dgm:cxn modelId="{743847A9-AEBD-4610-8447-83935D0E702E}" srcId="{8FD47222-8AAF-41BB-AA3E-C56434FD595B}" destId="{B766EFD0-4F0E-4C40-A46C-2039356980F3}" srcOrd="0" destOrd="0" parTransId="{F72946A9-3CD7-413C-B856-C10BCFA0D4A9}" sibTransId="{934B09F5-345D-49A7-BAC0-32828A485378}"/>
    <dgm:cxn modelId="{494061AD-FAEE-4131-80E5-8E62022E19B0}" srcId="{B8E47899-3C5D-4794-BDF7-53F64871B657}" destId="{623077BE-276B-4725-AE0E-FCA2FCEC73A1}" srcOrd="1" destOrd="0" parTransId="{D3345EC8-C160-4BE9-B91A-3F17051122CC}" sibTransId="{A97BCBCF-4C22-46B5-A577-42DA91FFE6D3}"/>
    <dgm:cxn modelId="{0BBF89B2-F7C1-4FA9-AA61-25E2A24F433B}" type="presOf" srcId="{BCC1F2CF-98AA-44E8-9A55-70EA3A695AC2}" destId="{652E036D-04E4-4466-9018-29F7D96627CA}" srcOrd="0" destOrd="0" presId="urn:microsoft.com/office/officeart/2005/8/layout/orgChart1"/>
    <dgm:cxn modelId="{71CB51B7-C202-491B-A1AA-70E5AB8D7136}" type="presOf" srcId="{0BD3A604-D411-4263-8B22-9C9BB12BB2CA}" destId="{D4A4A024-AD6F-460D-98C5-E68DA63606CB}" srcOrd="1" destOrd="0" presId="urn:microsoft.com/office/officeart/2005/8/layout/orgChart1"/>
    <dgm:cxn modelId="{74E77CB9-98F4-4455-9D6F-68EEBE5D1406}" type="presOf" srcId="{47498FA3-5678-46C0-AC06-E59B9C50B9F0}" destId="{ACC2B368-6DE4-4642-A455-5E2B76664A81}" srcOrd="1" destOrd="0" presId="urn:microsoft.com/office/officeart/2005/8/layout/orgChart1"/>
    <dgm:cxn modelId="{BF5845BA-238C-4561-8AE1-45CB4A4E1AD1}" srcId="{47498FA3-5678-46C0-AC06-E59B9C50B9F0}" destId="{0BD3A604-D411-4263-8B22-9C9BB12BB2CA}" srcOrd="2" destOrd="0" parTransId="{AA80FEEE-FAFD-4142-A047-8B1C538A676E}" sibTransId="{B1578680-B903-4F11-9378-A672F1CFD710}"/>
    <dgm:cxn modelId="{AD3D51BE-9628-4092-8EAE-D83E23F9015F}" type="presOf" srcId="{D3345EC8-C160-4BE9-B91A-3F17051122CC}" destId="{EB547FCA-576C-446A-BFDC-6E1152C86F28}" srcOrd="0" destOrd="0" presId="urn:microsoft.com/office/officeart/2005/8/layout/orgChart1"/>
    <dgm:cxn modelId="{C1746FC0-E249-43E9-A34F-9550CC61135A}" srcId="{8FD47222-8AAF-41BB-AA3E-C56434FD595B}" destId="{9E2A382F-7B33-4089-88D3-17358E4577F0}" srcOrd="2" destOrd="0" parTransId="{A93848CC-0479-4D6B-A555-899CF4CC84D5}" sibTransId="{EAD62803-DA4D-4DD0-9AD3-1C166CB031DB}"/>
    <dgm:cxn modelId="{339FA6C1-6F01-4F44-9331-CA26C083D5BB}" type="presOf" srcId="{5BC62220-0ABB-49FF-866D-4E8B1EED2786}" destId="{6CA4FCD9-213B-4296-AFB8-B6D9E983ED28}" srcOrd="0" destOrd="0" presId="urn:microsoft.com/office/officeart/2005/8/layout/orgChart1"/>
    <dgm:cxn modelId="{CA1111C2-5BEE-4F80-A7E0-3CF7FF51A21F}" type="presOf" srcId="{DF05077D-AF6E-4661-BC82-D2293607AB75}" destId="{830F9BB7-39B2-443F-B683-1BAC8E392FC2}" srcOrd="0" destOrd="0" presId="urn:microsoft.com/office/officeart/2005/8/layout/orgChart1"/>
    <dgm:cxn modelId="{7E1D90C4-A200-4E62-A5F5-D569CBC0DA81}" type="presOf" srcId="{C14777D6-3C79-44F0-8F04-D630139E4633}" destId="{ABD75230-BC60-4CAB-8FDA-65E9BA8AE6D5}" srcOrd="0" destOrd="0" presId="urn:microsoft.com/office/officeart/2005/8/layout/orgChart1"/>
    <dgm:cxn modelId="{6920C9C5-A5DB-4868-810C-8064075107C2}" type="presOf" srcId="{7F6E5AE3-257C-4493-BA6D-00D74DB63098}" destId="{9486FF3F-3669-4A1F-ABD7-C45A2A9F57EC}" srcOrd="1" destOrd="0" presId="urn:microsoft.com/office/officeart/2005/8/layout/orgChart1"/>
    <dgm:cxn modelId="{DAD02DC7-5993-49A4-BAE2-EA05A98902C6}" type="presOf" srcId="{D31AB5E5-FB66-4B23-AAFA-55FB45DDEC40}" destId="{27A5365C-25C2-4459-9BC3-233621D0BEFF}" srcOrd="1" destOrd="0" presId="urn:microsoft.com/office/officeart/2005/8/layout/orgChart1"/>
    <dgm:cxn modelId="{F99876C7-D459-47CC-B963-E3AF687E72A9}" type="presOf" srcId="{8FD47222-8AAF-41BB-AA3E-C56434FD595B}" destId="{23C87EE0-7429-4F84-BE54-59C1A05B2C79}" srcOrd="0" destOrd="0" presId="urn:microsoft.com/office/officeart/2005/8/layout/orgChart1"/>
    <dgm:cxn modelId="{C36D1CCC-CEE0-4CD9-8B82-6AB9A237FC80}" type="presOf" srcId="{E5D9490A-98C1-47C3-9E5E-535778DA4590}" destId="{50248C7C-6FEC-4C36-A196-2D5F9047291A}" srcOrd="0" destOrd="0" presId="urn:microsoft.com/office/officeart/2005/8/layout/orgChart1"/>
    <dgm:cxn modelId="{DEFC00CF-A962-47EE-A133-7D2111C7D2A8}" srcId="{B8E47899-3C5D-4794-BDF7-53F64871B657}" destId="{A0E60A2A-5357-4D29-AC3B-F15342360BB9}" srcOrd="3" destOrd="0" parTransId="{5BC62220-0ABB-49FF-866D-4E8B1EED2786}" sibTransId="{C0E79C0C-4A0D-4601-8720-F02B5411476E}"/>
    <dgm:cxn modelId="{C258A4CF-8D1F-4759-9DAB-50BFE06FCD91}" type="presOf" srcId="{73C316E8-CA47-411E-A1A5-3D2F86AF520D}" destId="{F2F940BB-CD2D-4331-B4B0-3C37B25E8E0C}" srcOrd="1" destOrd="0" presId="urn:microsoft.com/office/officeart/2005/8/layout/orgChart1"/>
    <dgm:cxn modelId="{242B16D4-0A80-4310-AF05-B8C0EBCA3892}" type="presOf" srcId="{0842375B-C80F-45DA-850F-4558F6A15CBC}" destId="{ACECCD28-8E4A-418A-A2CD-4A2D099B1AC8}" srcOrd="0" destOrd="0" presId="urn:microsoft.com/office/officeart/2005/8/layout/orgChart1"/>
    <dgm:cxn modelId="{8A802CD8-641F-4032-A400-8320EF993C57}" type="presOf" srcId="{67C51E2B-AE86-4061-AA68-5CEFF89A1D7A}" destId="{A436D40D-371F-47B7-91A7-EE61E424FDFB}" srcOrd="1" destOrd="0" presId="urn:microsoft.com/office/officeart/2005/8/layout/orgChart1"/>
    <dgm:cxn modelId="{F938E5D8-B984-4617-8367-B53947ACF9A9}" srcId="{5F35FC60-9C39-4DB2-A700-100FA8EDA6AE}" destId="{47498FA3-5678-46C0-AC06-E59B9C50B9F0}" srcOrd="0" destOrd="0" parTransId="{1A55F059-D00A-4597-946D-EB886EA8203A}" sibTransId="{232E51F0-DEF5-4E9F-85E2-29ED851612B4}"/>
    <dgm:cxn modelId="{8469EED8-3E86-4465-8BB0-E89A0C3DB812}" srcId="{A0E60A2A-5357-4D29-AC3B-F15342360BB9}" destId="{8FD47222-8AAF-41BB-AA3E-C56434FD595B}" srcOrd="2" destOrd="0" parTransId="{BCC1F2CF-98AA-44E8-9A55-70EA3A695AC2}" sibTransId="{792D96AA-83DB-4FCB-A8EC-18156072D58E}"/>
    <dgm:cxn modelId="{B8C1D3D9-014C-4C70-B514-D49A82DA251C}" srcId="{47498FA3-5678-46C0-AC06-E59B9C50B9F0}" destId="{B8E47899-3C5D-4794-BDF7-53F64871B657}" srcOrd="0" destOrd="0" parTransId="{C14777D6-3C79-44F0-8F04-D630139E4633}" sibTransId="{29B82289-B5D4-4CEE-B30A-20BED6715ED4}"/>
    <dgm:cxn modelId="{CADB78DD-3E35-4B49-8E8B-693BCA0ECBEA}" type="presOf" srcId="{B8E47899-3C5D-4794-BDF7-53F64871B657}" destId="{7CB9E3F6-2319-4640-BD76-22B6FEF5B83E}" srcOrd="0" destOrd="0" presId="urn:microsoft.com/office/officeart/2005/8/layout/orgChart1"/>
    <dgm:cxn modelId="{D60DCFE2-B279-4E7E-B135-AF977FDF63F8}" type="presOf" srcId="{A8889924-431D-480F-834B-E806DE62831B}" destId="{BE44ED1B-92C9-4B38-AFF0-A22CD247A020}" srcOrd="0" destOrd="0" presId="urn:microsoft.com/office/officeart/2005/8/layout/orgChart1"/>
    <dgm:cxn modelId="{F8105BE6-20E3-4075-977F-FB2E0C91636F}" type="presOf" srcId="{93980E12-D49D-4C78-BCE9-8F9C7C84635C}" destId="{7CBAA1D5-8DF7-45C5-9BF5-82807B904A07}" srcOrd="0" destOrd="0" presId="urn:microsoft.com/office/officeart/2005/8/layout/orgChart1"/>
    <dgm:cxn modelId="{819FBFE9-CA2E-4340-9AF0-6202A51F4451}" type="presOf" srcId="{3E81A345-9884-4517-A015-8A614EBF6156}" destId="{CF74F55D-F2D3-4407-88C8-A7D1AA5DFC25}" srcOrd="0" destOrd="0" presId="urn:microsoft.com/office/officeart/2005/8/layout/orgChart1"/>
    <dgm:cxn modelId="{12979CEA-BD09-4B42-8D12-748DE54E9CF0}" type="presOf" srcId="{AA80FEEE-FAFD-4142-A047-8B1C538A676E}" destId="{689240FF-A043-4E6C-A9DC-AFAFB80F6AF9}" srcOrd="0" destOrd="0" presId="urn:microsoft.com/office/officeart/2005/8/layout/orgChart1"/>
    <dgm:cxn modelId="{8527A5EA-F212-4FBF-8BF1-595A70529C15}" type="presOf" srcId="{B8E47899-3C5D-4794-BDF7-53F64871B657}" destId="{67AFF468-29C1-4D64-BB7D-BFB658880435}" srcOrd="1" destOrd="0" presId="urn:microsoft.com/office/officeart/2005/8/layout/orgChart1"/>
    <dgm:cxn modelId="{FB8BC9EB-4EEC-4F0F-AB26-01FA845B815B}" srcId="{A0E60A2A-5357-4D29-AC3B-F15342360BB9}" destId="{E5D9490A-98C1-47C3-9E5E-535778DA4590}" srcOrd="3" destOrd="0" parTransId="{C7300A68-1618-4A96-BC30-CC2177F33696}" sibTransId="{2729DC4E-8673-4DCA-9259-683ED041B3BD}"/>
    <dgm:cxn modelId="{F77C6AF1-65C3-42FC-9F09-33571C702008}" type="presOf" srcId="{19D715B6-EEFC-4146-89AC-DC9BF806BB06}" destId="{1205EA06-BF69-49E1-ABF1-4E18F7F98EB1}" srcOrd="0" destOrd="0" presId="urn:microsoft.com/office/officeart/2005/8/layout/orgChart1"/>
    <dgm:cxn modelId="{82327EF1-B9B1-4838-BFEA-4501DB27A81A}" type="presOf" srcId="{C8B1ACC6-7657-43E9-9913-FB6B9EB4BF39}" destId="{AF54C463-3160-4C75-9E81-6DF1150EEF15}" srcOrd="0" destOrd="0" presId="urn:microsoft.com/office/officeart/2005/8/layout/orgChart1"/>
    <dgm:cxn modelId="{E9721AF2-62FA-4B22-8693-CEDF0A5496C0}" type="presOf" srcId="{D0953BA0-E2AA-42AA-B521-E83EA18C11D1}" destId="{181D074F-16AC-4D3D-8171-A468B9C79DD7}" srcOrd="0" destOrd="0" presId="urn:microsoft.com/office/officeart/2005/8/layout/orgChart1"/>
    <dgm:cxn modelId="{904378F3-06B1-4ED1-BC58-D7AE32E7EA0C}" type="presOf" srcId="{B766EFD0-4F0E-4C40-A46C-2039356980F3}" destId="{FD3F3B64-A6D3-454B-BC64-3EA3EBBA20C4}" srcOrd="0" destOrd="0" presId="urn:microsoft.com/office/officeart/2005/8/layout/orgChart1"/>
    <dgm:cxn modelId="{ED0F25F4-AEC4-4F1A-805A-E44AD2E64211}" type="presOf" srcId="{D9378D51-AB85-4315-9EFD-6BCB7C468C53}" destId="{04C1D782-7A43-4EE7-B955-9B981B841097}" srcOrd="1" destOrd="0" presId="urn:microsoft.com/office/officeart/2005/8/layout/orgChart1"/>
    <dgm:cxn modelId="{FE7257F6-2452-4BEF-B298-11FEF1D6D1C1}" srcId="{8EBE1C64-F742-4722-8C72-31827294DA22}" destId="{D9378D51-AB85-4315-9EFD-6BCB7C468C53}" srcOrd="1" destOrd="0" parTransId="{E3DA5661-9B9B-4083-AC71-BB8AC67BC4EE}" sibTransId="{3E210A0F-5A4F-4A92-9F88-77F418838AF7}"/>
    <dgm:cxn modelId="{223C6DF8-7A10-4187-960C-E4350BBCB318}" type="presOf" srcId="{9E2A382F-7B33-4089-88D3-17358E4577F0}" destId="{2DCB13DC-AB69-4739-AA8B-227766E6453C}" srcOrd="0" destOrd="0" presId="urn:microsoft.com/office/officeart/2005/8/layout/orgChart1"/>
    <dgm:cxn modelId="{A6B95FFD-5B75-416B-883A-3775C0ADE8DB}" type="presOf" srcId="{D9378D51-AB85-4315-9EFD-6BCB7C468C53}" destId="{082AD4D2-5D7E-4524-9422-DA7C29CDAE7A}" srcOrd="0" destOrd="0" presId="urn:microsoft.com/office/officeart/2005/8/layout/orgChart1"/>
    <dgm:cxn modelId="{3426A3FD-9930-4D0B-9423-DBA84B67E744}" type="presOf" srcId="{7F6E5AE3-257C-4493-BA6D-00D74DB63098}" destId="{95761E3F-4DD8-487F-9174-FD42B299D039}" srcOrd="0" destOrd="0" presId="urn:microsoft.com/office/officeart/2005/8/layout/orgChart1"/>
    <dgm:cxn modelId="{4ADC36FF-D18C-4254-8C6A-5B1E30992899}" type="presOf" srcId="{E5D28698-5326-437D-9DB3-BD1A3807883B}" destId="{8169534C-2E14-4D09-B70D-77DF2F9CA44C}" srcOrd="0" destOrd="0" presId="urn:microsoft.com/office/officeart/2005/8/layout/orgChart1"/>
    <dgm:cxn modelId="{8661ACF0-91B3-470C-823E-FFF9CC0B320E}" type="presParOf" srcId="{1832D1A7-44BB-49CE-A58F-4A16B66BD872}" destId="{F9715D3A-F610-4A0A-93DF-F103C5BCDAE5}" srcOrd="0" destOrd="0" presId="urn:microsoft.com/office/officeart/2005/8/layout/orgChart1"/>
    <dgm:cxn modelId="{5C16ED87-A3EE-4180-B9C2-639681D69CDE}" type="presParOf" srcId="{F9715D3A-F610-4A0A-93DF-F103C5BCDAE5}" destId="{ACAFC823-47A4-44A3-A3E2-3E4DDE9F0B6C}" srcOrd="0" destOrd="0" presId="urn:microsoft.com/office/officeart/2005/8/layout/orgChart1"/>
    <dgm:cxn modelId="{4FE0FA3F-A0FC-491E-A6A9-9C54B2D2616D}" type="presParOf" srcId="{ACAFC823-47A4-44A3-A3E2-3E4DDE9F0B6C}" destId="{B30A877D-02D0-412A-ACC3-B3AC08BAE155}" srcOrd="0" destOrd="0" presId="urn:microsoft.com/office/officeart/2005/8/layout/orgChart1"/>
    <dgm:cxn modelId="{C0CBC43C-D4D2-4F44-86B4-A996D0DB8EA2}" type="presParOf" srcId="{ACAFC823-47A4-44A3-A3E2-3E4DDE9F0B6C}" destId="{ACC2B368-6DE4-4642-A455-5E2B76664A81}" srcOrd="1" destOrd="0" presId="urn:microsoft.com/office/officeart/2005/8/layout/orgChart1"/>
    <dgm:cxn modelId="{B93618BA-362B-4D62-9A17-51A644F8CBF6}" type="presParOf" srcId="{F9715D3A-F610-4A0A-93DF-F103C5BCDAE5}" destId="{55CDCC76-E3A2-4AE8-8D20-4685EE1EF228}" srcOrd="1" destOrd="0" presId="urn:microsoft.com/office/officeart/2005/8/layout/orgChart1"/>
    <dgm:cxn modelId="{885D273D-8C4F-4D79-A658-48AB4C9CFC86}" type="presParOf" srcId="{55CDCC76-E3A2-4AE8-8D20-4685EE1EF228}" destId="{ABD75230-BC60-4CAB-8FDA-65E9BA8AE6D5}" srcOrd="0" destOrd="0" presId="urn:microsoft.com/office/officeart/2005/8/layout/orgChart1"/>
    <dgm:cxn modelId="{340039D7-2BEE-43EB-980C-EA96C9A5FCB9}" type="presParOf" srcId="{55CDCC76-E3A2-4AE8-8D20-4685EE1EF228}" destId="{02F28478-C0E4-40E0-9022-3B2D4D9539E5}" srcOrd="1" destOrd="0" presId="urn:microsoft.com/office/officeart/2005/8/layout/orgChart1"/>
    <dgm:cxn modelId="{8F1B03FE-F2E6-4C5B-B274-7028B69F9A9E}" type="presParOf" srcId="{02F28478-C0E4-40E0-9022-3B2D4D9539E5}" destId="{1BC3DD1F-C127-477C-89D3-507164979632}" srcOrd="0" destOrd="0" presId="urn:microsoft.com/office/officeart/2005/8/layout/orgChart1"/>
    <dgm:cxn modelId="{12B61C82-AE34-4C06-9201-5B0F13063AC2}" type="presParOf" srcId="{1BC3DD1F-C127-477C-89D3-507164979632}" destId="{7CB9E3F6-2319-4640-BD76-22B6FEF5B83E}" srcOrd="0" destOrd="0" presId="urn:microsoft.com/office/officeart/2005/8/layout/orgChart1"/>
    <dgm:cxn modelId="{48A8F3F2-593F-4E55-9D04-D1964C90B7EB}" type="presParOf" srcId="{1BC3DD1F-C127-477C-89D3-507164979632}" destId="{67AFF468-29C1-4D64-BB7D-BFB658880435}" srcOrd="1" destOrd="0" presId="urn:microsoft.com/office/officeart/2005/8/layout/orgChart1"/>
    <dgm:cxn modelId="{89D08F3C-B6B2-4F92-97D3-B74561BEFA2E}" type="presParOf" srcId="{02F28478-C0E4-40E0-9022-3B2D4D9539E5}" destId="{4866D972-A119-4C62-A569-B003A0894AD7}" srcOrd="1" destOrd="0" presId="urn:microsoft.com/office/officeart/2005/8/layout/orgChart1"/>
    <dgm:cxn modelId="{FEB1BC98-D845-40D6-85F0-B03F15B00E7C}" type="presParOf" srcId="{4866D972-A119-4C62-A569-B003A0894AD7}" destId="{AF54C463-3160-4C75-9E81-6DF1150EEF15}" srcOrd="0" destOrd="0" presId="urn:microsoft.com/office/officeart/2005/8/layout/orgChart1"/>
    <dgm:cxn modelId="{DCC05DAB-7098-4725-8333-B34B63B535E7}" type="presParOf" srcId="{4866D972-A119-4C62-A569-B003A0894AD7}" destId="{6D496C39-5FEC-445A-94F9-D1A312053800}" srcOrd="1" destOrd="0" presId="urn:microsoft.com/office/officeart/2005/8/layout/orgChart1"/>
    <dgm:cxn modelId="{04775417-1FB7-44EC-B797-A27DD45FBB31}" type="presParOf" srcId="{6D496C39-5FEC-445A-94F9-D1A312053800}" destId="{8E6E306F-94DB-47A3-8887-D4EE9ED8F61B}" srcOrd="0" destOrd="0" presId="urn:microsoft.com/office/officeart/2005/8/layout/orgChart1"/>
    <dgm:cxn modelId="{75D72C68-EE16-49C1-B8E0-F352FFE3D42C}" type="presParOf" srcId="{8E6E306F-94DB-47A3-8887-D4EE9ED8F61B}" destId="{B23B24D4-0215-4974-B730-609FD0450204}" srcOrd="0" destOrd="0" presId="urn:microsoft.com/office/officeart/2005/8/layout/orgChart1"/>
    <dgm:cxn modelId="{47BBAC30-9762-4E1D-BA13-353489438303}" type="presParOf" srcId="{8E6E306F-94DB-47A3-8887-D4EE9ED8F61B}" destId="{E8CD2070-182D-40E1-B969-146EA6155FC4}" srcOrd="1" destOrd="0" presId="urn:microsoft.com/office/officeart/2005/8/layout/orgChart1"/>
    <dgm:cxn modelId="{1D21AD21-F55E-4CF6-A3A2-EC1137AA0DAF}" type="presParOf" srcId="{6D496C39-5FEC-445A-94F9-D1A312053800}" destId="{6C6D46BC-79E6-4BEB-A1EC-7495DC6C7DB3}" srcOrd="1" destOrd="0" presId="urn:microsoft.com/office/officeart/2005/8/layout/orgChart1"/>
    <dgm:cxn modelId="{BD7D84E0-62B2-4389-A9D9-9522DF5CE8A5}" type="presParOf" srcId="{6C6D46BC-79E6-4BEB-A1EC-7495DC6C7DB3}" destId="{BE44ED1B-92C9-4B38-AFF0-A22CD247A020}" srcOrd="0" destOrd="0" presId="urn:microsoft.com/office/officeart/2005/8/layout/orgChart1"/>
    <dgm:cxn modelId="{A0C9E5B3-D01D-45A3-8FD0-644136C5AA43}" type="presParOf" srcId="{6C6D46BC-79E6-4BEB-A1EC-7495DC6C7DB3}" destId="{D801FAEC-EF65-442B-BD59-CBE42DCB9774}" srcOrd="1" destOrd="0" presId="urn:microsoft.com/office/officeart/2005/8/layout/orgChart1"/>
    <dgm:cxn modelId="{FBBDDC30-C3D7-46B1-915D-960B82ECCBAB}" type="presParOf" srcId="{D801FAEC-EF65-442B-BD59-CBE42DCB9774}" destId="{FF3FF254-3BE6-4C2A-9AC2-423A202CDABD}" srcOrd="0" destOrd="0" presId="urn:microsoft.com/office/officeart/2005/8/layout/orgChart1"/>
    <dgm:cxn modelId="{24E8A475-517A-4B6B-A4CF-8326FE632F6A}" type="presParOf" srcId="{FF3FF254-3BE6-4C2A-9AC2-423A202CDABD}" destId="{79062DB3-CC3E-4984-A7DD-05909469F3C2}" srcOrd="0" destOrd="0" presId="urn:microsoft.com/office/officeart/2005/8/layout/orgChart1"/>
    <dgm:cxn modelId="{142F23B0-A581-47A5-A23D-3E51402B9172}" type="presParOf" srcId="{FF3FF254-3BE6-4C2A-9AC2-423A202CDABD}" destId="{A6E2B520-8218-4DE8-8D4F-76C14D53E1E7}" srcOrd="1" destOrd="0" presId="urn:microsoft.com/office/officeart/2005/8/layout/orgChart1"/>
    <dgm:cxn modelId="{68C61A3A-B5EC-4306-88BA-ADBC6C5FDBD8}" type="presParOf" srcId="{D801FAEC-EF65-442B-BD59-CBE42DCB9774}" destId="{9C4F930F-B7E0-45ED-9D76-C08C5836254D}" srcOrd="1" destOrd="0" presId="urn:microsoft.com/office/officeart/2005/8/layout/orgChart1"/>
    <dgm:cxn modelId="{EF652D12-3549-463E-916B-FBB64B9B3777}" type="presParOf" srcId="{D801FAEC-EF65-442B-BD59-CBE42DCB9774}" destId="{A9BBFEA9-A230-4567-BCD4-00E3B9C8391C}" srcOrd="2" destOrd="0" presId="urn:microsoft.com/office/officeart/2005/8/layout/orgChart1"/>
    <dgm:cxn modelId="{1CCB1FE3-157C-45ED-B60B-63A419EE289C}" type="presParOf" srcId="{6C6D46BC-79E6-4BEB-A1EC-7495DC6C7DB3}" destId="{F3286E75-EF52-46C0-BCC0-D56875EEF81B}" srcOrd="2" destOrd="0" presId="urn:microsoft.com/office/officeart/2005/8/layout/orgChart1"/>
    <dgm:cxn modelId="{0EC87F8B-F8BF-4D3D-8244-9985C15EFDF2}" type="presParOf" srcId="{6C6D46BC-79E6-4BEB-A1EC-7495DC6C7DB3}" destId="{629F97E6-0CC9-46A5-8620-F734CDD171B7}" srcOrd="3" destOrd="0" presId="urn:microsoft.com/office/officeart/2005/8/layout/orgChart1"/>
    <dgm:cxn modelId="{3BC0C950-9F9D-4643-9A0B-43C9519C5D8F}" type="presParOf" srcId="{629F97E6-0CC9-46A5-8620-F734CDD171B7}" destId="{9F9D3C54-3F6D-4F78-8EAA-94329533659A}" srcOrd="0" destOrd="0" presId="urn:microsoft.com/office/officeart/2005/8/layout/orgChart1"/>
    <dgm:cxn modelId="{E12E990E-7A68-45CE-8EC0-18323C77A928}" type="presParOf" srcId="{9F9D3C54-3F6D-4F78-8EAA-94329533659A}" destId="{082AD4D2-5D7E-4524-9422-DA7C29CDAE7A}" srcOrd="0" destOrd="0" presId="urn:microsoft.com/office/officeart/2005/8/layout/orgChart1"/>
    <dgm:cxn modelId="{CB39A7B8-7C82-482E-AB5C-3EDA27FC5B5E}" type="presParOf" srcId="{9F9D3C54-3F6D-4F78-8EAA-94329533659A}" destId="{04C1D782-7A43-4EE7-B955-9B981B841097}" srcOrd="1" destOrd="0" presId="urn:microsoft.com/office/officeart/2005/8/layout/orgChart1"/>
    <dgm:cxn modelId="{E7846FF8-86EA-47B5-8B57-EBD128E3CB7A}" type="presParOf" srcId="{629F97E6-0CC9-46A5-8620-F734CDD171B7}" destId="{A58EF980-31BD-4F7F-824B-9A4B30025634}" srcOrd="1" destOrd="0" presId="urn:microsoft.com/office/officeart/2005/8/layout/orgChart1"/>
    <dgm:cxn modelId="{EE8350B7-DA88-42CC-BB75-30DE6CB528C0}" type="presParOf" srcId="{629F97E6-0CC9-46A5-8620-F734CDD171B7}" destId="{E2EAF42F-F85D-4CD0-83A0-B9178CD08CB9}" srcOrd="2" destOrd="0" presId="urn:microsoft.com/office/officeart/2005/8/layout/orgChart1"/>
    <dgm:cxn modelId="{0F53D7FA-5186-4BE3-9CC2-AE3BDDF7BF62}" type="presParOf" srcId="{6D496C39-5FEC-445A-94F9-D1A312053800}" destId="{C061D3CF-7623-490A-A1E2-AF5EC32938EA}" srcOrd="2" destOrd="0" presId="urn:microsoft.com/office/officeart/2005/8/layout/orgChart1"/>
    <dgm:cxn modelId="{0E660D72-97AB-4D92-A52A-552C2587522E}" type="presParOf" srcId="{4866D972-A119-4C62-A569-B003A0894AD7}" destId="{EB547FCA-576C-446A-BFDC-6E1152C86F28}" srcOrd="2" destOrd="0" presId="urn:microsoft.com/office/officeart/2005/8/layout/orgChart1"/>
    <dgm:cxn modelId="{2642C91D-D145-4695-BB20-587252501F4F}" type="presParOf" srcId="{4866D972-A119-4C62-A569-B003A0894AD7}" destId="{2797E8F0-72F0-4D7C-9B2F-DEB9E9C1042D}" srcOrd="3" destOrd="0" presId="urn:microsoft.com/office/officeart/2005/8/layout/orgChart1"/>
    <dgm:cxn modelId="{3340FBDC-02C6-4847-8F1F-A93FB3A3CC35}" type="presParOf" srcId="{2797E8F0-72F0-4D7C-9B2F-DEB9E9C1042D}" destId="{362A1877-89E3-416A-ABB5-CB776266FCD9}" srcOrd="0" destOrd="0" presId="urn:microsoft.com/office/officeart/2005/8/layout/orgChart1"/>
    <dgm:cxn modelId="{AA12A77A-01C7-4EF8-B600-D0D5871EECC4}" type="presParOf" srcId="{362A1877-89E3-416A-ABB5-CB776266FCD9}" destId="{98746A5E-E23A-4E3D-B94B-0E75DD04FDE0}" srcOrd="0" destOrd="0" presId="urn:microsoft.com/office/officeart/2005/8/layout/orgChart1"/>
    <dgm:cxn modelId="{1ED063CA-4522-4930-AB23-D6F2892C6648}" type="presParOf" srcId="{362A1877-89E3-416A-ABB5-CB776266FCD9}" destId="{86CE9EFE-06D7-4DE8-8A02-7EE7EE7FF3D2}" srcOrd="1" destOrd="0" presId="urn:microsoft.com/office/officeart/2005/8/layout/orgChart1"/>
    <dgm:cxn modelId="{E1C55CB6-454A-41B8-A238-DE2282725B1A}" type="presParOf" srcId="{2797E8F0-72F0-4D7C-9B2F-DEB9E9C1042D}" destId="{CD979211-F436-4D92-A004-7A9A272E4CBD}" srcOrd="1" destOrd="0" presId="urn:microsoft.com/office/officeart/2005/8/layout/orgChart1"/>
    <dgm:cxn modelId="{776ACCF3-68A4-4DF4-BCBD-4548EDB5EB8E}" type="presParOf" srcId="{2797E8F0-72F0-4D7C-9B2F-DEB9E9C1042D}" destId="{F8059364-AA34-42BC-BBBE-50552C5255F6}" srcOrd="2" destOrd="0" presId="urn:microsoft.com/office/officeart/2005/8/layout/orgChart1"/>
    <dgm:cxn modelId="{5DA5C9E7-D8F0-4607-8EB3-4485CA20DEDA}" type="presParOf" srcId="{4866D972-A119-4C62-A569-B003A0894AD7}" destId="{8169534C-2E14-4D09-B70D-77DF2F9CA44C}" srcOrd="4" destOrd="0" presId="urn:microsoft.com/office/officeart/2005/8/layout/orgChart1"/>
    <dgm:cxn modelId="{F2BE766C-F0C8-45EB-87F1-A709BF532F53}" type="presParOf" srcId="{4866D972-A119-4C62-A569-B003A0894AD7}" destId="{FF741A8A-8DD0-44C3-8F10-44227FE230F3}" srcOrd="5" destOrd="0" presId="urn:microsoft.com/office/officeart/2005/8/layout/orgChart1"/>
    <dgm:cxn modelId="{CB0E2CE0-1A81-434C-A590-B912A57A20DD}" type="presParOf" srcId="{FF741A8A-8DD0-44C3-8F10-44227FE230F3}" destId="{AACA5697-A5D8-4CCD-84E4-4898D8F5DABE}" srcOrd="0" destOrd="0" presId="urn:microsoft.com/office/officeart/2005/8/layout/orgChart1"/>
    <dgm:cxn modelId="{A64DB933-0C96-468C-ACAB-C4EF17FEB797}" type="presParOf" srcId="{AACA5697-A5D8-4CCD-84E4-4898D8F5DABE}" destId="{49BB597D-C59B-4542-8645-92B7851EC60B}" srcOrd="0" destOrd="0" presId="urn:microsoft.com/office/officeart/2005/8/layout/orgChart1"/>
    <dgm:cxn modelId="{CC8218D7-6B99-43F7-BA69-CB4128122F08}" type="presParOf" srcId="{AACA5697-A5D8-4CCD-84E4-4898D8F5DABE}" destId="{A436D40D-371F-47B7-91A7-EE61E424FDFB}" srcOrd="1" destOrd="0" presId="urn:microsoft.com/office/officeart/2005/8/layout/orgChart1"/>
    <dgm:cxn modelId="{708D8B1A-3367-493C-831A-932F7F2A5E35}" type="presParOf" srcId="{FF741A8A-8DD0-44C3-8F10-44227FE230F3}" destId="{881A3C0C-42CC-4D45-B9B0-D9447C5F8394}" srcOrd="1" destOrd="0" presId="urn:microsoft.com/office/officeart/2005/8/layout/orgChart1"/>
    <dgm:cxn modelId="{CBD24FF7-A683-4C57-ADD1-D08521A5173B}" type="presParOf" srcId="{FF741A8A-8DD0-44C3-8F10-44227FE230F3}" destId="{80D7D340-8750-4B82-BEC2-DAEAE3DA5221}" srcOrd="2" destOrd="0" presId="urn:microsoft.com/office/officeart/2005/8/layout/orgChart1"/>
    <dgm:cxn modelId="{9DE3F043-C84F-4A18-B902-45AFE404C442}" type="presParOf" srcId="{4866D972-A119-4C62-A569-B003A0894AD7}" destId="{6CA4FCD9-213B-4296-AFB8-B6D9E983ED28}" srcOrd="6" destOrd="0" presId="urn:microsoft.com/office/officeart/2005/8/layout/orgChart1"/>
    <dgm:cxn modelId="{47622AAE-CCD9-48CE-B538-7B794FA316C1}" type="presParOf" srcId="{4866D972-A119-4C62-A569-B003A0894AD7}" destId="{DC2AFABE-AB42-4C55-952F-B807C2BC52DC}" srcOrd="7" destOrd="0" presId="urn:microsoft.com/office/officeart/2005/8/layout/orgChart1"/>
    <dgm:cxn modelId="{518BCAC9-7529-4CAE-B790-D38251AC4C70}" type="presParOf" srcId="{DC2AFABE-AB42-4C55-952F-B807C2BC52DC}" destId="{981EE625-543C-4811-A287-A0D98F69F563}" srcOrd="0" destOrd="0" presId="urn:microsoft.com/office/officeart/2005/8/layout/orgChart1"/>
    <dgm:cxn modelId="{8CCEFEF6-0B7B-42F0-A35C-0AF400381F85}" type="presParOf" srcId="{981EE625-543C-4811-A287-A0D98F69F563}" destId="{C2717750-23F7-45A0-9FDA-E821DD095F4B}" srcOrd="0" destOrd="0" presId="urn:microsoft.com/office/officeart/2005/8/layout/orgChart1"/>
    <dgm:cxn modelId="{DAE7ED4E-5C77-44AB-9CC1-1FA7EF173ADA}" type="presParOf" srcId="{981EE625-543C-4811-A287-A0D98F69F563}" destId="{4E5D272A-46E4-41EE-953C-2A7232CB8D41}" srcOrd="1" destOrd="0" presId="urn:microsoft.com/office/officeart/2005/8/layout/orgChart1"/>
    <dgm:cxn modelId="{DCD5C11A-D5AE-4120-89A3-82E3DC0F45E4}" type="presParOf" srcId="{DC2AFABE-AB42-4C55-952F-B807C2BC52DC}" destId="{93B7C9BC-B846-4B47-ACA4-A6EA25A95418}" srcOrd="1" destOrd="0" presId="urn:microsoft.com/office/officeart/2005/8/layout/orgChart1"/>
    <dgm:cxn modelId="{66A43BD2-A526-4B9C-8EA7-61B933314340}" type="presParOf" srcId="{93B7C9BC-B846-4B47-ACA4-A6EA25A95418}" destId="{CF74F55D-F2D3-4407-88C8-A7D1AA5DFC25}" srcOrd="0" destOrd="0" presId="urn:microsoft.com/office/officeart/2005/8/layout/orgChart1"/>
    <dgm:cxn modelId="{5CA0E5B6-4ABA-4371-BAB5-6B6B7BF3D6A9}" type="presParOf" srcId="{93B7C9BC-B846-4B47-ACA4-A6EA25A95418}" destId="{A3684415-B820-4F5E-8C46-58CD2A3E1A1D}" srcOrd="1" destOrd="0" presId="urn:microsoft.com/office/officeart/2005/8/layout/orgChart1"/>
    <dgm:cxn modelId="{39CBCAFC-231E-4088-8DFB-FE11E86CA502}" type="presParOf" srcId="{A3684415-B820-4F5E-8C46-58CD2A3E1A1D}" destId="{1FA7A091-4AC5-4B29-A11F-A364F4826735}" srcOrd="0" destOrd="0" presId="urn:microsoft.com/office/officeart/2005/8/layout/orgChart1"/>
    <dgm:cxn modelId="{51E2622B-07BC-4301-9602-278AEB247DD8}" type="presParOf" srcId="{1FA7A091-4AC5-4B29-A11F-A364F4826735}" destId="{5A99AA4F-8CA8-414E-9813-1FDB2F73B158}" srcOrd="0" destOrd="0" presId="urn:microsoft.com/office/officeart/2005/8/layout/orgChart1"/>
    <dgm:cxn modelId="{70E074CC-E190-4441-8B8C-80956855BE27}" type="presParOf" srcId="{1FA7A091-4AC5-4B29-A11F-A364F4826735}" destId="{27A5365C-25C2-4459-9BC3-233621D0BEFF}" srcOrd="1" destOrd="0" presId="urn:microsoft.com/office/officeart/2005/8/layout/orgChart1"/>
    <dgm:cxn modelId="{CCB0ED6F-1B8C-4974-9F34-F0F66DB3593B}" type="presParOf" srcId="{A3684415-B820-4F5E-8C46-58CD2A3E1A1D}" destId="{4895FAF5-1E40-43AC-9E2C-E7400B0B84A8}" srcOrd="1" destOrd="0" presId="urn:microsoft.com/office/officeart/2005/8/layout/orgChart1"/>
    <dgm:cxn modelId="{1250C425-2FCA-4771-9DB6-0CC55FFC83A7}" type="presParOf" srcId="{A3684415-B820-4F5E-8C46-58CD2A3E1A1D}" destId="{3D114E25-2597-4BD8-A07E-CA2139C4C302}" srcOrd="2" destOrd="0" presId="urn:microsoft.com/office/officeart/2005/8/layout/orgChart1"/>
    <dgm:cxn modelId="{05F6D3D3-4346-473B-A327-9289A690F9C3}" type="presParOf" srcId="{93B7C9BC-B846-4B47-ACA4-A6EA25A95418}" destId="{B25811D6-7108-4F06-B7C2-7213F907D6CA}" srcOrd="2" destOrd="0" presId="urn:microsoft.com/office/officeart/2005/8/layout/orgChart1"/>
    <dgm:cxn modelId="{46A2E137-4EF3-4451-B5E6-3916765DFBFC}" type="presParOf" srcId="{93B7C9BC-B846-4B47-ACA4-A6EA25A95418}" destId="{0DFAFA7A-03D4-44E4-B198-78D9729B2229}" srcOrd="3" destOrd="0" presId="urn:microsoft.com/office/officeart/2005/8/layout/orgChart1"/>
    <dgm:cxn modelId="{56FEE930-AA54-4724-9462-2A8FF698D00A}" type="presParOf" srcId="{0DFAFA7A-03D4-44E4-B198-78D9729B2229}" destId="{3627A66C-1A91-48F9-AABC-0669B852CFCC}" srcOrd="0" destOrd="0" presId="urn:microsoft.com/office/officeart/2005/8/layout/orgChart1"/>
    <dgm:cxn modelId="{3054B1B8-BD62-4766-91D9-8C52D34F9C46}" type="presParOf" srcId="{3627A66C-1A91-48F9-AABC-0669B852CFCC}" destId="{181D074F-16AC-4D3D-8171-A468B9C79DD7}" srcOrd="0" destOrd="0" presId="urn:microsoft.com/office/officeart/2005/8/layout/orgChart1"/>
    <dgm:cxn modelId="{2E8A7E6A-4412-4C1C-BA37-90A093A70289}" type="presParOf" srcId="{3627A66C-1A91-48F9-AABC-0669B852CFCC}" destId="{585C47EF-078B-4F23-AAE2-A87B5ACBE710}" srcOrd="1" destOrd="0" presId="urn:microsoft.com/office/officeart/2005/8/layout/orgChart1"/>
    <dgm:cxn modelId="{93FA41F1-C89B-4258-98DB-F6DCE092C4FA}" type="presParOf" srcId="{0DFAFA7A-03D4-44E4-B198-78D9729B2229}" destId="{F8A2F761-08F3-41E1-9ED6-D322F8B2FC0C}" srcOrd="1" destOrd="0" presId="urn:microsoft.com/office/officeart/2005/8/layout/orgChart1"/>
    <dgm:cxn modelId="{3C1EFC64-4455-4AE1-A584-ED6671F41A36}" type="presParOf" srcId="{0DFAFA7A-03D4-44E4-B198-78D9729B2229}" destId="{6E986F2B-9E4B-48DF-B81C-915924647B83}" srcOrd="2" destOrd="0" presId="urn:microsoft.com/office/officeart/2005/8/layout/orgChart1"/>
    <dgm:cxn modelId="{0AE119B5-D4FF-4726-AD37-B91AA6A70C60}" type="presParOf" srcId="{93B7C9BC-B846-4B47-ACA4-A6EA25A95418}" destId="{652E036D-04E4-4466-9018-29F7D96627CA}" srcOrd="4" destOrd="0" presId="urn:microsoft.com/office/officeart/2005/8/layout/orgChart1"/>
    <dgm:cxn modelId="{E7EF8BD2-D26E-4BC1-845C-DF389D2C323D}" type="presParOf" srcId="{93B7C9BC-B846-4B47-ACA4-A6EA25A95418}" destId="{B2E52A5F-FC73-4015-ADE5-DEFBB6730CFB}" srcOrd="5" destOrd="0" presId="urn:microsoft.com/office/officeart/2005/8/layout/orgChart1"/>
    <dgm:cxn modelId="{D1F7A7ED-DB31-4993-8DB0-F3906DEAE642}" type="presParOf" srcId="{B2E52A5F-FC73-4015-ADE5-DEFBB6730CFB}" destId="{34182902-A776-4DE3-92F4-F41464446CD1}" srcOrd="0" destOrd="0" presId="urn:microsoft.com/office/officeart/2005/8/layout/orgChart1"/>
    <dgm:cxn modelId="{E53DD511-889B-4075-B6AD-37B1C9C684B5}" type="presParOf" srcId="{34182902-A776-4DE3-92F4-F41464446CD1}" destId="{23C87EE0-7429-4F84-BE54-59C1A05B2C79}" srcOrd="0" destOrd="0" presId="urn:microsoft.com/office/officeart/2005/8/layout/orgChart1"/>
    <dgm:cxn modelId="{FE601C01-8910-42F2-9855-72558B241A7F}" type="presParOf" srcId="{34182902-A776-4DE3-92F4-F41464446CD1}" destId="{DAA7D1E1-FC2E-4F7A-A877-8B435203BF59}" srcOrd="1" destOrd="0" presId="urn:microsoft.com/office/officeart/2005/8/layout/orgChart1"/>
    <dgm:cxn modelId="{939785C9-A5CF-4000-810D-6B2D01FDC877}" type="presParOf" srcId="{B2E52A5F-FC73-4015-ADE5-DEFBB6730CFB}" destId="{F6FCE37C-859C-4225-84B8-0F8F4E4CB3AE}" srcOrd="1" destOrd="0" presId="urn:microsoft.com/office/officeart/2005/8/layout/orgChart1"/>
    <dgm:cxn modelId="{86404B7C-1754-4558-AC18-AD09CC374C10}" type="presParOf" srcId="{F6FCE37C-859C-4225-84B8-0F8F4E4CB3AE}" destId="{D0A2621E-3D48-4D88-9844-FCCAB24189DC}" srcOrd="0" destOrd="0" presId="urn:microsoft.com/office/officeart/2005/8/layout/orgChart1"/>
    <dgm:cxn modelId="{68AEB542-23D3-4CFD-9D2C-B5D7B13C35F4}" type="presParOf" srcId="{F6FCE37C-859C-4225-84B8-0F8F4E4CB3AE}" destId="{66B52211-629C-4DAC-A5F3-0E5FF8AE9EDC}" srcOrd="1" destOrd="0" presId="urn:microsoft.com/office/officeart/2005/8/layout/orgChart1"/>
    <dgm:cxn modelId="{03CFD88B-B707-4C25-B55E-705CED30E022}" type="presParOf" srcId="{66B52211-629C-4DAC-A5F3-0E5FF8AE9EDC}" destId="{3D6BCE32-9C9C-4469-88B9-484D31F5D9ED}" srcOrd="0" destOrd="0" presId="urn:microsoft.com/office/officeart/2005/8/layout/orgChart1"/>
    <dgm:cxn modelId="{D2489DCA-AAE2-4DE6-8BFB-9D5FDA06142B}" type="presParOf" srcId="{3D6BCE32-9C9C-4469-88B9-484D31F5D9ED}" destId="{FD3F3B64-A6D3-454B-BC64-3EA3EBBA20C4}" srcOrd="0" destOrd="0" presId="urn:microsoft.com/office/officeart/2005/8/layout/orgChart1"/>
    <dgm:cxn modelId="{FB79B5FC-1BF2-4A49-B1FB-0CE41295AE29}" type="presParOf" srcId="{3D6BCE32-9C9C-4469-88B9-484D31F5D9ED}" destId="{2941E1DD-25A0-4E29-A1E8-D435BC08EA5F}" srcOrd="1" destOrd="0" presId="urn:microsoft.com/office/officeart/2005/8/layout/orgChart1"/>
    <dgm:cxn modelId="{E188FD5E-AE63-424E-B15C-BFFA958F53D7}" type="presParOf" srcId="{66B52211-629C-4DAC-A5F3-0E5FF8AE9EDC}" destId="{FE91B35B-A6BD-489F-83A0-31F9FC8E3CAF}" srcOrd="1" destOrd="0" presId="urn:microsoft.com/office/officeart/2005/8/layout/orgChart1"/>
    <dgm:cxn modelId="{CD9A260D-E154-43D2-8984-335C561B486A}" type="presParOf" srcId="{66B52211-629C-4DAC-A5F3-0E5FF8AE9EDC}" destId="{A71D0EEA-2DE3-4804-92C6-3B805977A77D}" srcOrd="2" destOrd="0" presId="urn:microsoft.com/office/officeart/2005/8/layout/orgChart1"/>
    <dgm:cxn modelId="{5FF9DDDC-34AC-400D-AA82-251E611EF119}" type="presParOf" srcId="{F6FCE37C-859C-4225-84B8-0F8F4E4CB3AE}" destId="{830F9BB7-39B2-443F-B683-1BAC8E392FC2}" srcOrd="2" destOrd="0" presId="urn:microsoft.com/office/officeart/2005/8/layout/orgChart1"/>
    <dgm:cxn modelId="{5297F639-2045-4DFC-8B75-D30034DA2856}" type="presParOf" srcId="{F6FCE37C-859C-4225-84B8-0F8F4E4CB3AE}" destId="{D66F72DC-978A-467B-84F9-8B693BA8FA02}" srcOrd="3" destOrd="0" presId="urn:microsoft.com/office/officeart/2005/8/layout/orgChart1"/>
    <dgm:cxn modelId="{C235CFC7-A1C2-4BB0-8701-B30CFBC1E7A0}" type="presParOf" srcId="{D66F72DC-978A-467B-84F9-8B693BA8FA02}" destId="{4999FADC-503E-461A-9D22-CE67BB68CA77}" srcOrd="0" destOrd="0" presId="urn:microsoft.com/office/officeart/2005/8/layout/orgChart1"/>
    <dgm:cxn modelId="{FF8E0DD4-20BF-4EBC-A0FC-BE2A4CFE94E8}" type="presParOf" srcId="{4999FADC-503E-461A-9D22-CE67BB68CA77}" destId="{B3977057-4F84-4CAB-A2C3-76D1883D181D}" srcOrd="0" destOrd="0" presId="urn:microsoft.com/office/officeart/2005/8/layout/orgChart1"/>
    <dgm:cxn modelId="{3DF18BCC-E0E3-4939-AE2B-2A452F3D3626}" type="presParOf" srcId="{4999FADC-503E-461A-9D22-CE67BB68CA77}" destId="{F52F01F4-0B8B-4794-8A6D-6E96D66C6E09}" srcOrd="1" destOrd="0" presId="urn:microsoft.com/office/officeart/2005/8/layout/orgChart1"/>
    <dgm:cxn modelId="{919EB16A-6E73-4CA8-8EE6-64F249D52371}" type="presParOf" srcId="{D66F72DC-978A-467B-84F9-8B693BA8FA02}" destId="{FA5F12A5-F45B-4194-A6CE-DDD13EE71107}" srcOrd="1" destOrd="0" presId="urn:microsoft.com/office/officeart/2005/8/layout/orgChart1"/>
    <dgm:cxn modelId="{DF32764F-CD95-4E8C-8907-2AC6C200BCA6}" type="presParOf" srcId="{D66F72DC-978A-467B-84F9-8B693BA8FA02}" destId="{6F4A180E-4DD9-46F7-B878-3A76C4E86943}" srcOrd="2" destOrd="0" presId="urn:microsoft.com/office/officeart/2005/8/layout/orgChart1"/>
    <dgm:cxn modelId="{CA0257C5-227A-4FE5-865F-3610816BA976}" type="presParOf" srcId="{F6FCE37C-859C-4225-84B8-0F8F4E4CB3AE}" destId="{0E6E6CEF-E1C4-4905-8D12-1F012946667B}" srcOrd="4" destOrd="0" presId="urn:microsoft.com/office/officeart/2005/8/layout/orgChart1"/>
    <dgm:cxn modelId="{FB454494-5A92-43A8-A925-4F65AE3B0FAD}" type="presParOf" srcId="{F6FCE37C-859C-4225-84B8-0F8F4E4CB3AE}" destId="{4E8847B0-C9A1-46E0-BD26-A9BB5D3EAC75}" srcOrd="5" destOrd="0" presId="urn:microsoft.com/office/officeart/2005/8/layout/orgChart1"/>
    <dgm:cxn modelId="{2F7AE884-79EA-40FA-854B-C1983A37ED77}" type="presParOf" srcId="{4E8847B0-C9A1-46E0-BD26-A9BB5D3EAC75}" destId="{F1216C36-9CB6-43FB-A992-AD0D0FD5F08A}" srcOrd="0" destOrd="0" presId="urn:microsoft.com/office/officeart/2005/8/layout/orgChart1"/>
    <dgm:cxn modelId="{5DDA8CEC-24C2-4882-ADF4-DCBD6736442C}" type="presParOf" srcId="{F1216C36-9CB6-43FB-A992-AD0D0FD5F08A}" destId="{2DCB13DC-AB69-4739-AA8B-227766E6453C}" srcOrd="0" destOrd="0" presId="urn:microsoft.com/office/officeart/2005/8/layout/orgChart1"/>
    <dgm:cxn modelId="{6AA5B661-4D69-4D13-AEDE-AD2F009C96BF}" type="presParOf" srcId="{F1216C36-9CB6-43FB-A992-AD0D0FD5F08A}" destId="{007841C3-D35F-44EF-8256-0FA5D3A205C7}" srcOrd="1" destOrd="0" presId="urn:microsoft.com/office/officeart/2005/8/layout/orgChart1"/>
    <dgm:cxn modelId="{5D37AD4D-87C9-4B8F-8A29-9AF39FAA82CB}" type="presParOf" srcId="{4E8847B0-C9A1-46E0-BD26-A9BB5D3EAC75}" destId="{19D0189E-437F-4439-BC0A-E243365EB3BA}" srcOrd="1" destOrd="0" presId="urn:microsoft.com/office/officeart/2005/8/layout/orgChart1"/>
    <dgm:cxn modelId="{FB9EA0C2-4FF4-43E3-8DE8-4C75A84CB8BF}" type="presParOf" srcId="{4E8847B0-C9A1-46E0-BD26-A9BB5D3EAC75}" destId="{16B62C64-D81A-4D66-B112-565AB3ADBA7F}" srcOrd="2" destOrd="0" presId="urn:microsoft.com/office/officeart/2005/8/layout/orgChart1"/>
    <dgm:cxn modelId="{F460B251-9968-42DF-9010-22450F4AC5A4}" type="presParOf" srcId="{B2E52A5F-FC73-4015-ADE5-DEFBB6730CFB}" destId="{2E5D58D2-C9F0-4E7A-B089-9F8CF9BCB7D4}" srcOrd="2" destOrd="0" presId="urn:microsoft.com/office/officeart/2005/8/layout/orgChart1"/>
    <dgm:cxn modelId="{E8BB3DB7-52F7-412F-9ACE-360CAB673FEA}" type="presParOf" srcId="{93B7C9BC-B846-4B47-ACA4-A6EA25A95418}" destId="{D4B6BD04-072B-4471-9C24-5EB85F41BCD5}" srcOrd="6" destOrd="0" presId="urn:microsoft.com/office/officeart/2005/8/layout/orgChart1"/>
    <dgm:cxn modelId="{8E9C8A72-0C98-4ABA-BA51-21E1E21AE5BA}" type="presParOf" srcId="{93B7C9BC-B846-4B47-ACA4-A6EA25A95418}" destId="{1E2874C1-72B4-49E5-91C7-6345E82376C2}" srcOrd="7" destOrd="0" presId="urn:microsoft.com/office/officeart/2005/8/layout/orgChart1"/>
    <dgm:cxn modelId="{F2642998-EB36-4DD1-BEA6-E0C1732D55D9}" type="presParOf" srcId="{1E2874C1-72B4-49E5-91C7-6345E82376C2}" destId="{088E432D-0E07-4D2A-931C-741D87873E28}" srcOrd="0" destOrd="0" presId="urn:microsoft.com/office/officeart/2005/8/layout/orgChart1"/>
    <dgm:cxn modelId="{11209634-60A6-4FC8-9998-70C66B93E3F7}" type="presParOf" srcId="{088E432D-0E07-4D2A-931C-741D87873E28}" destId="{50248C7C-6FEC-4C36-A196-2D5F9047291A}" srcOrd="0" destOrd="0" presId="urn:microsoft.com/office/officeart/2005/8/layout/orgChart1"/>
    <dgm:cxn modelId="{75978E60-4917-4DC2-BFBB-448D9EC14220}" type="presParOf" srcId="{088E432D-0E07-4D2A-931C-741D87873E28}" destId="{0E63BE9C-048E-4278-B387-BCB0FCEADA1E}" srcOrd="1" destOrd="0" presId="urn:microsoft.com/office/officeart/2005/8/layout/orgChart1"/>
    <dgm:cxn modelId="{DA44A21E-F97A-40E8-9CEF-CDD5D1162C57}" type="presParOf" srcId="{1E2874C1-72B4-49E5-91C7-6345E82376C2}" destId="{BAA08363-52A4-4EDC-BAC7-C98EB17700B5}" srcOrd="1" destOrd="0" presId="urn:microsoft.com/office/officeart/2005/8/layout/orgChart1"/>
    <dgm:cxn modelId="{E37588F9-5196-4EFF-AF7D-2E0DA24C7F8F}" type="presParOf" srcId="{1E2874C1-72B4-49E5-91C7-6345E82376C2}" destId="{90E61F93-96FE-45E5-9009-974ADBD98D8C}" srcOrd="2" destOrd="0" presId="urn:microsoft.com/office/officeart/2005/8/layout/orgChart1"/>
    <dgm:cxn modelId="{5B3D8FF8-BE03-4158-9BAC-92A731B61FAB}" type="presParOf" srcId="{93B7C9BC-B846-4B47-ACA4-A6EA25A95418}" destId="{2CC5549A-48C3-4FD1-B8D6-D47FB94AED2A}" srcOrd="8" destOrd="0" presId="urn:microsoft.com/office/officeart/2005/8/layout/orgChart1"/>
    <dgm:cxn modelId="{DFC472E7-4B22-462B-805B-4054D7F0BD65}" type="presParOf" srcId="{93B7C9BC-B846-4B47-ACA4-A6EA25A95418}" destId="{EB00D6F8-5940-4FDA-BB58-755B1DC35474}" srcOrd="9" destOrd="0" presId="urn:microsoft.com/office/officeart/2005/8/layout/orgChart1"/>
    <dgm:cxn modelId="{C6690FBC-66C0-4A88-95EB-530E663C1EAD}" type="presParOf" srcId="{EB00D6F8-5940-4FDA-BB58-755B1DC35474}" destId="{7A536844-EFC4-459B-88B5-2319A15E7093}" srcOrd="0" destOrd="0" presId="urn:microsoft.com/office/officeart/2005/8/layout/orgChart1"/>
    <dgm:cxn modelId="{0BBCEECE-1D42-4608-8F3D-BEB514535C65}" type="presParOf" srcId="{7A536844-EFC4-459B-88B5-2319A15E7093}" destId="{1205EA06-BF69-49E1-ABF1-4E18F7F98EB1}" srcOrd="0" destOrd="0" presId="urn:microsoft.com/office/officeart/2005/8/layout/orgChart1"/>
    <dgm:cxn modelId="{BAE2194A-5119-49DF-9E43-88804E7CFC7D}" type="presParOf" srcId="{7A536844-EFC4-459B-88B5-2319A15E7093}" destId="{FB9EE9BF-D857-4810-87BA-B24590CF5B07}" srcOrd="1" destOrd="0" presId="urn:microsoft.com/office/officeart/2005/8/layout/orgChart1"/>
    <dgm:cxn modelId="{897F9809-26D0-48DF-B297-8D0E55A7DCDC}" type="presParOf" srcId="{EB00D6F8-5940-4FDA-BB58-755B1DC35474}" destId="{03412E37-048D-4881-A6C2-73657866C380}" srcOrd="1" destOrd="0" presId="urn:microsoft.com/office/officeart/2005/8/layout/orgChart1"/>
    <dgm:cxn modelId="{EDA190EC-62CA-4624-B701-3794D23E1422}" type="presParOf" srcId="{EB00D6F8-5940-4FDA-BB58-755B1DC35474}" destId="{4545C7FD-DBE7-43F0-B6A1-52AFD5E7CCFD}" srcOrd="2" destOrd="0" presId="urn:microsoft.com/office/officeart/2005/8/layout/orgChart1"/>
    <dgm:cxn modelId="{4716CCD9-7971-4A9A-A62C-D9C17BE2C917}" type="presParOf" srcId="{DC2AFABE-AB42-4C55-952F-B807C2BC52DC}" destId="{2E4BF278-A940-4DCA-8183-BE63A5582C92}" srcOrd="2" destOrd="0" presId="urn:microsoft.com/office/officeart/2005/8/layout/orgChart1"/>
    <dgm:cxn modelId="{E60CDD0F-B211-4CF9-BC1E-37C1DD1B407D}" type="presParOf" srcId="{02F28478-C0E4-40E0-9022-3B2D4D9539E5}" destId="{6FFF9D5B-3599-4A2E-8C6A-BFD30109FD81}" srcOrd="2" destOrd="0" presId="urn:microsoft.com/office/officeart/2005/8/layout/orgChart1"/>
    <dgm:cxn modelId="{2B1A9D25-6E87-4538-9B5D-2D44270D1B69}" type="presParOf" srcId="{55CDCC76-E3A2-4AE8-8D20-4685EE1EF228}" destId="{7CBAA1D5-8DF7-45C5-9BF5-82807B904A07}" srcOrd="2" destOrd="0" presId="urn:microsoft.com/office/officeart/2005/8/layout/orgChart1"/>
    <dgm:cxn modelId="{1DB73FF8-7750-4010-998D-EE2E2A283D37}" type="presParOf" srcId="{55CDCC76-E3A2-4AE8-8D20-4685EE1EF228}" destId="{E74657AC-5DC9-4789-8B11-8CB2B8BC2608}" srcOrd="3" destOrd="0" presId="urn:microsoft.com/office/officeart/2005/8/layout/orgChart1"/>
    <dgm:cxn modelId="{D75E8E37-C31C-4E0C-B03F-D717B08DFD0A}" type="presParOf" srcId="{E74657AC-5DC9-4789-8B11-8CB2B8BC2608}" destId="{1232EBDF-5ECA-4A43-8D80-55A60395068D}" srcOrd="0" destOrd="0" presId="urn:microsoft.com/office/officeart/2005/8/layout/orgChart1"/>
    <dgm:cxn modelId="{4998C1C3-9C0F-4847-9679-ABD54EEE2C1F}" type="presParOf" srcId="{1232EBDF-5ECA-4A43-8D80-55A60395068D}" destId="{BA569C32-238B-4BFE-9588-F3CEAEDFFA0C}" srcOrd="0" destOrd="0" presId="urn:microsoft.com/office/officeart/2005/8/layout/orgChart1"/>
    <dgm:cxn modelId="{12ABF18B-F0FA-430D-951F-EB1F12EB58F5}" type="presParOf" srcId="{1232EBDF-5ECA-4A43-8D80-55A60395068D}" destId="{1DB0C2DF-3772-4F3D-82F8-883B70A96CE4}" srcOrd="1" destOrd="0" presId="urn:microsoft.com/office/officeart/2005/8/layout/orgChart1"/>
    <dgm:cxn modelId="{83C294EB-C1D8-4BCB-9CBE-C75874C2290B}" type="presParOf" srcId="{E74657AC-5DC9-4789-8B11-8CB2B8BC2608}" destId="{AEF6D6BF-6B53-49EA-8E22-47E2148232DA}" srcOrd="1" destOrd="0" presId="urn:microsoft.com/office/officeart/2005/8/layout/orgChart1"/>
    <dgm:cxn modelId="{BD8B3058-DAD3-4FBE-B153-81BE721B8216}" type="presParOf" srcId="{AEF6D6BF-6B53-49EA-8E22-47E2148232DA}" destId="{ACECCD28-8E4A-418A-A2CD-4A2D099B1AC8}" srcOrd="0" destOrd="0" presId="urn:microsoft.com/office/officeart/2005/8/layout/orgChart1"/>
    <dgm:cxn modelId="{00DFF4C1-BBD6-45F5-8C6A-7538A92E4803}" type="presParOf" srcId="{AEF6D6BF-6B53-49EA-8E22-47E2148232DA}" destId="{C4B3B8AE-D5DF-48CA-AB79-16D0628954C9}" srcOrd="1" destOrd="0" presId="urn:microsoft.com/office/officeart/2005/8/layout/orgChart1"/>
    <dgm:cxn modelId="{19477F15-F391-4BF8-89B3-35834C264D92}" type="presParOf" srcId="{C4B3B8AE-D5DF-48CA-AB79-16D0628954C9}" destId="{6653F5BF-E3A2-4E36-B92C-F7D7BEA9B8E6}" srcOrd="0" destOrd="0" presId="urn:microsoft.com/office/officeart/2005/8/layout/orgChart1"/>
    <dgm:cxn modelId="{6B36E289-4340-45AB-A50C-AC8F67F984F0}" type="presParOf" srcId="{6653F5BF-E3A2-4E36-B92C-F7D7BEA9B8E6}" destId="{C7974D69-59B5-4A1B-8992-3C3EB1B98ED3}" srcOrd="0" destOrd="0" presId="urn:microsoft.com/office/officeart/2005/8/layout/orgChart1"/>
    <dgm:cxn modelId="{A4D60DD5-3A33-4314-97FA-E1B7D736CDFE}" type="presParOf" srcId="{6653F5BF-E3A2-4E36-B92C-F7D7BEA9B8E6}" destId="{F2F940BB-CD2D-4331-B4B0-3C37B25E8E0C}" srcOrd="1" destOrd="0" presId="urn:microsoft.com/office/officeart/2005/8/layout/orgChart1"/>
    <dgm:cxn modelId="{C9FB684B-D786-47EB-85A2-78BFCCA1094B}" type="presParOf" srcId="{C4B3B8AE-D5DF-48CA-AB79-16D0628954C9}" destId="{F9003C15-56C9-415C-88E6-20D27CE475AF}" srcOrd="1" destOrd="0" presId="urn:microsoft.com/office/officeart/2005/8/layout/orgChart1"/>
    <dgm:cxn modelId="{75B94359-D59D-47D5-827C-F387A1EE9A7E}" type="presParOf" srcId="{C4B3B8AE-D5DF-48CA-AB79-16D0628954C9}" destId="{04F7B925-3A21-46A0-B2C1-ADBC779FAD45}" srcOrd="2" destOrd="0" presId="urn:microsoft.com/office/officeart/2005/8/layout/orgChart1"/>
    <dgm:cxn modelId="{548CC12F-5A82-43EE-850B-4FFBBCDB6B5F}" type="presParOf" srcId="{AEF6D6BF-6B53-49EA-8E22-47E2148232DA}" destId="{FFD39030-E89A-46E3-817D-0835835EDEB0}" srcOrd="2" destOrd="0" presId="urn:microsoft.com/office/officeart/2005/8/layout/orgChart1"/>
    <dgm:cxn modelId="{426E0843-32E3-4F0C-9038-67892711CC77}" type="presParOf" srcId="{AEF6D6BF-6B53-49EA-8E22-47E2148232DA}" destId="{80221140-EF8E-4484-B431-4AA572B65CE7}" srcOrd="3" destOrd="0" presId="urn:microsoft.com/office/officeart/2005/8/layout/orgChart1"/>
    <dgm:cxn modelId="{E2C94169-9457-46F8-95A2-DA90E81669F8}" type="presParOf" srcId="{80221140-EF8E-4484-B431-4AA572B65CE7}" destId="{E384C466-2CCE-4192-9283-03DEE8B96A12}" srcOrd="0" destOrd="0" presId="urn:microsoft.com/office/officeart/2005/8/layout/orgChart1"/>
    <dgm:cxn modelId="{F40A11CB-5959-43DC-BD24-EFAC6469F42D}" type="presParOf" srcId="{E384C466-2CCE-4192-9283-03DEE8B96A12}" destId="{95761E3F-4DD8-487F-9174-FD42B299D039}" srcOrd="0" destOrd="0" presId="urn:microsoft.com/office/officeart/2005/8/layout/orgChart1"/>
    <dgm:cxn modelId="{B1A2F0F4-D66A-4B65-AA2B-F773426660CC}" type="presParOf" srcId="{E384C466-2CCE-4192-9283-03DEE8B96A12}" destId="{9486FF3F-3669-4A1F-ABD7-C45A2A9F57EC}" srcOrd="1" destOrd="0" presId="urn:microsoft.com/office/officeart/2005/8/layout/orgChart1"/>
    <dgm:cxn modelId="{EB6A61E2-0161-47BD-A448-E0C376712133}" type="presParOf" srcId="{80221140-EF8E-4484-B431-4AA572B65CE7}" destId="{86300344-6EF7-435B-AD48-24FFC039ACDC}" srcOrd="1" destOrd="0" presId="urn:microsoft.com/office/officeart/2005/8/layout/orgChart1"/>
    <dgm:cxn modelId="{2A7803DA-6466-40E6-BD2E-DC352135284B}" type="presParOf" srcId="{80221140-EF8E-4484-B431-4AA572B65CE7}" destId="{054AC006-DE49-452E-B68E-B9CEE5A55E22}" srcOrd="2" destOrd="0" presId="urn:microsoft.com/office/officeart/2005/8/layout/orgChart1"/>
    <dgm:cxn modelId="{0616A86F-F2C4-431A-93B9-C4A358C4CE0A}" type="presParOf" srcId="{E74657AC-5DC9-4789-8B11-8CB2B8BC2608}" destId="{6256DDE4-69CC-4583-A961-EBF91FD8E7D1}" srcOrd="2" destOrd="0" presId="urn:microsoft.com/office/officeart/2005/8/layout/orgChart1"/>
    <dgm:cxn modelId="{39400AEA-9A4E-4A26-80E0-1E458B258FA6}" type="presParOf" srcId="{55CDCC76-E3A2-4AE8-8D20-4685EE1EF228}" destId="{689240FF-A043-4E6C-A9DC-AFAFB80F6AF9}" srcOrd="4" destOrd="0" presId="urn:microsoft.com/office/officeart/2005/8/layout/orgChart1"/>
    <dgm:cxn modelId="{4A4BDACB-CDD7-4C1A-8B30-6578ABA76CC8}" type="presParOf" srcId="{55CDCC76-E3A2-4AE8-8D20-4685EE1EF228}" destId="{9F4B4052-6A0E-434A-A136-A0E8634CB8EF}" srcOrd="5" destOrd="0" presId="urn:microsoft.com/office/officeart/2005/8/layout/orgChart1"/>
    <dgm:cxn modelId="{3FFC6DF7-8842-48A5-BA1D-F6DBED0D50DD}" type="presParOf" srcId="{9F4B4052-6A0E-434A-A136-A0E8634CB8EF}" destId="{023D6DC5-E78B-441D-BA77-9EA8B298FAE0}" srcOrd="0" destOrd="0" presId="urn:microsoft.com/office/officeart/2005/8/layout/orgChart1"/>
    <dgm:cxn modelId="{04C48203-D569-471E-A14E-16C7A1558438}" type="presParOf" srcId="{023D6DC5-E78B-441D-BA77-9EA8B298FAE0}" destId="{7B439682-3F8D-4E03-B938-3C302945DDAE}" srcOrd="0" destOrd="0" presId="urn:microsoft.com/office/officeart/2005/8/layout/orgChart1"/>
    <dgm:cxn modelId="{FF7FCD4E-84A6-43B2-87BA-63F360E28C54}" type="presParOf" srcId="{023D6DC5-E78B-441D-BA77-9EA8B298FAE0}" destId="{D4A4A024-AD6F-460D-98C5-E68DA63606CB}" srcOrd="1" destOrd="0" presId="urn:microsoft.com/office/officeart/2005/8/layout/orgChart1"/>
    <dgm:cxn modelId="{85B3B6B6-711F-4FC8-86FD-8283E4147804}" type="presParOf" srcId="{9F4B4052-6A0E-434A-A136-A0E8634CB8EF}" destId="{D4559D2B-C144-4CE7-93A8-5D8715C0A51A}" srcOrd="1" destOrd="0" presId="urn:microsoft.com/office/officeart/2005/8/layout/orgChart1"/>
    <dgm:cxn modelId="{0569D60F-FAD4-4EE0-A237-2B144E793D95}" type="presParOf" srcId="{9F4B4052-6A0E-434A-A136-A0E8634CB8EF}" destId="{E7C4F633-1C27-4C72-894B-0EF88481EDAE}" srcOrd="2" destOrd="0" presId="urn:microsoft.com/office/officeart/2005/8/layout/orgChart1"/>
    <dgm:cxn modelId="{76BBD752-3C50-419B-B95B-002C127D9ADB}" type="presParOf" srcId="{F9715D3A-F610-4A0A-93DF-F103C5BCDAE5}" destId="{D4E51E42-A4D9-42B6-A61F-FE083FE66356}" srcOrd="2" destOrd="0" presId="urn:microsoft.com/office/officeart/2005/8/layout/orgChart1"/>
  </dgm:cxnLst>
  <dgm:bg/>
  <dgm:whole/>
  <dgm:extLst>
    <a:ext uri="http://schemas.microsoft.com/office/drawing/2008/diagram">
      <dsp:dataModelExt xmlns:dsp="http://schemas.microsoft.com/office/drawing/2008/diagram" relId="rId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54D9E57A-AD11-4E57-BE8E-8FC8D09C1440}" type="doc">
      <dgm:prSet loTypeId="urn:microsoft.com/office/officeart/2005/8/layout/orgChart1" loCatId="hierarchy" qsTypeId="urn:microsoft.com/office/officeart/2005/8/quickstyle/simple1" qsCatId="simple" csTypeId="urn:microsoft.com/office/officeart/2005/8/colors/accent1_2" csCatId="accent1"/>
      <dgm:spPr/>
      <dgm:t>
        <a:bodyPr/>
        <a:lstStyle/>
        <a:p>
          <a:endParaRPr lang="en-IN"/>
        </a:p>
      </dgm:t>
    </dgm:pt>
    <dgm:pt modelId="{5EAF41A9-1AFF-4958-A740-18DED427D4EE}">
      <dgm:prSet/>
      <dgm:spPr/>
      <dgm:t>
        <a:bodyPr/>
        <a:lstStyle/>
        <a:p>
          <a:r>
            <a:rPr lang="en-US"/>
            <a:t>Types of Regression</a:t>
          </a:r>
          <a:endParaRPr lang="en-IN"/>
        </a:p>
      </dgm:t>
    </dgm:pt>
    <dgm:pt modelId="{A03D7966-0275-46CC-8BB1-48F55D8E438D}" type="parTrans" cxnId="{1F136F52-730A-4CEA-A2C8-A40249C41E83}">
      <dgm:prSet/>
      <dgm:spPr/>
      <dgm:t>
        <a:bodyPr/>
        <a:lstStyle/>
        <a:p>
          <a:endParaRPr lang="en-IN"/>
        </a:p>
      </dgm:t>
    </dgm:pt>
    <dgm:pt modelId="{18DEE664-9775-487F-84ED-12808D201467}" type="sibTrans" cxnId="{1F136F52-730A-4CEA-A2C8-A40249C41E83}">
      <dgm:prSet/>
      <dgm:spPr/>
      <dgm:t>
        <a:bodyPr/>
        <a:lstStyle/>
        <a:p>
          <a:endParaRPr lang="en-IN"/>
        </a:p>
      </dgm:t>
    </dgm:pt>
    <dgm:pt modelId="{3E814217-5B34-4616-8B04-D9138383267B}">
      <dgm:prSet/>
      <dgm:spPr/>
      <dgm:t>
        <a:bodyPr/>
        <a:lstStyle/>
        <a:p>
          <a:r>
            <a:rPr lang="en-US"/>
            <a:t>Linear Regression</a:t>
          </a:r>
          <a:endParaRPr lang="en-IN"/>
        </a:p>
      </dgm:t>
    </dgm:pt>
    <dgm:pt modelId="{C228F5CF-0C36-48F3-8110-51E341379183}" type="parTrans" cxnId="{49A0BEE8-E224-470A-B38D-317A930DFE82}">
      <dgm:prSet/>
      <dgm:spPr/>
      <dgm:t>
        <a:bodyPr/>
        <a:lstStyle/>
        <a:p>
          <a:endParaRPr lang="en-IN"/>
        </a:p>
      </dgm:t>
    </dgm:pt>
    <dgm:pt modelId="{D5633C1D-96BF-4DBE-A7B4-A402E427D625}" type="sibTrans" cxnId="{49A0BEE8-E224-470A-B38D-317A930DFE82}">
      <dgm:prSet/>
      <dgm:spPr/>
      <dgm:t>
        <a:bodyPr/>
        <a:lstStyle/>
        <a:p>
          <a:endParaRPr lang="en-IN"/>
        </a:p>
      </dgm:t>
    </dgm:pt>
    <dgm:pt modelId="{89D512B0-3E87-4164-9803-0EE18C5E3E3B}">
      <dgm:prSet/>
      <dgm:spPr/>
      <dgm:t>
        <a:bodyPr/>
        <a:lstStyle/>
        <a:p>
          <a:r>
            <a:rPr lang="en-US"/>
            <a:t>Logistic Regression</a:t>
          </a:r>
          <a:endParaRPr lang="en-IN"/>
        </a:p>
      </dgm:t>
    </dgm:pt>
    <dgm:pt modelId="{CB1C44A6-68A1-454A-B356-A0FF79BB984D}" type="parTrans" cxnId="{721C3FE7-2345-40F3-BED3-BF5670383E69}">
      <dgm:prSet/>
      <dgm:spPr/>
      <dgm:t>
        <a:bodyPr/>
        <a:lstStyle/>
        <a:p>
          <a:endParaRPr lang="en-IN"/>
        </a:p>
      </dgm:t>
    </dgm:pt>
    <dgm:pt modelId="{3C76DAFA-4CE9-490B-BA72-3AEF0C6055C0}" type="sibTrans" cxnId="{721C3FE7-2345-40F3-BED3-BF5670383E69}">
      <dgm:prSet/>
      <dgm:spPr/>
      <dgm:t>
        <a:bodyPr/>
        <a:lstStyle/>
        <a:p>
          <a:endParaRPr lang="en-IN"/>
        </a:p>
      </dgm:t>
    </dgm:pt>
    <dgm:pt modelId="{50793536-45C6-4F4E-A885-244D596E37B1}">
      <dgm:prSet/>
      <dgm:spPr/>
      <dgm:t>
        <a:bodyPr/>
        <a:lstStyle/>
        <a:p>
          <a:r>
            <a:rPr lang="en-US"/>
            <a:t>Polynomial Regression</a:t>
          </a:r>
          <a:endParaRPr lang="en-IN"/>
        </a:p>
      </dgm:t>
    </dgm:pt>
    <dgm:pt modelId="{D70C18AC-2C33-49EA-90FD-D51FDE55610F}" type="parTrans" cxnId="{BCDEE50B-2AE6-47C7-AFA9-4E96B4D5B43F}">
      <dgm:prSet/>
      <dgm:spPr/>
      <dgm:t>
        <a:bodyPr/>
        <a:lstStyle/>
        <a:p>
          <a:endParaRPr lang="en-IN"/>
        </a:p>
      </dgm:t>
    </dgm:pt>
    <dgm:pt modelId="{ABDCBE9F-F1E3-4B4A-A3E7-3AA26BC2FDDC}" type="sibTrans" cxnId="{BCDEE50B-2AE6-47C7-AFA9-4E96B4D5B43F}">
      <dgm:prSet/>
      <dgm:spPr/>
      <dgm:t>
        <a:bodyPr/>
        <a:lstStyle/>
        <a:p>
          <a:endParaRPr lang="en-IN"/>
        </a:p>
      </dgm:t>
    </dgm:pt>
    <dgm:pt modelId="{438805EF-745E-4516-BBF6-1C1BB987EFE0}" type="pres">
      <dgm:prSet presAssocID="{54D9E57A-AD11-4E57-BE8E-8FC8D09C1440}" presName="hierChild1" presStyleCnt="0">
        <dgm:presLayoutVars>
          <dgm:orgChart val="1"/>
          <dgm:chPref val="1"/>
          <dgm:dir/>
          <dgm:animOne val="branch"/>
          <dgm:animLvl val="lvl"/>
          <dgm:resizeHandles/>
        </dgm:presLayoutVars>
      </dgm:prSet>
      <dgm:spPr/>
    </dgm:pt>
    <dgm:pt modelId="{45B1E698-03BF-43A3-8FD1-B90F2FEF726D}" type="pres">
      <dgm:prSet presAssocID="{5EAF41A9-1AFF-4958-A740-18DED427D4EE}" presName="hierRoot1" presStyleCnt="0">
        <dgm:presLayoutVars>
          <dgm:hierBranch val="init"/>
        </dgm:presLayoutVars>
      </dgm:prSet>
      <dgm:spPr/>
    </dgm:pt>
    <dgm:pt modelId="{D8501CC4-5990-4966-A6F1-BFB3AF85DA23}" type="pres">
      <dgm:prSet presAssocID="{5EAF41A9-1AFF-4958-A740-18DED427D4EE}" presName="rootComposite1" presStyleCnt="0"/>
      <dgm:spPr/>
    </dgm:pt>
    <dgm:pt modelId="{B63A8687-C38C-4F82-AC3E-FD6E3269276D}" type="pres">
      <dgm:prSet presAssocID="{5EAF41A9-1AFF-4958-A740-18DED427D4EE}" presName="rootText1" presStyleLbl="node0" presStyleIdx="0" presStyleCnt="1">
        <dgm:presLayoutVars>
          <dgm:chPref val="3"/>
        </dgm:presLayoutVars>
      </dgm:prSet>
      <dgm:spPr/>
    </dgm:pt>
    <dgm:pt modelId="{0FD2EC76-AC6D-4166-B1B6-FF853BA5459D}" type="pres">
      <dgm:prSet presAssocID="{5EAF41A9-1AFF-4958-A740-18DED427D4EE}" presName="rootConnector1" presStyleLbl="node1" presStyleIdx="0" presStyleCnt="0"/>
      <dgm:spPr/>
    </dgm:pt>
    <dgm:pt modelId="{F3DD927A-24F0-4BCC-BF65-172AB109361B}" type="pres">
      <dgm:prSet presAssocID="{5EAF41A9-1AFF-4958-A740-18DED427D4EE}" presName="hierChild2" presStyleCnt="0"/>
      <dgm:spPr/>
    </dgm:pt>
    <dgm:pt modelId="{8DA97890-E374-4534-80C1-5CA1271A68D6}" type="pres">
      <dgm:prSet presAssocID="{C228F5CF-0C36-48F3-8110-51E341379183}" presName="Name37" presStyleLbl="parChTrans1D2" presStyleIdx="0" presStyleCnt="3"/>
      <dgm:spPr/>
    </dgm:pt>
    <dgm:pt modelId="{4E1BA11F-C162-470E-9DD2-3063BB205462}" type="pres">
      <dgm:prSet presAssocID="{3E814217-5B34-4616-8B04-D9138383267B}" presName="hierRoot2" presStyleCnt="0">
        <dgm:presLayoutVars>
          <dgm:hierBranch val="init"/>
        </dgm:presLayoutVars>
      </dgm:prSet>
      <dgm:spPr/>
    </dgm:pt>
    <dgm:pt modelId="{2D032AB9-D8C5-4416-853E-09C9B96D99E8}" type="pres">
      <dgm:prSet presAssocID="{3E814217-5B34-4616-8B04-D9138383267B}" presName="rootComposite" presStyleCnt="0"/>
      <dgm:spPr/>
    </dgm:pt>
    <dgm:pt modelId="{988D1684-129B-408E-A19E-ED820F5D0310}" type="pres">
      <dgm:prSet presAssocID="{3E814217-5B34-4616-8B04-D9138383267B}" presName="rootText" presStyleLbl="node2" presStyleIdx="0" presStyleCnt="3">
        <dgm:presLayoutVars>
          <dgm:chPref val="3"/>
        </dgm:presLayoutVars>
      </dgm:prSet>
      <dgm:spPr/>
    </dgm:pt>
    <dgm:pt modelId="{BA943E8F-10DA-4510-8921-6743262F6094}" type="pres">
      <dgm:prSet presAssocID="{3E814217-5B34-4616-8B04-D9138383267B}" presName="rootConnector" presStyleLbl="node2" presStyleIdx="0" presStyleCnt="3"/>
      <dgm:spPr/>
    </dgm:pt>
    <dgm:pt modelId="{D19DFFEB-B207-49BB-81F8-A6CC5BC17CFC}" type="pres">
      <dgm:prSet presAssocID="{3E814217-5B34-4616-8B04-D9138383267B}" presName="hierChild4" presStyleCnt="0"/>
      <dgm:spPr/>
    </dgm:pt>
    <dgm:pt modelId="{9BB18D8B-D6C7-4B3F-9D63-8E71FA1F9C51}" type="pres">
      <dgm:prSet presAssocID="{3E814217-5B34-4616-8B04-D9138383267B}" presName="hierChild5" presStyleCnt="0"/>
      <dgm:spPr/>
    </dgm:pt>
    <dgm:pt modelId="{F072B198-0DD6-4357-A5FC-8FB0F3D364E8}" type="pres">
      <dgm:prSet presAssocID="{CB1C44A6-68A1-454A-B356-A0FF79BB984D}" presName="Name37" presStyleLbl="parChTrans1D2" presStyleIdx="1" presStyleCnt="3"/>
      <dgm:spPr/>
    </dgm:pt>
    <dgm:pt modelId="{CBF61906-656D-459F-8B00-0F32CF263838}" type="pres">
      <dgm:prSet presAssocID="{89D512B0-3E87-4164-9803-0EE18C5E3E3B}" presName="hierRoot2" presStyleCnt="0">
        <dgm:presLayoutVars>
          <dgm:hierBranch val="init"/>
        </dgm:presLayoutVars>
      </dgm:prSet>
      <dgm:spPr/>
    </dgm:pt>
    <dgm:pt modelId="{F954C929-07D1-4076-ACB5-E0D1B12C38E7}" type="pres">
      <dgm:prSet presAssocID="{89D512B0-3E87-4164-9803-0EE18C5E3E3B}" presName="rootComposite" presStyleCnt="0"/>
      <dgm:spPr/>
    </dgm:pt>
    <dgm:pt modelId="{E8240567-7141-4792-B6E4-D5933AF006F1}" type="pres">
      <dgm:prSet presAssocID="{89D512B0-3E87-4164-9803-0EE18C5E3E3B}" presName="rootText" presStyleLbl="node2" presStyleIdx="1" presStyleCnt="3">
        <dgm:presLayoutVars>
          <dgm:chPref val="3"/>
        </dgm:presLayoutVars>
      </dgm:prSet>
      <dgm:spPr/>
    </dgm:pt>
    <dgm:pt modelId="{37864611-A26B-476A-B42A-238335B55656}" type="pres">
      <dgm:prSet presAssocID="{89D512B0-3E87-4164-9803-0EE18C5E3E3B}" presName="rootConnector" presStyleLbl="node2" presStyleIdx="1" presStyleCnt="3"/>
      <dgm:spPr/>
    </dgm:pt>
    <dgm:pt modelId="{2AC900E4-E0FE-41D8-ADB3-80DC1B48AEAB}" type="pres">
      <dgm:prSet presAssocID="{89D512B0-3E87-4164-9803-0EE18C5E3E3B}" presName="hierChild4" presStyleCnt="0"/>
      <dgm:spPr/>
    </dgm:pt>
    <dgm:pt modelId="{C2B3648F-C090-4AAB-A867-D3ED5A215F33}" type="pres">
      <dgm:prSet presAssocID="{89D512B0-3E87-4164-9803-0EE18C5E3E3B}" presName="hierChild5" presStyleCnt="0"/>
      <dgm:spPr/>
    </dgm:pt>
    <dgm:pt modelId="{4640F937-6342-4509-97D9-35252CC8013E}" type="pres">
      <dgm:prSet presAssocID="{D70C18AC-2C33-49EA-90FD-D51FDE55610F}" presName="Name37" presStyleLbl="parChTrans1D2" presStyleIdx="2" presStyleCnt="3"/>
      <dgm:spPr/>
    </dgm:pt>
    <dgm:pt modelId="{FECE6752-CC88-470D-B91C-208F888459E5}" type="pres">
      <dgm:prSet presAssocID="{50793536-45C6-4F4E-A885-244D596E37B1}" presName="hierRoot2" presStyleCnt="0">
        <dgm:presLayoutVars>
          <dgm:hierBranch val="init"/>
        </dgm:presLayoutVars>
      </dgm:prSet>
      <dgm:spPr/>
    </dgm:pt>
    <dgm:pt modelId="{F8C6000E-85D2-4522-A392-0A9099021FFF}" type="pres">
      <dgm:prSet presAssocID="{50793536-45C6-4F4E-A885-244D596E37B1}" presName="rootComposite" presStyleCnt="0"/>
      <dgm:spPr/>
    </dgm:pt>
    <dgm:pt modelId="{C605D737-01A6-4A3E-ADDD-4B0B37BB44A2}" type="pres">
      <dgm:prSet presAssocID="{50793536-45C6-4F4E-A885-244D596E37B1}" presName="rootText" presStyleLbl="node2" presStyleIdx="2" presStyleCnt="3">
        <dgm:presLayoutVars>
          <dgm:chPref val="3"/>
        </dgm:presLayoutVars>
      </dgm:prSet>
      <dgm:spPr/>
    </dgm:pt>
    <dgm:pt modelId="{9B2FEB58-E632-426B-998A-C01CF0BA0F7A}" type="pres">
      <dgm:prSet presAssocID="{50793536-45C6-4F4E-A885-244D596E37B1}" presName="rootConnector" presStyleLbl="node2" presStyleIdx="2" presStyleCnt="3"/>
      <dgm:spPr/>
    </dgm:pt>
    <dgm:pt modelId="{C2D456A4-C7E4-402A-BCD4-E4F6BA65E6FC}" type="pres">
      <dgm:prSet presAssocID="{50793536-45C6-4F4E-A885-244D596E37B1}" presName="hierChild4" presStyleCnt="0"/>
      <dgm:spPr/>
    </dgm:pt>
    <dgm:pt modelId="{5EE66F4C-7B64-476E-AA2A-D104C5FDBB36}" type="pres">
      <dgm:prSet presAssocID="{50793536-45C6-4F4E-A885-244D596E37B1}" presName="hierChild5" presStyleCnt="0"/>
      <dgm:spPr/>
    </dgm:pt>
    <dgm:pt modelId="{92CB3DE2-1E13-45E4-BC37-CE660C6C6131}" type="pres">
      <dgm:prSet presAssocID="{5EAF41A9-1AFF-4958-A740-18DED427D4EE}" presName="hierChild3" presStyleCnt="0"/>
      <dgm:spPr/>
    </dgm:pt>
  </dgm:ptLst>
  <dgm:cxnLst>
    <dgm:cxn modelId="{BCDEE50B-2AE6-47C7-AFA9-4E96B4D5B43F}" srcId="{5EAF41A9-1AFF-4958-A740-18DED427D4EE}" destId="{50793536-45C6-4F4E-A885-244D596E37B1}" srcOrd="2" destOrd="0" parTransId="{D70C18AC-2C33-49EA-90FD-D51FDE55610F}" sibTransId="{ABDCBE9F-F1E3-4B4A-A3E7-3AA26BC2FDDC}"/>
    <dgm:cxn modelId="{98D0FC14-0414-448A-8787-BB0E5A1F542E}" type="presOf" srcId="{5EAF41A9-1AFF-4958-A740-18DED427D4EE}" destId="{B63A8687-C38C-4F82-AC3E-FD6E3269276D}" srcOrd="0" destOrd="0" presId="urn:microsoft.com/office/officeart/2005/8/layout/orgChart1"/>
    <dgm:cxn modelId="{A0D56721-B472-496F-8C6D-B50F800A42D6}" type="presOf" srcId="{50793536-45C6-4F4E-A885-244D596E37B1}" destId="{C605D737-01A6-4A3E-ADDD-4B0B37BB44A2}" srcOrd="0" destOrd="0" presId="urn:microsoft.com/office/officeart/2005/8/layout/orgChart1"/>
    <dgm:cxn modelId="{69378A3A-7DB3-4F34-BBCB-978B65BC923B}" type="presOf" srcId="{5EAF41A9-1AFF-4958-A740-18DED427D4EE}" destId="{0FD2EC76-AC6D-4166-B1B6-FF853BA5459D}" srcOrd="1" destOrd="0" presId="urn:microsoft.com/office/officeart/2005/8/layout/orgChart1"/>
    <dgm:cxn modelId="{D88B4763-2971-43CC-9F25-A24B12339AA4}" type="presOf" srcId="{54D9E57A-AD11-4E57-BE8E-8FC8D09C1440}" destId="{438805EF-745E-4516-BBF6-1C1BB987EFE0}" srcOrd="0" destOrd="0" presId="urn:microsoft.com/office/officeart/2005/8/layout/orgChart1"/>
    <dgm:cxn modelId="{DD9D6664-ACEA-4D5D-8F80-63C376EDF61B}" type="presOf" srcId="{50793536-45C6-4F4E-A885-244D596E37B1}" destId="{9B2FEB58-E632-426B-998A-C01CF0BA0F7A}" srcOrd="1" destOrd="0" presId="urn:microsoft.com/office/officeart/2005/8/layout/orgChart1"/>
    <dgm:cxn modelId="{96703D4A-DB84-47F0-96E2-DE8BAA5B2AF9}" type="presOf" srcId="{3E814217-5B34-4616-8B04-D9138383267B}" destId="{BA943E8F-10DA-4510-8921-6743262F6094}" srcOrd="1" destOrd="0" presId="urn:microsoft.com/office/officeart/2005/8/layout/orgChart1"/>
    <dgm:cxn modelId="{1F136F52-730A-4CEA-A2C8-A40249C41E83}" srcId="{54D9E57A-AD11-4E57-BE8E-8FC8D09C1440}" destId="{5EAF41A9-1AFF-4958-A740-18DED427D4EE}" srcOrd="0" destOrd="0" parTransId="{A03D7966-0275-46CC-8BB1-48F55D8E438D}" sibTransId="{18DEE664-9775-487F-84ED-12808D201467}"/>
    <dgm:cxn modelId="{15108C79-62CC-428E-AB17-FCCBD834112D}" type="presOf" srcId="{89D512B0-3E87-4164-9803-0EE18C5E3E3B}" destId="{37864611-A26B-476A-B42A-238335B55656}" srcOrd="1" destOrd="0" presId="urn:microsoft.com/office/officeart/2005/8/layout/orgChart1"/>
    <dgm:cxn modelId="{104CD57D-9811-4EC8-B8F7-ED24B90655FB}" type="presOf" srcId="{CB1C44A6-68A1-454A-B356-A0FF79BB984D}" destId="{F072B198-0DD6-4357-A5FC-8FB0F3D364E8}" srcOrd="0" destOrd="0" presId="urn:microsoft.com/office/officeart/2005/8/layout/orgChart1"/>
    <dgm:cxn modelId="{82251B84-31D4-4EED-9DB7-F90971F11DF1}" type="presOf" srcId="{D70C18AC-2C33-49EA-90FD-D51FDE55610F}" destId="{4640F937-6342-4509-97D9-35252CC8013E}" srcOrd="0" destOrd="0" presId="urn:microsoft.com/office/officeart/2005/8/layout/orgChart1"/>
    <dgm:cxn modelId="{8273BA85-3D9D-450D-ADFE-AF8B57D15246}" type="presOf" srcId="{89D512B0-3E87-4164-9803-0EE18C5E3E3B}" destId="{E8240567-7141-4792-B6E4-D5933AF006F1}" srcOrd="0" destOrd="0" presId="urn:microsoft.com/office/officeart/2005/8/layout/orgChart1"/>
    <dgm:cxn modelId="{061B9BD4-D70B-4D2E-BF30-EE81E34174C4}" type="presOf" srcId="{3E814217-5B34-4616-8B04-D9138383267B}" destId="{988D1684-129B-408E-A19E-ED820F5D0310}" srcOrd="0" destOrd="0" presId="urn:microsoft.com/office/officeart/2005/8/layout/orgChart1"/>
    <dgm:cxn modelId="{721C3FE7-2345-40F3-BED3-BF5670383E69}" srcId="{5EAF41A9-1AFF-4958-A740-18DED427D4EE}" destId="{89D512B0-3E87-4164-9803-0EE18C5E3E3B}" srcOrd="1" destOrd="0" parTransId="{CB1C44A6-68A1-454A-B356-A0FF79BB984D}" sibTransId="{3C76DAFA-4CE9-490B-BA72-3AEF0C6055C0}"/>
    <dgm:cxn modelId="{49A0BEE8-E224-470A-B38D-317A930DFE82}" srcId="{5EAF41A9-1AFF-4958-A740-18DED427D4EE}" destId="{3E814217-5B34-4616-8B04-D9138383267B}" srcOrd="0" destOrd="0" parTransId="{C228F5CF-0C36-48F3-8110-51E341379183}" sibTransId="{D5633C1D-96BF-4DBE-A7B4-A402E427D625}"/>
    <dgm:cxn modelId="{A10090F2-02FE-4C80-A06A-5BF6607F2D42}" type="presOf" srcId="{C228F5CF-0C36-48F3-8110-51E341379183}" destId="{8DA97890-E374-4534-80C1-5CA1271A68D6}" srcOrd="0" destOrd="0" presId="urn:microsoft.com/office/officeart/2005/8/layout/orgChart1"/>
    <dgm:cxn modelId="{B4473B70-9EAE-4AD1-AEE4-E5CEED0FA2F1}" type="presParOf" srcId="{438805EF-745E-4516-BBF6-1C1BB987EFE0}" destId="{45B1E698-03BF-43A3-8FD1-B90F2FEF726D}" srcOrd="0" destOrd="0" presId="urn:microsoft.com/office/officeart/2005/8/layout/orgChart1"/>
    <dgm:cxn modelId="{02CDD781-781A-49FE-B178-C5065E51DC88}" type="presParOf" srcId="{45B1E698-03BF-43A3-8FD1-B90F2FEF726D}" destId="{D8501CC4-5990-4966-A6F1-BFB3AF85DA23}" srcOrd="0" destOrd="0" presId="urn:microsoft.com/office/officeart/2005/8/layout/orgChart1"/>
    <dgm:cxn modelId="{438C7384-D591-450E-917E-38949786BA3D}" type="presParOf" srcId="{D8501CC4-5990-4966-A6F1-BFB3AF85DA23}" destId="{B63A8687-C38C-4F82-AC3E-FD6E3269276D}" srcOrd="0" destOrd="0" presId="urn:microsoft.com/office/officeart/2005/8/layout/orgChart1"/>
    <dgm:cxn modelId="{D350E284-8E71-4817-9D31-9E375C05CC4E}" type="presParOf" srcId="{D8501CC4-5990-4966-A6F1-BFB3AF85DA23}" destId="{0FD2EC76-AC6D-4166-B1B6-FF853BA5459D}" srcOrd="1" destOrd="0" presId="urn:microsoft.com/office/officeart/2005/8/layout/orgChart1"/>
    <dgm:cxn modelId="{942435D6-3F73-43CB-AD26-057B35C7CADB}" type="presParOf" srcId="{45B1E698-03BF-43A3-8FD1-B90F2FEF726D}" destId="{F3DD927A-24F0-4BCC-BF65-172AB109361B}" srcOrd="1" destOrd="0" presId="urn:microsoft.com/office/officeart/2005/8/layout/orgChart1"/>
    <dgm:cxn modelId="{B9D7BF39-8D64-457A-B380-316364C1424A}" type="presParOf" srcId="{F3DD927A-24F0-4BCC-BF65-172AB109361B}" destId="{8DA97890-E374-4534-80C1-5CA1271A68D6}" srcOrd="0" destOrd="0" presId="urn:microsoft.com/office/officeart/2005/8/layout/orgChart1"/>
    <dgm:cxn modelId="{47CB42D7-EDB8-46CD-A4BA-95080282CBD0}" type="presParOf" srcId="{F3DD927A-24F0-4BCC-BF65-172AB109361B}" destId="{4E1BA11F-C162-470E-9DD2-3063BB205462}" srcOrd="1" destOrd="0" presId="urn:microsoft.com/office/officeart/2005/8/layout/orgChart1"/>
    <dgm:cxn modelId="{3BDFB16D-20AD-40E9-9D0C-4B9D882CD34E}" type="presParOf" srcId="{4E1BA11F-C162-470E-9DD2-3063BB205462}" destId="{2D032AB9-D8C5-4416-853E-09C9B96D99E8}" srcOrd="0" destOrd="0" presId="urn:microsoft.com/office/officeart/2005/8/layout/orgChart1"/>
    <dgm:cxn modelId="{BF2C1144-F3F4-4ADC-9166-464AC975C490}" type="presParOf" srcId="{2D032AB9-D8C5-4416-853E-09C9B96D99E8}" destId="{988D1684-129B-408E-A19E-ED820F5D0310}" srcOrd="0" destOrd="0" presId="urn:microsoft.com/office/officeart/2005/8/layout/orgChart1"/>
    <dgm:cxn modelId="{E9409319-72C8-406D-988D-42FF35D7D66C}" type="presParOf" srcId="{2D032AB9-D8C5-4416-853E-09C9B96D99E8}" destId="{BA943E8F-10DA-4510-8921-6743262F6094}" srcOrd="1" destOrd="0" presId="urn:microsoft.com/office/officeart/2005/8/layout/orgChart1"/>
    <dgm:cxn modelId="{21137D1B-441C-42B5-BF26-C0A9AEF82727}" type="presParOf" srcId="{4E1BA11F-C162-470E-9DD2-3063BB205462}" destId="{D19DFFEB-B207-49BB-81F8-A6CC5BC17CFC}" srcOrd="1" destOrd="0" presId="urn:microsoft.com/office/officeart/2005/8/layout/orgChart1"/>
    <dgm:cxn modelId="{194F0C46-218A-469A-833F-60C1B046BE64}" type="presParOf" srcId="{4E1BA11F-C162-470E-9DD2-3063BB205462}" destId="{9BB18D8B-D6C7-4B3F-9D63-8E71FA1F9C51}" srcOrd="2" destOrd="0" presId="urn:microsoft.com/office/officeart/2005/8/layout/orgChart1"/>
    <dgm:cxn modelId="{57835021-7FFC-468D-85FF-97765F1582B3}" type="presParOf" srcId="{F3DD927A-24F0-4BCC-BF65-172AB109361B}" destId="{F072B198-0DD6-4357-A5FC-8FB0F3D364E8}" srcOrd="2" destOrd="0" presId="urn:microsoft.com/office/officeart/2005/8/layout/orgChart1"/>
    <dgm:cxn modelId="{CF60655C-BDC7-46D1-BCB2-5D7FAE5E3427}" type="presParOf" srcId="{F3DD927A-24F0-4BCC-BF65-172AB109361B}" destId="{CBF61906-656D-459F-8B00-0F32CF263838}" srcOrd="3" destOrd="0" presId="urn:microsoft.com/office/officeart/2005/8/layout/orgChart1"/>
    <dgm:cxn modelId="{1C2C955E-33DF-467B-BB52-CE8262F9C9DA}" type="presParOf" srcId="{CBF61906-656D-459F-8B00-0F32CF263838}" destId="{F954C929-07D1-4076-ACB5-E0D1B12C38E7}" srcOrd="0" destOrd="0" presId="urn:microsoft.com/office/officeart/2005/8/layout/orgChart1"/>
    <dgm:cxn modelId="{3040A2AF-1BBB-4EA0-BD74-BDC6FF73DADF}" type="presParOf" srcId="{F954C929-07D1-4076-ACB5-E0D1B12C38E7}" destId="{E8240567-7141-4792-B6E4-D5933AF006F1}" srcOrd="0" destOrd="0" presId="urn:microsoft.com/office/officeart/2005/8/layout/orgChart1"/>
    <dgm:cxn modelId="{F65B02C3-A689-4577-84EE-6FB819B9554B}" type="presParOf" srcId="{F954C929-07D1-4076-ACB5-E0D1B12C38E7}" destId="{37864611-A26B-476A-B42A-238335B55656}" srcOrd="1" destOrd="0" presId="urn:microsoft.com/office/officeart/2005/8/layout/orgChart1"/>
    <dgm:cxn modelId="{E89D87EB-EAB5-4742-9241-E9654EBF9BDF}" type="presParOf" srcId="{CBF61906-656D-459F-8B00-0F32CF263838}" destId="{2AC900E4-E0FE-41D8-ADB3-80DC1B48AEAB}" srcOrd="1" destOrd="0" presId="urn:microsoft.com/office/officeart/2005/8/layout/orgChart1"/>
    <dgm:cxn modelId="{8E826899-812E-4C85-A599-E848CD29BFD6}" type="presParOf" srcId="{CBF61906-656D-459F-8B00-0F32CF263838}" destId="{C2B3648F-C090-4AAB-A867-D3ED5A215F33}" srcOrd="2" destOrd="0" presId="urn:microsoft.com/office/officeart/2005/8/layout/orgChart1"/>
    <dgm:cxn modelId="{976CD945-2041-4217-81BD-16E4806BD03B}" type="presParOf" srcId="{F3DD927A-24F0-4BCC-BF65-172AB109361B}" destId="{4640F937-6342-4509-97D9-35252CC8013E}" srcOrd="4" destOrd="0" presId="urn:microsoft.com/office/officeart/2005/8/layout/orgChart1"/>
    <dgm:cxn modelId="{AF898346-6921-4564-9B16-FB44B2071222}" type="presParOf" srcId="{F3DD927A-24F0-4BCC-BF65-172AB109361B}" destId="{FECE6752-CC88-470D-B91C-208F888459E5}" srcOrd="5" destOrd="0" presId="urn:microsoft.com/office/officeart/2005/8/layout/orgChart1"/>
    <dgm:cxn modelId="{75D86B95-6A6B-4EB6-8B67-BE60A292D29E}" type="presParOf" srcId="{FECE6752-CC88-470D-B91C-208F888459E5}" destId="{F8C6000E-85D2-4522-A392-0A9099021FFF}" srcOrd="0" destOrd="0" presId="urn:microsoft.com/office/officeart/2005/8/layout/orgChart1"/>
    <dgm:cxn modelId="{A691DDE2-2CAA-474C-89AF-2706E5992C43}" type="presParOf" srcId="{F8C6000E-85D2-4522-A392-0A9099021FFF}" destId="{C605D737-01A6-4A3E-ADDD-4B0B37BB44A2}" srcOrd="0" destOrd="0" presId="urn:microsoft.com/office/officeart/2005/8/layout/orgChart1"/>
    <dgm:cxn modelId="{48C8162D-B3AC-4064-9332-B6C30A633EC4}" type="presParOf" srcId="{F8C6000E-85D2-4522-A392-0A9099021FFF}" destId="{9B2FEB58-E632-426B-998A-C01CF0BA0F7A}" srcOrd="1" destOrd="0" presId="urn:microsoft.com/office/officeart/2005/8/layout/orgChart1"/>
    <dgm:cxn modelId="{28419FAC-1544-4774-A990-39DA391DBAD0}" type="presParOf" srcId="{FECE6752-CC88-470D-B91C-208F888459E5}" destId="{C2D456A4-C7E4-402A-BCD4-E4F6BA65E6FC}" srcOrd="1" destOrd="0" presId="urn:microsoft.com/office/officeart/2005/8/layout/orgChart1"/>
    <dgm:cxn modelId="{11492587-75FC-41B9-B053-307A781A0E2D}" type="presParOf" srcId="{FECE6752-CC88-470D-B91C-208F888459E5}" destId="{5EE66F4C-7B64-476E-AA2A-D104C5FDBB36}" srcOrd="2" destOrd="0" presId="urn:microsoft.com/office/officeart/2005/8/layout/orgChart1"/>
    <dgm:cxn modelId="{A821FA78-F31D-49BA-9130-15EC7C52D8D0}" type="presParOf" srcId="{45B1E698-03BF-43A3-8FD1-B90F2FEF726D}" destId="{92CB3DE2-1E13-45E4-BC37-CE660C6C6131}" srcOrd="2" destOrd="0" presId="urn:microsoft.com/office/officeart/2005/8/layout/orgChart1"/>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5D198DDD-BF91-4B83-A91F-4699FAA081E4}" type="doc">
      <dgm:prSet loTypeId="urn:microsoft.com/office/officeart/2005/8/layout/orgChart1" loCatId="hierarchy" qsTypeId="urn:microsoft.com/office/officeart/2005/8/quickstyle/simple1" qsCatId="simple" csTypeId="urn:microsoft.com/office/officeart/2005/8/colors/colorful1" csCatId="colorful"/>
      <dgm:spPr/>
      <dgm:t>
        <a:bodyPr/>
        <a:lstStyle/>
        <a:p>
          <a:endParaRPr lang="en-IN"/>
        </a:p>
      </dgm:t>
    </dgm:pt>
    <dgm:pt modelId="{94BD6FBA-C50B-428F-9F5E-040CB0EF801F}">
      <dgm:prSet/>
      <dgm:spPr/>
      <dgm:t>
        <a:bodyPr/>
        <a:lstStyle/>
        <a:p>
          <a:r>
            <a:rPr lang="en-US"/>
            <a:t>Types of Gradient Descent</a:t>
          </a:r>
          <a:endParaRPr lang="en-IN"/>
        </a:p>
      </dgm:t>
    </dgm:pt>
    <dgm:pt modelId="{D2E92508-4D1E-4784-88C1-2FDCAFDF4545}" type="parTrans" cxnId="{9AD70418-B864-426B-9F40-2ACE5B85ED31}">
      <dgm:prSet/>
      <dgm:spPr/>
      <dgm:t>
        <a:bodyPr/>
        <a:lstStyle/>
        <a:p>
          <a:endParaRPr lang="en-IN"/>
        </a:p>
      </dgm:t>
    </dgm:pt>
    <dgm:pt modelId="{8E170A3C-876A-461E-8D5A-341D8860681B}" type="sibTrans" cxnId="{9AD70418-B864-426B-9F40-2ACE5B85ED31}">
      <dgm:prSet/>
      <dgm:spPr/>
      <dgm:t>
        <a:bodyPr/>
        <a:lstStyle/>
        <a:p>
          <a:endParaRPr lang="en-IN"/>
        </a:p>
      </dgm:t>
    </dgm:pt>
    <dgm:pt modelId="{76325F79-DAC1-4574-AF1C-13F51F336B42}">
      <dgm:prSet/>
      <dgm:spPr/>
      <dgm:t>
        <a:bodyPr/>
        <a:lstStyle/>
        <a:p>
          <a:r>
            <a:rPr lang="en-US"/>
            <a:t>Batch Gradient Descent</a:t>
          </a:r>
          <a:endParaRPr lang="en-IN" dirty="0"/>
        </a:p>
      </dgm:t>
    </dgm:pt>
    <dgm:pt modelId="{D776714C-15DF-419B-BFF2-E40A99688A3D}" type="parTrans" cxnId="{E43371AD-1975-4D96-B523-0A6EBF9619CB}">
      <dgm:prSet/>
      <dgm:spPr/>
      <dgm:t>
        <a:bodyPr/>
        <a:lstStyle/>
        <a:p>
          <a:endParaRPr lang="en-IN"/>
        </a:p>
      </dgm:t>
    </dgm:pt>
    <dgm:pt modelId="{F27B5E1A-D5CF-4541-8584-0D44C9977C0F}" type="sibTrans" cxnId="{E43371AD-1975-4D96-B523-0A6EBF9619CB}">
      <dgm:prSet/>
      <dgm:spPr/>
      <dgm:t>
        <a:bodyPr/>
        <a:lstStyle/>
        <a:p>
          <a:endParaRPr lang="en-IN"/>
        </a:p>
      </dgm:t>
    </dgm:pt>
    <dgm:pt modelId="{67CD12A3-5F12-46FF-902E-22CEE5741089}">
      <dgm:prSet/>
      <dgm:spPr/>
      <dgm:t>
        <a:bodyPr/>
        <a:lstStyle/>
        <a:p>
          <a:r>
            <a:rPr lang="en-US"/>
            <a:t>Stochastic Gradient Descent</a:t>
          </a:r>
          <a:endParaRPr lang="en-IN"/>
        </a:p>
      </dgm:t>
    </dgm:pt>
    <dgm:pt modelId="{09DC3C5D-913C-4BAA-859D-153FEEF5D86C}" type="parTrans" cxnId="{A00D1280-B668-4098-8DD6-C5B5D98AC8A2}">
      <dgm:prSet/>
      <dgm:spPr/>
      <dgm:t>
        <a:bodyPr/>
        <a:lstStyle/>
        <a:p>
          <a:endParaRPr lang="en-IN"/>
        </a:p>
      </dgm:t>
    </dgm:pt>
    <dgm:pt modelId="{C3E8AF51-D4D2-484C-9881-A53153FE9C7C}" type="sibTrans" cxnId="{A00D1280-B668-4098-8DD6-C5B5D98AC8A2}">
      <dgm:prSet/>
      <dgm:spPr/>
      <dgm:t>
        <a:bodyPr/>
        <a:lstStyle/>
        <a:p>
          <a:endParaRPr lang="en-IN"/>
        </a:p>
      </dgm:t>
    </dgm:pt>
    <dgm:pt modelId="{1B9D1FB4-39A0-460E-9CCD-14C97F1AAAF1}">
      <dgm:prSet/>
      <dgm:spPr/>
      <dgm:t>
        <a:bodyPr/>
        <a:lstStyle/>
        <a:p>
          <a:r>
            <a:rPr lang="en-IN"/>
            <a:t>Mini-Batch Gradient Descent</a:t>
          </a:r>
        </a:p>
      </dgm:t>
    </dgm:pt>
    <dgm:pt modelId="{AB28C87F-BC9C-45F1-B693-0A9D2588BD99}" type="parTrans" cxnId="{C2DF2076-9F79-4F61-B522-01BCF3B2755D}">
      <dgm:prSet/>
      <dgm:spPr/>
      <dgm:t>
        <a:bodyPr/>
        <a:lstStyle/>
        <a:p>
          <a:endParaRPr lang="en-IN"/>
        </a:p>
      </dgm:t>
    </dgm:pt>
    <dgm:pt modelId="{BFDF1273-D710-434A-93BA-B8C141AC62C2}" type="sibTrans" cxnId="{C2DF2076-9F79-4F61-B522-01BCF3B2755D}">
      <dgm:prSet/>
      <dgm:spPr/>
      <dgm:t>
        <a:bodyPr/>
        <a:lstStyle/>
        <a:p>
          <a:endParaRPr lang="en-IN"/>
        </a:p>
      </dgm:t>
    </dgm:pt>
    <dgm:pt modelId="{80065F8D-E0EB-4C3F-A4D6-9952BC2EC478}" type="pres">
      <dgm:prSet presAssocID="{5D198DDD-BF91-4B83-A91F-4699FAA081E4}" presName="hierChild1" presStyleCnt="0">
        <dgm:presLayoutVars>
          <dgm:orgChart val="1"/>
          <dgm:chPref val="1"/>
          <dgm:dir/>
          <dgm:animOne val="branch"/>
          <dgm:animLvl val="lvl"/>
          <dgm:resizeHandles/>
        </dgm:presLayoutVars>
      </dgm:prSet>
      <dgm:spPr/>
    </dgm:pt>
    <dgm:pt modelId="{7A29E94B-B9D8-4827-AC47-5E887D7E0D2D}" type="pres">
      <dgm:prSet presAssocID="{94BD6FBA-C50B-428F-9F5E-040CB0EF801F}" presName="hierRoot1" presStyleCnt="0">
        <dgm:presLayoutVars>
          <dgm:hierBranch val="init"/>
        </dgm:presLayoutVars>
      </dgm:prSet>
      <dgm:spPr/>
    </dgm:pt>
    <dgm:pt modelId="{86B193AA-B6C7-4F90-ADB9-FEF3D359CF9D}" type="pres">
      <dgm:prSet presAssocID="{94BD6FBA-C50B-428F-9F5E-040CB0EF801F}" presName="rootComposite1" presStyleCnt="0"/>
      <dgm:spPr/>
    </dgm:pt>
    <dgm:pt modelId="{B19598B0-E772-4271-ADBA-DF102BACB91D}" type="pres">
      <dgm:prSet presAssocID="{94BD6FBA-C50B-428F-9F5E-040CB0EF801F}" presName="rootText1" presStyleLbl="node0" presStyleIdx="0" presStyleCnt="1">
        <dgm:presLayoutVars>
          <dgm:chPref val="3"/>
        </dgm:presLayoutVars>
      </dgm:prSet>
      <dgm:spPr/>
    </dgm:pt>
    <dgm:pt modelId="{296B5149-033C-48A5-B86D-CEB23AB3D007}" type="pres">
      <dgm:prSet presAssocID="{94BD6FBA-C50B-428F-9F5E-040CB0EF801F}" presName="rootConnector1" presStyleLbl="node1" presStyleIdx="0" presStyleCnt="0"/>
      <dgm:spPr/>
    </dgm:pt>
    <dgm:pt modelId="{372F4440-D338-4A5C-888A-BA53963060FE}" type="pres">
      <dgm:prSet presAssocID="{94BD6FBA-C50B-428F-9F5E-040CB0EF801F}" presName="hierChild2" presStyleCnt="0"/>
      <dgm:spPr/>
    </dgm:pt>
    <dgm:pt modelId="{AA0155B8-2714-4DE0-B178-69B154B579C8}" type="pres">
      <dgm:prSet presAssocID="{D776714C-15DF-419B-BFF2-E40A99688A3D}" presName="Name37" presStyleLbl="parChTrans1D2" presStyleIdx="0" presStyleCnt="3"/>
      <dgm:spPr/>
    </dgm:pt>
    <dgm:pt modelId="{2287985D-C086-4AED-88F3-CDA66F765CD6}" type="pres">
      <dgm:prSet presAssocID="{76325F79-DAC1-4574-AF1C-13F51F336B42}" presName="hierRoot2" presStyleCnt="0">
        <dgm:presLayoutVars>
          <dgm:hierBranch val="init"/>
        </dgm:presLayoutVars>
      </dgm:prSet>
      <dgm:spPr/>
    </dgm:pt>
    <dgm:pt modelId="{5DA29D88-2D41-42EC-8744-5CCA4F28EC71}" type="pres">
      <dgm:prSet presAssocID="{76325F79-DAC1-4574-AF1C-13F51F336B42}" presName="rootComposite" presStyleCnt="0"/>
      <dgm:spPr/>
    </dgm:pt>
    <dgm:pt modelId="{807E51A8-67BE-4C91-8C2F-0741E60162DC}" type="pres">
      <dgm:prSet presAssocID="{76325F79-DAC1-4574-AF1C-13F51F336B42}" presName="rootText" presStyleLbl="node2" presStyleIdx="0" presStyleCnt="3">
        <dgm:presLayoutVars>
          <dgm:chPref val="3"/>
        </dgm:presLayoutVars>
      </dgm:prSet>
      <dgm:spPr/>
    </dgm:pt>
    <dgm:pt modelId="{7DD70026-ACE6-47B6-A595-1D1B7831D11C}" type="pres">
      <dgm:prSet presAssocID="{76325F79-DAC1-4574-AF1C-13F51F336B42}" presName="rootConnector" presStyleLbl="node2" presStyleIdx="0" presStyleCnt="3"/>
      <dgm:spPr/>
    </dgm:pt>
    <dgm:pt modelId="{9B43F4D9-6455-450A-AE1B-14EF8EE94799}" type="pres">
      <dgm:prSet presAssocID="{76325F79-DAC1-4574-AF1C-13F51F336B42}" presName="hierChild4" presStyleCnt="0"/>
      <dgm:spPr/>
    </dgm:pt>
    <dgm:pt modelId="{F04420BA-B9B6-45C9-8CEA-2F1A9E9AAB1B}" type="pres">
      <dgm:prSet presAssocID="{76325F79-DAC1-4574-AF1C-13F51F336B42}" presName="hierChild5" presStyleCnt="0"/>
      <dgm:spPr/>
    </dgm:pt>
    <dgm:pt modelId="{44EB823A-4FDD-447C-91EE-51E0F72FDF36}" type="pres">
      <dgm:prSet presAssocID="{09DC3C5D-913C-4BAA-859D-153FEEF5D86C}" presName="Name37" presStyleLbl="parChTrans1D2" presStyleIdx="1" presStyleCnt="3"/>
      <dgm:spPr/>
    </dgm:pt>
    <dgm:pt modelId="{823FFBA8-AE92-45BF-8103-37D8032CD65C}" type="pres">
      <dgm:prSet presAssocID="{67CD12A3-5F12-46FF-902E-22CEE5741089}" presName="hierRoot2" presStyleCnt="0">
        <dgm:presLayoutVars>
          <dgm:hierBranch val="init"/>
        </dgm:presLayoutVars>
      </dgm:prSet>
      <dgm:spPr/>
    </dgm:pt>
    <dgm:pt modelId="{46043DE5-93BA-4664-A6E8-4CB0B7E7E8E3}" type="pres">
      <dgm:prSet presAssocID="{67CD12A3-5F12-46FF-902E-22CEE5741089}" presName="rootComposite" presStyleCnt="0"/>
      <dgm:spPr/>
    </dgm:pt>
    <dgm:pt modelId="{6DB222EC-E9BC-4925-BD96-72B98A31DD4B}" type="pres">
      <dgm:prSet presAssocID="{67CD12A3-5F12-46FF-902E-22CEE5741089}" presName="rootText" presStyleLbl="node2" presStyleIdx="1" presStyleCnt="3">
        <dgm:presLayoutVars>
          <dgm:chPref val="3"/>
        </dgm:presLayoutVars>
      </dgm:prSet>
      <dgm:spPr/>
    </dgm:pt>
    <dgm:pt modelId="{A16A83AA-44AB-445B-B167-2C96215FDCC9}" type="pres">
      <dgm:prSet presAssocID="{67CD12A3-5F12-46FF-902E-22CEE5741089}" presName="rootConnector" presStyleLbl="node2" presStyleIdx="1" presStyleCnt="3"/>
      <dgm:spPr/>
    </dgm:pt>
    <dgm:pt modelId="{B498E5BC-E52F-41BC-B63C-D7F46714F200}" type="pres">
      <dgm:prSet presAssocID="{67CD12A3-5F12-46FF-902E-22CEE5741089}" presName="hierChild4" presStyleCnt="0"/>
      <dgm:spPr/>
    </dgm:pt>
    <dgm:pt modelId="{A105B595-77C8-4240-90D6-C7862D497B86}" type="pres">
      <dgm:prSet presAssocID="{67CD12A3-5F12-46FF-902E-22CEE5741089}" presName="hierChild5" presStyleCnt="0"/>
      <dgm:spPr/>
    </dgm:pt>
    <dgm:pt modelId="{8F81BDB5-3BAD-477A-BC50-E96612B0BE15}" type="pres">
      <dgm:prSet presAssocID="{AB28C87F-BC9C-45F1-B693-0A9D2588BD99}" presName="Name37" presStyleLbl="parChTrans1D2" presStyleIdx="2" presStyleCnt="3"/>
      <dgm:spPr/>
    </dgm:pt>
    <dgm:pt modelId="{3E0CD3DF-0F3C-49D6-B310-B3FAB3EDBDDA}" type="pres">
      <dgm:prSet presAssocID="{1B9D1FB4-39A0-460E-9CCD-14C97F1AAAF1}" presName="hierRoot2" presStyleCnt="0">
        <dgm:presLayoutVars>
          <dgm:hierBranch val="init"/>
        </dgm:presLayoutVars>
      </dgm:prSet>
      <dgm:spPr/>
    </dgm:pt>
    <dgm:pt modelId="{B814DB1C-18CA-47B4-B87B-082575D00A5B}" type="pres">
      <dgm:prSet presAssocID="{1B9D1FB4-39A0-460E-9CCD-14C97F1AAAF1}" presName="rootComposite" presStyleCnt="0"/>
      <dgm:spPr/>
    </dgm:pt>
    <dgm:pt modelId="{4440FB48-8989-43C2-B76A-2363F45EF841}" type="pres">
      <dgm:prSet presAssocID="{1B9D1FB4-39A0-460E-9CCD-14C97F1AAAF1}" presName="rootText" presStyleLbl="node2" presStyleIdx="2" presStyleCnt="3">
        <dgm:presLayoutVars>
          <dgm:chPref val="3"/>
        </dgm:presLayoutVars>
      </dgm:prSet>
      <dgm:spPr/>
    </dgm:pt>
    <dgm:pt modelId="{E85B15CF-9EC0-478D-8BF6-F8CB1945FC4E}" type="pres">
      <dgm:prSet presAssocID="{1B9D1FB4-39A0-460E-9CCD-14C97F1AAAF1}" presName="rootConnector" presStyleLbl="node2" presStyleIdx="2" presStyleCnt="3"/>
      <dgm:spPr/>
    </dgm:pt>
    <dgm:pt modelId="{2058EC70-160F-42F6-B2A0-CCCA3C1027E0}" type="pres">
      <dgm:prSet presAssocID="{1B9D1FB4-39A0-460E-9CCD-14C97F1AAAF1}" presName="hierChild4" presStyleCnt="0"/>
      <dgm:spPr/>
    </dgm:pt>
    <dgm:pt modelId="{FF890BA0-B40B-4BBC-A85B-F4782D963B92}" type="pres">
      <dgm:prSet presAssocID="{1B9D1FB4-39A0-460E-9CCD-14C97F1AAAF1}" presName="hierChild5" presStyleCnt="0"/>
      <dgm:spPr/>
    </dgm:pt>
    <dgm:pt modelId="{8CA2966A-E96D-4611-A1B1-01A3FD635EA9}" type="pres">
      <dgm:prSet presAssocID="{94BD6FBA-C50B-428F-9F5E-040CB0EF801F}" presName="hierChild3" presStyleCnt="0"/>
      <dgm:spPr/>
    </dgm:pt>
  </dgm:ptLst>
  <dgm:cxnLst>
    <dgm:cxn modelId="{9AD70418-B864-426B-9F40-2ACE5B85ED31}" srcId="{5D198DDD-BF91-4B83-A91F-4699FAA081E4}" destId="{94BD6FBA-C50B-428F-9F5E-040CB0EF801F}" srcOrd="0" destOrd="0" parTransId="{D2E92508-4D1E-4784-88C1-2FDCAFDF4545}" sibTransId="{8E170A3C-876A-461E-8D5A-341D8860681B}"/>
    <dgm:cxn modelId="{9BC5652C-7886-4416-8B1C-31DDEC9031DF}" type="presOf" srcId="{76325F79-DAC1-4574-AF1C-13F51F336B42}" destId="{7DD70026-ACE6-47B6-A595-1D1B7831D11C}" srcOrd="1" destOrd="0" presId="urn:microsoft.com/office/officeart/2005/8/layout/orgChart1"/>
    <dgm:cxn modelId="{10D53647-3A6D-487F-AE47-E462A6D7D630}" type="presOf" srcId="{AB28C87F-BC9C-45F1-B693-0A9D2588BD99}" destId="{8F81BDB5-3BAD-477A-BC50-E96612B0BE15}" srcOrd="0" destOrd="0" presId="urn:microsoft.com/office/officeart/2005/8/layout/orgChart1"/>
    <dgm:cxn modelId="{97E80C6C-B439-4321-9928-D0DC7EC4681C}" type="presOf" srcId="{67CD12A3-5F12-46FF-902E-22CEE5741089}" destId="{6DB222EC-E9BC-4925-BD96-72B98A31DD4B}" srcOrd="0" destOrd="0" presId="urn:microsoft.com/office/officeart/2005/8/layout/orgChart1"/>
    <dgm:cxn modelId="{C3ED1575-E1AB-4F92-A0F3-6F0A940D0DD3}" type="presOf" srcId="{94BD6FBA-C50B-428F-9F5E-040CB0EF801F}" destId="{296B5149-033C-48A5-B86D-CEB23AB3D007}" srcOrd="1" destOrd="0" presId="urn:microsoft.com/office/officeart/2005/8/layout/orgChart1"/>
    <dgm:cxn modelId="{C2DF2076-9F79-4F61-B522-01BCF3B2755D}" srcId="{94BD6FBA-C50B-428F-9F5E-040CB0EF801F}" destId="{1B9D1FB4-39A0-460E-9CCD-14C97F1AAAF1}" srcOrd="2" destOrd="0" parTransId="{AB28C87F-BC9C-45F1-B693-0A9D2588BD99}" sibTransId="{BFDF1273-D710-434A-93BA-B8C141AC62C2}"/>
    <dgm:cxn modelId="{1D67407B-68BA-49E9-ADF6-5C67D87F71CA}" type="presOf" srcId="{09DC3C5D-913C-4BAA-859D-153FEEF5D86C}" destId="{44EB823A-4FDD-447C-91EE-51E0F72FDF36}" srcOrd="0" destOrd="0" presId="urn:microsoft.com/office/officeart/2005/8/layout/orgChart1"/>
    <dgm:cxn modelId="{A00D1280-B668-4098-8DD6-C5B5D98AC8A2}" srcId="{94BD6FBA-C50B-428F-9F5E-040CB0EF801F}" destId="{67CD12A3-5F12-46FF-902E-22CEE5741089}" srcOrd="1" destOrd="0" parTransId="{09DC3C5D-913C-4BAA-859D-153FEEF5D86C}" sibTransId="{C3E8AF51-D4D2-484C-9881-A53153FE9C7C}"/>
    <dgm:cxn modelId="{D04A8386-81B2-4DDD-B7D7-3C9B38E64815}" type="presOf" srcId="{1B9D1FB4-39A0-460E-9CCD-14C97F1AAAF1}" destId="{E85B15CF-9EC0-478D-8BF6-F8CB1945FC4E}" srcOrd="1" destOrd="0" presId="urn:microsoft.com/office/officeart/2005/8/layout/orgChart1"/>
    <dgm:cxn modelId="{1ABEA099-31D3-4208-B718-4FF3DD45FA16}" type="presOf" srcId="{76325F79-DAC1-4574-AF1C-13F51F336B42}" destId="{807E51A8-67BE-4C91-8C2F-0741E60162DC}" srcOrd="0" destOrd="0" presId="urn:microsoft.com/office/officeart/2005/8/layout/orgChart1"/>
    <dgm:cxn modelId="{815BF6A0-697E-4A9B-9138-65060115893D}" type="presOf" srcId="{67CD12A3-5F12-46FF-902E-22CEE5741089}" destId="{A16A83AA-44AB-445B-B167-2C96215FDCC9}" srcOrd="1" destOrd="0" presId="urn:microsoft.com/office/officeart/2005/8/layout/orgChart1"/>
    <dgm:cxn modelId="{E43371AD-1975-4D96-B523-0A6EBF9619CB}" srcId="{94BD6FBA-C50B-428F-9F5E-040CB0EF801F}" destId="{76325F79-DAC1-4574-AF1C-13F51F336B42}" srcOrd="0" destOrd="0" parTransId="{D776714C-15DF-419B-BFF2-E40A99688A3D}" sibTransId="{F27B5E1A-D5CF-4541-8584-0D44C9977C0F}"/>
    <dgm:cxn modelId="{651A08B0-04C6-4EBE-8A16-8D323DD0B601}" type="presOf" srcId="{1B9D1FB4-39A0-460E-9CCD-14C97F1AAAF1}" destId="{4440FB48-8989-43C2-B76A-2363F45EF841}" srcOrd="0" destOrd="0" presId="urn:microsoft.com/office/officeart/2005/8/layout/orgChart1"/>
    <dgm:cxn modelId="{80C27DB2-348D-4AC6-BAB5-D38C6E5F79B0}" type="presOf" srcId="{5D198DDD-BF91-4B83-A91F-4699FAA081E4}" destId="{80065F8D-E0EB-4C3F-A4D6-9952BC2EC478}" srcOrd="0" destOrd="0" presId="urn:microsoft.com/office/officeart/2005/8/layout/orgChart1"/>
    <dgm:cxn modelId="{EAD513B5-AFA4-4777-B36E-BB1B9AFDCAD1}" type="presOf" srcId="{D776714C-15DF-419B-BFF2-E40A99688A3D}" destId="{AA0155B8-2714-4DE0-B178-69B154B579C8}" srcOrd="0" destOrd="0" presId="urn:microsoft.com/office/officeart/2005/8/layout/orgChart1"/>
    <dgm:cxn modelId="{B594CAEA-D17C-4A7B-AC5B-C212E5EEAD34}" type="presOf" srcId="{94BD6FBA-C50B-428F-9F5E-040CB0EF801F}" destId="{B19598B0-E772-4271-ADBA-DF102BACB91D}" srcOrd="0" destOrd="0" presId="urn:microsoft.com/office/officeart/2005/8/layout/orgChart1"/>
    <dgm:cxn modelId="{2DA84B08-C64A-4A5E-85BF-447174FE0817}" type="presParOf" srcId="{80065F8D-E0EB-4C3F-A4D6-9952BC2EC478}" destId="{7A29E94B-B9D8-4827-AC47-5E887D7E0D2D}" srcOrd="0" destOrd="0" presId="urn:microsoft.com/office/officeart/2005/8/layout/orgChart1"/>
    <dgm:cxn modelId="{AA037466-235F-400D-BF67-7E1FA5774F9B}" type="presParOf" srcId="{7A29E94B-B9D8-4827-AC47-5E887D7E0D2D}" destId="{86B193AA-B6C7-4F90-ADB9-FEF3D359CF9D}" srcOrd="0" destOrd="0" presId="urn:microsoft.com/office/officeart/2005/8/layout/orgChart1"/>
    <dgm:cxn modelId="{52E5AF73-6B90-41A6-BBC3-CF5317A0E1AA}" type="presParOf" srcId="{86B193AA-B6C7-4F90-ADB9-FEF3D359CF9D}" destId="{B19598B0-E772-4271-ADBA-DF102BACB91D}" srcOrd="0" destOrd="0" presId="urn:microsoft.com/office/officeart/2005/8/layout/orgChart1"/>
    <dgm:cxn modelId="{47E025B7-F00F-4B94-A610-8F619F26D9D9}" type="presParOf" srcId="{86B193AA-B6C7-4F90-ADB9-FEF3D359CF9D}" destId="{296B5149-033C-48A5-B86D-CEB23AB3D007}" srcOrd="1" destOrd="0" presId="urn:microsoft.com/office/officeart/2005/8/layout/orgChart1"/>
    <dgm:cxn modelId="{C07ED59C-B640-4350-A980-2CC472BED58A}" type="presParOf" srcId="{7A29E94B-B9D8-4827-AC47-5E887D7E0D2D}" destId="{372F4440-D338-4A5C-888A-BA53963060FE}" srcOrd="1" destOrd="0" presId="urn:microsoft.com/office/officeart/2005/8/layout/orgChart1"/>
    <dgm:cxn modelId="{19D241AE-3FDA-4B34-9F87-15BFCE745AC0}" type="presParOf" srcId="{372F4440-D338-4A5C-888A-BA53963060FE}" destId="{AA0155B8-2714-4DE0-B178-69B154B579C8}" srcOrd="0" destOrd="0" presId="urn:microsoft.com/office/officeart/2005/8/layout/orgChart1"/>
    <dgm:cxn modelId="{E2301BF2-0D17-4E51-9E53-153279B1B6CC}" type="presParOf" srcId="{372F4440-D338-4A5C-888A-BA53963060FE}" destId="{2287985D-C086-4AED-88F3-CDA66F765CD6}" srcOrd="1" destOrd="0" presId="urn:microsoft.com/office/officeart/2005/8/layout/orgChart1"/>
    <dgm:cxn modelId="{E5015488-03D9-42E0-959D-E93434DE8883}" type="presParOf" srcId="{2287985D-C086-4AED-88F3-CDA66F765CD6}" destId="{5DA29D88-2D41-42EC-8744-5CCA4F28EC71}" srcOrd="0" destOrd="0" presId="urn:microsoft.com/office/officeart/2005/8/layout/orgChart1"/>
    <dgm:cxn modelId="{F739409C-7231-4FA6-A875-40B51951AD8F}" type="presParOf" srcId="{5DA29D88-2D41-42EC-8744-5CCA4F28EC71}" destId="{807E51A8-67BE-4C91-8C2F-0741E60162DC}" srcOrd="0" destOrd="0" presId="urn:microsoft.com/office/officeart/2005/8/layout/orgChart1"/>
    <dgm:cxn modelId="{A42A0F93-44B5-4AB3-97E0-620BF00B7D1B}" type="presParOf" srcId="{5DA29D88-2D41-42EC-8744-5CCA4F28EC71}" destId="{7DD70026-ACE6-47B6-A595-1D1B7831D11C}" srcOrd="1" destOrd="0" presId="urn:microsoft.com/office/officeart/2005/8/layout/orgChart1"/>
    <dgm:cxn modelId="{4FA6ED5D-1D21-4ECA-9AFA-05A69E781371}" type="presParOf" srcId="{2287985D-C086-4AED-88F3-CDA66F765CD6}" destId="{9B43F4D9-6455-450A-AE1B-14EF8EE94799}" srcOrd="1" destOrd="0" presId="urn:microsoft.com/office/officeart/2005/8/layout/orgChart1"/>
    <dgm:cxn modelId="{99A2A911-5FF3-4112-92F0-6F2AD889436C}" type="presParOf" srcId="{2287985D-C086-4AED-88F3-CDA66F765CD6}" destId="{F04420BA-B9B6-45C9-8CEA-2F1A9E9AAB1B}" srcOrd="2" destOrd="0" presId="urn:microsoft.com/office/officeart/2005/8/layout/orgChart1"/>
    <dgm:cxn modelId="{522AC421-1CAA-4B53-A5F7-28D0F89306BC}" type="presParOf" srcId="{372F4440-D338-4A5C-888A-BA53963060FE}" destId="{44EB823A-4FDD-447C-91EE-51E0F72FDF36}" srcOrd="2" destOrd="0" presId="urn:microsoft.com/office/officeart/2005/8/layout/orgChart1"/>
    <dgm:cxn modelId="{CCE401EA-E1A8-45AA-90C5-7ED3F11CA2C0}" type="presParOf" srcId="{372F4440-D338-4A5C-888A-BA53963060FE}" destId="{823FFBA8-AE92-45BF-8103-37D8032CD65C}" srcOrd="3" destOrd="0" presId="urn:microsoft.com/office/officeart/2005/8/layout/orgChart1"/>
    <dgm:cxn modelId="{8BCA0A08-D1C8-4D26-A080-3FCD5564AB1D}" type="presParOf" srcId="{823FFBA8-AE92-45BF-8103-37D8032CD65C}" destId="{46043DE5-93BA-4664-A6E8-4CB0B7E7E8E3}" srcOrd="0" destOrd="0" presId="urn:microsoft.com/office/officeart/2005/8/layout/orgChart1"/>
    <dgm:cxn modelId="{153951D8-84CD-43BD-914D-B6D309BD1E9A}" type="presParOf" srcId="{46043DE5-93BA-4664-A6E8-4CB0B7E7E8E3}" destId="{6DB222EC-E9BC-4925-BD96-72B98A31DD4B}" srcOrd="0" destOrd="0" presId="urn:microsoft.com/office/officeart/2005/8/layout/orgChart1"/>
    <dgm:cxn modelId="{71B757BC-5F8A-45DB-8C12-E13D6E7C7E43}" type="presParOf" srcId="{46043DE5-93BA-4664-A6E8-4CB0B7E7E8E3}" destId="{A16A83AA-44AB-445B-B167-2C96215FDCC9}" srcOrd="1" destOrd="0" presId="urn:microsoft.com/office/officeart/2005/8/layout/orgChart1"/>
    <dgm:cxn modelId="{7D5911D4-1A8D-4550-9CA3-E8DFBBD72026}" type="presParOf" srcId="{823FFBA8-AE92-45BF-8103-37D8032CD65C}" destId="{B498E5BC-E52F-41BC-B63C-D7F46714F200}" srcOrd="1" destOrd="0" presId="urn:microsoft.com/office/officeart/2005/8/layout/orgChart1"/>
    <dgm:cxn modelId="{A95987AF-7A66-470C-B1B3-8CE7360F96B5}" type="presParOf" srcId="{823FFBA8-AE92-45BF-8103-37D8032CD65C}" destId="{A105B595-77C8-4240-90D6-C7862D497B86}" srcOrd="2" destOrd="0" presId="urn:microsoft.com/office/officeart/2005/8/layout/orgChart1"/>
    <dgm:cxn modelId="{69411700-E408-4306-85C8-868A7771C10E}" type="presParOf" srcId="{372F4440-D338-4A5C-888A-BA53963060FE}" destId="{8F81BDB5-3BAD-477A-BC50-E96612B0BE15}" srcOrd="4" destOrd="0" presId="urn:microsoft.com/office/officeart/2005/8/layout/orgChart1"/>
    <dgm:cxn modelId="{8CB31B8A-7D87-43CC-BA1A-5C0F89900B30}" type="presParOf" srcId="{372F4440-D338-4A5C-888A-BA53963060FE}" destId="{3E0CD3DF-0F3C-49D6-B310-B3FAB3EDBDDA}" srcOrd="5" destOrd="0" presId="urn:microsoft.com/office/officeart/2005/8/layout/orgChart1"/>
    <dgm:cxn modelId="{802CF010-4138-4926-9FF2-7757555DC368}" type="presParOf" srcId="{3E0CD3DF-0F3C-49D6-B310-B3FAB3EDBDDA}" destId="{B814DB1C-18CA-47B4-B87B-082575D00A5B}" srcOrd="0" destOrd="0" presId="urn:microsoft.com/office/officeart/2005/8/layout/orgChart1"/>
    <dgm:cxn modelId="{22CCBB4A-EAE4-4A6F-A8AB-DC9B42C517C2}" type="presParOf" srcId="{B814DB1C-18CA-47B4-B87B-082575D00A5B}" destId="{4440FB48-8989-43C2-B76A-2363F45EF841}" srcOrd="0" destOrd="0" presId="urn:microsoft.com/office/officeart/2005/8/layout/orgChart1"/>
    <dgm:cxn modelId="{F837AE5C-3823-44FE-A405-E25186668EC2}" type="presParOf" srcId="{B814DB1C-18CA-47B4-B87B-082575D00A5B}" destId="{E85B15CF-9EC0-478D-8BF6-F8CB1945FC4E}" srcOrd="1" destOrd="0" presId="urn:microsoft.com/office/officeart/2005/8/layout/orgChart1"/>
    <dgm:cxn modelId="{44F8A8DF-AD2C-4726-A491-8A014BB6A5E8}" type="presParOf" srcId="{3E0CD3DF-0F3C-49D6-B310-B3FAB3EDBDDA}" destId="{2058EC70-160F-42F6-B2A0-CCCA3C1027E0}" srcOrd="1" destOrd="0" presId="urn:microsoft.com/office/officeart/2005/8/layout/orgChart1"/>
    <dgm:cxn modelId="{3DE15325-2D4E-4A72-AD0E-2D383A691932}" type="presParOf" srcId="{3E0CD3DF-0F3C-49D6-B310-B3FAB3EDBDDA}" destId="{FF890BA0-B40B-4BBC-A85B-F4782D963B92}" srcOrd="2" destOrd="0" presId="urn:microsoft.com/office/officeart/2005/8/layout/orgChart1"/>
    <dgm:cxn modelId="{C3BD9B62-98AC-4FF2-996A-B19C6CD3BA46}" type="presParOf" srcId="{7A29E94B-B9D8-4827-AC47-5E887D7E0D2D}" destId="{8CA2966A-E96D-4611-A1B1-01A3FD635EA9}" srcOrd="2" destOrd="0" presId="urn:microsoft.com/office/officeart/2005/8/layout/orgChart1"/>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89240FF-A043-4E6C-A9DC-AFAFB80F6AF9}">
      <dsp:nvSpPr>
        <dsp:cNvPr id="0" name=""/>
        <dsp:cNvSpPr/>
      </dsp:nvSpPr>
      <dsp:spPr>
        <a:xfrm>
          <a:off x="5870693" y="604642"/>
          <a:ext cx="3359673" cy="216089"/>
        </a:xfrm>
        <a:custGeom>
          <a:avLst/>
          <a:gdLst/>
          <a:ahLst/>
          <a:cxnLst/>
          <a:rect l="0" t="0" r="0" b="0"/>
          <a:pathLst>
            <a:path>
              <a:moveTo>
                <a:pt x="0" y="0"/>
              </a:moveTo>
              <a:lnTo>
                <a:pt x="0" y="108044"/>
              </a:lnTo>
              <a:lnTo>
                <a:pt x="3359673" y="108044"/>
              </a:lnTo>
              <a:lnTo>
                <a:pt x="3359673" y="216089"/>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FD39030-E89A-46E3-817D-0835835EDEB0}">
      <dsp:nvSpPr>
        <dsp:cNvPr id="0" name=""/>
        <dsp:cNvSpPr/>
      </dsp:nvSpPr>
      <dsp:spPr>
        <a:xfrm>
          <a:off x="7573682" y="1335229"/>
          <a:ext cx="154349" cy="1203926"/>
        </a:xfrm>
        <a:custGeom>
          <a:avLst/>
          <a:gdLst/>
          <a:ahLst/>
          <a:cxnLst/>
          <a:rect l="0" t="0" r="0" b="0"/>
          <a:pathLst>
            <a:path>
              <a:moveTo>
                <a:pt x="0" y="0"/>
              </a:moveTo>
              <a:lnTo>
                <a:pt x="0" y="1203926"/>
              </a:lnTo>
              <a:lnTo>
                <a:pt x="154349" y="1203926"/>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CECCD28-8E4A-418A-A2CD-4A2D099B1AC8}">
      <dsp:nvSpPr>
        <dsp:cNvPr id="0" name=""/>
        <dsp:cNvSpPr/>
      </dsp:nvSpPr>
      <dsp:spPr>
        <a:xfrm>
          <a:off x="7573682" y="1335229"/>
          <a:ext cx="154349" cy="473338"/>
        </a:xfrm>
        <a:custGeom>
          <a:avLst/>
          <a:gdLst/>
          <a:ahLst/>
          <a:cxnLst/>
          <a:rect l="0" t="0" r="0" b="0"/>
          <a:pathLst>
            <a:path>
              <a:moveTo>
                <a:pt x="0" y="0"/>
              </a:moveTo>
              <a:lnTo>
                <a:pt x="0" y="473338"/>
              </a:lnTo>
              <a:lnTo>
                <a:pt x="154349" y="473338"/>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CBAA1D5-8DF7-45C5-9BF5-82807B904A07}">
      <dsp:nvSpPr>
        <dsp:cNvPr id="0" name=""/>
        <dsp:cNvSpPr/>
      </dsp:nvSpPr>
      <dsp:spPr>
        <a:xfrm>
          <a:off x="5870693" y="604642"/>
          <a:ext cx="2114587" cy="216089"/>
        </a:xfrm>
        <a:custGeom>
          <a:avLst/>
          <a:gdLst/>
          <a:ahLst/>
          <a:cxnLst/>
          <a:rect l="0" t="0" r="0" b="0"/>
          <a:pathLst>
            <a:path>
              <a:moveTo>
                <a:pt x="0" y="0"/>
              </a:moveTo>
              <a:lnTo>
                <a:pt x="0" y="108044"/>
              </a:lnTo>
              <a:lnTo>
                <a:pt x="2114587" y="108044"/>
              </a:lnTo>
              <a:lnTo>
                <a:pt x="2114587" y="216089"/>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CC5549A-48C3-4FD1-B8D6-D47FB94AED2A}">
      <dsp:nvSpPr>
        <dsp:cNvPr id="0" name=""/>
        <dsp:cNvSpPr/>
      </dsp:nvSpPr>
      <dsp:spPr>
        <a:xfrm>
          <a:off x="4507272" y="2065817"/>
          <a:ext cx="2490171" cy="216089"/>
        </a:xfrm>
        <a:custGeom>
          <a:avLst/>
          <a:gdLst/>
          <a:ahLst/>
          <a:cxnLst/>
          <a:rect l="0" t="0" r="0" b="0"/>
          <a:pathLst>
            <a:path>
              <a:moveTo>
                <a:pt x="0" y="0"/>
              </a:moveTo>
              <a:lnTo>
                <a:pt x="0" y="108044"/>
              </a:lnTo>
              <a:lnTo>
                <a:pt x="2490171" y="108044"/>
              </a:lnTo>
              <a:lnTo>
                <a:pt x="2490171" y="216089"/>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4B6BD04-072B-4471-9C24-5EB85F41BCD5}">
      <dsp:nvSpPr>
        <dsp:cNvPr id="0" name=""/>
        <dsp:cNvSpPr/>
      </dsp:nvSpPr>
      <dsp:spPr>
        <a:xfrm>
          <a:off x="4507272" y="2065817"/>
          <a:ext cx="1245085" cy="216089"/>
        </a:xfrm>
        <a:custGeom>
          <a:avLst/>
          <a:gdLst/>
          <a:ahLst/>
          <a:cxnLst/>
          <a:rect l="0" t="0" r="0" b="0"/>
          <a:pathLst>
            <a:path>
              <a:moveTo>
                <a:pt x="0" y="0"/>
              </a:moveTo>
              <a:lnTo>
                <a:pt x="0" y="108044"/>
              </a:lnTo>
              <a:lnTo>
                <a:pt x="1245085" y="108044"/>
              </a:lnTo>
              <a:lnTo>
                <a:pt x="1245085" y="216089"/>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E6E6CEF-E1C4-4905-8D12-1F012946667B}">
      <dsp:nvSpPr>
        <dsp:cNvPr id="0" name=""/>
        <dsp:cNvSpPr/>
      </dsp:nvSpPr>
      <dsp:spPr>
        <a:xfrm>
          <a:off x="4095674" y="2796405"/>
          <a:ext cx="154349" cy="1934513"/>
        </a:xfrm>
        <a:custGeom>
          <a:avLst/>
          <a:gdLst/>
          <a:ahLst/>
          <a:cxnLst/>
          <a:rect l="0" t="0" r="0" b="0"/>
          <a:pathLst>
            <a:path>
              <a:moveTo>
                <a:pt x="0" y="0"/>
              </a:moveTo>
              <a:lnTo>
                <a:pt x="0" y="1934513"/>
              </a:lnTo>
              <a:lnTo>
                <a:pt x="154349" y="1934513"/>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30F9BB7-39B2-443F-B683-1BAC8E392FC2}">
      <dsp:nvSpPr>
        <dsp:cNvPr id="0" name=""/>
        <dsp:cNvSpPr/>
      </dsp:nvSpPr>
      <dsp:spPr>
        <a:xfrm>
          <a:off x="4095674" y="2796405"/>
          <a:ext cx="154349" cy="1203926"/>
        </a:xfrm>
        <a:custGeom>
          <a:avLst/>
          <a:gdLst/>
          <a:ahLst/>
          <a:cxnLst/>
          <a:rect l="0" t="0" r="0" b="0"/>
          <a:pathLst>
            <a:path>
              <a:moveTo>
                <a:pt x="0" y="0"/>
              </a:moveTo>
              <a:lnTo>
                <a:pt x="0" y="1203926"/>
              </a:lnTo>
              <a:lnTo>
                <a:pt x="154349" y="120392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0A2621E-3D48-4D88-9844-FCCAB24189DC}">
      <dsp:nvSpPr>
        <dsp:cNvPr id="0" name=""/>
        <dsp:cNvSpPr/>
      </dsp:nvSpPr>
      <dsp:spPr>
        <a:xfrm>
          <a:off x="4095674" y="2796405"/>
          <a:ext cx="154349" cy="473338"/>
        </a:xfrm>
        <a:custGeom>
          <a:avLst/>
          <a:gdLst/>
          <a:ahLst/>
          <a:cxnLst/>
          <a:rect l="0" t="0" r="0" b="0"/>
          <a:pathLst>
            <a:path>
              <a:moveTo>
                <a:pt x="0" y="0"/>
              </a:moveTo>
              <a:lnTo>
                <a:pt x="0" y="473338"/>
              </a:lnTo>
              <a:lnTo>
                <a:pt x="154349" y="473338"/>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52E036D-04E4-4466-9018-29F7D96627CA}">
      <dsp:nvSpPr>
        <dsp:cNvPr id="0" name=""/>
        <dsp:cNvSpPr/>
      </dsp:nvSpPr>
      <dsp:spPr>
        <a:xfrm>
          <a:off x="4461552" y="2065817"/>
          <a:ext cx="91440" cy="216089"/>
        </a:xfrm>
        <a:custGeom>
          <a:avLst/>
          <a:gdLst/>
          <a:ahLst/>
          <a:cxnLst/>
          <a:rect l="0" t="0" r="0" b="0"/>
          <a:pathLst>
            <a:path>
              <a:moveTo>
                <a:pt x="45720" y="0"/>
              </a:moveTo>
              <a:lnTo>
                <a:pt x="45720" y="216089"/>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25811D6-7108-4F06-B7C2-7213F907D6CA}">
      <dsp:nvSpPr>
        <dsp:cNvPr id="0" name=""/>
        <dsp:cNvSpPr/>
      </dsp:nvSpPr>
      <dsp:spPr>
        <a:xfrm>
          <a:off x="3262186" y="2065817"/>
          <a:ext cx="1245085" cy="216089"/>
        </a:xfrm>
        <a:custGeom>
          <a:avLst/>
          <a:gdLst/>
          <a:ahLst/>
          <a:cxnLst/>
          <a:rect l="0" t="0" r="0" b="0"/>
          <a:pathLst>
            <a:path>
              <a:moveTo>
                <a:pt x="1245085" y="0"/>
              </a:moveTo>
              <a:lnTo>
                <a:pt x="1245085" y="108044"/>
              </a:lnTo>
              <a:lnTo>
                <a:pt x="0" y="108044"/>
              </a:lnTo>
              <a:lnTo>
                <a:pt x="0" y="216089"/>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F74F55D-F2D3-4407-88C8-A7D1AA5DFC25}">
      <dsp:nvSpPr>
        <dsp:cNvPr id="0" name=""/>
        <dsp:cNvSpPr/>
      </dsp:nvSpPr>
      <dsp:spPr>
        <a:xfrm>
          <a:off x="2017100" y="2065817"/>
          <a:ext cx="2490171" cy="216089"/>
        </a:xfrm>
        <a:custGeom>
          <a:avLst/>
          <a:gdLst/>
          <a:ahLst/>
          <a:cxnLst/>
          <a:rect l="0" t="0" r="0" b="0"/>
          <a:pathLst>
            <a:path>
              <a:moveTo>
                <a:pt x="2490171" y="0"/>
              </a:moveTo>
              <a:lnTo>
                <a:pt x="2490171" y="108044"/>
              </a:lnTo>
              <a:lnTo>
                <a:pt x="0" y="108044"/>
              </a:lnTo>
              <a:lnTo>
                <a:pt x="0" y="216089"/>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CA4FCD9-213B-4296-AFB8-B6D9E983ED28}">
      <dsp:nvSpPr>
        <dsp:cNvPr id="0" name=""/>
        <dsp:cNvSpPr/>
      </dsp:nvSpPr>
      <dsp:spPr>
        <a:xfrm>
          <a:off x="2511019" y="1335229"/>
          <a:ext cx="1996253" cy="216089"/>
        </a:xfrm>
        <a:custGeom>
          <a:avLst/>
          <a:gdLst/>
          <a:ahLst/>
          <a:cxnLst/>
          <a:rect l="0" t="0" r="0" b="0"/>
          <a:pathLst>
            <a:path>
              <a:moveTo>
                <a:pt x="0" y="0"/>
              </a:moveTo>
              <a:lnTo>
                <a:pt x="0" y="108044"/>
              </a:lnTo>
              <a:lnTo>
                <a:pt x="1996253" y="108044"/>
              </a:lnTo>
              <a:lnTo>
                <a:pt x="1996253" y="216089"/>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169534C-2E14-4D09-B70D-77DF2F9CA44C}">
      <dsp:nvSpPr>
        <dsp:cNvPr id="0" name=""/>
        <dsp:cNvSpPr/>
      </dsp:nvSpPr>
      <dsp:spPr>
        <a:xfrm>
          <a:off x="2511019" y="1335229"/>
          <a:ext cx="493918" cy="216089"/>
        </a:xfrm>
        <a:custGeom>
          <a:avLst/>
          <a:gdLst/>
          <a:ahLst/>
          <a:cxnLst/>
          <a:rect l="0" t="0" r="0" b="0"/>
          <a:pathLst>
            <a:path>
              <a:moveTo>
                <a:pt x="0" y="0"/>
              </a:moveTo>
              <a:lnTo>
                <a:pt x="0" y="108044"/>
              </a:lnTo>
              <a:lnTo>
                <a:pt x="493918" y="108044"/>
              </a:lnTo>
              <a:lnTo>
                <a:pt x="493918" y="216089"/>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B547FCA-576C-446A-BFDC-6E1152C86F28}">
      <dsp:nvSpPr>
        <dsp:cNvPr id="0" name=""/>
        <dsp:cNvSpPr/>
      </dsp:nvSpPr>
      <dsp:spPr>
        <a:xfrm>
          <a:off x="1759851" y="1335229"/>
          <a:ext cx="751167" cy="216089"/>
        </a:xfrm>
        <a:custGeom>
          <a:avLst/>
          <a:gdLst/>
          <a:ahLst/>
          <a:cxnLst/>
          <a:rect l="0" t="0" r="0" b="0"/>
          <a:pathLst>
            <a:path>
              <a:moveTo>
                <a:pt x="751167" y="0"/>
              </a:moveTo>
              <a:lnTo>
                <a:pt x="751167" y="108044"/>
              </a:lnTo>
              <a:lnTo>
                <a:pt x="0" y="108044"/>
              </a:lnTo>
              <a:lnTo>
                <a:pt x="0" y="216089"/>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3286E75-EF52-46C0-BCC0-D56875EEF81B}">
      <dsp:nvSpPr>
        <dsp:cNvPr id="0" name=""/>
        <dsp:cNvSpPr/>
      </dsp:nvSpPr>
      <dsp:spPr>
        <a:xfrm>
          <a:off x="103167" y="2065817"/>
          <a:ext cx="154349" cy="1203926"/>
        </a:xfrm>
        <a:custGeom>
          <a:avLst/>
          <a:gdLst/>
          <a:ahLst/>
          <a:cxnLst/>
          <a:rect l="0" t="0" r="0" b="0"/>
          <a:pathLst>
            <a:path>
              <a:moveTo>
                <a:pt x="0" y="0"/>
              </a:moveTo>
              <a:lnTo>
                <a:pt x="0" y="1203926"/>
              </a:lnTo>
              <a:lnTo>
                <a:pt x="154349" y="1203926"/>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E44ED1B-92C9-4B38-AFF0-A22CD247A020}">
      <dsp:nvSpPr>
        <dsp:cNvPr id="0" name=""/>
        <dsp:cNvSpPr/>
      </dsp:nvSpPr>
      <dsp:spPr>
        <a:xfrm>
          <a:off x="103167" y="2065817"/>
          <a:ext cx="154349" cy="473338"/>
        </a:xfrm>
        <a:custGeom>
          <a:avLst/>
          <a:gdLst/>
          <a:ahLst/>
          <a:cxnLst/>
          <a:rect l="0" t="0" r="0" b="0"/>
          <a:pathLst>
            <a:path>
              <a:moveTo>
                <a:pt x="0" y="0"/>
              </a:moveTo>
              <a:lnTo>
                <a:pt x="0" y="473338"/>
              </a:lnTo>
              <a:lnTo>
                <a:pt x="154349" y="473338"/>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F54C463-3160-4C75-9E81-6DF1150EEF15}">
      <dsp:nvSpPr>
        <dsp:cNvPr id="0" name=""/>
        <dsp:cNvSpPr/>
      </dsp:nvSpPr>
      <dsp:spPr>
        <a:xfrm>
          <a:off x="514765" y="1335229"/>
          <a:ext cx="1996253" cy="216089"/>
        </a:xfrm>
        <a:custGeom>
          <a:avLst/>
          <a:gdLst/>
          <a:ahLst/>
          <a:cxnLst/>
          <a:rect l="0" t="0" r="0" b="0"/>
          <a:pathLst>
            <a:path>
              <a:moveTo>
                <a:pt x="1996253" y="0"/>
              </a:moveTo>
              <a:lnTo>
                <a:pt x="1996253" y="108044"/>
              </a:lnTo>
              <a:lnTo>
                <a:pt x="0" y="108044"/>
              </a:lnTo>
              <a:lnTo>
                <a:pt x="0" y="216089"/>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D75230-BC60-4CAB-8FDA-65E9BA8AE6D5}">
      <dsp:nvSpPr>
        <dsp:cNvPr id="0" name=""/>
        <dsp:cNvSpPr/>
      </dsp:nvSpPr>
      <dsp:spPr>
        <a:xfrm>
          <a:off x="2511019" y="604642"/>
          <a:ext cx="3359673" cy="216089"/>
        </a:xfrm>
        <a:custGeom>
          <a:avLst/>
          <a:gdLst/>
          <a:ahLst/>
          <a:cxnLst/>
          <a:rect l="0" t="0" r="0" b="0"/>
          <a:pathLst>
            <a:path>
              <a:moveTo>
                <a:pt x="3359673" y="0"/>
              </a:moveTo>
              <a:lnTo>
                <a:pt x="3359673" y="108044"/>
              </a:lnTo>
              <a:lnTo>
                <a:pt x="0" y="108044"/>
              </a:lnTo>
              <a:lnTo>
                <a:pt x="0" y="216089"/>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30A877D-02D0-412A-ACC3-B3AC08BAE155}">
      <dsp:nvSpPr>
        <dsp:cNvPr id="0" name=""/>
        <dsp:cNvSpPr/>
      </dsp:nvSpPr>
      <dsp:spPr>
        <a:xfrm>
          <a:off x="5356194" y="90144"/>
          <a:ext cx="1028996" cy="514498"/>
        </a:xfrm>
        <a:prstGeom prst="rect">
          <a:avLst/>
        </a:prstGeom>
        <a:solidFill>
          <a:schemeClr val="accent4">
            <a:hueOff val="0"/>
            <a:satOff val="0"/>
            <a:lumOff val="0"/>
            <a:alphaOff val="0"/>
          </a:schemeClr>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IN" sz="900" kern="1200"/>
            <a:t>Machine Learning</a:t>
          </a:r>
        </a:p>
      </dsp:txBody>
      <dsp:txXfrm>
        <a:off x="5356194" y="90144"/>
        <a:ext cx="1028996" cy="514498"/>
      </dsp:txXfrm>
    </dsp:sp>
    <dsp:sp modelId="{7CB9E3F6-2319-4640-BD76-22B6FEF5B83E}">
      <dsp:nvSpPr>
        <dsp:cNvPr id="0" name=""/>
        <dsp:cNvSpPr/>
      </dsp:nvSpPr>
      <dsp:spPr>
        <a:xfrm>
          <a:off x="1996521" y="820731"/>
          <a:ext cx="1028996" cy="514498"/>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IN" sz="900" b="0" i="0" kern="1200"/>
            <a:t>Supervised</a:t>
          </a:r>
          <a:endParaRPr lang="en-IN" sz="900" kern="1200"/>
        </a:p>
      </dsp:txBody>
      <dsp:txXfrm>
        <a:off x="1996521" y="820731"/>
        <a:ext cx="1028996" cy="514498"/>
      </dsp:txXfrm>
    </dsp:sp>
    <dsp:sp modelId="{B23B24D4-0215-4974-B730-609FD0450204}">
      <dsp:nvSpPr>
        <dsp:cNvPr id="0" name=""/>
        <dsp:cNvSpPr/>
      </dsp:nvSpPr>
      <dsp:spPr>
        <a:xfrm>
          <a:off x="267" y="1551319"/>
          <a:ext cx="1028996" cy="51449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IN" sz="900" kern="1200"/>
            <a:t>Regression</a:t>
          </a:r>
        </a:p>
      </dsp:txBody>
      <dsp:txXfrm>
        <a:off x="267" y="1551319"/>
        <a:ext cx="1028996" cy="514498"/>
      </dsp:txXfrm>
    </dsp:sp>
    <dsp:sp modelId="{79062DB3-CC3E-4984-A7DD-05909469F3C2}">
      <dsp:nvSpPr>
        <dsp:cNvPr id="0" name=""/>
        <dsp:cNvSpPr/>
      </dsp:nvSpPr>
      <dsp:spPr>
        <a:xfrm>
          <a:off x="257516" y="2281906"/>
          <a:ext cx="1028996" cy="514498"/>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IN" sz="900" b="0" i="0" kern="1200"/>
            <a:t>Linear</a:t>
          </a:r>
          <a:endParaRPr lang="en-IN" sz="900" kern="1200"/>
        </a:p>
      </dsp:txBody>
      <dsp:txXfrm>
        <a:off x="257516" y="2281906"/>
        <a:ext cx="1028996" cy="514498"/>
      </dsp:txXfrm>
    </dsp:sp>
    <dsp:sp modelId="{082AD4D2-5D7E-4524-9422-DA7C29CDAE7A}">
      <dsp:nvSpPr>
        <dsp:cNvPr id="0" name=""/>
        <dsp:cNvSpPr/>
      </dsp:nvSpPr>
      <dsp:spPr>
        <a:xfrm>
          <a:off x="257516" y="3012494"/>
          <a:ext cx="1028996" cy="514498"/>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IN" sz="900" kern="1200"/>
            <a:t>Polynomial	</a:t>
          </a:r>
        </a:p>
      </dsp:txBody>
      <dsp:txXfrm>
        <a:off x="257516" y="3012494"/>
        <a:ext cx="1028996" cy="514498"/>
      </dsp:txXfrm>
    </dsp:sp>
    <dsp:sp modelId="{98746A5E-E23A-4E3D-B94B-0E75DD04FDE0}">
      <dsp:nvSpPr>
        <dsp:cNvPr id="0" name=""/>
        <dsp:cNvSpPr/>
      </dsp:nvSpPr>
      <dsp:spPr>
        <a:xfrm>
          <a:off x="1245353" y="1551319"/>
          <a:ext cx="1028996" cy="51449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IN" sz="900" kern="1200"/>
            <a:t>Decision Tree</a:t>
          </a:r>
        </a:p>
      </dsp:txBody>
      <dsp:txXfrm>
        <a:off x="1245353" y="1551319"/>
        <a:ext cx="1028996" cy="514498"/>
      </dsp:txXfrm>
    </dsp:sp>
    <dsp:sp modelId="{49BB597D-C59B-4542-8645-92B7851EC60B}">
      <dsp:nvSpPr>
        <dsp:cNvPr id="0" name=""/>
        <dsp:cNvSpPr/>
      </dsp:nvSpPr>
      <dsp:spPr>
        <a:xfrm>
          <a:off x="2490439" y="1551319"/>
          <a:ext cx="1028996" cy="51449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IN" sz="900" kern="1200"/>
            <a:t>Random Forest</a:t>
          </a:r>
        </a:p>
      </dsp:txBody>
      <dsp:txXfrm>
        <a:off x="2490439" y="1551319"/>
        <a:ext cx="1028996" cy="514498"/>
      </dsp:txXfrm>
    </dsp:sp>
    <dsp:sp modelId="{C2717750-23F7-45A0-9FDA-E821DD095F4B}">
      <dsp:nvSpPr>
        <dsp:cNvPr id="0" name=""/>
        <dsp:cNvSpPr/>
      </dsp:nvSpPr>
      <dsp:spPr>
        <a:xfrm>
          <a:off x="3992774" y="1551319"/>
          <a:ext cx="1028996" cy="51449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IN" sz="900" kern="1200"/>
            <a:t>Classification</a:t>
          </a:r>
        </a:p>
      </dsp:txBody>
      <dsp:txXfrm>
        <a:off x="3992774" y="1551319"/>
        <a:ext cx="1028996" cy="514498"/>
      </dsp:txXfrm>
    </dsp:sp>
    <dsp:sp modelId="{5A99AA4F-8CA8-414E-9813-1FDB2F73B158}">
      <dsp:nvSpPr>
        <dsp:cNvPr id="0" name=""/>
        <dsp:cNvSpPr/>
      </dsp:nvSpPr>
      <dsp:spPr>
        <a:xfrm>
          <a:off x="1502602" y="2281906"/>
          <a:ext cx="1028996" cy="514498"/>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IN" sz="900" kern="1200"/>
            <a:t>KNN</a:t>
          </a:r>
        </a:p>
      </dsp:txBody>
      <dsp:txXfrm>
        <a:off x="1502602" y="2281906"/>
        <a:ext cx="1028996" cy="514498"/>
      </dsp:txXfrm>
    </dsp:sp>
    <dsp:sp modelId="{181D074F-16AC-4D3D-8171-A468B9C79DD7}">
      <dsp:nvSpPr>
        <dsp:cNvPr id="0" name=""/>
        <dsp:cNvSpPr/>
      </dsp:nvSpPr>
      <dsp:spPr>
        <a:xfrm>
          <a:off x="2747688" y="2281906"/>
          <a:ext cx="1028996" cy="514498"/>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IN" sz="900" kern="1200"/>
            <a:t>Trees</a:t>
          </a:r>
        </a:p>
      </dsp:txBody>
      <dsp:txXfrm>
        <a:off x="2747688" y="2281906"/>
        <a:ext cx="1028996" cy="514498"/>
      </dsp:txXfrm>
    </dsp:sp>
    <dsp:sp modelId="{23C87EE0-7429-4F84-BE54-59C1A05B2C79}">
      <dsp:nvSpPr>
        <dsp:cNvPr id="0" name=""/>
        <dsp:cNvSpPr/>
      </dsp:nvSpPr>
      <dsp:spPr>
        <a:xfrm>
          <a:off x="3992774" y="2281906"/>
          <a:ext cx="1028996" cy="514498"/>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IN" sz="900" kern="1200"/>
            <a:t>Logistic Regression</a:t>
          </a:r>
        </a:p>
      </dsp:txBody>
      <dsp:txXfrm>
        <a:off x="3992774" y="2281906"/>
        <a:ext cx="1028996" cy="514498"/>
      </dsp:txXfrm>
    </dsp:sp>
    <dsp:sp modelId="{FD3F3B64-A6D3-454B-BC64-3EA3EBBA20C4}">
      <dsp:nvSpPr>
        <dsp:cNvPr id="0" name=""/>
        <dsp:cNvSpPr/>
      </dsp:nvSpPr>
      <dsp:spPr>
        <a:xfrm>
          <a:off x="4250023" y="3012494"/>
          <a:ext cx="1028996" cy="514498"/>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Binary(0|1,Pass|Fail)</a:t>
          </a:r>
          <a:endParaRPr lang="en-IN" sz="900" kern="1200"/>
        </a:p>
      </dsp:txBody>
      <dsp:txXfrm>
        <a:off x="4250023" y="3012494"/>
        <a:ext cx="1028996" cy="514498"/>
      </dsp:txXfrm>
    </dsp:sp>
    <dsp:sp modelId="{B3977057-4F84-4CAB-A2C3-76D1883D181D}">
      <dsp:nvSpPr>
        <dsp:cNvPr id="0" name=""/>
        <dsp:cNvSpPr/>
      </dsp:nvSpPr>
      <dsp:spPr>
        <a:xfrm>
          <a:off x="4250023" y="3743082"/>
          <a:ext cx="1028996" cy="514498"/>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Multi ( cats , dogs , lions)</a:t>
          </a:r>
          <a:endParaRPr lang="en-IN" sz="900" kern="1200"/>
        </a:p>
      </dsp:txBody>
      <dsp:txXfrm>
        <a:off x="4250023" y="3743082"/>
        <a:ext cx="1028996" cy="514498"/>
      </dsp:txXfrm>
    </dsp:sp>
    <dsp:sp modelId="{2DCB13DC-AB69-4739-AA8B-227766E6453C}">
      <dsp:nvSpPr>
        <dsp:cNvPr id="0" name=""/>
        <dsp:cNvSpPr/>
      </dsp:nvSpPr>
      <dsp:spPr>
        <a:xfrm>
          <a:off x="4250023" y="4473669"/>
          <a:ext cx="1028996" cy="514498"/>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kern="1200"/>
            <a:t>Ordinal ( low , medium , high)</a:t>
          </a:r>
          <a:endParaRPr lang="en-IN" sz="900" kern="1200"/>
        </a:p>
      </dsp:txBody>
      <dsp:txXfrm>
        <a:off x="4250023" y="4473669"/>
        <a:ext cx="1028996" cy="514498"/>
      </dsp:txXfrm>
    </dsp:sp>
    <dsp:sp modelId="{50248C7C-6FEC-4C36-A196-2D5F9047291A}">
      <dsp:nvSpPr>
        <dsp:cNvPr id="0" name=""/>
        <dsp:cNvSpPr/>
      </dsp:nvSpPr>
      <dsp:spPr>
        <a:xfrm>
          <a:off x="5237860" y="2281906"/>
          <a:ext cx="1028996" cy="514498"/>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IN" sz="900" kern="1200"/>
            <a:t>Naïve-Bayes</a:t>
          </a:r>
        </a:p>
      </dsp:txBody>
      <dsp:txXfrm>
        <a:off x="5237860" y="2281906"/>
        <a:ext cx="1028996" cy="514498"/>
      </dsp:txXfrm>
    </dsp:sp>
    <dsp:sp modelId="{1205EA06-BF69-49E1-ABF1-4E18F7F98EB1}">
      <dsp:nvSpPr>
        <dsp:cNvPr id="0" name=""/>
        <dsp:cNvSpPr/>
      </dsp:nvSpPr>
      <dsp:spPr>
        <a:xfrm>
          <a:off x="6482946" y="2281906"/>
          <a:ext cx="1028996" cy="514498"/>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IN" sz="900" kern="1200"/>
            <a:t>SVM( Support Vector Machine)</a:t>
          </a:r>
        </a:p>
      </dsp:txBody>
      <dsp:txXfrm>
        <a:off x="6482946" y="2281906"/>
        <a:ext cx="1028996" cy="514498"/>
      </dsp:txXfrm>
    </dsp:sp>
    <dsp:sp modelId="{BA569C32-238B-4BFE-9588-F3CEAEDFFA0C}">
      <dsp:nvSpPr>
        <dsp:cNvPr id="0" name=""/>
        <dsp:cNvSpPr/>
      </dsp:nvSpPr>
      <dsp:spPr>
        <a:xfrm>
          <a:off x="7470782" y="820731"/>
          <a:ext cx="1028996" cy="514498"/>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IN" sz="900" b="0" i="0" kern="1200"/>
            <a:t>UnSupervised</a:t>
          </a:r>
          <a:endParaRPr lang="en-IN" sz="900" kern="1200"/>
        </a:p>
      </dsp:txBody>
      <dsp:txXfrm>
        <a:off x="7470782" y="820731"/>
        <a:ext cx="1028996" cy="514498"/>
      </dsp:txXfrm>
    </dsp:sp>
    <dsp:sp modelId="{C7974D69-59B5-4A1B-8992-3C3EB1B98ED3}">
      <dsp:nvSpPr>
        <dsp:cNvPr id="0" name=""/>
        <dsp:cNvSpPr/>
      </dsp:nvSpPr>
      <dsp:spPr>
        <a:xfrm>
          <a:off x="7728032" y="1551319"/>
          <a:ext cx="1028996" cy="51449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IN" sz="900" kern="1200"/>
            <a:t>Clustering</a:t>
          </a:r>
        </a:p>
      </dsp:txBody>
      <dsp:txXfrm>
        <a:off x="7728032" y="1551319"/>
        <a:ext cx="1028996" cy="514498"/>
      </dsp:txXfrm>
    </dsp:sp>
    <dsp:sp modelId="{95761E3F-4DD8-487F-9174-FD42B299D039}">
      <dsp:nvSpPr>
        <dsp:cNvPr id="0" name=""/>
        <dsp:cNvSpPr/>
      </dsp:nvSpPr>
      <dsp:spPr>
        <a:xfrm>
          <a:off x="7728032" y="2281906"/>
          <a:ext cx="1028996" cy="51449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IN" sz="900" kern="1200"/>
            <a:t>Association</a:t>
          </a:r>
        </a:p>
      </dsp:txBody>
      <dsp:txXfrm>
        <a:off x="7728032" y="2281906"/>
        <a:ext cx="1028996" cy="514498"/>
      </dsp:txXfrm>
    </dsp:sp>
    <dsp:sp modelId="{7B439682-3F8D-4E03-B938-3C302945DDAE}">
      <dsp:nvSpPr>
        <dsp:cNvPr id="0" name=""/>
        <dsp:cNvSpPr/>
      </dsp:nvSpPr>
      <dsp:spPr>
        <a:xfrm>
          <a:off x="8715868" y="820731"/>
          <a:ext cx="1028996" cy="514498"/>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IN" sz="900" b="0" i="0" kern="1200"/>
            <a:t>ReInforced</a:t>
          </a:r>
          <a:endParaRPr lang="en-IN" sz="900" kern="1200"/>
        </a:p>
      </dsp:txBody>
      <dsp:txXfrm>
        <a:off x="8715868" y="820731"/>
        <a:ext cx="1028996" cy="514498"/>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640F937-6342-4509-97D9-35252CC8013E}">
      <dsp:nvSpPr>
        <dsp:cNvPr id="0" name=""/>
        <dsp:cNvSpPr/>
      </dsp:nvSpPr>
      <dsp:spPr>
        <a:xfrm>
          <a:off x="2067809" y="496004"/>
          <a:ext cx="1200324" cy="208320"/>
        </a:xfrm>
        <a:custGeom>
          <a:avLst/>
          <a:gdLst/>
          <a:ahLst/>
          <a:cxnLst/>
          <a:rect l="0" t="0" r="0" b="0"/>
          <a:pathLst>
            <a:path>
              <a:moveTo>
                <a:pt x="0" y="0"/>
              </a:moveTo>
              <a:lnTo>
                <a:pt x="0" y="104160"/>
              </a:lnTo>
              <a:lnTo>
                <a:pt x="1200324" y="104160"/>
              </a:lnTo>
              <a:lnTo>
                <a:pt x="1200324" y="20832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072B198-0DD6-4357-A5FC-8FB0F3D364E8}">
      <dsp:nvSpPr>
        <dsp:cNvPr id="0" name=""/>
        <dsp:cNvSpPr/>
      </dsp:nvSpPr>
      <dsp:spPr>
        <a:xfrm>
          <a:off x="2022089" y="496004"/>
          <a:ext cx="91440" cy="208320"/>
        </a:xfrm>
        <a:custGeom>
          <a:avLst/>
          <a:gdLst/>
          <a:ahLst/>
          <a:cxnLst/>
          <a:rect l="0" t="0" r="0" b="0"/>
          <a:pathLst>
            <a:path>
              <a:moveTo>
                <a:pt x="45720" y="0"/>
              </a:moveTo>
              <a:lnTo>
                <a:pt x="45720" y="20832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DA97890-E374-4534-80C1-5CA1271A68D6}">
      <dsp:nvSpPr>
        <dsp:cNvPr id="0" name=""/>
        <dsp:cNvSpPr/>
      </dsp:nvSpPr>
      <dsp:spPr>
        <a:xfrm>
          <a:off x="867485" y="496004"/>
          <a:ext cx="1200324" cy="208320"/>
        </a:xfrm>
        <a:custGeom>
          <a:avLst/>
          <a:gdLst/>
          <a:ahLst/>
          <a:cxnLst/>
          <a:rect l="0" t="0" r="0" b="0"/>
          <a:pathLst>
            <a:path>
              <a:moveTo>
                <a:pt x="1200324" y="0"/>
              </a:moveTo>
              <a:lnTo>
                <a:pt x="1200324" y="104160"/>
              </a:lnTo>
              <a:lnTo>
                <a:pt x="0" y="104160"/>
              </a:lnTo>
              <a:lnTo>
                <a:pt x="0" y="20832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63A8687-C38C-4F82-AC3E-FD6E3269276D}">
      <dsp:nvSpPr>
        <dsp:cNvPr id="0" name=""/>
        <dsp:cNvSpPr/>
      </dsp:nvSpPr>
      <dsp:spPr>
        <a:xfrm>
          <a:off x="1571807" y="2"/>
          <a:ext cx="992003" cy="496001"/>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711200">
            <a:lnSpc>
              <a:spcPct val="90000"/>
            </a:lnSpc>
            <a:spcBef>
              <a:spcPct val="0"/>
            </a:spcBef>
            <a:spcAft>
              <a:spcPct val="35000"/>
            </a:spcAft>
            <a:buNone/>
          </a:pPr>
          <a:r>
            <a:rPr lang="en-US" sz="1600" kern="1200"/>
            <a:t>Types of Regression</a:t>
          </a:r>
          <a:endParaRPr lang="en-IN" sz="1600" kern="1200"/>
        </a:p>
      </dsp:txBody>
      <dsp:txXfrm>
        <a:off x="1571807" y="2"/>
        <a:ext cx="992003" cy="496001"/>
      </dsp:txXfrm>
    </dsp:sp>
    <dsp:sp modelId="{988D1684-129B-408E-A19E-ED820F5D0310}">
      <dsp:nvSpPr>
        <dsp:cNvPr id="0" name=""/>
        <dsp:cNvSpPr/>
      </dsp:nvSpPr>
      <dsp:spPr>
        <a:xfrm>
          <a:off x="371483" y="704324"/>
          <a:ext cx="992003" cy="496001"/>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711200">
            <a:lnSpc>
              <a:spcPct val="90000"/>
            </a:lnSpc>
            <a:spcBef>
              <a:spcPct val="0"/>
            </a:spcBef>
            <a:spcAft>
              <a:spcPct val="35000"/>
            </a:spcAft>
            <a:buNone/>
          </a:pPr>
          <a:r>
            <a:rPr lang="en-US" sz="1600" kern="1200"/>
            <a:t>Linear Regression</a:t>
          </a:r>
          <a:endParaRPr lang="en-IN" sz="1600" kern="1200"/>
        </a:p>
      </dsp:txBody>
      <dsp:txXfrm>
        <a:off x="371483" y="704324"/>
        <a:ext cx="992003" cy="496001"/>
      </dsp:txXfrm>
    </dsp:sp>
    <dsp:sp modelId="{E8240567-7141-4792-B6E4-D5933AF006F1}">
      <dsp:nvSpPr>
        <dsp:cNvPr id="0" name=""/>
        <dsp:cNvSpPr/>
      </dsp:nvSpPr>
      <dsp:spPr>
        <a:xfrm>
          <a:off x="1571807" y="704324"/>
          <a:ext cx="992003" cy="496001"/>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711200">
            <a:lnSpc>
              <a:spcPct val="90000"/>
            </a:lnSpc>
            <a:spcBef>
              <a:spcPct val="0"/>
            </a:spcBef>
            <a:spcAft>
              <a:spcPct val="35000"/>
            </a:spcAft>
            <a:buNone/>
          </a:pPr>
          <a:r>
            <a:rPr lang="en-US" sz="1600" kern="1200"/>
            <a:t>Logistic Regression</a:t>
          </a:r>
          <a:endParaRPr lang="en-IN" sz="1600" kern="1200"/>
        </a:p>
      </dsp:txBody>
      <dsp:txXfrm>
        <a:off x="1571807" y="704324"/>
        <a:ext cx="992003" cy="496001"/>
      </dsp:txXfrm>
    </dsp:sp>
    <dsp:sp modelId="{C605D737-01A6-4A3E-ADDD-4B0B37BB44A2}">
      <dsp:nvSpPr>
        <dsp:cNvPr id="0" name=""/>
        <dsp:cNvSpPr/>
      </dsp:nvSpPr>
      <dsp:spPr>
        <a:xfrm>
          <a:off x="2772131" y="704324"/>
          <a:ext cx="992003" cy="496001"/>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711200">
            <a:lnSpc>
              <a:spcPct val="90000"/>
            </a:lnSpc>
            <a:spcBef>
              <a:spcPct val="0"/>
            </a:spcBef>
            <a:spcAft>
              <a:spcPct val="35000"/>
            </a:spcAft>
            <a:buNone/>
          </a:pPr>
          <a:r>
            <a:rPr lang="en-US" sz="1600" kern="1200"/>
            <a:t>Polynomial Regression</a:t>
          </a:r>
          <a:endParaRPr lang="en-IN" sz="1600" kern="1200"/>
        </a:p>
      </dsp:txBody>
      <dsp:txXfrm>
        <a:off x="2772131" y="704324"/>
        <a:ext cx="992003" cy="496001"/>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F81BDB5-3BAD-477A-BC50-E96612B0BE15}">
      <dsp:nvSpPr>
        <dsp:cNvPr id="0" name=""/>
        <dsp:cNvSpPr/>
      </dsp:nvSpPr>
      <dsp:spPr>
        <a:xfrm>
          <a:off x="1936042" y="619800"/>
          <a:ext cx="1369764" cy="237727"/>
        </a:xfrm>
        <a:custGeom>
          <a:avLst/>
          <a:gdLst/>
          <a:ahLst/>
          <a:cxnLst/>
          <a:rect l="0" t="0" r="0" b="0"/>
          <a:pathLst>
            <a:path>
              <a:moveTo>
                <a:pt x="0" y="0"/>
              </a:moveTo>
              <a:lnTo>
                <a:pt x="0" y="118863"/>
              </a:lnTo>
              <a:lnTo>
                <a:pt x="1369764" y="118863"/>
              </a:lnTo>
              <a:lnTo>
                <a:pt x="1369764" y="23772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4EB823A-4FDD-447C-91EE-51E0F72FDF36}">
      <dsp:nvSpPr>
        <dsp:cNvPr id="0" name=""/>
        <dsp:cNvSpPr/>
      </dsp:nvSpPr>
      <dsp:spPr>
        <a:xfrm>
          <a:off x="1890322" y="619800"/>
          <a:ext cx="91440" cy="237727"/>
        </a:xfrm>
        <a:custGeom>
          <a:avLst/>
          <a:gdLst/>
          <a:ahLst/>
          <a:cxnLst/>
          <a:rect l="0" t="0" r="0" b="0"/>
          <a:pathLst>
            <a:path>
              <a:moveTo>
                <a:pt x="45720" y="0"/>
              </a:moveTo>
              <a:lnTo>
                <a:pt x="45720" y="23772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A0155B8-2714-4DE0-B178-69B154B579C8}">
      <dsp:nvSpPr>
        <dsp:cNvPr id="0" name=""/>
        <dsp:cNvSpPr/>
      </dsp:nvSpPr>
      <dsp:spPr>
        <a:xfrm>
          <a:off x="566278" y="619800"/>
          <a:ext cx="1369764" cy="237727"/>
        </a:xfrm>
        <a:custGeom>
          <a:avLst/>
          <a:gdLst/>
          <a:ahLst/>
          <a:cxnLst/>
          <a:rect l="0" t="0" r="0" b="0"/>
          <a:pathLst>
            <a:path>
              <a:moveTo>
                <a:pt x="1369764" y="0"/>
              </a:moveTo>
              <a:lnTo>
                <a:pt x="1369764" y="118863"/>
              </a:lnTo>
              <a:lnTo>
                <a:pt x="0" y="118863"/>
              </a:lnTo>
              <a:lnTo>
                <a:pt x="0" y="237727"/>
              </a:lnTo>
            </a:path>
          </a:pathLst>
        </a:custGeom>
        <a:noFill/>
        <a:ln w="12700" cap="flat" cmpd="sng" algn="ctr">
          <a:solidFill>
            <a:schemeClr val="accent2">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19598B0-E772-4271-ADBA-DF102BACB91D}">
      <dsp:nvSpPr>
        <dsp:cNvPr id="0" name=""/>
        <dsp:cNvSpPr/>
      </dsp:nvSpPr>
      <dsp:spPr>
        <a:xfrm>
          <a:off x="1370024" y="53781"/>
          <a:ext cx="1132036" cy="56601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Types of Gradient Descent</a:t>
          </a:r>
          <a:endParaRPr lang="en-IN" sz="1300" kern="1200"/>
        </a:p>
      </dsp:txBody>
      <dsp:txXfrm>
        <a:off x="1370024" y="53781"/>
        <a:ext cx="1132036" cy="566018"/>
      </dsp:txXfrm>
    </dsp:sp>
    <dsp:sp modelId="{807E51A8-67BE-4C91-8C2F-0741E60162DC}">
      <dsp:nvSpPr>
        <dsp:cNvPr id="0" name=""/>
        <dsp:cNvSpPr/>
      </dsp:nvSpPr>
      <dsp:spPr>
        <a:xfrm>
          <a:off x="259" y="857527"/>
          <a:ext cx="1132036" cy="566018"/>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Batch Gradient Descent</a:t>
          </a:r>
          <a:endParaRPr lang="en-IN" sz="1300" kern="1200" dirty="0"/>
        </a:p>
      </dsp:txBody>
      <dsp:txXfrm>
        <a:off x="259" y="857527"/>
        <a:ext cx="1132036" cy="566018"/>
      </dsp:txXfrm>
    </dsp:sp>
    <dsp:sp modelId="{6DB222EC-E9BC-4925-BD96-72B98A31DD4B}">
      <dsp:nvSpPr>
        <dsp:cNvPr id="0" name=""/>
        <dsp:cNvSpPr/>
      </dsp:nvSpPr>
      <dsp:spPr>
        <a:xfrm>
          <a:off x="1370024" y="857527"/>
          <a:ext cx="1132036" cy="566018"/>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Stochastic Gradient Descent</a:t>
          </a:r>
          <a:endParaRPr lang="en-IN" sz="1300" kern="1200"/>
        </a:p>
      </dsp:txBody>
      <dsp:txXfrm>
        <a:off x="1370024" y="857527"/>
        <a:ext cx="1132036" cy="566018"/>
      </dsp:txXfrm>
    </dsp:sp>
    <dsp:sp modelId="{4440FB48-8989-43C2-B76A-2363F45EF841}">
      <dsp:nvSpPr>
        <dsp:cNvPr id="0" name=""/>
        <dsp:cNvSpPr/>
      </dsp:nvSpPr>
      <dsp:spPr>
        <a:xfrm>
          <a:off x="2739789" y="857527"/>
          <a:ext cx="1132036" cy="566018"/>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IN" sz="1300" kern="1200"/>
            <a:t>Mini-Batch Gradient Descent</a:t>
          </a:r>
        </a:p>
      </dsp:txBody>
      <dsp:txXfrm>
        <a:off x="2739789" y="857527"/>
        <a:ext cx="1132036" cy="566018"/>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69</TotalTime>
  <Pages>1</Pages>
  <Words>1653</Words>
  <Characters>9423</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thya AR</dc:creator>
  <cp:keywords/>
  <dc:description/>
  <cp:lastModifiedBy>Sathya AR</cp:lastModifiedBy>
  <cp:revision>147</cp:revision>
  <dcterms:created xsi:type="dcterms:W3CDTF">2023-08-23T21:14:00Z</dcterms:created>
  <dcterms:modified xsi:type="dcterms:W3CDTF">2023-08-30T18:34:00Z</dcterms:modified>
</cp:coreProperties>
</file>